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820FB5" w14:textId="77777777" w:rsidR="0085252B" w:rsidRDefault="0085252B">
      <w:pPr>
        <w:pStyle w:val="BodyText"/>
        <w:spacing w:before="3"/>
        <w:rPr>
          <w:rFonts w:ascii="Times New Roman"/>
          <w:sz w:val="2"/>
        </w:rPr>
      </w:pPr>
    </w:p>
    <w:tbl>
      <w:tblPr>
        <w:tblW w:w="0" w:type="auto"/>
        <w:tblInd w:w="16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3"/>
        <w:gridCol w:w="7046"/>
      </w:tblGrid>
      <w:tr w:rsidR="0085252B" w14:paraId="70B7AEA9" w14:textId="77777777">
        <w:trPr>
          <w:trHeight w:val="302"/>
        </w:trPr>
        <w:tc>
          <w:tcPr>
            <w:tcW w:w="3413" w:type="dxa"/>
          </w:tcPr>
          <w:p w14:paraId="07A15E96" w14:textId="7E8FDFD8" w:rsidR="0085252B" w:rsidRDefault="0085252B">
            <w:pPr>
              <w:pStyle w:val="TableParagraph"/>
              <w:spacing w:before="0" w:line="163" w:lineRule="exact"/>
              <w:rPr>
                <w:rFonts w:ascii="Calibri"/>
                <w:sz w:val="16"/>
              </w:rPr>
            </w:pPr>
          </w:p>
        </w:tc>
        <w:tc>
          <w:tcPr>
            <w:tcW w:w="7046" w:type="dxa"/>
          </w:tcPr>
          <w:p w14:paraId="54B64D13" w14:textId="1EF4C5BC" w:rsidR="0085252B" w:rsidRDefault="0085252B">
            <w:pPr>
              <w:pStyle w:val="TableParagraph"/>
              <w:spacing w:before="0" w:line="163" w:lineRule="exact"/>
              <w:ind w:left="3689"/>
              <w:rPr>
                <w:rFonts w:ascii="Calibri" w:hAnsi="Calibri"/>
                <w:sz w:val="16"/>
              </w:rPr>
            </w:pPr>
          </w:p>
        </w:tc>
      </w:tr>
      <w:tr w:rsidR="0085252B" w14:paraId="23E83019" w14:textId="77777777">
        <w:trPr>
          <w:trHeight w:val="434"/>
        </w:trPr>
        <w:tc>
          <w:tcPr>
            <w:tcW w:w="3413" w:type="dxa"/>
          </w:tcPr>
          <w:p w14:paraId="51B484A7" w14:textId="77777777" w:rsidR="0085252B" w:rsidRDefault="0085252B">
            <w:pPr>
              <w:pStyle w:val="TableParagraph"/>
              <w:spacing w:before="0"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046" w:type="dxa"/>
          </w:tcPr>
          <w:p w14:paraId="7E2D1E16" w14:textId="2FB2E3D9" w:rsidR="0085252B" w:rsidRDefault="0085252B" w:rsidP="00024FF9">
            <w:pPr>
              <w:pStyle w:val="TableParagraph"/>
              <w:spacing w:before="0" w:line="107" w:lineRule="exact"/>
              <w:ind w:right="261"/>
              <w:jc w:val="right"/>
              <w:rPr>
                <w:rFonts w:ascii="Calibri"/>
                <w:sz w:val="18"/>
              </w:rPr>
            </w:pPr>
          </w:p>
        </w:tc>
      </w:tr>
      <w:tr w:rsidR="0085252B" w14:paraId="3A10EACA" w14:textId="77777777">
        <w:trPr>
          <w:trHeight w:val="1223"/>
        </w:trPr>
        <w:tc>
          <w:tcPr>
            <w:tcW w:w="10459" w:type="dxa"/>
            <w:gridSpan w:val="2"/>
          </w:tcPr>
          <w:p w14:paraId="51D02B10" w14:textId="708B6BC9" w:rsidR="0085252B" w:rsidRDefault="0085252B">
            <w:pPr>
              <w:pStyle w:val="TableParagraph"/>
              <w:spacing w:before="247" w:line="240" w:lineRule="auto"/>
              <w:ind w:left="68"/>
              <w:jc w:val="center"/>
              <w:rPr>
                <w:rFonts w:ascii="Calibri"/>
              </w:rPr>
            </w:pPr>
          </w:p>
        </w:tc>
      </w:tr>
      <w:tr w:rsidR="0085252B" w14:paraId="0B9CAB49" w14:textId="77777777">
        <w:trPr>
          <w:trHeight w:val="622"/>
        </w:trPr>
        <w:tc>
          <w:tcPr>
            <w:tcW w:w="10459" w:type="dxa"/>
            <w:gridSpan w:val="2"/>
          </w:tcPr>
          <w:p w14:paraId="360C2964" w14:textId="77777777" w:rsidR="0085252B" w:rsidRDefault="00E4521D">
            <w:pPr>
              <w:pStyle w:val="TableParagraph"/>
              <w:spacing w:before="201" w:line="240" w:lineRule="auto"/>
              <w:rPr>
                <w:sz w:val="26"/>
              </w:rPr>
            </w:pPr>
            <w:r>
              <w:rPr>
                <w:sz w:val="26"/>
              </w:rPr>
              <w:t>Synthesis,</w:t>
            </w:r>
            <w:r>
              <w:rPr>
                <w:spacing w:val="-9"/>
                <w:sz w:val="26"/>
              </w:rPr>
              <w:t xml:space="preserve"> </w:t>
            </w:r>
            <w:r>
              <w:rPr>
                <w:sz w:val="26"/>
              </w:rPr>
              <w:t>Characterization</w:t>
            </w:r>
            <w:r>
              <w:rPr>
                <w:spacing w:val="-6"/>
                <w:sz w:val="26"/>
              </w:rPr>
              <w:t xml:space="preserve"> </w:t>
            </w:r>
            <w:r>
              <w:rPr>
                <w:sz w:val="26"/>
              </w:rPr>
              <w:t>and</w:t>
            </w:r>
            <w:r>
              <w:rPr>
                <w:spacing w:val="-5"/>
                <w:sz w:val="26"/>
              </w:rPr>
              <w:t xml:space="preserve"> </w:t>
            </w:r>
            <w:r>
              <w:rPr>
                <w:sz w:val="26"/>
              </w:rPr>
              <w:t>Antibacterial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Activity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Zinc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Oxide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pacing w:val="-2"/>
                <w:sz w:val="26"/>
              </w:rPr>
              <w:t>Nanoparticles</w:t>
            </w:r>
          </w:p>
        </w:tc>
      </w:tr>
      <w:tr w:rsidR="0085252B" w14:paraId="53D78FD0" w14:textId="77777777">
        <w:trPr>
          <w:trHeight w:val="460"/>
        </w:trPr>
        <w:tc>
          <w:tcPr>
            <w:tcW w:w="10459" w:type="dxa"/>
            <w:gridSpan w:val="2"/>
          </w:tcPr>
          <w:p w14:paraId="1463CDB7" w14:textId="2B86019E" w:rsidR="0085252B" w:rsidRDefault="0085252B">
            <w:pPr>
              <w:pStyle w:val="TableParagraph"/>
              <w:spacing w:before="116" w:line="240" w:lineRule="auto"/>
            </w:pPr>
          </w:p>
        </w:tc>
      </w:tr>
      <w:tr w:rsidR="0085252B" w14:paraId="30450F94" w14:textId="77777777">
        <w:trPr>
          <w:trHeight w:val="589"/>
        </w:trPr>
        <w:tc>
          <w:tcPr>
            <w:tcW w:w="10459" w:type="dxa"/>
            <w:gridSpan w:val="2"/>
            <w:tcBorders>
              <w:bottom w:val="single" w:sz="2" w:space="0" w:color="000000"/>
            </w:tcBorders>
          </w:tcPr>
          <w:p w14:paraId="0FB51075" w14:textId="4EF8E5BC" w:rsidR="00E4521D" w:rsidRDefault="00E4521D">
            <w:pPr>
              <w:pStyle w:val="TableParagraph"/>
              <w:spacing w:before="85" w:line="240" w:lineRule="auto"/>
              <w:rPr>
                <w:i/>
                <w:sz w:val="16"/>
              </w:rPr>
            </w:pPr>
          </w:p>
        </w:tc>
      </w:tr>
      <w:tr w:rsidR="0085252B" w14:paraId="7B12993B" w14:textId="77777777">
        <w:trPr>
          <w:trHeight w:val="515"/>
        </w:trPr>
        <w:tc>
          <w:tcPr>
            <w:tcW w:w="3413" w:type="dxa"/>
            <w:tcBorders>
              <w:top w:val="single" w:sz="2" w:space="0" w:color="000000"/>
            </w:tcBorders>
          </w:tcPr>
          <w:p w14:paraId="647367A5" w14:textId="235BB066" w:rsidR="0085252B" w:rsidRDefault="0085252B">
            <w:pPr>
              <w:pStyle w:val="TableParagraph"/>
              <w:spacing w:before="183" w:line="240" w:lineRule="auto"/>
              <w:rPr>
                <w:sz w:val="16"/>
              </w:rPr>
            </w:pPr>
          </w:p>
        </w:tc>
        <w:tc>
          <w:tcPr>
            <w:tcW w:w="7046" w:type="dxa"/>
            <w:tcBorders>
              <w:top w:val="single" w:sz="2" w:space="0" w:color="000000"/>
              <w:bottom w:val="single" w:sz="2" w:space="0" w:color="000000"/>
            </w:tcBorders>
          </w:tcPr>
          <w:p w14:paraId="3A5C1EB3" w14:textId="77777777" w:rsidR="0085252B" w:rsidRDefault="00E4521D">
            <w:pPr>
              <w:pStyle w:val="TableParagraph"/>
              <w:spacing w:before="183" w:line="240" w:lineRule="auto"/>
              <w:rPr>
                <w:sz w:val="16"/>
              </w:rPr>
            </w:pPr>
            <w:r>
              <w:rPr>
                <w:sz w:val="16"/>
              </w:rPr>
              <w:t>A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B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T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pacing w:val="-10"/>
                <w:sz w:val="16"/>
              </w:rPr>
              <w:t>T</w:t>
            </w:r>
          </w:p>
        </w:tc>
      </w:tr>
      <w:tr w:rsidR="0085252B" w14:paraId="5F6368FC" w14:textId="77777777">
        <w:trPr>
          <w:trHeight w:val="1035"/>
        </w:trPr>
        <w:tc>
          <w:tcPr>
            <w:tcW w:w="3413" w:type="dxa"/>
          </w:tcPr>
          <w:p w14:paraId="138D7555" w14:textId="77777777" w:rsidR="0085252B" w:rsidRDefault="00E4521D">
            <w:pPr>
              <w:pStyle w:val="TableParagraph"/>
              <w:spacing w:before="0" w:line="20" w:lineRule="exact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A97F214" wp14:editId="422EB937">
                      <wp:extent cx="1638935" cy="2540"/>
                      <wp:effectExtent l="0" t="0" r="0" b="0"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638935" cy="2540"/>
                                <a:chOff x="0" y="0"/>
                                <a:chExt cx="1638935" cy="2540"/>
                              </a:xfrm>
                            </wpg:grpSpPr>
                            <wps:wsp>
                              <wps:cNvPr id="11" name="Graphic 11"/>
                              <wps:cNvSpPr/>
                              <wps:spPr>
                                <a:xfrm>
                                  <a:off x="0" y="0"/>
                                  <a:ext cx="1638935" cy="25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38935" h="2540">
                                      <a:moveTo>
                                        <a:pt x="163893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540"/>
                                      </a:lnTo>
                                      <a:lnTo>
                                        <a:pt x="1638935" y="2540"/>
                                      </a:lnTo>
                                      <a:lnTo>
                                        <a:pt x="16389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w14:anchorId="586781C5" id="Group 10" o:spid="_x0000_s1026" style="width:129.05pt;height:.2pt;mso-position-horizontal-relative:char;mso-position-vertical-relative:line" coordsize="16389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">
                      <v:shape id="Graphic 11" o:spid="_x0000_s1027" style="position:absolute;width:16389;height:25;visibility:visible;mso-wrap-style:square;v-text-anchor:top" coordsize="1638935,2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" path="m1638935,l,,,2540r1638935,l1638935,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2F8D7BC8" w14:textId="72B02143" w:rsidR="0085252B" w:rsidRDefault="0085252B">
            <w:pPr>
              <w:pStyle w:val="TableParagraph"/>
              <w:spacing w:before="1" w:line="240" w:lineRule="auto"/>
              <w:rPr>
                <w:sz w:val="16"/>
              </w:rPr>
            </w:pPr>
          </w:p>
        </w:tc>
        <w:tc>
          <w:tcPr>
            <w:tcW w:w="7046" w:type="dxa"/>
            <w:vMerge w:val="restart"/>
            <w:tcBorders>
              <w:top w:val="single" w:sz="2" w:space="0" w:color="000000"/>
              <w:bottom w:val="single" w:sz="2" w:space="0" w:color="000000"/>
            </w:tcBorders>
          </w:tcPr>
          <w:p w14:paraId="61D2646C" w14:textId="77777777" w:rsidR="0085252B" w:rsidRDefault="00E4521D">
            <w:pPr>
              <w:pStyle w:val="TableParagraph"/>
              <w:spacing w:before="91" w:line="240" w:lineRule="auto"/>
              <w:ind w:left="4" w:right="14"/>
              <w:jc w:val="both"/>
              <w:rPr>
                <w:sz w:val="16"/>
              </w:rPr>
            </w:pPr>
            <w:r>
              <w:rPr>
                <w:sz w:val="16"/>
              </w:rPr>
              <w:t>Zinc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oxid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nanoparticle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wer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synthesized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by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chemical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method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characterized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by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variou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analytical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sz w:val="16"/>
              </w:rPr>
              <w:t>technique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such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UV-visibl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spectroscopy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SEM-EDX,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XRD,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FTIR.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X-ray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diffraction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SEM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analysis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sz w:val="16"/>
              </w:rPr>
              <w:t>confirme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formatio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well-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isperse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zinc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xi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anoparticle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verag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articl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iz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22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m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s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sz w:val="16"/>
              </w:rPr>
              <w:t>well as revealed their spherical structure. Chemically synthesized nanoparticles were found to exhibit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sz w:val="16"/>
              </w:rPr>
              <w:t xml:space="preserve">antibacterial activity against bacterial strains </w:t>
            </w:r>
            <w:r>
              <w:rPr>
                <w:i/>
                <w:sz w:val="16"/>
              </w:rPr>
              <w:t xml:space="preserve">Escherichia coli, Pseudomonas aeruginosa </w:t>
            </w:r>
            <w:r>
              <w:rPr>
                <w:sz w:val="16"/>
              </w:rPr>
              <w:t>and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i/>
                <w:sz w:val="16"/>
              </w:rPr>
              <w:t xml:space="preserve">Staphylococcus aureus </w:t>
            </w:r>
            <w:r>
              <w:rPr>
                <w:sz w:val="16"/>
              </w:rPr>
              <w:t xml:space="preserve">using agar well diffusion method of </w:t>
            </w:r>
            <w:commentRangeStart w:id="0"/>
            <w:r>
              <w:rPr>
                <w:sz w:val="16"/>
              </w:rPr>
              <w:t>analysis</w:t>
            </w:r>
            <w:commentRangeEnd w:id="0"/>
            <w:r w:rsidR="00252708">
              <w:rPr>
                <w:rStyle w:val="CommentReference"/>
              </w:rPr>
              <w:commentReference w:id="0"/>
            </w:r>
            <w:r>
              <w:rPr>
                <w:sz w:val="16"/>
              </w:rPr>
              <w:t>.</w:t>
            </w:r>
          </w:p>
        </w:tc>
      </w:tr>
      <w:tr w:rsidR="0085252B" w14:paraId="3220A1DF" w14:textId="77777777">
        <w:trPr>
          <w:trHeight w:val="958"/>
        </w:trPr>
        <w:tc>
          <w:tcPr>
            <w:tcW w:w="3413" w:type="dxa"/>
            <w:tcBorders>
              <w:bottom w:val="single" w:sz="2" w:space="0" w:color="000000"/>
            </w:tcBorders>
          </w:tcPr>
          <w:p w14:paraId="03BF7F04" w14:textId="77777777" w:rsidR="0085252B" w:rsidRDefault="00E4521D">
            <w:pPr>
              <w:pStyle w:val="TableParagraph"/>
              <w:spacing w:before="0" w:line="20" w:lineRule="exact"/>
              <w:rPr>
                <w:rFonts w:ascii="Times New Roman"/>
                <w:sz w:val="2"/>
              </w:rPr>
            </w:pPr>
            <w:r>
              <w:rPr>
                <w:rFonts w:ascii="Times New Roman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584458E" wp14:editId="0E6D1282">
                      <wp:extent cx="1626235" cy="2540"/>
                      <wp:effectExtent l="0" t="0" r="0" b="0"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626235" cy="2540"/>
                                <a:chOff x="0" y="0"/>
                                <a:chExt cx="1626235" cy="2540"/>
                              </a:xfrm>
                            </wpg:grpSpPr>
                            <wps:wsp>
                              <wps:cNvPr id="13" name="Graphic 13"/>
                              <wps:cNvSpPr/>
                              <wps:spPr>
                                <a:xfrm>
                                  <a:off x="0" y="0"/>
                                  <a:ext cx="1626235" cy="25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26235" h="2540">
                                      <a:moveTo>
                                        <a:pt x="162623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539"/>
                                      </a:lnTo>
                                      <a:lnTo>
                                        <a:pt x="1626235" y="2539"/>
                                      </a:lnTo>
                                      <a:lnTo>
                                        <a:pt x="16262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w14:anchorId="3FB299A7" id="Group 12" o:spid="_x0000_s1026" style="width:128.05pt;height:.2pt;mso-position-horizontal-relative:char;mso-position-vertical-relative:line" coordsize="16262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">
                      <v:shape id="Graphic 13" o:spid="_x0000_s1027" style="position:absolute;width:16262;height:25;visibility:visible;mso-wrap-style:square;v-text-anchor:top" coordsize="1626235,2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" path="m1626235,l,,,2539r1626235,l1626235,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64786C68" w14:textId="77777777" w:rsidR="0085252B" w:rsidRDefault="00E4521D">
            <w:pPr>
              <w:pStyle w:val="TableParagraph"/>
              <w:spacing w:before="71" w:line="186" w:lineRule="exact"/>
              <w:rPr>
                <w:i/>
                <w:sz w:val="16"/>
              </w:rPr>
            </w:pPr>
            <w:r>
              <w:rPr>
                <w:i/>
                <w:spacing w:val="-2"/>
                <w:sz w:val="16"/>
              </w:rPr>
              <w:t>Keywords:</w:t>
            </w:r>
          </w:p>
          <w:p w14:paraId="7AE3B535" w14:textId="77777777" w:rsidR="0085252B" w:rsidRDefault="00E4521D">
            <w:pPr>
              <w:pStyle w:val="TableParagraph"/>
              <w:spacing w:before="0" w:line="240" w:lineRule="auto"/>
              <w:ind w:right="1601"/>
              <w:rPr>
                <w:sz w:val="16"/>
              </w:rPr>
            </w:pPr>
            <w:r>
              <w:rPr>
                <w:sz w:val="16"/>
              </w:rPr>
              <w:t>Zinc Oxide Nanoparticles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sz w:val="16"/>
              </w:rPr>
              <w:t>Spectral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Characterizations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sz w:val="16"/>
              </w:rPr>
              <w:t>Antibacterial</w:t>
            </w:r>
            <w:r>
              <w:rPr>
                <w:spacing w:val="-3"/>
                <w:sz w:val="16"/>
              </w:rPr>
              <w:t xml:space="preserve"> </w:t>
            </w:r>
            <w:commentRangeStart w:id="1"/>
            <w:r>
              <w:rPr>
                <w:sz w:val="16"/>
              </w:rPr>
              <w:t>Activity</w:t>
            </w:r>
            <w:commentRangeEnd w:id="1"/>
            <w:r w:rsidR="00252708">
              <w:rPr>
                <w:rStyle w:val="CommentReference"/>
              </w:rPr>
              <w:commentReference w:id="1"/>
            </w:r>
          </w:p>
        </w:tc>
        <w:tc>
          <w:tcPr>
            <w:tcW w:w="7046" w:type="dxa"/>
            <w:vMerge/>
            <w:tcBorders>
              <w:top w:val="nil"/>
              <w:bottom w:val="single" w:sz="2" w:space="0" w:color="000000"/>
            </w:tcBorders>
          </w:tcPr>
          <w:p w14:paraId="0CABB3E2" w14:textId="77777777" w:rsidR="0085252B" w:rsidRDefault="0085252B">
            <w:pPr>
              <w:rPr>
                <w:sz w:val="2"/>
                <w:szCs w:val="2"/>
              </w:rPr>
            </w:pPr>
          </w:p>
        </w:tc>
      </w:tr>
    </w:tbl>
    <w:p w14:paraId="28EEA767" w14:textId="77777777" w:rsidR="0085252B" w:rsidRDefault="0085252B">
      <w:pPr>
        <w:pStyle w:val="BodyText"/>
        <w:spacing w:before="71"/>
        <w:rPr>
          <w:rFonts w:ascii="Times New Roman"/>
          <w:sz w:val="20"/>
        </w:rPr>
      </w:pPr>
    </w:p>
    <w:p w14:paraId="6698E784" w14:textId="77777777" w:rsidR="0085252B" w:rsidRDefault="0085252B">
      <w:pPr>
        <w:pStyle w:val="BodyText"/>
        <w:rPr>
          <w:rFonts w:ascii="Times New Roman"/>
          <w:sz w:val="20"/>
        </w:rPr>
        <w:sectPr w:rsidR="0085252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10" w:h="16840"/>
          <w:pgMar w:top="720" w:right="708" w:bottom="600" w:left="566" w:header="0" w:footer="400" w:gutter="0"/>
          <w:pgNumType w:start="1"/>
          <w:cols w:space="720"/>
        </w:sectPr>
      </w:pPr>
    </w:p>
    <w:p w14:paraId="12F6AFA3" w14:textId="77777777" w:rsidR="0085252B" w:rsidRDefault="00E4521D">
      <w:pPr>
        <w:pStyle w:val="Heading1"/>
        <w:numPr>
          <w:ilvl w:val="0"/>
          <w:numId w:val="2"/>
        </w:numPr>
        <w:tabs>
          <w:tab w:val="left" w:pos="321"/>
        </w:tabs>
        <w:spacing w:before="100"/>
        <w:ind w:left="321" w:hanging="168"/>
        <w:jc w:val="both"/>
      </w:pPr>
      <w:r>
        <w:rPr>
          <w:spacing w:val="-2"/>
        </w:rPr>
        <w:lastRenderedPageBreak/>
        <w:t>Introduction</w:t>
      </w:r>
    </w:p>
    <w:p w14:paraId="1CBCBD49" w14:textId="77777777" w:rsidR="0085252B" w:rsidRDefault="0085252B">
      <w:pPr>
        <w:pStyle w:val="BodyText"/>
        <w:spacing w:before="1"/>
        <w:rPr>
          <w:b/>
        </w:rPr>
      </w:pPr>
    </w:p>
    <w:p w14:paraId="0FB64E6C" w14:textId="77777777" w:rsidR="0085252B" w:rsidRDefault="00E4521D">
      <w:pPr>
        <w:pStyle w:val="BodyText"/>
        <w:spacing w:before="1"/>
        <w:ind w:left="153" w:right="42" w:firstLine="180"/>
        <w:jc w:val="both"/>
      </w:pPr>
      <w:r>
        <w:t>Nanotechnology is the technology to control a matter of an</w:t>
      </w:r>
      <w:r>
        <w:rPr>
          <w:spacing w:val="-4"/>
        </w:rPr>
        <w:t xml:space="preserve"> </w:t>
      </w:r>
      <w:r>
        <w:t>atomic and</w:t>
      </w:r>
      <w:r>
        <w:rPr>
          <w:spacing w:val="40"/>
        </w:rPr>
        <w:t xml:space="preserve"> </w:t>
      </w:r>
      <w:r>
        <w:t>molecular scale. It has extraordinary potential to change the lives by</w:t>
      </w:r>
      <w:r>
        <w:rPr>
          <w:spacing w:val="40"/>
        </w:rPr>
        <w:t xml:space="preserve"> </w:t>
      </w:r>
      <w:r>
        <w:t>improving existing products and enabling new ones. It facilitates the</w:t>
      </w:r>
      <w:r>
        <w:rPr>
          <w:spacing w:val="40"/>
        </w:rPr>
        <w:t xml:space="preserve"> </w:t>
      </w:r>
      <w:r>
        <w:t>development of new materials in</w:t>
      </w:r>
      <w:r>
        <w:rPr>
          <w:spacing w:val="-1"/>
        </w:rPr>
        <w:t xml:space="preserve"> </w:t>
      </w:r>
      <w:r>
        <w:t>the 1-100 nm range, comparable to the</w:t>
      </w:r>
      <w:r>
        <w:rPr>
          <w:spacing w:val="40"/>
        </w:rPr>
        <w:t xml:space="preserve"> </w:t>
      </w:r>
      <w:r>
        <w:t>size range of biological molecules and structures [1]. Nanoparticles are</w:t>
      </w:r>
      <w:r>
        <w:rPr>
          <w:spacing w:val="40"/>
        </w:rPr>
        <w:t xml:space="preserve"> </w:t>
      </w:r>
      <w:r>
        <w:t>used as manipulation, sensing, and detection of biological structures and</w:t>
      </w:r>
      <w:r>
        <w:rPr>
          <w:spacing w:val="40"/>
        </w:rPr>
        <w:t xml:space="preserve"> </w:t>
      </w:r>
      <w:r>
        <w:t>systems. The principal factors which make nanomaterials different from</w:t>
      </w:r>
      <w:r>
        <w:rPr>
          <w:spacing w:val="40"/>
        </w:rPr>
        <w:t xml:space="preserve"> </w:t>
      </w:r>
      <w:r>
        <w:t>their bulk counterparts include an increase in their relative surface area</w:t>
      </w:r>
      <w:r>
        <w:rPr>
          <w:spacing w:val="40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quantum</w:t>
      </w:r>
      <w:r>
        <w:rPr>
          <w:spacing w:val="5"/>
        </w:rPr>
        <w:t xml:space="preserve"> </w:t>
      </w:r>
      <w:r>
        <w:t>effects,</w:t>
      </w:r>
      <w:r>
        <w:rPr>
          <w:spacing w:val="5"/>
        </w:rPr>
        <w:t xml:space="preserve"> </w:t>
      </w:r>
      <w:r>
        <w:t>which</w:t>
      </w:r>
      <w:r>
        <w:rPr>
          <w:spacing w:val="6"/>
        </w:rPr>
        <w:t xml:space="preserve"> </w:t>
      </w:r>
      <w:r>
        <w:t>affect</w:t>
      </w:r>
      <w:r>
        <w:rPr>
          <w:spacing w:val="5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physical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chemical</w:t>
      </w:r>
      <w:r>
        <w:rPr>
          <w:spacing w:val="8"/>
        </w:rPr>
        <w:t xml:space="preserve"> </w:t>
      </w:r>
      <w:r>
        <w:rPr>
          <w:spacing w:val="-2"/>
        </w:rPr>
        <w:t>properties</w:t>
      </w:r>
    </w:p>
    <w:p w14:paraId="5FEB41DA" w14:textId="77777777" w:rsidR="0085252B" w:rsidRDefault="00E4521D">
      <w:pPr>
        <w:pStyle w:val="BodyText"/>
        <w:ind w:left="153" w:right="40"/>
        <w:jc w:val="both"/>
      </w:pPr>
      <w:r>
        <w:t>[2] and due to the high surface area to volume ratio, it develops as novel</w:t>
      </w:r>
      <w:r>
        <w:rPr>
          <w:spacing w:val="40"/>
        </w:rPr>
        <w:t xml:space="preserve"> </w:t>
      </w:r>
      <w:r>
        <w:t>antimicrobial agents and flow enthusiasm to the researchers because of</w:t>
      </w:r>
      <w:r>
        <w:rPr>
          <w:spacing w:val="40"/>
        </w:rPr>
        <w:t xml:space="preserve"> </w:t>
      </w:r>
      <w:r>
        <w:t>the developing microbial resistances against metal ions, anti-toxins and</w:t>
      </w:r>
      <w:r>
        <w:rPr>
          <w:spacing w:val="40"/>
        </w:rPr>
        <w:t xml:space="preserve"> </w:t>
      </w:r>
      <w:r>
        <w:t>the development of resistant strains</w:t>
      </w:r>
      <w:r>
        <w:rPr>
          <w:spacing w:val="-1"/>
        </w:rPr>
        <w:t xml:space="preserve"> </w:t>
      </w:r>
      <w:r>
        <w:t>[3].</w:t>
      </w:r>
      <w:r>
        <w:rPr>
          <w:spacing w:val="-1"/>
        </w:rPr>
        <w:t xml:space="preserve"> </w:t>
      </w:r>
      <w:r>
        <w:t>Due 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apid</w:t>
      </w:r>
      <w:r>
        <w:rPr>
          <w:spacing w:val="-1"/>
        </w:rPr>
        <w:t xml:space="preserve"> </w:t>
      </w:r>
      <w:r>
        <w:t>development of</w:t>
      </w:r>
      <w:r>
        <w:rPr>
          <w:spacing w:val="40"/>
        </w:rPr>
        <w:t xml:space="preserve"> </w:t>
      </w:r>
      <w:r>
        <w:t>nanotechnology, nanomaterials with various shapes and diameters have</w:t>
      </w:r>
      <w:r>
        <w:rPr>
          <w:spacing w:val="40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prepar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industrial product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modities</w:t>
      </w:r>
      <w:r>
        <w:rPr>
          <w:spacing w:val="-4"/>
        </w:rPr>
        <w:t xml:space="preserve"> </w:t>
      </w:r>
      <w:r>
        <w:t>[4-</w:t>
      </w:r>
      <w:r>
        <w:rPr>
          <w:spacing w:val="40"/>
        </w:rPr>
        <w:t xml:space="preserve"> </w:t>
      </w:r>
      <w:r>
        <w:rPr>
          <w:spacing w:val="-4"/>
        </w:rPr>
        <w:t>6].</w:t>
      </w:r>
    </w:p>
    <w:p w14:paraId="5F4A2002" w14:textId="77777777" w:rsidR="0085252B" w:rsidRDefault="00E4521D">
      <w:pPr>
        <w:pStyle w:val="BodyText"/>
        <w:ind w:left="153" w:right="39" w:firstLine="180"/>
        <w:jc w:val="both"/>
      </w:pPr>
      <w:r>
        <w:t>Among</w:t>
      </w:r>
      <w:r>
        <w:rPr>
          <w:spacing w:val="-9"/>
        </w:rPr>
        <w:t xml:space="preserve"> </w:t>
      </w:r>
      <w:r>
        <w:t>several</w:t>
      </w:r>
      <w:r>
        <w:rPr>
          <w:spacing w:val="-7"/>
        </w:rPr>
        <w:t xml:space="preserve"> </w:t>
      </w:r>
      <w:r>
        <w:t>nanoparticles,</w:t>
      </w:r>
      <w:r>
        <w:rPr>
          <w:spacing w:val="-9"/>
        </w:rPr>
        <w:t xml:space="preserve"> </w:t>
      </w:r>
      <w:proofErr w:type="spellStart"/>
      <w:r>
        <w:t>ZnO</w:t>
      </w:r>
      <w:proofErr w:type="spellEnd"/>
      <w:r>
        <w:rPr>
          <w:spacing w:val="-9"/>
        </w:rPr>
        <w:t xml:space="preserve"> </w:t>
      </w:r>
      <w:r>
        <w:t>nanoparticles</w:t>
      </w:r>
      <w:r>
        <w:rPr>
          <w:spacing w:val="-8"/>
        </w:rPr>
        <w:t xml:space="preserve"> </w:t>
      </w:r>
      <w:r>
        <w:t>(n-</w:t>
      </w:r>
      <w:proofErr w:type="spellStart"/>
      <w:r>
        <w:t>ZnO</w:t>
      </w:r>
      <w:proofErr w:type="spellEnd"/>
      <w:r>
        <w:t>)</w:t>
      </w:r>
      <w:r>
        <w:rPr>
          <w:spacing w:val="-9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received</w:t>
      </w:r>
      <w:r>
        <w:rPr>
          <w:spacing w:val="40"/>
        </w:rPr>
        <w:t xml:space="preserve"> </w:t>
      </w:r>
      <w:r>
        <w:t>more attention. Zinc oxide nanoparticles (</w:t>
      </w:r>
      <w:proofErr w:type="spellStart"/>
      <w:r>
        <w:t>ZnO</w:t>
      </w:r>
      <w:proofErr w:type="spellEnd"/>
      <w:r>
        <w:t>-NPs) are common</w:t>
      </w:r>
      <w:r>
        <w:rPr>
          <w:spacing w:val="40"/>
        </w:rPr>
        <w:t xml:space="preserve"> </w:t>
      </w:r>
      <w:r>
        <w:t>nanoparticl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idely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ny</w:t>
      </w:r>
      <w:r>
        <w:rPr>
          <w:spacing w:val="-3"/>
        </w:rPr>
        <w:t xml:space="preserve"> </w:t>
      </w:r>
      <w:r>
        <w:t>fields</w:t>
      </w:r>
      <w:r>
        <w:rPr>
          <w:spacing w:val="-3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unscreen</w:t>
      </w:r>
      <w:r>
        <w:rPr>
          <w:spacing w:val="-3"/>
        </w:rPr>
        <w:t xml:space="preserve"> </w:t>
      </w:r>
      <w:r>
        <w:t>products,</w:t>
      </w:r>
      <w:r>
        <w:rPr>
          <w:spacing w:val="40"/>
        </w:rPr>
        <w:t xml:space="preserve"> </w:t>
      </w:r>
      <w:r>
        <w:t>cosmetics, pigments, industrial coatings, plastic additives,</w:t>
      </w:r>
      <w:r>
        <w:rPr>
          <w:spacing w:val="40"/>
        </w:rPr>
        <w:t xml:space="preserve"> </w:t>
      </w:r>
      <w:r>
        <w:t>semiconductors, textiles, and antibacterial agents [7]. It also exhibits</w:t>
      </w:r>
      <w:r>
        <w:rPr>
          <w:spacing w:val="40"/>
        </w:rPr>
        <w:t xml:space="preserve"> </w:t>
      </w:r>
      <w:r>
        <w:t>antibacterial</w:t>
      </w:r>
      <w:r>
        <w:rPr>
          <w:spacing w:val="-9"/>
        </w:rPr>
        <w:t xml:space="preserve"> </w:t>
      </w:r>
      <w:r>
        <w:t>activities</w:t>
      </w:r>
      <w:r>
        <w:rPr>
          <w:spacing w:val="-6"/>
        </w:rPr>
        <w:t xml:space="preserve"> </w:t>
      </w:r>
      <w:r>
        <w:t>when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ticle</w:t>
      </w:r>
      <w:r>
        <w:rPr>
          <w:spacing w:val="-4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anometer</w:t>
      </w:r>
      <w:r>
        <w:rPr>
          <w:spacing w:val="-8"/>
        </w:rPr>
        <w:t xml:space="preserve"> </w:t>
      </w:r>
      <w:r>
        <w:t>range,</w:t>
      </w:r>
      <w:r>
        <w:rPr>
          <w:spacing w:val="-7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 xml:space="preserve">point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ps</w:t>
      </w:r>
      <w:proofErr w:type="spellEnd"/>
      <w:r>
        <w:t xml:space="preserve"> can connect with the bacterial surface as well as with the</w:t>
      </w:r>
      <w:r>
        <w:rPr>
          <w:spacing w:val="40"/>
        </w:rPr>
        <w:t xml:space="preserve"> </w:t>
      </w:r>
      <w:r>
        <w:t>bacterial core, and consequently exhibits bactericidal components [8].</w:t>
      </w:r>
    </w:p>
    <w:p w14:paraId="39BAE86F" w14:textId="77777777" w:rsidR="0085252B" w:rsidRDefault="00E4521D">
      <w:pPr>
        <w:pStyle w:val="BodyText"/>
        <w:spacing w:before="3"/>
        <w:ind w:left="153" w:right="38" w:firstLine="180"/>
        <w:jc w:val="both"/>
      </w:pPr>
      <w:r>
        <w:t>Due to numerous applications of nanoparticles, research on related to</w:t>
      </w:r>
      <w:r>
        <w:rPr>
          <w:spacing w:val="40"/>
        </w:rPr>
        <w:t xml:space="preserve"> </w:t>
      </w:r>
      <w:r>
        <w:t>preparation and to know the properties of nanoparticles have become</w:t>
      </w:r>
      <w:r>
        <w:rPr>
          <w:spacing w:val="40"/>
        </w:rPr>
        <w:t xml:space="preserve"> </w:t>
      </w:r>
      <w:r>
        <w:t>more attention in the past several years. Production of nanoparticles</w:t>
      </w:r>
      <w:r>
        <w:rPr>
          <w:spacing w:val="-1"/>
        </w:rPr>
        <w:t xml:space="preserve"> </w:t>
      </w:r>
      <w:r>
        <w:t>can</w:t>
      </w:r>
      <w:r>
        <w:rPr>
          <w:spacing w:val="40"/>
        </w:rPr>
        <w:t xml:space="preserve"> </w:t>
      </w:r>
      <w:r>
        <w:t>be achieved through conventional chemical methods [9] and physical</w:t>
      </w:r>
      <w:r>
        <w:rPr>
          <w:spacing w:val="40"/>
        </w:rPr>
        <w:t xml:space="preserve"> </w:t>
      </w:r>
      <w:r>
        <w:t>methods [10]. When comparing with physical method chemical method</w:t>
      </w:r>
      <w:r>
        <w:rPr>
          <w:spacing w:val="40"/>
        </w:rPr>
        <w:t xml:space="preserve"> </w:t>
      </w:r>
      <w:r>
        <w:t>used for synthesizing the nanoparticles are simple and more effective.</w:t>
      </w:r>
      <w:r>
        <w:rPr>
          <w:spacing w:val="40"/>
        </w:rPr>
        <w:t xml:space="preserve"> </w:t>
      </w:r>
      <w:r>
        <w:t xml:space="preserve">Furthermore, </w:t>
      </w:r>
      <w:proofErr w:type="spellStart"/>
      <w:r>
        <w:t>ZnO</w:t>
      </w:r>
      <w:proofErr w:type="spellEnd"/>
      <w:r>
        <w:t xml:space="preserve"> nanoparticles effectively resist microorganisms [11].</w:t>
      </w:r>
      <w:r>
        <w:rPr>
          <w:spacing w:val="40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k</w:t>
      </w:r>
      <w:r>
        <w:rPr>
          <w:spacing w:val="-7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ntibacterial</w:t>
      </w:r>
      <w:r>
        <w:rPr>
          <w:spacing w:val="-6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proofErr w:type="spellStart"/>
      <w:r>
        <w:t>ZnO</w:t>
      </w:r>
      <w:proofErr w:type="spellEnd"/>
      <w:r>
        <w:rPr>
          <w:spacing w:val="-4"/>
        </w:rPr>
        <w:t xml:space="preserve"> </w:t>
      </w:r>
      <w:r>
        <w:t>nanoparticles</w:t>
      </w:r>
      <w:r>
        <w:rPr>
          <w:spacing w:val="-7"/>
        </w:rPr>
        <w:t xml:space="preserve"> </w:t>
      </w:r>
      <w:r>
        <w:t>against</w:t>
      </w:r>
      <w:r>
        <w:rPr>
          <w:spacing w:val="40"/>
        </w:rPr>
        <w:t xml:space="preserve"> </w:t>
      </w:r>
      <w:r>
        <w:t>with three strains pathogenic bacteria such as Gram –</w:t>
      </w:r>
      <w:proofErr w:type="spellStart"/>
      <w:r>
        <w:t>ve</w:t>
      </w:r>
      <w:proofErr w:type="spellEnd"/>
      <w:r>
        <w:t xml:space="preserve"> </w:t>
      </w:r>
      <w:r>
        <w:rPr>
          <w:i/>
        </w:rPr>
        <w:t>Escherichia coli,</w:t>
      </w:r>
      <w:r>
        <w:rPr>
          <w:i/>
          <w:spacing w:val="40"/>
        </w:rPr>
        <w:t xml:space="preserve"> </w:t>
      </w:r>
      <w:r>
        <w:rPr>
          <w:i/>
        </w:rPr>
        <w:t xml:space="preserve">Pseudomonas </w:t>
      </w:r>
      <w:proofErr w:type="spellStart"/>
      <w:r>
        <w:rPr>
          <w:i/>
        </w:rPr>
        <w:t>aeruginosa</w:t>
      </w:r>
      <w:proofErr w:type="spellEnd"/>
      <w:r>
        <w:rPr>
          <w:i/>
        </w:rPr>
        <w:t xml:space="preserve"> </w:t>
      </w:r>
      <w:r>
        <w:t>and Gram +</w:t>
      </w:r>
      <w:proofErr w:type="spellStart"/>
      <w:r>
        <w:t>ve</w:t>
      </w:r>
      <w:proofErr w:type="spellEnd"/>
      <w:r>
        <w:t xml:space="preserve"> </w:t>
      </w:r>
      <w:r>
        <w:rPr>
          <w:i/>
        </w:rPr>
        <w:t xml:space="preserve">Staphylococcus </w:t>
      </w:r>
      <w:proofErr w:type="spellStart"/>
      <w:r>
        <w:rPr>
          <w:i/>
        </w:rPr>
        <w:t>aureus</w:t>
      </w:r>
      <w:proofErr w:type="spellEnd"/>
      <w:r>
        <w:rPr>
          <w:i/>
        </w:rPr>
        <w:t xml:space="preserve"> </w:t>
      </w:r>
      <w:r>
        <w:t>is totally</w:t>
      </w:r>
      <w:r>
        <w:rPr>
          <w:spacing w:val="40"/>
        </w:rPr>
        <w:t xml:space="preserve"> </w:t>
      </w:r>
      <w:r>
        <w:t>wanting. Hence the present study deals with synthesis of zinc oxide</w:t>
      </w:r>
      <w:r>
        <w:rPr>
          <w:spacing w:val="40"/>
        </w:rPr>
        <w:t xml:space="preserve"> </w:t>
      </w:r>
      <w:r>
        <w:t>nanoparticles and its antibacterial activity.</w:t>
      </w:r>
    </w:p>
    <w:p w14:paraId="5273BFE4" w14:textId="77777777" w:rsidR="0085252B" w:rsidRDefault="0085252B">
      <w:pPr>
        <w:pStyle w:val="BodyText"/>
        <w:rPr>
          <w:sz w:val="20"/>
        </w:rPr>
      </w:pPr>
    </w:p>
    <w:p w14:paraId="3D95784D" w14:textId="77777777" w:rsidR="0085252B" w:rsidRDefault="0085252B">
      <w:pPr>
        <w:pStyle w:val="BodyText"/>
        <w:rPr>
          <w:sz w:val="20"/>
        </w:rPr>
      </w:pPr>
    </w:p>
    <w:p w14:paraId="2A350016" w14:textId="77777777" w:rsidR="0085252B" w:rsidRDefault="0085252B">
      <w:pPr>
        <w:pStyle w:val="BodyText"/>
        <w:rPr>
          <w:sz w:val="20"/>
        </w:rPr>
      </w:pPr>
    </w:p>
    <w:p w14:paraId="4E5104DD" w14:textId="77777777" w:rsidR="0085252B" w:rsidRDefault="00E4521D">
      <w:pPr>
        <w:pStyle w:val="BodyText"/>
        <w:spacing w:before="8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96BC85E" wp14:editId="06F2680A">
                <wp:simplePos x="0" y="0"/>
                <wp:positionH relativeFrom="page">
                  <wp:posOffset>457200</wp:posOffset>
                </wp:positionH>
                <wp:positionV relativeFrom="paragraph">
                  <wp:posOffset>217255</wp:posOffset>
                </wp:positionV>
                <wp:extent cx="3201670" cy="5080"/>
                <wp:effectExtent l="0" t="0" r="0" b="0"/>
                <wp:wrapTopAndBottom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01670" cy="50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201670" h="5080">
                              <a:moveTo>
                                <a:pt x="3201670" y="0"/>
                              </a:moveTo>
                              <a:lnTo>
                                <a:pt x="0" y="0"/>
                              </a:lnTo>
                              <a:lnTo>
                                <a:pt x="0" y="5080"/>
                              </a:lnTo>
                              <a:lnTo>
                                <a:pt x="3201670" y="5080"/>
                              </a:lnTo>
                              <a:lnTo>
                                <a:pt x="320167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4B1BF1B" id="Graphic 14" o:spid="_x0000_s1026" style="position:absolute;margin-left:36pt;margin-top:17.1pt;width:252.1pt;height:.4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201670,5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" path="m3201670,l,,,5080r3201670,l3201670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6F7ABA3B" w14:textId="77777777" w:rsidR="0085252B" w:rsidRDefault="00E4521D">
      <w:pPr>
        <w:pStyle w:val="Heading1"/>
        <w:numPr>
          <w:ilvl w:val="0"/>
          <w:numId w:val="2"/>
        </w:numPr>
        <w:tabs>
          <w:tab w:val="left" w:pos="320"/>
        </w:tabs>
        <w:spacing w:before="100"/>
        <w:ind w:left="320" w:hanging="167"/>
        <w:jc w:val="both"/>
      </w:pPr>
      <w:r>
        <w:rPr>
          <w:b w:val="0"/>
        </w:rPr>
        <w:br w:type="column"/>
      </w:r>
      <w:r>
        <w:lastRenderedPageBreak/>
        <w:t>Experimental</w:t>
      </w:r>
      <w:r>
        <w:rPr>
          <w:spacing w:val="-5"/>
        </w:rPr>
        <w:t xml:space="preserve"> </w:t>
      </w:r>
      <w:r>
        <w:rPr>
          <w:spacing w:val="-2"/>
        </w:rPr>
        <w:t>Methods</w:t>
      </w:r>
    </w:p>
    <w:p w14:paraId="5247685D" w14:textId="77777777" w:rsidR="0085252B" w:rsidRDefault="0085252B">
      <w:pPr>
        <w:pStyle w:val="BodyText"/>
        <w:spacing w:before="1"/>
        <w:rPr>
          <w:b/>
        </w:rPr>
      </w:pPr>
    </w:p>
    <w:p w14:paraId="187B863D" w14:textId="77777777" w:rsidR="0085252B" w:rsidRDefault="00E4521D">
      <w:pPr>
        <w:pStyle w:val="BodyText"/>
        <w:spacing w:before="1"/>
        <w:ind w:left="153" w:right="11" w:firstLine="180"/>
        <w:jc w:val="both"/>
      </w:pPr>
      <w:r>
        <w:t>Zinc acetate and sodium hydroxide were purchased from Nice</w:t>
      </w:r>
      <w:r>
        <w:rPr>
          <w:spacing w:val="40"/>
        </w:rPr>
        <w:t xml:space="preserve"> </w:t>
      </w:r>
      <w:r>
        <w:t>chemicals, India. All the reagents used for the synthesis zinc oxide</w:t>
      </w:r>
      <w:r>
        <w:rPr>
          <w:spacing w:val="40"/>
        </w:rPr>
        <w:t xml:space="preserve"> </w:t>
      </w:r>
      <w:r>
        <w:t>nanoparticles</w:t>
      </w:r>
      <w:r>
        <w:rPr>
          <w:spacing w:val="-9"/>
        </w:rPr>
        <w:t xml:space="preserve"> </w:t>
      </w:r>
      <w:r>
        <w:t>were</w:t>
      </w:r>
      <w:r>
        <w:rPr>
          <w:spacing w:val="-9"/>
        </w:rPr>
        <w:t xml:space="preserve"> </w:t>
      </w:r>
      <w:r>
        <w:t>analytical</w:t>
      </w:r>
      <w:r>
        <w:rPr>
          <w:spacing w:val="-9"/>
        </w:rPr>
        <w:t xml:space="preserve"> </w:t>
      </w:r>
      <w:r>
        <w:t>grade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without</w:t>
      </w:r>
      <w:r>
        <w:rPr>
          <w:spacing w:val="-9"/>
        </w:rPr>
        <w:t xml:space="preserve"> </w:t>
      </w:r>
      <w:r>
        <w:t>further</w:t>
      </w:r>
      <w:r>
        <w:rPr>
          <w:spacing w:val="-9"/>
        </w:rPr>
        <w:t xml:space="preserve"> </w:t>
      </w:r>
      <w:r>
        <w:t>purification.</w:t>
      </w:r>
      <w:r>
        <w:rPr>
          <w:spacing w:val="40"/>
        </w:rPr>
        <w:t xml:space="preserve"> </w:t>
      </w:r>
      <w:r>
        <w:t>All the glass wares were washed thrice with deionized water and dried</w:t>
      </w:r>
      <w:r>
        <w:rPr>
          <w:spacing w:val="40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use.</w:t>
      </w:r>
    </w:p>
    <w:p w14:paraId="55D98C74" w14:textId="77777777" w:rsidR="0085252B" w:rsidRDefault="0085252B">
      <w:pPr>
        <w:pStyle w:val="BodyText"/>
        <w:spacing w:before="6"/>
      </w:pPr>
    </w:p>
    <w:p w14:paraId="15EE241F" w14:textId="77777777" w:rsidR="0085252B" w:rsidRDefault="00E4521D">
      <w:pPr>
        <w:pStyle w:val="ListParagraph"/>
        <w:numPr>
          <w:ilvl w:val="1"/>
          <w:numId w:val="2"/>
        </w:numPr>
        <w:tabs>
          <w:tab w:val="left" w:pos="388"/>
        </w:tabs>
        <w:ind w:left="388" w:hanging="235"/>
        <w:jc w:val="both"/>
        <w:rPr>
          <w:i/>
          <w:sz w:val="16"/>
        </w:rPr>
      </w:pPr>
      <w:r>
        <w:rPr>
          <w:i/>
          <w:sz w:val="16"/>
        </w:rPr>
        <w:t>Synthesis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Zinc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Oxide</w:t>
      </w:r>
      <w:r>
        <w:rPr>
          <w:i/>
          <w:spacing w:val="-2"/>
          <w:sz w:val="16"/>
        </w:rPr>
        <w:t xml:space="preserve"> Nanoparticles</w:t>
      </w:r>
    </w:p>
    <w:p w14:paraId="6BEC74E7" w14:textId="77777777" w:rsidR="0085252B" w:rsidRDefault="00E4521D">
      <w:pPr>
        <w:pStyle w:val="BodyText"/>
        <w:spacing w:before="88"/>
        <w:ind w:left="153" w:right="7" w:firstLine="180"/>
        <w:jc w:val="both"/>
      </w:pPr>
      <w:r>
        <w:t>Synthesis of zinc oxide nanoparticles was carried by simple</w:t>
      </w:r>
      <w:r>
        <w:rPr>
          <w:spacing w:val="40"/>
        </w:rPr>
        <w:t xml:space="preserve"> </w:t>
      </w:r>
      <w:r>
        <w:t>precipitation method. For this study, 0.5 M of zinc acetate</w:t>
      </w:r>
      <w:r>
        <w:rPr>
          <w:spacing w:val="40"/>
        </w:rPr>
        <w:t xml:space="preserve"> </w:t>
      </w:r>
      <w:r>
        <w:rPr>
          <w:position w:val="1"/>
        </w:rPr>
        <w:t>(Zn(CH</w:t>
      </w:r>
      <w:r>
        <w:rPr>
          <w:sz w:val="10"/>
        </w:rPr>
        <w:t>3</w:t>
      </w:r>
      <w:r>
        <w:rPr>
          <w:position w:val="1"/>
        </w:rPr>
        <w:t>COO)</w:t>
      </w:r>
      <w:r>
        <w:rPr>
          <w:sz w:val="10"/>
        </w:rPr>
        <w:t>2</w:t>
      </w:r>
      <w:r>
        <w:rPr>
          <w:position w:val="1"/>
        </w:rPr>
        <w:t>.2H</w:t>
      </w:r>
      <w:r>
        <w:rPr>
          <w:sz w:val="10"/>
        </w:rPr>
        <w:t>2</w:t>
      </w:r>
      <w:r>
        <w:rPr>
          <w:position w:val="1"/>
        </w:rPr>
        <w:t>O ) was dissolved in 100 mL of distilled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water and 1 M</w:t>
      </w:r>
      <w:r>
        <w:rPr>
          <w:spacing w:val="40"/>
          <w:position w:val="1"/>
        </w:rPr>
        <w:t xml:space="preserve"> </w:t>
      </w:r>
      <w:r>
        <w:t>of sodium hydroxide were also dissolved in 100 mL of distilled water.</w:t>
      </w:r>
      <w:r>
        <w:rPr>
          <w:spacing w:val="40"/>
        </w:rPr>
        <w:t xml:space="preserve"> </w:t>
      </w:r>
      <w:r>
        <w:t>Precipitation was done by mixing of 1 M NaOH which is to be added in a</w:t>
      </w:r>
      <w:r>
        <w:rPr>
          <w:spacing w:val="40"/>
        </w:rPr>
        <w:t xml:space="preserve"> </w:t>
      </w:r>
      <w:r>
        <w:t>dropwise</w:t>
      </w:r>
      <w:r>
        <w:rPr>
          <w:spacing w:val="-1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0.5</w:t>
      </w:r>
      <w:r>
        <w:rPr>
          <w:spacing w:val="-5"/>
        </w:rPr>
        <w:t xml:space="preserve"> </w:t>
      </w:r>
      <w:r>
        <w:t>M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zinc</w:t>
      </w:r>
      <w:r>
        <w:rPr>
          <w:spacing w:val="-2"/>
        </w:rPr>
        <w:t xml:space="preserve"> </w:t>
      </w:r>
      <w:r>
        <w:t>acetate</w:t>
      </w:r>
      <w:r>
        <w:rPr>
          <w:spacing w:val="-4"/>
        </w:rPr>
        <w:t xml:space="preserve"> </w:t>
      </w:r>
      <w:r>
        <w:t>solution</w:t>
      </w:r>
      <w:r>
        <w:rPr>
          <w:spacing w:val="-7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vigorous</w:t>
      </w:r>
      <w:r>
        <w:rPr>
          <w:spacing w:val="-7"/>
        </w:rPr>
        <w:t xml:space="preserve"> </w:t>
      </w:r>
      <w:r>
        <w:t>stirring.</w:t>
      </w:r>
      <w:r>
        <w:rPr>
          <w:spacing w:val="-7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rocess continued until the appearance of a milky white precipitate.</w:t>
      </w:r>
      <w:r>
        <w:rPr>
          <w:spacing w:val="40"/>
        </w:rPr>
        <w:t xml:space="preserve"> </w:t>
      </w:r>
      <w:r>
        <w:t>During this precipitating process, pH was increased from 7 to 14.</w:t>
      </w:r>
      <w:r>
        <w:rPr>
          <w:spacing w:val="40"/>
        </w:rPr>
        <w:t xml:space="preserve"> </w:t>
      </w:r>
      <w:r>
        <w:t>Following the precipitation, the solution was</w:t>
      </w:r>
      <w:r>
        <w:rPr>
          <w:spacing w:val="-4"/>
        </w:rPr>
        <w:t xml:space="preserve"> </w:t>
      </w:r>
      <w:r>
        <w:t>centrifuged</w:t>
      </w:r>
      <w:r>
        <w:rPr>
          <w:spacing w:val="-4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3000 rpm for</w:t>
      </w:r>
      <w:r>
        <w:rPr>
          <w:spacing w:val="40"/>
        </w:rPr>
        <w:t xml:space="preserve"> </w:t>
      </w:r>
      <w:r>
        <w:t>10 min and washed for several times with distilled water and ethanol to</w:t>
      </w:r>
      <w:r>
        <w:rPr>
          <w:spacing w:val="40"/>
        </w:rPr>
        <w:t xml:space="preserve"> </w:t>
      </w:r>
      <w:r>
        <w:t>remove the by-products. The supernatant was then removed and the</w:t>
      </w:r>
      <w:r>
        <w:rPr>
          <w:spacing w:val="40"/>
        </w:rPr>
        <w:t xml:space="preserve"> </w:t>
      </w:r>
      <w:r>
        <w:t>pellet was dried. After drying, the precipitate was calcined in a muffle</w:t>
      </w:r>
      <w:r>
        <w:rPr>
          <w:spacing w:val="40"/>
        </w:rPr>
        <w:t xml:space="preserve"> </w:t>
      </w:r>
      <w:r>
        <w:t xml:space="preserve">furnace at 300 °C for 3 h and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anopowder</w:t>
      </w:r>
      <w:proofErr w:type="spellEnd"/>
      <w:r>
        <w:t xml:space="preserve"> was ground into fine</w:t>
      </w:r>
      <w:r>
        <w:rPr>
          <w:spacing w:val="40"/>
        </w:rPr>
        <w:t xml:space="preserve"> </w:t>
      </w:r>
      <w:r>
        <w:rPr>
          <w:spacing w:val="-2"/>
        </w:rPr>
        <w:t>powder.</w:t>
      </w:r>
    </w:p>
    <w:p w14:paraId="694DB23C" w14:textId="77777777" w:rsidR="0085252B" w:rsidRDefault="0085252B">
      <w:pPr>
        <w:pStyle w:val="BodyText"/>
        <w:spacing w:before="3"/>
      </w:pPr>
    </w:p>
    <w:p w14:paraId="64BB8C6C" w14:textId="77777777" w:rsidR="0085252B" w:rsidRDefault="00E4521D">
      <w:pPr>
        <w:pStyle w:val="ListParagraph"/>
        <w:numPr>
          <w:ilvl w:val="1"/>
          <w:numId w:val="2"/>
        </w:numPr>
        <w:tabs>
          <w:tab w:val="left" w:pos="388"/>
        </w:tabs>
        <w:ind w:left="388" w:hanging="235"/>
        <w:jc w:val="both"/>
        <w:rPr>
          <w:i/>
          <w:sz w:val="16"/>
        </w:rPr>
      </w:pPr>
      <w:r>
        <w:rPr>
          <w:i/>
          <w:sz w:val="16"/>
        </w:rPr>
        <w:t>Characterization</w:t>
      </w:r>
      <w:r>
        <w:rPr>
          <w:i/>
          <w:spacing w:val="-6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Zinc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Oxide</w:t>
      </w:r>
      <w:r>
        <w:rPr>
          <w:i/>
          <w:spacing w:val="-4"/>
          <w:sz w:val="16"/>
        </w:rPr>
        <w:t xml:space="preserve"> </w:t>
      </w:r>
      <w:r>
        <w:rPr>
          <w:i/>
          <w:spacing w:val="-2"/>
          <w:sz w:val="16"/>
        </w:rPr>
        <w:t>Nanoparticles</w:t>
      </w:r>
    </w:p>
    <w:p w14:paraId="0A070944" w14:textId="77777777" w:rsidR="0085252B" w:rsidRDefault="00E4521D">
      <w:pPr>
        <w:pStyle w:val="BodyText"/>
        <w:spacing w:before="93"/>
        <w:ind w:left="153" w:right="8" w:firstLine="180"/>
        <w:jc w:val="both"/>
      </w:pPr>
      <w:r>
        <w:t>The chemically synthesized zinc oxide nanoparticles were</w:t>
      </w:r>
      <w:r>
        <w:rPr>
          <w:spacing w:val="40"/>
        </w:rPr>
        <w:t xml:space="preserve"> </w:t>
      </w:r>
      <w:r>
        <w:t>characterized by UV-Vis spectroscopy using automated spectrometer</w:t>
      </w:r>
      <w:r>
        <w:rPr>
          <w:spacing w:val="40"/>
        </w:rPr>
        <w:t xml:space="preserve"> </w:t>
      </w:r>
      <w:r>
        <w:t>Spectro UV-Vis double beam DUV 3500, scanning electron microscopy</w:t>
      </w:r>
      <w:r>
        <w:rPr>
          <w:spacing w:val="40"/>
        </w:rPr>
        <w:t xml:space="preserve"> </w:t>
      </w:r>
      <w:r>
        <w:t>(SEM) using an LEO 1455 VP equipped with energy dispersive. The</w:t>
      </w:r>
      <w:r>
        <w:rPr>
          <w:spacing w:val="40"/>
        </w:rPr>
        <w:t xml:space="preserve"> </w:t>
      </w:r>
      <w:r>
        <w:t xml:space="preserve">possible functional groups of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ps</w:t>
      </w:r>
      <w:proofErr w:type="spellEnd"/>
      <w:r>
        <w:t xml:space="preserve"> were analyzed by using Fourier</w:t>
      </w:r>
      <w:r>
        <w:rPr>
          <w:spacing w:val="40"/>
        </w:rPr>
        <w:t xml:space="preserve"> </w:t>
      </w:r>
      <w:r>
        <w:t>transform infrared spectroscopy (FTIR) analysis with an instrument</w:t>
      </w:r>
      <w:r>
        <w:rPr>
          <w:spacing w:val="40"/>
        </w:rPr>
        <w:t xml:space="preserve"> </w:t>
      </w:r>
      <w:r>
        <w:t>JASCO (FTIR-6200) spectrum.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X-ray</w:t>
      </w:r>
      <w:r>
        <w:rPr>
          <w:spacing w:val="-3"/>
        </w:rPr>
        <w:t xml:space="preserve"> </w:t>
      </w:r>
      <w:r>
        <w:t>diffraction was</w:t>
      </w:r>
      <w:r>
        <w:rPr>
          <w:spacing w:val="-3"/>
        </w:rPr>
        <w:t xml:space="preserve"> </w:t>
      </w:r>
      <w:r>
        <w:t>carried out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X-ray</w:t>
      </w:r>
      <w:r>
        <w:rPr>
          <w:spacing w:val="-9"/>
        </w:rPr>
        <w:t xml:space="preserve"> </w:t>
      </w:r>
      <w:r>
        <w:t>diffractometer</w:t>
      </w:r>
      <w:r>
        <w:rPr>
          <w:spacing w:val="-9"/>
        </w:rPr>
        <w:t xml:space="preserve"> </w:t>
      </w:r>
      <w:r>
        <w:t>(Shimadzu</w:t>
      </w:r>
      <w:r>
        <w:rPr>
          <w:spacing w:val="-9"/>
        </w:rPr>
        <w:t xml:space="preserve"> </w:t>
      </w:r>
      <w:r>
        <w:t>XRD-6000,</w:t>
      </w:r>
      <w:r>
        <w:rPr>
          <w:spacing w:val="-9"/>
        </w:rPr>
        <w:t xml:space="preserve"> </w:t>
      </w:r>
      <w:r>
        <w:t>Japan)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rystallographic</w:t>
      </w:r>
      <w:r>
        <w:rPr>
          <w:spacing w:val="40"/>
        </w:rPr>
        <w:t xml:space="preserve"> </w:t>
      </w:r>
      <w:r>
        <w:t>structural</w:t>
      </w:r>
      <w:r>
        <w:rPr>
          <w:spacing w:val="-9"/>
        </w:rPr>
        <w:t xml:space="preserve"> </w:t>
      </w:r>
      <w:r>
        <w:t>analysis.</w:t>
      </w:r>
    </w:p>
    <w:p w14:paraId="4AFB3D1C" w14:textId="77777777" w:rsidR="0085252B" w:rsidRDefault="0085252B">
      <w:pPr>
        <w:pStyle w:val="BodyText"/>
        <w:spacing w:before="4"/>
      </w:pPr>
    </w:p>
    <w:p w14:paraId="236438FC" w14:textId="77777777" w:rsidR="0085252B" w:rsidRDefault="00E4521D">
      <w:pPr>
        <w:pStyle w:val="ListParagraph"/>
        <w:numPr>
          <w:ilvl w:val="1"/>
          <w:numId w:val="2"/>
        </w:numPr>
        <w:tabs>
          <w:tab w:val="left" w:pos="387"/>
        </w:tabs>
        <w:ind w:left="387" w:hanging="234"/>
        <w:jc w:val="both"/>
        <w:rPr>
          <w:i/>
          <w:sz w:val="16"/>
        </w:rPr>
      </w:pPr>
      <w:r>
        <w:rPr>
          <w:i/>
          <w:sz w:val="16"/>
        </w:rPr>
        <w:t>Antibacterial</w:t>
      </w:r>
      <w:r>
        <w:rPr>
          <w:i/>
          <w:spacing w:val="-8"/>
          <w:sz w:val="16"/>
        </w:rPr>
        <w:t xml:space="preserve"> </w:t>
      </w:r>
      <w:r>
        <w:rPr>
          <w:i/>
          <w:spacing w:val="-2"/>
          <w:sz w:val="16"/>
        </w:rPr>
        <w:t>Activity</w:t>
      </w:r>
    </w:p>
    <w:p w14:paraId="56EADEE8" w14:textId="77777777" w:rsidR="0085252B" w:rsidRDefault="00E4521D">
      <w:pPr>
        <w:pStyle w:val="ListParagraph"/>
        <w:numPr>
          <w:ilvl w:val="2"/>
          <w:numId w:val="2"/>
        </w:numPr>
        <w:tabs>
          <w:tab w:val="left" w:pos="501"/>
        </w:tabs>
        <w:spacing w:before="93"/>
        <w:ind w:left="501" w:hanging="348"/>
        <w:jc w:val="both"/>
        <w:rPr>
          <w:i/>
          <w:sz w:val="16"/>
        </w:rPr>
      </w:pPr>
      <w:r>
        <w:rPr>
          <w:i/>
          <w:sz w:val="16"/>
        </w:rPr>
        <w:t>Preparation</w:t>
      </w:r>
      <w:r>
        <w:rPr>
          <w:i/>
          <w:spacing w:val="-7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3"/>
          <w:sz w:val="16"/>
        </w:rPr>
        <w:t xml:space="preserve"> </w:t>
      </w:r>
      <w:r>
        <w:rPr>
          <w:i/>
          <w:spacing w:val="-2"/>
          <w:sz w:val="16"/>
        </w:rPr>
        <w:t>Inoculums</w:t>
      </w:r>
    </w:p>
    <w:p w14:paraId="0B764F70" w14:textId="77777777" w:rsidR="0085252B" w:rsidRDefault="00E4521D">
      <w:pPr>
        <w:pStyle w:val="BodyText"/>
        <w:spacing w:before="89"/>
        <w:ind w:left="153" w:right="9" w:firstLine="180"/>
        <w:jc w:val="both"/>
      </w:pPr>
      <w:r>
        <w:t xml:space="preserve">One gram-positive </w:t>
      </w:r>
      <w:r>
        <w:rPr>
          <w:i/>
        </w:rPr>
        <w:t xml:space="preserve">Staphylococcus aureus </w:t>
      </w:r>
      <w:r>
        <w:t>and two gram-negative</w:t>
      </w:r>
      <w:r>
        <w:rPr>
          <w:spacing w:val="40"/>
        </w:rPr>
        <w:t xml:space="preserve"> </w:t>
      </w:r>
      <w:r>
        <w:rPr>
          <w:i/>
        </w:rPr>
        <w:t xml:space="preserve">Escherichia coli, Pseudomonas aeruginosa </w:t>
      </w:r>
      <w:r>
        <w:t>bacterial strains were used for</w:t>
      </w:r>
      <w:r>
        <w:rPr>
          <w:spacing w:val="40"/>
        </w:rPr>
        <w:t xml:space="preserve"> </w:t>
      </w:r>
      <w:r>
        <w:t>this study. Then the active cultures were prepared by transferring a</w:t>
      </w:r>
      <w:r>
        <w:rPr>
          <w:spacing w:val="40"/>
        </w:rPr>
        <w:t xml:space="preserve"> </w:t>
      </w:r>
      <w:r>
        <w:t>loopful of culture from the stock</w:t>
      </w:r>
      <w:r>
        <w:rPr>
          <w:spacing w:val="-2"/>
        </w:rPr>
        <w:t xml:space="preserve"> </w:t>
      </w:r>
      <w:r>
        <w:t>to test tubes of nutrient broth that were</w:t>
      </w:r>
      <w:r>
        <w:rPr>
          <w:spacing w:val="40"/>
        </w:rPr>
        <w:t xml:space="preserve"> </w:t>
      </w:r>
      <w:r>
        <w:t>incubated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24</w:t>
      </w:r>
      <w:r>
        <w:rPr>
          <w:spacing w:val="-9"/>
        </w:rPr>
        <w:t xml:space="preserve"> </w:t>
      </w:r>
      <w:r>
        <w:t>h</w:t>
      </w:r>
      <w:r>
        <w:rPr>
          <w:spacing w:val="-9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37</w:t>
      </w:r>
      <w:r>
        <w:rPr>
          <w:spacing w:val="-8"/>
        </w:rPr>
        <w:t xml:space="preserve"> </w:t>
      </w:r>
      <w:r>
        <w:t>°C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used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inoculums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antibacterial</w:t>
      </w:r>
      <w:r>
        <w:rPr>
          <w:spacing w:val="-8"/>
        </w:rPr>
        <w:t xml:space="preserve"> </w:t>
      </w:r>
      <w:r>
        <w:rPr>
          <w:spacing w:val="-2"/>
        </w:rPr>
        <w:t>activity.</w:t>
      </w:r>
    </w:p>
    <w:p w14:paraId="54D23768" w14:textId="77777777" w:rsidR="0085252B" w:rsidRDefault="0085252B">
      <w:pPr>
        <w:pStyle w:val="BodyText"/>
        <w:jc w:val="both"/>
        <w:sectPr w:rsidR="0085252B">
          <w:type w:val="continuous"/>
          <w:pgSz w:w="11910" w:h="16840"/>
          <w:pgMar w:top="720" w:right="708" w:bottom="600" w:left="566" w:header="0" w:footer="400" w:gutter="0"/>
          <w:cols w:num="2" w:space="720" w:equalWidth="0">
            <w:col w:w="5217" w:space="233"/>
            <w:col w:w="5186"/>
          </w:cols>
        </w:sectPr>
      </w:pPr>
    </w:p>
    <w:p w14:paraId="1FA461B5" w14:textId="77777777" w:rsidR="0085252B" w:rsidRDefault="00E4521D">
      <w:pPr>
        <w:pStyle w:val="ListParagraph"/>
        <w:numPr>
          <w:ilvl w:val="2"/>
          <w:numId w:val="2"/>
        </w:numPr>
        <w:tabs>
          <w:tab w:val="left" w:pos="501"/>
        </w:tabs>
        <w:spacing w:before="169"/>
        <w:ind w:left="501" w:hanging="348"/>
        <w:jc w:val="both"/>
        <w:rPr>
          <w:i/>
          <w:sz w:val="16"/>
        </w:rPr>
      </w:pPr>
      <w:r>
        <w:rPr>
          <w:i/>
          <w:sz w:val="16"/>
        </w:rPr>
        <w:lastRenderedPageBreak/>
        <w:t>Agar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Well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Diffusion</w:t>
      </w:r>
      <w:r>
        <w:rPr>
          <w:i/>
          <w:spacing w:val="-5"/>
          <w:sz w:val="16"/>
        </w:rPr>
        <w:t xml:space="preserve"> </w:t>
      </w:r>
      <w:r>
        <w:rPr>
          <w:i/>
          <w:spacing w:val="-2"/>
          <w:sz w:val="16"/>
        </w:rPr>
        <w:t>Method</w:t>
      </w:r>
    </w:p>
    <w:p w14:paraId="004516D4" w14:textId="77777777" w:rsidR="0085252B" w:rsidRDefault="00E4521D">
      <w:pPr>
        <w:pStyle w:val="BodyText"/>
        <w:spacing w:before="88"/>
        <w:ind w:left="153" w:right="38" w:firstLine="180"/>
        <w:jc w:val="both"/>
      </w:pPr>
      <w:r>
        <w:t>Nutrient agar plates were swabbed on three axes with the sterile</w:t>
      </w:r>
      <w:r>
        <w:rPr>
          <w:spacing w:val="40"/>
        </w:rPr>
        <w:t xml:space="preserve"> </w:t>
      </w:r>
      <w:r>
        <w:t>cotton-tipped swab, which was dipped in the freshly prepared diluted</w:t>
      </w:r>
      <w:r>
        <w:rPr>
          <w:spacing w:val="40"/>
        </w:rPr>
        <w:t xml:space="preserve"> </w:t>
      </w:r>
      <w:r>
        <w:t xml:space="preserve">culture. Sterile </w:t>
      </w:r>
      <w:proofErr w:type="spellStart"/>
      <w:r>
        <w:t>cork</w:t>
      </w:r>
      <w:proofErr w:type="spellEnd"/>
      <w:r>
        <w:t xml:space="preserve"> borer was used to make the two 6 mm holes</w:t>
      </w:r>
      <w:r>
        <w:rPr>
          <w:spacing w:val="40"/>
        </w:rPr>
        <w:t xml:space="preserve"> </w:t>
      </w:r>
      <w:r>
        <w:t>aseptically in</w:t>
      </w:r>
      <w:r>
        <w:rPr>
          <w:spacing w:val="-1"/>
        </w:rPr>
        <w:t xml:space="preserve"> </w:t>
      </w:r>
      <w:r>
        <w:t>the agar plate.</w:t>
      </w:r>
      <w:r>
        <w:rPr>
          <w:spacing w:val="-4"/>
        </w:rPr>
        <w:t xml:space="preserve">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ps</w:t>
      </w:r>
      <w:proofErr w:type="spellEnd"/>
      <w:r>
        <w:t xml:space="preserve"> were</w:t>
      </w:r>
      <w:r>
        <w:rPr>
          <w:spacing w:val="-1"/>
        </w:rPr>
        <w:t xml:space="preserve"> </w:t>
      </w:r>
      <w:r>
        <w:t>prepared by diluting 10 mg of</w:t>
      </w:r>
      <w:r>
        <w:rPr>
          <w:spacing w:val="40"/>
        </w:rPr>
        <w:t xml:space="preserve"> </w:t>
      </w:r>
      <w:r>
        <w:t xml:space="preserve">dry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ps</w:t>
      </w:r>
      <w:proofErr w:type="spellEnd"/>
      <w:r>
        <w:t xml:space="preserve"> with 100 mL sterile distilled water and dispersed in water</w:t>
      </w:r>
      <w:r>
        <w:rPr>
          <w:spacing w:val="40"/>
        </w:rPr>
        <w:t xml:space="preserve"> </w:t>
      </w:r>
      <w:r>
        <w:t>using</w:t>
      </w:r>
      <w:r>
        <w:rPr>
          <w:spacing w:val="-7"/>
        </w:rPr>
        <w:t xml:space="preserve"> </w:t>
      </w:r>
      <w:proofErr w:type="spellStart"/>
      <w:r>
        <w:t>ultrasonicator</w:t>
      </w:r>
      <w:proofErr w:type="spellEnd"/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20</w:t>
      </w:r>
      <w:r>
        <w:rPr>
          <w:spacing w:val="-7"/>
        </w:rPr>
        <w:t xml:space="preserve"> </w:t>
      </w:r>
      <w:r>
        <w:t>minutes.</w:t>
      </w:r>
      <w:r>
        <w:rPr>
          <w:spacing w:val="-8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hole</w:t>
      </w:r>
      <w:r>
        <w:rPr>
          <w:spacing w:val="-5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filled</w:t>
      </w:r>
      <w:r>
        <w:rPr>
          <w:spacing w:val="-7"/>
        </w:rPr>
        <w:t xml:space="preserve"> </w:t>
      </w:r>
      <w:r>
        <w:t>with</w:t>
      </w:r>
      <w:r>
        <w:rPr>
          <w:spacing w:val="-9"/>
        </w:rPr>
        <w:t xml:space="preserve"> </w:t>
      </w:r>
      <w:proofErr w:type="spellStart"/>
      <w:r>
        <w:t>ZnO</w:t>
      </w:r>
      <w:proofErr w:type="spellEnd"/>
      <w:r>
        <w:rPr>
          <w:spacing w:val="-7"/>
        </w:rPr>
        <w:t xml:space="preserve"> </w:t>
      </w:r>
      <w:proofErr w:type="spellStart"/>
      <w:r>
        <w:t>Nps</w:t>
      </w:r>
      <w:proofErr w:type="spellEnd"/>
      <w:r>
        <w:t>,</w:t>
      </w:r>
      <w:r>
        <w:rPr>
          <w:spacing w:val="-8"/>
        </w:rPr>
        <w:t xml:space="preserve"> </w:t>
      </w:r>
      <w:r>
        <w:t>one</w:t>
      </w:r>
      <w:r>
        <w:rPr>
          <w:spacing w:val="40"/>
        </w:rPr>
        <w:t xml:space="preserve"> </w:t>
      </w:r>
      <w:r>
        <w:t>antibiotic disc and one well filled with distilled water which serves as a</w:t>
      </w:r>
      <w:r>
        <w:rPr>
          <w:spacing w:val="40"/>
        </w:rPr>
        <w:t xml:space="preserve"> </w:t>
      </w:r>
      <w:r>
        <w:t>control.</w:t>
      </w:r>
      <w:r>
        <w:rPr>
          <w:spacing w:val="-8"/>
        </w:rPr>
        <w:t xml:space="preserve"> </w:t>
      </w:r>
      <w:r>
        <w:t>Then</w:t>
      </w:r>
      <w:r>
        <w:rPr>
          <w:spacing w:val="-8"/>
        </w:rPr>
        <w:t xml:space="preserve"> </w:t>
      </w:r>
      <w:r>
        <w:t>plates</w:t>
      </w:r>
      <w:r>
        <w:rPr>
          <w:spacing w:val="-7"/>
        </w:rPr>
        <w:t xml:space="preserve"> </w:t>
      </w:r>
      <w:r>
        <w:t>were</w:t>
      </w:r>
      <w:r>
        <w:rPr>
          <w:spacing w:val="-5"/>
        </w:rPr>
        <w:t xml:space="preserve"> </w:t>
      </w:r>
      <w:r>
        <w:t>incubated</w:t>
      </w:r>
      <w:r>
        <w:rPr>
          <w:spacing w:val="-7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30</w:t>
      </w:r>
      <w:r>
        <w:rPr>
          <w:spacing w:val="-7"/>
        </w:rPr>
        <w:t xml:space="preserve"> </w:t>
      </w:r>
      <w:r>
        <w:t>°C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24</w:t>
      </w:r>
      <w:r>
        <w:rPr>
          <w:spacing w:val="-7"/>
        </w:rPr>
        <w:t xml:space="preserve"> </w:t>
      </w:r>
      <w:r>
        <w:t>h.</w:t>
      </w:r>
      <w:r>
        <w:rPr>
          <w:spacing w:val="-8"/>
        </w:rPr>
        <w:t xml:space="preserve"> </w:t>
      </w:r>
      <w:r>
        <w:t>After</w:t>
      </w:r>
      <w:r>
        <w:rPr>
          <w:spacing w:val="-5"/>
        </w:rPr>
        <w:t xml:space="preserve"> </w:t>
      </w:r>
      <w:r>
        <w:t>incubation,</w:t>
      </w:r>
      <w:r>
        <w:rPr>
          <w:spacing w:val="-8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lates were observed for the zone of inhibition which was measured in</w:t>
      </w:r>
      <w:r>
        <w:rPr>
          <w:spacing w:val="40"/>
        </w:rPr>
        <w:t xml:space="preserve"> </w:t>
      </w:r>
      <w:r>
        <w:t>terms of diameter.</w:t>
      </w:r>
    </w:p>
    <w:p w14:paraId="75896DB9" w14:textId="77777777" w:rsidR="0085252B" w:rsidRDefault="00E4521D">
      <w:pPr>
        <w:rPr>
          <w:sz w:val="7"/>
        </w:rPr>
      </w:pPr>
      <w:r>
        <w:br w:type="column"/>
      </w:r>
    </w:p>
    <w:p w14:paraId="34434094" w14:textId="77777777" w:rsidR="0085252B" w:rsidRDefault="0085252B">
      <w:pPr>
        <w:pStyle w:val="BodyText"/>
        <w:spacing w:before="37"/>
        <w:rPr>
          <w:sz w:val="7"/>
        </w:rPr>
      </w:pPr>
    </w:p>
    <w:p w14:paraId="1311450F" w14:textId="77777777" w:rsidR="0085252B" w:rsidRDefault="00E4521D">
      <w:pPr>
        <w:spacing w:line="80" w:lineRule="exact"/>
        <w:ind w:left="310"/>
        <w:rPr>
          <w:rFonts w:ascii="Verdana"/>
          <w:sz w:val="7"/>
        </w:rPr>
      </w:pPr>
      <w:r>
        <w:rPr>
          <w:rFonts w:ascii="Verdana"/>
          <w:spacing w:val="-2"/>
          <w:w w:val="90"/>
          <w:sz w:val="7"/>
        </w:rPr>
        <w:t>cps/eV</w:t>
      </w:r>
    </w:p>
    <w:p w14:paraId="18931B61" w14:textId="77777777" w:rsidR="0085252B" w:rsidRDefault="00E4521D">
      <w:pPr>
        <w:spacing w:line="80" w:lineRule="exact"/>
        <w:ind w:left="153"/>
        <w:rPr>
          <w:rFonts w:ascii="Verdana"/>
          <w:sz w:val="7"/>
        </w:rPr>
      </w:pPr>
      <w:r>
        <w:rPr>
          <w:rFonts w:ascii="Verdana"/>
          <w:noProof/>
          <w:sz w:val="7"/>
        </w:rPr>
        <mc:AlternateContent>
          <mc:Choice Requires="wpg">
            <w:drawing>
              <wp:anchor distT="0" distB="0" distL="0" distR="0" simplePos="0" relativeHeight="15732224" behindDoc="0" locked="0" layoutInCell="1" allowOverlap="1" wp14:anchorId="1C8DE95A" wp14:editId="0B3DF17F">
                <wp:simplePos x="0" y="0"/>
                <wp:positionH relativeFrom="page">
                  <wp:posOffset>4478958</wp:posOffset>
                </wp:positionH>
                <wp:positionV relativeFrom="paragraph">
                  <wp:posOffset>1726</wp:posOffset>
                </wp:positionV>
                <wp:extent cx="2181860" cy="1337310"/>
                <wp:effectExtent l="0" t="0" r="0" b="0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81860" cy="1337310"/>
                          <a:chOff x="0" y="0"/>
                          <a:chExt cx="2181860" cy="1337310"/>
                        </a:xfrm>
                      </wpg:grpSpPr>
                      <wps:wsp>
                        <wps:cNvPr id="20" name="Graphic 20"/>
                        <wps:cNvSpPr/>
                        <wps:spPr>
                          <a:xfrm>
                            <a:off x="0" y="23949"/>
                            <a:ext cx="2180590" cy="1313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80590" h="1313180">
                                <a:moveTo>
                                  <a:pt x="94784" y="1283091"/>
                                </a:moveTo>
                                <a:lnTo>
                                  <a:pt x="94784" y="1298049"/>
                                </a:lnTo>
                              </a:path>
                              <a:path w="2180590" h="1313180">
                                <a:moveTo>
                                  <a:pt x="187285" y="1283091"/>
                                </a:moveTo>
                                <a:lnTo>
                                  <a:pt x="187285" y="1298049"/>
                                </a:lnTo>
                              </a:path>
                              <a:path w="2180590" h="1313180">
                                <a:moveTo>
                                  <a:pt x="277455" y="1283091"/>
                                </a:moveTo>
                                <a:lnTo>
                                  <a:pt x="277455" y="1298049"/>
                                </a:lnTo>
                              </a:path>
                              <a:path w="2180590" h="1313180">
                                <a:moveTo>
                                  <a:pt x="367649" y="1283091"/>
                                </a:moveTo>
                                <a:lnTo>
                                  <a:pt x="367649" y="1298049"/>
                                </a:lnTo>
                              </a:path>
                              <a:path w="2180590" h="1313180">
                                <a:moveTo>
                                  <a:pt x="457866" y="1283091"/>
                                </a:moveTo>
                                <a:lnTo>
                                  <a:pt x="457866" y="1298049"/>
                                </a:lnTo>
                              </a:path>
                              <a:path w="2180590" h="1313180">
                                <a:moveTo>
                                  <a:pt x="548013" y="1283091"/>
                                </a:moveTo>
                                <a:lnTo>
                                  <a:pt x="548013" y="1298049"/>
                                </a:lnTo>
                              </a:path>
                              <a:path w="2180590" h="1313180">
                                <a:moveTo>
                                  <a:pt x="638230" y="1283091"/>
                                </a:moveTo>
                                <a:lnTo>
                                  <a:pt x="638230" y="1298049"/>
                                </a:lnTo>
                              </a:path>
                              <a:path w="2180590" h="1313180">
                                <a:moveTo>
                                  <a:pt x="730685" y="1283091"/>
                                </a:moveTo>
                                <a:lnTo>
                                  <a:pt x="730685" y="1298049"/>
                                </a:lnTo>
                              </a:path>
                              <a:path w="2180590" h="1313180">
                                <a:moveTo>
                                  <a:pt x="820902" y="1283091"/>
                                </a:moveTo>
                                <a:lnTo>
                                  <a:pt x="820902" y="1298049"/>
                                </a:lnTo>
                              </a:path>
                              <a:path w="2180590" h="1313180">
                                <a:moveTo>
                                  <a:pt x="911049" y="1283091"/>
                                </a:moveTo>
                                <a:lnTo>
                                  <a:pt x="911049" y="1298049"/>
                                </a:lnTo>
                              </a:path>
                              <a:path w="2180590" h="1313180">
                                <a:moveTo>
                                  <a:pt x="1001266" y="1283091"/>
                                </a:moveTo>
                                <a:lnTo>
                                  <a:pt x="1001266" y="1298049"/>
                                </a:lnTo>
                              </a:path>
                              <a:path w="2180590" h="1313180">
                                <a:moveTo>
                                  <a:pt x="1091482" y="1283091"/>
                                </a:moveTo>
                                <a:lnTo>
                                  <a:pt x="1091482" y="1298049"/>
                                </a:lnTo>
                              </a:path>
                              <a:path w="2180590" h="1313180">
                                <a:moveTo>
                                  <a:pt x="1183938" y="1283091"/>
                                </a:moveTo>
                                <a:lnTo>
                                  <a:pt x="1183938" y="1298049"/>
                                </a:lnTo>
                              </a:path>
                              <a:path w="2180590" h="1313180">
                                <a:moveTo>
                                  <a:pt x="1274154" y="1283091"/>
                                </a:moveTo>
                                <a:lnTo>
                                  <a:pt x="1274154" y="1298049"/>
                                </a:lnTo>
                              </a:path>
                              <a:path w="2180590" h="1313180">
                                <a:moveTo>
                                  <a:pt x="1364302" y="1283091"/>
                                </a:moveTo>
                                <a:lnTo>
                                  <a:pt x="1364302" y="1298049"/>
                                </a:lnTo>
                              </a:path>
                              <a:path w="2180590" h="1313180">
                                <a:moveTo>
                                  <a:pt x="1454518" y="1283091"/>
                                </a:moveTo>
                                <a:lnTo>
                                  <a:pt x="1454518" y="1298049"/>
                                </a:lnTo>
                              </a:path>
                              <a:path w="2180590" h="1313180">
                                <a:moveTo>
                                  <a:pt x="1544666" y="1283091"/>
                                </a:moveTo>
                                <a:lnTo>
                                  <a:pt x="1544666" y="1298049"/>
                                </a:lnTo>
                              </a:path>
                              <a:path w="2180590" h="1313180">
                                <a:moveTo>
                                  <a:pt x="1637190" y="1283091"/>
                                </a:moveTo>
                                <a:lnTo>
                                  <a:pt x="1637190" y="1298049"/>
                                </a:lnTo>
                              </a:path>
                              <a:path w="2180590" h="1313180">
                                <a:moveTo>
                                  <a:pt x="1727338" y="1283091"/>
                                </a:moveTo>
                                <a:lnTo>
                                  <a:pt x="1727338" y="1298049"/>
                                </a:lnTo>
                              </a:path>
                              <a:path w="2180590" h="1313180">
                                <a:moveTo>
                                  <a:pt x="1817554" y="1283091"/>
                                </a:moveTo>
                                <a:lnTo>
                                  <a:pt x="1817554" y="1298049"/>
                                </a:lnTo>
                              </a:path>
                              <a:path w="2180590" h="1313180">
                                <a:moveTo>
                                  <a:pt x="1907771" y="1283091"/>
                                </a:moveTo>
                                <a:lnTo>
                                  <a:pt x="1907771" y="1298049"/>
                                </a:lnTo>
                              </a:path>
                              <a:path w="2180590" h="1313180">
                                <a:moveTo>
                                  <a:pt x="1997918" y="1283091"/>
                                </a:moveTo>
                                <a:lnTo>
                                  <a:pt x="1997918" y="1298049"/>
                                </a:lnTo>
                              </a:path>
                              <a:path w="2180590" h="1313180">
                                <a:moveTo>
                                  <a:pt x="2088135" y="1283091"/>
                                </a:moveTo>
                                <a:lnTo>
                                  <a:pt x="2088135" y="1298049"/>
                                </a:lnTo>
                              </a:path>
                              <a:path w="2180590" h="1313180">
                                <a:moveTo>
                                  <a:pt x="2180590" y="1283091"/>
                                </a:moveTo>
                                <a:lnTo>
                                  <a:pt x="2180590" y="1298049"/>
                                </a:lnTo>
                              </a:path>
                              <a:path w="2180590" h="1313180">
                                <a:moveTo>
                                  <a:pt x="367649" y="1283091"/>
                                </a:moveTo>
                                <a:lnTo>
                                  <a:pt x="367649" y="1313011"/>
                                </a:lnTo>
                              </a:path>
                              <a:path w="2180590" h="1313180">
                                <a:moveTo>
                                  <a:pt x="730685" y="1283091"/>
                                </a:moveTo>
                                <a:lnTo>
                                  <a:pt x="730685" y="1313011"/>
                                </a:lnTo>
                              </a:path>
                              <a:path w="2180590" h="1313180">
                                <a:moveTo>
                                  <a:pt x="1091482" y="1283091"/>
                                </a:moveTo>
                                <a:lnTo>
                                  <a:pt x="1091482" y="1313011"/>
                                </a:lnTo>
                              </a:path>
                              <a:path w="2180590" h="1313180">
                                <a:moveTo>
                                  <a:pt x="1454518" y="1283091"/>
                                </a:moveTo>
                                <a:lnTo>
                                  <a:pt x="1454518" y="1313011"/>
                                </a:lnTo>
                              </a:path>
                              <a:path w="2180590" h="1313180">
                                <a:moveTo>
                                  <a:pt x="1817554" y="1283091"/>
                                </a:moveTo>
                                <a:lnTo>
                                  <a:pt x="1817554" y="1313011"/>
                                </a:lnTo>
                              </a:path>
                              <a:path w="2180590" h="1313180">
                                <a:moveTo>
                                  <a:pt x="2180590" y="1283091"/>
                                </a:moveTo>
                                <a:lnTo>
                                  <a:pt x="2180590" y="1313011"/>
                                </a:lnTo>
                              </a:path>
                              <a:path w="2180590" h="1313180">
                                <a:moveTo>
                                  <a:pt x="9240" y="1283091"/>
                                </a:moveTo>
                                <a:lnTo>
                                  <a:pt x="20792" y="1283091"/>
                                </a:lnTo>
                              </a:path>
                              <a:path w="2180590" h="1313180">
                                <a:moveTo>
                                  <a:pt x="9240" y="1232078"/>
                                </a:moveTo>
                                <a:lnTo>
                                  <a:pt x="20792" y="1232078"/>
                                </a:lnTo>
                              </a:path>
                              <a:path w="2180590" h="1313180">
                                <a:moveTo>
                                  <a:pt x="9240" y="1181139"/>
                                </a:moveTo>
                                <a:lnTo>
                                  <a:pt x="20792" y="1181139"/>
                                </a:lnTo>
                              </a:path>
                              <a:path w="2180590" h="1313180">
                                <a:moveTo>
                                  <a:pt x="9240" y="1130210"/>
                                </a:moveTo>
                                <a:lnTo>
                                  <a:pt x="20792" y="1130210"/>
                                </a:lnTo>
                              </a:path>
                              <a:path w="2180590" h="1313180">
                                <a:moveTo>
                                  <a:pt x="9240" y="1076196"/>
                                </a:moveTo>
                                <a:lnTo>
                                  <a:pt x="20792" y="1076196"/>
                                </a:lnTo>
                              </a:path>
                              <a:path w="2180590" h="1313180">
                                <a:moveTo>
                                  <a:pt x="9240" y="1025267"/>
                                </a:moveTo>
                                <a:lnTo>
                                  <a:pt x="20792" y="1025267"/>
                                </a:lnTo>
                              </a:path>
                              <a:path w="2180590" h="1313180">
                                <a:moveTo>
                                  <a:pt x="9240" y="974247"/>
                                </a:moveTo>
                                <a:lnTo>
                                  <a:pt x="20792" y="974247"/>
                                </a:lnTo>
                              </a:path>
                              <a:path w="2180590" h="1313180">
                                <a:moveTo>
                                  <a:pt x="9240" y="923318"/>
                                </a:moveTo>
                                <a:lnTo>
                                  <a:pt x="20792" y="923318"/>
                                </a:lnTo>
                              </a:path>
                              <a:path w="2180590" h="1313180">
                                <a:moveTo>
                                  <a:pt x="9240" y="872388"/>
                                </a:moveTo>
                                <a:lnTo>
                                  <a:pt x="20792" y="872388"/>
                                </a:lnTo>
                              </a:path>
                              <a:path w="2180590" h="1313180">
                                <a:moveTo>
                                  <a:pt x="9240" y="821369"/>
                                </a:moveTo>
                                <a:lnTo>
                                  <a:pt x="20792" y="821369"/>
                                </a:lnTo>
                              </a:path>
                              <a:path w="2180590" h="1313180">
                                <a:moveTo>
                                  <a:pt x="9240" y="770439"/>
                                </a:moveTo>
                                <a:lnTo>
                                  <a:pt x="20792" y="770439"/>
                                </a:lnTo>
                              </a:path>
                              <a:path w="2180590" h="1313180">
                                <a:moveTo>
                                  <a:pt x="9240" y="719480"/>
                                </a:moveTo>
                                <a:lnTo>
                                  <a:pt x="20792" y="719480"/>
                                </a:lnTo>
                              </a:path>
                              <a:path w="2180590" h="1313180">
                                <a:moveTo>
                                  <a:pt x="9240" y="665496"/>
                                </a:moveTo>
                                <a:lnTo>
                                  <a:pt x="20792" y="665496"/>
                                </a:lnTo>
                              </a:path>
                              <a:path w="2180590" h="1313180">
                                <a:moveTo>
                                  <a:pt x="9240" y="614537"/>
                                </a:moveTo>
                                <a:lnTo>
                                  <a:pt x="20792" y="614537"/>
                                </a:lnTo>
                              </a:path>
                              <a:path w="2180590" h="1313180">
                                <a:moveTo>
                                  <a:pt x="9240" y="563548"/>
                                </a:moveTo>
                                <a:lnTo>
                                  <a:pt x="20792" y="563548"/>
                                </a:lnTo>
                              </a:path>
                              <a:path w="2180590" h="1313180">
                                <a:moveTo>
                                  <a:pt x="9240" y="512588"/>
                                </a:moveTo>
                                <a:lnTo>
                                  <a:pt x="20792" y="512588"/>
                                </a:lnTo>
                              </a:path>
                              <a:path w="2180590" h="1313180">
                                <a:moveTo>
                                  <a:pt x="9240" y="461659"/>
                                </a:moveTo>
                                <a:lnTo>
                                  <a:pt x="20792" y="461659"/>
                                </a:lnTo>
                              </a:path>
                              <a:path w="2180590" h="1313180">
                                <a:moveTo>
                                  <a:pt x="9240" y="410639"/>
                                </a:moveTo>
                                <a:lnTo>
                                  <a:pt x="20792" y="410639"/>
                                </a:lnTo>
                              </a:path>
                              <a:path w="2180590" h="1313180">
                                <a:moveTo>
                                  <a:pt x="9240" y="359710"/>
                                </a:moveTo>
                                <a:lnTo>
                                  <a:pt x="20792" y="359710"/>
                                </a:lnTo>
                              </a:path>
                              <a:path w="2180590" h="1313180">
                                <a:moveTo>
                                  <a:pt x="9240" y="305786"/>
                                </a:moveTo>
                                <a:lnTo>
                                  <a:pt x="20792" y="305786"/>
                                </a:lnTo>
                              </a:path>
                              <a:path w="2180590" h="1313180">
                                <a:moveTo>
                                  <a:pt x="9240" y="254767"/>
                                </a:moveTo>
                                <a:lnTo>
                                  <a:pt x="20792" y="254767"/>
                                </a:lnTo>
                              </a:path>
                              <a:path w="2180590" h="1313180">
                                <a:moveTo>
                                  <a:pt x="9240" y="203837"/>
                                </a:moveTo>
                                <a:lnTo>
                                  <a:pt x="20792" y="203837"/>
                                </a:lnTo>
                              </a:path>
                              <a:path w="2180590" h="1313180">
                                <a:moveTo>
                                  <a:pt x="9240" y="152878"/>
                                </a:moveTo>
                                <a:lnTo>
                                  <a:pt x="20792" y="152878"/>
                                </a:lnTo>
                              </a:path>
                              <a:path w="2180590" h="1313180">
                                <a:moveTo>
                                  <a:pt x="9240" y="101888"/>
                                </a:moveTo>
                                <a:lnTo>
                                  <a:pt x="20792" y="101888"/>
                                </a:lnTo>
                              </a:path>
                              <a:path w="2180590" h="1313180">
                                <a:moveTo>
                                  <a:pt x="9240" y="50929"/>
                                </a:moveTo>
                                <a:lnTo>
                                  <a:pt x="20792" y="50929"/>
                                </a:lnTo>
                              </a:path>
                              <a:path w="2180590" h="1313180">
                                <a:moveTo>
                                  <a:pt x="9240" y="0"/>
                                </a:moveTo>
                                <a:lnTo>
                                  <a:pt x="20792" y="0"/>
                                </a:lnTo>
                              </a:path>
                              <a:path w="2180590" h="1313180">
                                <a:moveTo>
                                  <a:pt x="23102" y="1283091"/>
                                </a:moveTo>
                                <a:lnTo>
                                  <a:pt x="0" y="1283091"/>
                                </a:lnTo>
                              </a:path>
                              <a:path w="2180590" h="1313180">
                                <a:moveTo>
                                  <a:pt x="23102" y="1025267"/>
                                </a:moveTo>
                                <a:lnTo>
                                  <a:pt x="0" y="1025267"/>
                                </a:lnTo>
                              </a:path>
                              <a:path w="2180590" h="1313180">
                                <a:moveTo>
                                  <a:pt x="23102" y="770439"/>
                                </a:moveTo>
                                <a:lnTo>
                                  <a:pt x="0" y="770439"/>
                                </a:lnTo>
                              </a:path>
                              <a:path w="2180590" h="1313180">
                                <a:moveTo>
                                  <a:pt x="23102" y="512588"/>
                                </a:moveTo>
                                <a:lnTo>
                                  <a:pt x="0" y="512588"/>
                                </a:lnTo>
                              </a:path>
                              <a:path w="2180590" h="1313180">
                                <a:moveTo>
                                  <a:pt x="23102" y="254767"/>
                                </a:moveTo>
                                <a:lnTo>
                                  <a:pt x="0" y="254767"/>
                                </a:lnTo>
                              </a:path>
                              <a:path w="2180590" h="1313180">
                                <a:moveTo>
                                  <a:pt x="2310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653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Graphic 21"/>
                        <wps:cNvSpPr/>
                        <wps:spPr>
                          <a:xfrm>
                            <a:off x="21946" y="1437"/>
                            <a:ext cx="2157730" cy="13042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57730" h="1304290">
                                <a:moveTo>
                                  <a:pt x="0" y="1304106"/>
                                </a:moveTo>
                                <a:lnTo>
                                  <a:pt x="2157490" y="1304106"/>
                                </a:lnTo>
                                <a:lnTo>
                                  <a:pt x="215749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304106"/>
                                </a:lnTo>
                                <a:close/>
                              </a:path>
                            </a:pathLst>
                          </a:custGeom>
                          <a:ln w="2813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Graphic 22"/>
                        <wps:cNvSpPr/>
                        <wps:spPr>
                          <a:xfrm>
                            <a:off x="93626" y="5929"/>
                            <a:ext cx="1995805" cy="12973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95805" h="1297305">
                                <a:moveTo>
                                  <a:pt x="231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96924"/>
                                </a:lnTo>
                                <a:lnTo>
                                  <a:pt x="2311" y="1296924"/>
                                </a:lnTo>
                                <a:lnTo>
                                  <a:pt x="2311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94805" y="0"/>
                                </a:moveTo>
                                <a:lnTo>
                                  <a:pt x="92494" y="0"/>
                                </a:lnTo>
                                <a:lnTo>
                                  <a:pt x="92494" y="1296924"/>
                                </a:lnTo>
                                <a:lnTo>
                                  <a:pt x="94805" y="1296924"/>
                                </a:lnTo>
                                <a:lnTo>
                                  <a:pt x="94805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84975" y="0"/>
                                </a:moveTo>
                                <a:lnTo>
                                  <a:pt x="182664" y="0"/>
                                </a:lnTo>
                                <a:lnTo>
                                  <a:pt x="182664" y="1296924"/>
                                </a:lnTo>
                                <a:lnTo>
                                  <a:pt x="184975" y="1296924"/>
                                </a:lnTo>
                                <a:lnTo>
                                  <a:pt x="184975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275170" y="0"/>
                                </a:moveTo>
                                <a:lnTo>
                                  <a:pt x="272859" y="0"/>
                                </a:lnTo>
                                <a:lnTo>
                                  <a:pt x="272859" y="1296924"/>
                                </a:lnTo>
                                <a:lnTo>
                                  <a:pt x="275170" y="1296924"/>
                                </a:lnTo>
                                <a:lnTo>
                                  <a:pt x="275170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365391" y="0"/>
                                </a:moveTo>
                                <a:lnTo>
                                  <a:pt x="363080" y="0"/>
                                </a:lnTo>
                                <a:lnTo>
                                  <a:pt x="363080" y="1296924"/>
                                </a:lnTo>
                                <a:lnTo>
                                  <a:pt x="365391" y="1296924"/>
                                </a:lnTo>
                                <a:lnTo>
                                  <a:pt x="365391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455536" y="0"/>
                                </a:moveTo>
                                <a:lnTo>
                                  <a:pt x="453224" y="0"/>
                                </a:lnTo>
                                <a:lnTo>
                                  <a:pt x="453224" y="1296924"/>
                                </a:lnTo>
                                <a:lnTo>
                                  <a:pt x="455536" y="1296924"/>
                                </a:lnTo>
                                <a:lnTo>
                                  <a:pt x="455536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545757" y="0"/>
                                </a:moveTo>
                                <a:lnTo>
                                  <a:pt x="543445" y="0"/>
                                </a:lnTo>
                                <a:lnTo>
                                  <a:pt x="543445" y="1296924"/>
                                </a:lnTo>
                                <a:lnTo>
                                  <a:pt x="545757" y="1296924"/>
                                </a:lnTo>
                                <a:lnTo>
                                  <a:pt x="545757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638213" y="0"/>
                                </a:moveTo>
                                <a:lnTo>
                                  <a:pt x="635901" y="0"/>
                                </a:lnTo>
                                <a:lnTo>
                                  <a:pt x="635901" y="1296924"/>
                                </a:lnTo>
                                <a:lnTo>
                                  <a:pt x="638213" y="1296924"/>
                                </a:lnTo>
                                <a:lnTo>
                                  <a:pt x="638213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728421" y="0"/>
                                </a:moveTo>
                                <a:lnTo>
                                  <a:pt x="726109" y="0"/>
                                </a:lnTo>
                                <a:lnTo>
                                  <a:pt x="726109" y="1296924"/>
                                </a:lnTo>
                                <a:lnTo>
                                  <a:pt x="728421" y="1296924"/>
                                </a:lnTo>
                                <a:lnTo>
                                  <a:pt x="728421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818578" y="0"/>
                                </a:moveTo>
                                <a:lnTo>
                                  <a:pt x="816267" y="0"/>
                                </a:lnTo>
                                <a:lnTo>
                                  <a:pt x="816267" y="1296924"/>
                                </a:lnTo>
                                <a:lnTo>
                                  <a:pt x="818578" y="1296924"/>
                                </a:lnTo>
                                <a:lnTo>
                                  <a:pt x="818578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908786" y="0"/>
                                </a:moveTo>
                                <a:lnTo>
                                  <a:pt x="906475" y="0"/>
                                </a:lnTo>
                                <a:lnTo>
                                  <a:pt x="906475" y="1296924"/>
                                </a:lnTo>
                                <a:lnTo>
                                  <a:pt x="908786" y="1296924"/>
                                </a:lnTo>
                                <a:lnTo>
                                  <a:pt x="908786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999007" y="0"/>
                                </a:moveTo>
                                <a:lnTo>
                                  <a:pt x="996696" y="0"/>
                                </a:lnTo>
                                <a:lnTo>
                                  <a:pt x="996696" y="1296924"/>
                                </a:lnTo>
                                <a:lnTo>
                                  <a:pt x="999007" y="1296924"/>
                                </a:lnTo>
                                <a:lnTo>
                                  <a:pt x="999007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091463" y="0"/>
                                </a:moveTo>
                                <a:lnTo>
                                  <a:pt x="1089152" y="0"/>
                                </a:lnTo>
                                <a:lnTo>
                                  <a:pt x="1089152" y="1296924"/>
                                </a:lnTo>
                                <a:lnTo>
                                  <a:pt x="1091463" y="1296924"/>
                                </a:lnTo>
                                <a:lnTo>
                                  <a:pt x="1091463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181671" y="0"/>
                                </a:moveTo>
                                <a:lnTo>
                                  <a:pt x="1179372" y="0"/>
                                </a:lnTo>
                                <a:lnTo>
                                  <a:pt x="1179372" y="1296924"/>
                                </a:lnTo>
                                <a:lnTo>
                                  <a:pt x="1181671" y="1296924"/>
                                </a:lnTo>
                                <a:lnTo>
                                  <a:pt x="1181671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271828" y="0"/>
                                </a:moveTo>
                                <a:lnTo>
                                  <a:pt x="1269517" y="0"/>
                                </a:lnTo>
                                <a:lnTo>
                                  <a:pt x="1269517" y="1296924"/>
                                </a:lnTo>
                                <a:lnTo>
                                  <a:pt x="1271828" y="1296924"/>
                                </a:lnTo>
                                <a:lnTo>
                                  <a:pt x="1271828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362036" y="0"/>
                                </a:moveTo>
                                <a:lnTo>
                                  <a:pt x="1359725" y="0"/>
                                </a:lnTo>
                                <a:lnTo>
                                  <a:pt x="1359725" y="1296924"/>
                                </a:lnTo>
                                <a:lnTo>
                                  <a:pt x="1362036" y="1296924"/>
                                </a:lnTo>
                                <a:lnTo>
                                  <a:pt x="1362036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452194" y="0"/>
                                </a:moveTo>
                                <a:lnTo>
                                  <a:pt x="1449882" y="0"/>
                                </a:lnTo>
                                <a:lnTo>
                                  <a:pt x="1449882" y="1296924"/>
                                </a:lnTo>
                                <a:lnTo>
                                  <a:pt x="1452194" y="1296924"/>
                                </a:lnTo>
                                <a:lnTo>
                                  <a:pt x="1452194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544713" y="0"/>
                                </a:moveTo>
                                <a:lnTo>
                                  <a:pt x="1542402" y="0"/>
                                </a:lnTo>
                                <a:lnTo>
                                  <a:pt x="1542402" y="1296924"/>
                                </a:lnTo>
                                <a:lnTo>
                                  <a:pt x="1544713" y="1296924"/>
                                </a:lnTo>
                                <a:lnTo>
                                  <a:pt x="1544713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634858" y="0"/>
                                </a:moveTo>
                                <a:lnTo>
                                  <a:pt x="1632546" y="0"/>
                                </a:lnTo>
                                <a:lnTo>
                                  <a:pt x="1632546" y="1296924"/>
                                </a:lnTo>
                                <a:lnTo>
                                  <a:pt x="1634858" y="1296924"/>
                                </a:lnTo>
                                <a:lnTo>
                                  <a:pt x="1634858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725079" y="0"/>
                                </a:moveTo>
                                <a:lnTo>
                                  <a:pt x="1722767" y="0"/>
                                </a:lnTo>
                                <a:lnTo>
                                  <a:pt x="1722767" y="1296924"/>
                                </a:lnTo>
                                <a:lnTo>
                                  <a:pt x="1725079" y="1296924"/>
                                </a:lnTo>
                                <a:lnTo>
                                  <a:pt x="1725079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815299" y="0"/>
                                </a:moveTo>
                                <a:lnTo>
                                  <a:pt x="1812988" y="0"/>
                                </a:lnTo>
                                <a:lnTo>
                                  <a:pt x="1812988" y="1296924"/>
                                </a:lnTo>
                                <a:lnTo>
                                  <a:pt x="1815299" y="1296924"/>
                                </a:lnTo>
                                <a:lnTo>
                                  <a:pt x="1815299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905444" y="0"/>
                                </a:moveTo>
                                <a:lnTo>
                                  <a:pt x="1903133" y="0"/>
                                </a:lnTo>
                                <a:lnTo>
                                  <a:pt x="1903133" y="1296924"/>
                                </a:lnTo>
                                <a:lnTo>
                                  <a:pt x="1905444" y="1296924"/>
                                </a:lnTo>
                                <a:lnTo>
                                  <a:pt x="1905444" y="0"/>
                                </a:lnTo>
                                <a:close/>
                              </a:path>
                              <a:path w="1995805" h="1297305">
                                <a:moveTo>
                                  <a:pt x="1995652" y="0"/>
                                </a:moveTo>
                                <a:lnTo>
                                  <a:pt x="1993353" y="0"/>
                                </a:lnTo>
                                <a:lnTo>
                                  <a:pt x="1993353" y="1296924"/>
                                </a:lnTo>
                                <a:lnTo>
                                  <a:pt x="1995652" y="1296924"/>
                                </a:lnTo>
                                <a:lnTo>
                                  <a:pt x="19956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FDFD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Graphic 23"/>
                        <wps:cNvSpPr/>
                        <wps:spPr>
                          <a:xfrm>
                            <a:off x="23102" y="23949"/>
                            <a:ext cx="2155190" cy="12325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55190" h="1232535">
                                <a:moveTo>
                                  <a:pt x="0" y="1232078"/>
                                </a:moveTo>
                                <a:lnTo>
                                  <a:pt x="2155180" y="1232078"/>
                                </a:lnTo>
                              </a:path>
                              <a:path w="2155190" h="1232535">
                                <a:moveTo>
                                  <a:pt x="0" y="1181139"/>
                                </a:moveTo>
                                <a:lnTo>
                                  <a:pt x="2155180" y="1181139"/>
                                </a:lnTo>
                              </a:path>
                              <a:path w="2155190" h="1232535">
                                <a:moveTo>
                                  <a:pt x="0" y="1130210"/>
                                </a:moveTo>
                                <a:lnTo>
                                  <a:pt x="2155180" y="1130210"/>
                                </a:lnTo>
                              </a:path>
                              <a:path w="2155190" h="1232535">
                                <a:moveTo>
                                  <a:pt x="0" y="1076196"/>
                                </a:moveTo>
                                <a:lnTo>
                                  <a:pt x="2155180" y="1076196"/>
                                </a:lnTo>
                              </a:path>
                              <a:path w="2155190" h="1232535">
                                <a:moveTo>
                                  <a:pt x="0" y="1025267"/>
                                </a:moveTo>
                                <a:lnTo>
                                  <a:pt x="2155180" y="1025267"/>
                                </a:lnTo>
                              </a:path>
                              <a:path w="2155190" h="1232535">
                                <a:moveTo>
                                  <a:pt x="0" y="974247"/>
                                </a:moveTo>
                                <a:lnTo>
                                  <a:pt x="2155180" y="974247"/>
                                </a:lnTo>
                              </a:path>
                              <a:path w="2155190" h="1232535">
                                <a:moveTo>
                                  <a:pt x="0" y="923318"/>
                                </a:moveTo>
                                <a:lnTo>
                                  <a:pt x="2155180" y="923318"/>
                                </a:lnTo>
                              </a:path>
                              <a:path w="2155190" h="1232535">
                                <a:moveTo>
                                  <a:pt x="0" y="872388"/>
                                </a:moveTo>
                                <a:lnTo>
                                  <a:pt x="2155180" y="872388"/>
                                </a:lnTo>
                              </a:path>
                              <a:path w="2155190" h="1232535">
                                <a:moveTo>
                                  <a:pt x="0" y="821369"/>
                                </a:moveTo>
                                <a:lnTo>
                                  <a:pt x="2155180" y="821369"/>
                                </a:lnTo>
                              </a:path>
                              <a:path w="2155190" h="1232535">
                                <a:moveTo>
                                  <a:pt x="0" y="770439"/>
                                </a:moveTo>
                                <a:lnTo>
                                  <a:pt x="2155180" y="770439"/>
                                </a:lnTo>
                              </a:path>
                              <a:path w="2155190" h="1232535">
                                <a:moveTo>
                                  <a:pt x="0" y="719480"/>
                                </a:moveTo>
                                <a:lnTo>
                                  <a:pt x="2155180" y="719480"/>
                                </a:lnTo>
                              </a:path>
                              <a:path w="2155190" h="1232535">
                                <a:moveTo>
                                  <a:pt x="0" y="665496"/>
                                </a:moveTo>
                                <a:lnTo>
                                  <a:pt x="2155180" y="665496"/>
                                </a:lnTo>
                              </a:path>
                              <a:path w="2155190" h="1232535">
                                <a:moveTo>
                                  <a:pt x="0" y="614537"/>
                                </a:moveTo>
                                <a:lnTo>
                                  <a:pt x="2155180" y="614537"/>
                                </a:lnTo>
                              </a:path>
                              <a:path w="2155190" h="1232535">
                                <a:moveTo>
                                  <a:pt x="0" y="563548"/>
                                </a:moveTo>
                                <a:lnTo>
                                  <a:pt x="2155180" y="563548"/>
                                </a:lnTo>
                              </a:path>
                              <a:path w="2155190" h="1232535">
                                <a:moveTo>
                                  <a:pt x="0" y="512588"/>
                                </a:moveTo>
                                <a:lnTo>
                                  <a:pt x="2155180" y="512588"/>
                                </a:lnTo>
                              </a:path>
                              <a:path w="2155190" h="1232535">
                                <a:moveTo>
                                  <a:pt x="0" y="461659"/>
                                </a:moveTo>
                                <a:lnTo>
                                  <a:pt x="2155180" y="461659"/>
                                </a:lnTo>
                              </a:path>
                              <a:path w="2155190" h="1232535">
                                <a:moveTo>
                                  <a:pt x="0" y="410639"/>
                                </a:moveTo>
                                <a:lnTo>
                                  <a:pt x="2155180" y="410639"/>
                                </a:lnTo>
                              </a:path>
                              <a:path w="2155190" h="1232535">
                                <a:moveTo>
                                  <a:pt x="0" y="359710"/>
                                </a:moveTo>
                                <a:lnTo>
                                  <a:pt x="2155180" y="359710"/>
                                </a:lnTo>
                              </a:path>
                              <a:path w="2155190" h="1232535">
                                <a:moveTo>
                                  <a:pt x="0" y="305786"/>
                                </a:moveTo>
                                <a:lnTo>
                                  <a:pt x="2155180" y="305786"/>
                                </a:lnTo>
                              </a:path>
                              <a:path w="2155190" h="1232535">
                                <a:moveTo>
                                  <a:pt x="0" y="254767"/>
                                </a:moveTo>
                                <a:lnTo>
                                  <a:pt x="2155180" y="254767"/>
                                </a:lnTo>
                              </a:path>
                              <a:path w="2155190" h="1232535">
                                <a:moveTo>
                                  <a:pt x="0" y="203837"/>
                                </a:moveTo>
                                <a:lnTo>
                                  <a:pt x="2155180" y="203837"/>
                                </a:lnTo>
                              </a:path>
                              <a:path w="2155190" h="1232535">
                                <a:moveTo>
                                  <a:pt x="0" y="152878"/>
                                </a:moveTo>
                                <a:lnTo>
                                  <a:pt x="2155180" y="152878"/>
                                </a:lnTo>
                              </a:path>
                              <a:path w="2155190" h="1232535">
                                <a:moveTo>
                                  <a:pt x="0" y="101888"/>
                                </a:moveTo>
                                <a:lnTo>
                                  <a:pt x="2155180" y="101888"/>
                                </a:lnTo>
                              </a:path>
                              <a:path w="2155190" h="1232535">
                                <a:moveTo>
                                  <a:pt x="0" y="50929"/>
                                </a:moveTo>
                                <a:lnTo>
                                  <a:pt x="2155180" y="50929"/>
                                </a:lnTo>
                              </a:path>
                              <a:path w="2155190" h="1232535">
                                <a:moveTo>
                                  <a:pt x="0" y="0"/>
                                </a:moveTo>
                                <a:lnTo>
                                  <a:pt x="2155180" y="0"/>
                                </a:lnTo>
                              </a:path>
                            </a:pathLst>
                          </a:custGeom>
                          <a:ln w="2653">
                            <a:solidFill>
                              <a:srgbClr val="DFDFD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188" y="577353"/>
                            <a:ext cx="2149329" cy="7269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Graphic 25"/>
                        <wps:cNvSpPr/>
                        <wps:spPr>
                          <a:xfrm>
                            <a:off x="23102" y="2931"/>
                            <a:ext cx="215519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55190">
                                <a:moveTo>
                                  <a:pt x="0" y="0"/>
                                </a:moveTo>
                                <a:lnTo>
                                  <a:pt x="2155180" y="0"/>
                                </a:lnTo>
                              </a:path>
                            </a:pathLst>
                          </a:custGeom>
                          <a:ln w="2997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box 26"/>
                        <wps:cNvSpPr txBox="1"/>
                        <wps:spPr>
                          <a:xfrm>
                            <a:off x="84393" y="723610"/>
                            <a:ext cx="139065" cy="5524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B3275C2" w14:textId="77777777" w:rsidR="0085252B" w:rsidRDefault="00E4521D">
                              <w:pPr>
                                <w:spacing w:before="1"/>
                                <w:rPr>
                                  <w:rFonts w:ascii="Verdana"/>
                                  <w:sz w:val="7"/>
                                </w:rPr>
                              </w:pPr>
                              <w:r>
                                <w:rPr>
                                  <w:rFonts w:ascii="Verdana"/>
                                  <w:w w:val="90"/>
                                  <w:sz w:val="7"/>
                                </w:rPr>
                                <w:t>O</w:t>
                              </w:r>
                              <w:r>
                                <w:rPr>
                                  <w:rFonts w:ascii="Verdana"/>
                                  <w:spacing w:val="52"/>
                                  <w:sz w:val="7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spacing w:val="-5"/>
                                  <w:w w:val="90"/>
                                  <w:sz w:val="7"/>
                                </w:rPr>
                                <w:t>Zn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7" name="Textbox 27"/>
                        <wps:cNvSpPr txBox="1"/>
                        <wps:spPr>
                          <a:xfrm>
                            <a:off x="1548146" y="723610"/>
                            <a:ext cx="57785" cy="5524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AEFB05A" w14:textId="77777777" w:rsidR="0085252B" w:rsidRDefault="00E4521D">
                              <w:pPr>
                                <w:spacing w:before="1"/>
                                <w:rPr>
                                  <w:rFonts w:ascii="Verdana"/>
                                  <w:sz w:val="7"/>
                                </w:rPr>
                              </w:pPr>
                              <w:r>
                                <w:rPr>
                                  <w:rFonts w:ascii="Verdana"/>
                                  <w:spacing w:val="-5"/>
                                  <w:w w:val="90"/>
                                  <w:sz w:val="7"/>
                                </w:rPr>
                                <w:t>Zn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C8DE95A" id="Group 19" o:spid="_x0000_s1026" style="position:absolute;left:0;text-align:left;margin-left:352.65pt;margin-top:.15pt;width:171.8pt;height:105.3pt;z-index:15732224;mso-wrap-distance-left:0;mso-wrap-distance-right:0;mso-position-horizontal-relative:page" coordsize="21818,133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">
                <v:shape id="Graphic 20" o:spid="_x0000_s1027" style="position:absolute;top:239;width:21805;height:13132;visibility:visible;mso-wrap-style:square;v-text-anchor:top" coordsize="2180590,1313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" path="m94784,1283091r,14958em187285,1283091r,14958em277455,1283091r,14958em367649,1283091r,14958em457866,1283091r,14958em548013,1283091r,14958em638230,1283091r,14958em730685,1283091r,14958em820902,1283091r,14958em911049,1283091r,14958em1001266,1283091r,14958em1091482,1283091r,14958em1183938,1283091r,14958em1274154,1283091r,14958em1364302,1283091r,14958em1454518,1283091r,14958em1544666,1283091r,14958em1637190,1283091r,14958em1727338,1283091r,14958em1817554,1283091r,14958em1907771,1283091r,14958em1997918,1283091r,14958em2088135,1283091r,14958em2180590,1283091r,14958em367649,1283091r,29920em730685,1283091r,29920em1091482,1283091r,29920em1454518,1283091r,29920em1817554,1283091r,29920em2180590,1283091r,29920em9240,1283091r11552,em9240,1232078r11552,em9240,1181139r11552,em9240,1130210r11552,em9240,1076196r11552,em9240,1025267r11552,em9240,974247r11552,em9240,923318r11552,em9240,872388r11552,em9240,821369r11552,em9240,770439r11552,em9240,719480r11552,em9240,665496r11552,em9240,614537r11552,em9240,563548r11552,em9240,512588r11552,em9240,461659r11552,em9240,410639r11552,em9240,359710r11552,em9240,305786r11552,em9240,254767r11552,em9240,203837r11552,em9240,152878r11552,em9240,101888r11552,em9240,50929r11552,em9240,l20792,em23102,1283091r-23102,em23102,1025267r-23102,em23102,770439l,770439em23102,512588l,512588em23102,254767l,254767em23102,l,e" filled="f" strokeweight=".07369mm">
                  <v:path arrowok="t"/>
                </v:shape>
                <v:shape id="Graphic 21" o:spid="_x0000_s1028" style="position:absolute;left:219;top:14;width:21577;height:13043;visibility:visible;mso-wrap-style:square;v-text-anchor:top" coordsize="2157730,130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" path="m,1304106r2157490,l2157490,,,,,1304106xe" filled="f" strokeweight=".07814mm">
                  <v:path arrowok="t"/>
                </v:shape>
                <v:shape id="Graphic 22" o:spid="_x0000_s1029" style="position:absolute;left:936;top:59;width:19958;height:12973;visibility:visible;mso-wrap-style:square;v-text-anchor:top" coordsize="1995805,1297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" path="m2311,l,,,1296924r2311,l2311,xem94805,l92494,r,1296924l94805,1296924,94805,xem184975,r-2311,l182664,1296924r2311,l184975,xem275170,r-2311,l272859,1296924r2311,l275170,xem365391,r-2311,l363080,1296924r2311,l365391,xem455536,r-2312,l453224,1296924r2312,l455536,xem545757,r-2312,l543445,1296924r2312,l545757,xem638213,r-2312,l635901,1296924r2312,l638213,xem728421,r-2312,l726109,1296924r2312,l728421,xem818578,r-2311,l816267,1296924r2311,l818578,xem908786,r-2311,l906475,1296924r2311,l908786,xem999007,r-2311,l996696,1296924r2311,l999007,xem1091463,r-2311,l1089152,1296924r2311,l1091463,xem1181671,r-2299,l1179372,1296924r2299,l1181671,xem1271828,r-2311,l1269517,1296924r2311,l1271828,xem1362036,r-2311,l1359725,1296924r2311,l1362036,xem1452194,r-2312,l1449882,1296924r2312,l1452194,xem1544713,r-2311,l1542402,1296924r2311,l1544713,xem1634858,r-2312,l1632546,1296924r2312,l1634858,xem1725079,r-2312,l1722767,1296924r2312,l1725079,xem1815299,r-2311,l1812988,1296924r2311,l1815299,xem1905444,r-2311,l1903133,1296924r2311,l1905444,xem1995652,r-2299,l1993353,1296924r2299,l1995652,xe" fillcolor="#dfdfdf" stroked="f">
                  <v:path arrowok="t"/>
                </v:shape>
                <v:shape id="Graphic 23" o:spid="_x0000_s1030" style="position:absolute;left:231;top:239;width:21551;height:12325;visibility:visible;mso-wrap-style:square;v-text-anchor:top" coordsize="2155190,12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" path="m,1232078r2155180,em,1181139r2155180,em,1130210r2155180,em,1076196r2155180,em,1025267r2155180,em,974247r2155180,em,923318r2155180,em,872388r2155180,em,821369r2155180,em,770439r2155180,em,719480r2155180,em,665496r2155180,em,614537r2155180,em,563548r2155180,em,512588r2155180,em,461659r2155180,em,410639r2155180,em,359710r2155180,em,305786r2155180,em,254767r2155180,em,203837r2155180,em,152878r2155180,em,101888r2155180,em,50929r2155180,em,l2155180,e" filled="f" strokecolor="#dfdfdf" strokeweight=".07369mm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4" o:spid="_x0000_s1031" type="#_x0000_t75" style="position:absolute;left:291;top:5773;width:21494;height:7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">
                  <v:imagedata r:id="rId16" o:title=""/>
                </v:shape>
                <v:shape id="Graphic 25" o:spid="_x0000_s1032" style="position:absolute;left:231;top:29;width:21551;height:13;visibility:visible;mso-wrap-style:square;v-text-anchor:top" coordsize="215519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" path="m,l2155180,e" filled="f" strokeweight=".08325mm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6" o:spid="_x0000_s1033" type="#_x0000_t202" style="position:absolute;left:843;top:7236;width:1391;height: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4B3275C2" w14:textId="77777777" w:rsidR="0085252B" w:rsidRDefault="00E4521D">
                        <w:pPr>
                          <w:spacing w:before="1"/>
                          <w:rPr>
                            <w:rFonts w:ascii="Verdana"/>
                            <w:sz w:val="7"/>
                          </w:rPr>
                        </w:pPr>
                        <w:r>
                          <w:rPr>
                            <w:rFonts w:ascii="Verdana"/>
                            <w:w w:val="90"/>
                            <w:sz w:val="7"/>
                          </w:rPr>
                          <w:t>O</w:t>
                        </w:r>
                        <w:r>
                          <w:rPr>
                            <w:rFonts w:ascii="Verdana"/>
                            <w:spacing w:val="52"/>
                            <w:sz w:val="7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spacing w:val="-5"/>
                            <w:w w:val="90"/>
                            <w:sz w:val="7"/>
                          </w:rPr>
                          <w:t>Zn</w:t>
                        </w:r>
                      </w:p>
                    </w:txbxContent>
                  </v:textbox>
                </v:shape>
                <v:shape id="Textbox 27" o:spid="_x0000_s1034" type="#_x0000_t202" style="position:absolute;left:15481;top:7236;width:578;height: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<v:textbox inset="0,0,0,0">
                    <w:txbxContent>
                      <w:p w14:paraId="4AEFB05A" w14:textId="77777777" w:rsidR="0085252B" w:rsidRDefault="00E4521D">
                        <w:pPr>
                          <w:spacing w:before="1"/>
                          <w:rPr>
                            <w:rFonts w:ascii="Verdana"/>
                            <w:sz w:val="7"/>
                          </w:rPr>
                        </w:pPr>
                        <w:r>
                          <w:rPr>
                            <w:rFonts w:ascii="Verdana"/>
                            <w:spacing w:val="-5"/>
                            <w:w w:val="90"/>
                            <w:sz w:val="7"/>
                          </w:rPr>
                          <w:t>Z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Verdana"/>
          <w:spacing w:val="-5"/>
          <w:w w:val="90"/>
          <w:sz w:val="7"/>
        </w:rPr>
        <w:t>2.5</w:t>
      </w:r>
    </w:p>
    <w:p w14:paraId="5E8E244A" w14:textId="77777777" w:rsidR="0085252B" w:rsidRDefault="0085252B">
      <w:pPr>
        <w:pStyle w:val="BodyText"/>
        <w:rPr>
          <w:rFonts w:ascii="Verdana"/>
          <w:sz w:val="7"/>
        </w:rPr>
      </w:pPr>
    </w:p>
    <w:p w14:paraId="0E1312BD" w14:textId="77777777" w:rsidR="0085252B" w:rsidRDefault="0085252B">
      <w:pPr>
        <w:pStyle w:val="BodyText"/>
        <w:rPr>
          <w:rFonts w:ascii="Verdana"/>
          <w:sz w:val="7"/>
        </w:rPr>
      </w:pPr>
    </w:p>
    <w:p w14:paraId="0CC286B3" w14:textId="77777777" w:rsidR="0085252B" w:rsidRDefault="0085252B">
      <w:pPr>
        <w:pStyle w:val="BodyText"/>
        <w:spacing w:before="61"/>
        <w:rPr>
          <w:rFonts w:ascii="Verdana"/>
          <w:sz w:val="7"/>
        </w:rPr>
      </w:pPr>
    </w:p>
    <w:p w14:paraId="1DB630AF" w14:textId="77777777" w:rsidR="0085252B" w:rsidRDefault="00E4521D">
      <w:pPr>
        <w:ind w:left="153"/>
        <w:rPr>
          <w:rFonts w:ascii="Verdana"/>
          <w:sz w:val="7"/>
        </w:rPr>
      </w:pPr>
      <w:r>
        <w:rPr>
          <w:rFonts w:ascii="Verdana"/>
          <w:spacing w:val="-5"/>
          <w:w w:val="90"/>
          <w:sz w:val="7"/>
        </w:rPr>
        <w:t>2.0</w:t>
      </w:r>
    </w:p>
    <w:p w14:paraId="71767121" w14:textId="77777777" w:rsidR="0085252B" w:rsidRDefault="0085252B">
      <w:pPr>
        <w:pStyle w:val="BodyText"/>
        <w:rPr>
          <w:rFonts w:ascii="Verdana"/>
          <w:sz w:val="7"/>
        </w:rPr>
      </w:pPr>
    </w:p>
    <w:p w14:paraId="67DEEABC" w14:textId="77777777" w:rsidR="0085252B" w:rsidRDefault="0085252B">
      <w:pPr>
        <w:pStyle w:val="BodyText"/>
        <w:rPr>
          <w:rFonts w:ascii="Verdana"/>
          <w:sz w:val="7"/>
        </w:rPr>
      </w:pPr>
    </w:p>
    <w:p w14:paraId="6DE00FED" w14:textId="77777777" w:rsidR="0085252B" w:rsidRDefault="0085252B">
      <w:pPr>
        <w:pStyle w:val="BodyText"/>
        <w:spacing w:before="66"/>
        <w:rPr>
          <w:rFonts w:ascii="Verdana"/>
          <w:sz w:val="7"/>
        </w:rPr>
      </w:pPr>
    </w:p>
    <w:p w14:paraId="47CFEAF0" w14:textId="77777777" w:rsidR="0085252B" w:rsidRDefault="00E4521D">
      <w:pPr>
        <w:ind w:left="153"/>
        <w:rPr>
          <w:rFonts w:ascii="Verdana"/>
          <w:sz w:val="7"/>
        </w:rPr>
      </w:pPr>
      <w:r>
        <w:rPr>
          <w:rFonts w:ascii="Verdana"/>
          <w:spacing w:val="-5"/>
          <w:w w:val="90"/>
          <w:sz w:val="7"/>
        </w:rPr>
        <w:t>1.5</w:t>
      </w:r>
    </w:p>
    <w:p w14:paraId="0E74CC23" w14:textId="77777777" w:rsidR="0085252B" w:rsidRDefault="0085252B">
      <w:pPr>
        <w:pStyle w:val="BodyText"/>
        <w:rPr>
          <w:rFonts w:ascii="Verdana"/>
          <w:sz w:val="7"/>
        </w:rPr>
      </w:pPr>
    </w:p>
    <w:p w14:paraId="31C8111D" w14:textId="77777777" w:rsidR="0085252B" w:rsidRDefault="0085252B">
      <w:pPr>
        <w:pStyle w:val="BodyText"/>
        <w:rPr>
          <w:rFonts w:ascii="Verdana"/>
          <w:sz w:val="7"/>
        </w:rPr>
      </w:pPr>
    </w:p>
    <w:p w14:paraId="63455A6D" w14:textId="77777777" w:rsidR="0085252B" w:rsidRDefault="0085252B">
      <w:pPr>
        <w:pStyle w:val="BodyText"/>
        <w:spacing w:before="66"/>
        <w:rPr>
          <w:rFonts w:ascii="Verdana"/>
          <w:sz w:val="7"/>
        </w:rPr>
      </w:pPr>
    </w:p>
    <w:p w14:paraId="76AB0014" w14:textId="77777777" w:rsidR="0085252B" w:rsidRDefault="00E4521D">
      <w:pPr>
        <w:ind w:left="153"/>
        <w:rPr>
          <w:rFonts w:ascii="Verdana"/>
          <w:sz w:val="7"/>
        </w:rPr>
      </w:pPr>
      <w:r>
        <w:rPr>
          <w:rFonts w:ascii="Verdana"/>
          <w:spacing w:val="-5"/>
          <w:w w:val="90"/>
          <w:sz w:val="7"/>
        </w:rPr>
        <w:t>1.0</w:t>
      </w:r>
    </w:p>
    <w:p w14:paraId="192F0278" w14:textId="77777777" w:rsidR="0085252B" w:rsidRDefault="0085252B">
      <w:pPr>
        <w:pStyle w:val="BodyText"/>
        <w:rPr>
          <w:rFonts w:ascii="Verdana"/>
          <w:sz w:val="7"/>
        </w:rPr>
      </w:pPr>
    </w:p>
    <w:p w14:paraId="3B7E6B2B" w14:textId="77777777" w:rsidR="0085252B" w:rsidRDefault="0085252B">
      <w:pPr>
        <w:pStyle w:val="BodyText"/>
        <w:rPr>
          <w:rFonts w:ascii="Verdana"/>
          <w:sz w:val="7"/>
        </w:rPr>
      </w:pPr>
    </w:p>
    <w:p w14:paraId="7BE22596" w14:textId="77777777" w:rsidR="0085252B" w:rsidRDefault="0085252B">
      <w:pPr>
        <w:pStyle w:val="BodyText"/>
        <w:spacing w:before="61"/>
        <w:rPr>
          <w:rFonts w:ascii="Verdana"/>
          <w:sz w:val="7"/>
        </w:rPr>
      </w:pPr>
    </w:p>
    <w:p w14:paraId="2DC8EAF2" w14:textId="77777777" w:rsidR="0085252B" w:rsidRDefault="00E4521D">
      <w:pPr>
        <w:ind w:left="153"/>
        <w:rPr>
          <w:rFonts w:ascii="Verdana"/>
          <w:sz w:val="7"/>
        </w:rPr>
      </w:pPr>
      <w:r>
        <w:rPr>
          <w:rFonts w:ascii="Verdana"/>
          <w:spacing w:val="-5"/>
          <w:w w:val="90"/>
          <w:sz w:val="7"/>
        </w:rPr>
        <w:t>0.5</w:t>
      </w:r>
    </w:p>
    <w:p w14:paraId="0FEA1EB5" w14:textId="77777777" w:rsidR="0085252B" w:rsidRDefault="0085252B">
      <w:pPr>
        <w:pStyle w:val="BodyText"/>
        <w:rPr>
          <w:rFonts w:ascii="Verdana"/>
          <w:sz w:val="7"/>
        </w:rPr>
      </w:pPr>
    </w:p>
    <w:p w14:paraId="23A8C299" w14:textId="77777777" w:rsidR="0085252B" w:rsidRDefault="0085252B">
      <w:pPr>
        <w:pStyle w:val="BodyText"/>
        <w:rPr>
          <w:rFonts w:ascii="Verdana"/>
          <w:sz w:val="7"/>
        </w:rPr>
      </w:pPr>
    </w:p>
    <w:p w14:paraId="1C3E2DF1" w14:textId="77777777" w:rsidR="0085252B" w:rsidRDefault="0085252B">
      <w:pPr>
        <w:pStyle w:val="BodyText"/>
        <w:spacing w:before="65"/>
        <w:rPr>
          <w:rFonts w:ascii="Verdana"/>
          <w:sz w:val="7"/>
        </w:rPr>
      </w:pPr>
    </w:p>
    <w:p w14:paraId="18753F89" w14:textId="77777777" w:rsidR="0085252B" w:rsidRDefault="00E4521D">
      <w:pPr>
        <w:spacing w:before="1"/>
        <w:ind w:left="153"/>
        <w:rPr>
          <w:rFonts w:ascii="Verdana"/>
          <w:sz w:val="7"/>
        </w:rPr>
      </w:pPr>
      <w:r>
        <w:rPr>
          <w:rFonts w:ascii="Verdana"/>
          <w:spacing w:val="-5"/>
          <w:w w:val="90"/>
          <w:sz w:val="7"/>
        </w:rPr>
        <w:t>0.0</w:t>
      </w:r>
    </w:p>
    <w:p w14:paraId="65131B19" w14:textId="77777777" w:rsidR="0085252B" w:rsidRDefault="00E4521D">
      <w:pPr>
        <w:rPr>
          <w:rFonts w:ascii="Verdana"/>
          <w:sz w:val="7"/>
        </w:rPr>
      </w:pPr>
      <w:r>
        <w:br w:type="column"/>
      </w:r>
    </w:p>
    <w:p w14:paraId="29036DFE" w14:textId="77777777" w:rsidR="0085252B" w:rsidRDefault="0085252B">
      <w:pPr>
        <w:pStyle w:val="BodyText"/>
        <w:rPr>
          <w:rFonts w:ascii="Verdana"/>
          <w:sz w:val="7"/>
        </w:rPr>
      </w:pPr>
    </w:p>
    <w:p w14:paraId="039F6FEF" w14:textId="77777777" w:rsidR="0085252B" w:rsidRDefault="0085252B">
      <w:pPr>
        <w:pStyle w:val="BodyText"/>
        <w:rPr>
          <w:rFonts w:ascii="Verdana"/>
          <w:sz w:val="7"/>
        </w:rPr>
      </w:pPr>
    </w:p>
    <w:p w14:paraId="1695E251" w14:textId="77777777" w:rsidR="0085252B" w:rsidRDefault="0085252B">
      <w:pPr>
        <w:pStyle w:val="BodyText"/>
        <w:rPr>
          <w:rFonts w:ascii="Verdana"/>
          <w:sz w:val="7"/>
        </w:rPr>
      </w:pPr>
    </w:p>
    <w:p w14:paraId="0F1803A3" w14:textId="77777777" w:rsidR="0085252B" w:rsidRDefault="0085252B">
      <w:pPr>
        <w:pStyle w:val="BodyText"/>
        <w:rPr>
          <w:rFonts w:ascii="Verdana"/>
          <w:sz w:val="7"/>
        </w:rPr>
      </w:pPr>
    </w:p>
    <w:p w14:paraId="27503F43" w14:textId="77777777" w:rsidR="0085252B" w:rsidRDefault="0085252B">
      <w:pPr>
        <w:pStyle w:val="BodyText"/>
        <w:rPr>
          <w:rFonts w:ascii="Verdana"/>
          <w:sz w:val="7"/>
        </w:rPr>
      </w:pPr>
    </w:p>
    <w:p w14:paraId="4C97A5E9" w14:textId="77777777" w:rsidR="0085252B" w:rsidRDefault="0085252B">
      <w:pPr>
        <w:pStyle w:val="BodyText"/>
        <w:rPr>
          <w:rFonts w:ascii="Verdana"/>
          <w:sz w:val="7"/>
        </w:rPr>
      </w:pPr>
    </w:p>
    <w:p w14:paraId="70C4BACD" w14:textId="77777777" w:rsidR="0085252B" w:rsidRDefault="0085252B">
      <w:pPr>
        <w:pStyle w:val="BodyText"/>
        <w:rPr>
          <w:rFonts w:ascii="Verdana"/>
          <w:sz w:val="7"/>
        </w:rPr>
      </w:pPr>
    </w:p>
    <w:p w14:paraId="463F3E89" w14:textId="77777777" w:rsidR="0085252B" w:rsidRDefault="0085252B">
      <w:pPr>
        <w:pStyle w:val="BodyText"/>
        <w:rPr>
          <w:rFonts w:ascii="Verdana"/>
          <w:sz w:val="7"/>
        </w:rPr>
      </w:pPr>
    </w:p>
    <w:p w14:paraId="034EF58D" w14:textId="77777777" w:rsidR="0085252B" w:rsidRDefault="0085252B">
      <w:pPr>
        <w:pStyle w:val="BodyText"/>
        <w:rPr>
          <w:rFonts w:ascii="Verdana"/>
          <w:sz w:val="7"/>
        </w:rPr>
      </w:pPr>
    </w:p>
    <w:p w14:paraId="072EC54B" w14:textId="77777777" w:rsidR="0085252B" w:rsidRDefault="0085252B">
      <w:pPr>
        <w:pStyle w:val="BodyText"/>
        <w:rPr>
          <w:rFonts w:ascii="Verdana"/>
          <w:sz w:val="7"/>
        </w:rPr>
      </w:pPr>
    </w:p>
    <w:p w14:paraId="28538207" w14:textId="77777777" w:rsidR="0085252B" w:rsidRDefault="0085252B">
      <w:pPr>
        <w:pStyle w:val="BodyText"/>
        <w:rPr>
          <w:rFonts w:ascii="Verdana"/>
          <w:sz w:val="7"/>
        </w:rPr>
      </w:pPr>
    </w:p>
    <w:p w14:paraId="26AFFE5B" w14:textId="77777777" w:rsidR="0085252B" w:rsidRDefault="0085252B">
      <w:pPr>
        <w:pStyle w:val="BodyText"/>
        <w:rPr>
          <w:rFonts w:ascii="Verdana"/>
          <w:sz w:val="7"/>
        </w:rPr>
      </w:pPr>
    </w:p>
    <w:p w14:paraId="48BDC003" w14:textId="77777777" w:rsidR="0085252B" w:rsidRDefault="0085252B">
      <w:pPr>
        <w:pStyle w:val="BodyText"/>
        <w:rPr>
          <w:rFonts w:ascii="Verdana"/>
          <w:sz w:val="7"/>
        </w:rPr>
      </w:pPr>
    </w:p>
    <w:p w14:paraId="327C1835" w14:textId="77777777" w:rsidR="0085252B" w:rsidRDefault="0085252B">
      <w:pPr>
        <w:pStyle w:val="BodyText"/>
        <w:rPr>
          <w:rFonts w:ascii="Verdana"/>
          <w:sz w:val="7"/>
        </w:rPr>
      </w:pPr>
    </w:p>
    <w:p w14:paraId="5DB974A1" w14:textId="77777777" w:rsidR="0085252B" w:rsidRDefault="0085252B">
      <w:pPr>
        <w:pStyle w:val="BodyText"/>
        <w:rPr>
          <w:rFonts w:ascii="Verdana"/>
          <w:sz w:val="7"/>
        </w:rPr>
      </w:pPr>
    </w:p>
    <w:p w14:paraId="2EBC3A5A" w14:textId="77777777" w:rsidR="0085252B" w:rsidRDefault="0085252B">
      <w:pPr>
        <w:pStyle w:val="BodyText"/>
        <w:rPr>
          <w:rFonts w:ascii="Verdana"/>
          <w:sz w:val="7"/>
        </w:rPr>
      </w:pPr>
    </w:p>
    <w:p w14:paraId="06175DD3" w14:textId="77777777" w:rsidR="0085252B" w:rsidRDefault="0085252B">
      <w:pPr>
        <w:pStyle w:val="BodyText"/>
        <w:rPr>
          <w:rFonts w:ascii="Verdana"/>
          <w:sz w:val="7"/>
        </w:rPr>
      </w:pPr>
    </w:p>
    <w:p w14:paraId="497713EF" w14:textId="77777777" w:rsidR="0085252B" w:rsidRDefault="0085252B">
      <w:pPr>
        <w:pStyle w:val="BodyText"/>
        <w:rPr>
          <w:rFonts w:ascii="Verdana"/>
          <w:sz w:val="7"/>
        </w:rPr>
      </w:pPr>
    </w:p>
    <w:p w14:paraId="78449F13" w14:textId="77777777" w:rsidR="0085252B" w:rsidRDefault="0085252B">
      <w:pPr>
        <w:pStyle w:val="BodyText"/>
        <w:rPr>
          <w:rFonts w:ascii="Verdana"/>
          <w:sz w:val="7"/>
        </w:rPr>
      </w:pPr>
    </w:p>
    <w:p w14:paraId="7B978147" w14:textId="77777777" w:rsidR="0085252B" w:rsidRDefault="0085252B">
      <w:pPr>
        <w:pStyle w:val="BodyText"/>
        <w:rPr>
          <w:rFonts w:ascii="Verdana"/>
          <w:sz w:val="7"/>
        </w:rPr>
      </w:pPr>
    </w:p>
    <w:p w14:paraId="7E4777DA" w14:textId="77777777" w:rsidR="0085252B" w:rsidRDefault="0085252B">
      <w:pPr>
        <w:pStyle w:val="BodyText"/>
        <w:rPr>
          <w:rFonts w:ascii="Verdana"/>
          <w:sz w:val="7"/>
        </w:rPr>
      </w:pPr>
    </w:p>
    <w:p w14:paraId="16CDD82A" w14:textId="77777777" w:rsidR="0085252B" w:rsidRDefault="0085252B">
      <w:pPr>
        <w:pStyle w:val="BodyText"/>
        <w:rPr>
          <w:rFonts w:ascii="Verdana"/>
          <w:sz w:val="7"/>
        </w:rPr>
      </w:pPr>
    </w:p>
    <w:p w14:paraId="71EA815F" w14:textId="77777777" w:rsidR="0085252B" w:rsidRDefault="0085252B">
      <w:pPr>
        <w:pStyle w:val="BodyText"/>
        <w:rPr>
          <w:rFonts w:ascii="Verdana"/>
          <w:sz w:val="7"/>
        </w:rPr>
      </w:pPr>
    </w:p>
    <w:p w14:paraId="4C72099B" w14:textId="77777777" w:rsidR="0085252B" w:rsidRDefault="0085252B">
      <w:pPr>
        <w:pStyle w:val="BodyText"/>
        <w:rPr>
          <w:rFonts w:ascii="Verdana"/>
          <w:sz w:val="7"/>
        </w:rPr>
      </w:pPr>
    </w:p>
    <w:p w14:paraId="4DE74EF5" w14:textId="77777777" w:rsidR="0085252B" w:rsidRDefault="0085252B">
      <w:pPr>
        <w:pStyle w:val="BodyText"/>
        <w:rPr>
          <w:rFonts w:ascii="Verdana"/>
          <w:sz w:val="7"/>
        </w:rPr>
      </w:pPr>
    </w:p>
    <w:p w14:paraId="3DCCEA11" w14:textId="77777777" w:rsidR="0085252B" w:rsidRDefault="0085252B">
      <w:pPr>
        <w:pStyle w:val="BodyText"/>
        <w:rPr>
          <w:rFonts w:ascii="Verdana"/>
          <w:sz w:val="7"/>
        </w:rPr>
      </w:pPr>
    </w:p>
    <w:p w14:paraId="793C5894" w14:textId="77777777" w:rsidR="0085252B" w:rsidRDefault="0085252B">
      <w:pPr>
        <w:pStyle w:val="BodyText"/>
        <w:spacing w:before="10"/>
        <w:rPr>
          <w:rFonts w:ascii="Verdana"/>
          <w:sz w:val="7"/>
        </w:rPr>
      </w:pPr>
    </w:p>
    <w:p w14:paraId="1B1F0DC5" w14:textId="77777777" w:rsidR="0085252B" w:rsidRDefault="00E4521D">
      <w:pPr>
        <w:tabs>
          <w:tab w:val="left" w:pos="725"/>
          <w:tab w:val="left" w:pos="1293"/>
          <w:tab w:val="left" w:pos="1865"/>
          <w:tab w:val="left" w:pos="2419"/>
          <w:tab w:val="left" w:pos="2990"/>
        </w:tabs>
        <w:ind w:left="153"/>
        <w:rPr>
          <w:rFonts w:ascii="Verdana"/>
          <w:sz w:val="7"/>
        </w:rPr>
      </w:pPr>
      <w:r>
        <w:rPr>
          <w:rFonts w:ascii="Verdana"/>
          <w:spacing w:val="-10"/>
          <w:w w:val="90"/>
          <w:sz w:val="7"/>
        </w:rPr>
        <w:t>2</w:t>
      </w:r>
      <w:r>
        <w:rPr>
          <w:rFonts w:ascii="Verdana"/>
          <w:sz w:val="7"/>
        </w:rPr>
        <w:tab/>
      </w:r>
      <w:r>
        <w:rPr>
          <w:rFonts w:ascii="Verdana"/>
          <w:spacing w:val="-12"/>
          <w:w w:val="90"/>
          <w:sz w:val="7"/>
        </w:rPr>
        <w:t>4</w:t>
      </w:r>
      <w:r>
        <w:rPr>
          <w:rFonts w:ascii="Verdana"/>
          <w:sz w:val="7"/>
        </w:rPr>
        <w:tab/>
      </w:r>
      <w:r>
        <w:rPr>
          <w:rFonts w:ascii="Verdana"/>
          <w:spacing w:val="-10"/>
          <w:w w:val="90"/>
          <w:sz w:val="7"/>
        </w:rPr>
        <w:t>6</w:t>
      </w:r>
      <w:r>
        <w:rPr>
          <w:rFonts w:ascii="Verdana"/>
          <w:sz w:val="7"/>
        </w:rPr>
        <w:tab/>
      </w:r>
      <w:r>
        <w:rPr>
          <w:rFonts w:ascii="Verdana"/>
          <w:spacing w:val="-10"/>
          <w:w w:val="90"/>
          <w:sz w:val="7"/>
        </w:rPr>
        <w:t>8</w:t>
      </w:r>
      <w:r>
        <w:rPr>
          <w:rFonts w:ascii="Verdana"/>
          <w:sz w:val="7"/>
        </w:rPr>
        <w:tab/>
      </w:r>
      <w:r>
        <w:rPr>
          <w:rFonts w:ascii="Verdana"/>
          <w:spacing w:val="-5"/>
          <w:w w:val="90"/>
          <w:sz w:val="7"/>
        </w:rPr>
        <w:t>10</w:t>
      </w:r>
      <w:r>
        <w:rPr>
          <w:rFonts w:ascii="Verdana"/>
          <w:sz w:val="7"/>
        </w:rPr>
        <w:tab/>
      </w:r>
      <w:r>
        <w:rPr>
          <w:rFonts w:ascii="Verdana"/>
          <w:spacing w:val="-5"/>
          <w:w w:val="90"/>
          <w:sz w:val="7"/>
        </w:rPr>
        <w:t>12</w:t>
      </w:r>
    </w:p>
    <w:p w14:paraId="115FF68B" w14:textId="77777777" w:rsidR="0085252B" w:rsidRDefault="00E4521D">
      <w:pPr>
        <w:ind w:right="1085"/>
        <w:jc w:val="center"/>
        <w:rPr>
          <w:rFonts w:ascii="Verdana"/>
          <w:sz w:val="7"/>
        </w:rPr>
      </w:pPr>
      <w:r>
        <w:rPr>
          <w:rFonts w:ascii="Verdana"/>
          <w:spacing w:val="-5"/>
          <w:w w:val="90"/>
          <w:sz w:val="7"/>
        </w:rPr>
        <w:t>keV</w:t>
      </w:r>
    </w:p>
    <w:p w14:paraId="2981D9E9" w14:textId="77777777" w:rsidR="0085252B" w:rsidRDefault="0085252B">
      <w:pPr>
        <w:jc w:val="center"/>
        <w:rPr>
          <w:rFonts w:ascii="Verdana"/>
          <w:sz w:val="7"/>
        </w:rPr>
        <w:sectPr w:rsidR="0085252B">
          <w:headerReference w:type="even" r:id="rId17"/>
          <w:headerReference w:type="default" r:id="rId18"/>
          <w:footerReference w:type="default" r:id="rId19"/>
          <w:headerReference w:type="first" r:id="rId20"/>
          <w:pgSz w:w="11910" w:h="16840"/>
          <w:pgMar w:top="900" w:right="708" w:bottom="600" w:left="566" w:header="704" w:footer="408" w:gutter="0"/>
          <w:pgNumType w:start="440"/>
          <w:cols w:num="3" w:space="720" w:equalWidth="0">
            <w:col w:w="5212" w:space="1018"/>
            <w:col w:w="537" w:space="125"/>
            <w:col w:w="3744"/>
          </w:cols>
        </w:sectPr>
      </w:pPr>
    </w:p>
    <w:p w14:paraId="759187F3" w14:textId="77777777" w:rsidR="0085252B" w:rsidRDefault="00E4521D">
      <w:pPr>
        <w:pStyle w:val="Heading1"/>
        <w:numPr>
          <w:ilvl w:val="0"/>
          <w:numId w:val="2"/>
        </w:numPr>
        <w:tabs>
          <w:tab w:val="left" w:pos="320"/>
        </w:tabs>
        <w:spacing w:before="135"/>
        <w:ind w:left="320" w:hanging="167"/>
        <w:jc w:val="both"/>
      </w:pPr>
      <w:r>
        <w:lastRenderedPageBreak/>
        <w:t>Results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Discussion</w:t>
      </w:r>
    </w:p>
    <w:p w14:paraId="6B1959FB" w14:textId="77777777" w:rsidR="0085252B" w:rsidRDefault="0085252B">
      <w:pPr>
        <w:pStyle w:val="BodyText"/>
        <w:spacing w:before="5"/>
        <w:rPr>
          <w:b/>
        </w:rPr>
      </w:pPr>
    </w:p>
    <w:p w14:paraId="469DD0D1" w14:textId="77777777" w:rsidR="0085252B" w:rsidRDefault="00E4521D">
      <w:pPr>
        <w:pStyle w:val="ListParagraph"/>
        <w:numPr>
          <w:ilvl w:val="1"/>
          <w:numId w:val="2"/>
        </w:numPr>
        <w:tabs>
          <w:tab w:val="left" w:pos="387"/>
        </w:tabs>
        <w:ind w:left="387" w:hanging="234"/>
        <w:jc w:val="both"/>
        <w:rPr>
          <w:i/>
          <w:sz w:val="16"/>
        </w:rPr>
      </w:pPr>
      <w:r>
        <w:rPr>
          <w:i/>
          <w:sz w:val="16"/>
        </w:rPr>
        <w:t>Synthesis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Zinc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Oxide</w:t>
      </w:r>
      <w:r>
        <w:rPr>
          <w:i/>
          <w:spacing w:val="-2"/>
          <w:sz w:val="16"/>
        </w:rPr>
        <w:t xml:space="preserve"> Nanoparticles</w:t>
      </w:r>
    </w:p>
    <w:p w14:paraId="2F60CBA7" w14:textId="77777777" w:rsidR="0085252B" w:rsidRDefault="00E4521D">
      <w:pPr>
        <w:pStyle w:val="BodyText"/>
        <w:spacing w:before="88"/>
        <w:ind w:left="153" w:right="39" w:firstLine="180"/>
        <w:jc w:val="both"/>
      </w:pPr>
      <w:r>
        <w:t>As sodium hydroxide (NaOH) was added to the zinc</w:t>
      </w:r>
      <w:r>
        <w:rPr>
          <w:spacing w:val="40"/>
        </w:rPr>
        <w:t xml:space="preserve"> </w:t>
      </w:r>
      <w:r>
        <w:rPr>
          <w:position w:val="1"/>
        </w:rPr>
        <w:t>acetate(Zn(CH</w:t>
      </w:r>
      <w:r>
        <w:rPr>
          <w:sz w:val="10"/>
        </w:rPr>
        <w:t>3</w:t>
      </w:r>
      <w:r>
        <w:rPr>
          <w:position w:val="1"/>
        </w:rPr>
        <w:t>COO)</w:t>
      </w:r>
      <w:r>
        <w:rPr>
          <w:sz w:val="10"/>
        </w:rPr>
        <w:t>2</w:t>
      </w:r>
      <w:r>
        <w:rPr>
          <w:position w:val="1"/>
        </w:rPr>
        <w:t>.2H</w:t>
      </w:r>
      <w:r>
        <w:rPr>
          <w:sz w:val="10"/>
        </w:rPr>
        <w:t>2</w:t>
      </w:r>
      <w:r>
        <w:rPr>
          <w:position w:val="1"/>
        </w:rPr>
        <w:t xml:space="preserve">O), it is found to be </w:t>
      </w:r>
      <w:proofErr w:type="spellStart"/>
      <w:r>
        <w:rPr>
          <w:position w:val="1"/>
        </w:rPr>
        <w:t>colour</w:t>
      </w:r>
      <w:proofErr w:type="spellEnd"/>
      <w:r>
        <w:rPr>
          <w:position w:val="1"/>
        </w:rPr>
        <w:t xml:space="preserve"> changes from</w:t>
      </w:r>
      <w:r>
        <w:rPr>
          <w:spacing w:val="40"/>
          <w:position w:val="1"/>
        </w:rPr>
        <w:t xml:space="preserve"> </w:t>
      </w:r>
      <w:r>
        <w:t>colorless to milky white precipitate (Fig. 1) and this precipitate confirms</w:t>
      </w:r>
      <w:r>
        <w:rPr>
          <w:spacing w:val="40"/>
        </w:rPr>
        <w:t xml:space="preserve"> </w:t>
      </w:r>
      <w:r>
        <w:t>the formation of zinc oxide nanoparticles.</w:t>
      </w:r>
    </w:p>
    <w:p w14:paraId="2F718476" w14:textId="77777777" w:rsidR="0085252B" w:rsidRDefault="0085252B">
      <w:pPr>
        <w:pStyle w:val="BodyText"/>
        <w:spacing w:before="4"/>
      </w:pPr>
    </w:p>
    <w:p w14:paraId="30F35E96" w14:textId="77777777" w:rsidR="0085252B" w:rsidRDefault="00E4521D">
      <w:pPr>
        <w:pStyle w:val="BodyText"/>
        <w:ind w:left="334" w:right="574"/>
        <w:rPr>
          <w:position w:val="5"/>
          <w:sz w:val="10"/>
        </w:rPr>
      </w:pPr>
      <w:r>
        <w:rPr>
          <w:position w:val="1"/>
        </w:rPr>
        <w:t>Zn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(CH</w:t>
      </w:r>
      <w:r>
        <w:rPr>
          <w:sz w:val="10"/>
        </w:rPr>
        <w:t>3</w:t>
      </w:r>
      <w:r>
        <w:rPr>
          <w:position w:val="1"/>
        </w:rPr>
        <w:t>COO)</w:t>
      </w:r>
      <w:r>
        <w:rPr>
          <w:sz w:val="10"/>
        </w:rPr>
        <w:t>2</w:t>
      </w:r>
      <w:r>
        <w:rPr>
          <w:position w:val="1"/>
        </w:rPr>
        <w:t>.2H</w:t>
      </w:r>
      <w:r>
        <w:rPr>
          <w:sz w:val="10"/>
        </w:rPr>
        <w:t>2</w:t>
      </w:r>
      <w:r>
        <w:rPr>
          <w:position w:val="1"/>
        </w:rPr>
        <w:t>O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+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2NaOH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→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Zn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(OH)</w:t>
      </w:r>
      <w:r>
        <w:rPr>
          <w:sz w:val="10"/>
        </w:rPr>
        <w:t>2</w:t>
      </w:r>
      <w:r>
        <w:rPr>
          <w:position w:val="1"/>
        </w:rPr>
        <w:t>+2H</w:t>
      </w:r>
      <w:r>
        <w:rPr>
          <w:sz w:val="10"/>
        </w:rPr>
        <w:t>2</w:t>
      </w:r>
      <w:r>
        <w:rPr>
          <w:position w:val="1"/>
        </w:rPr>
        <w:t>O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+2CH</w:t>
      </w:r>
      <w:r>
        <w:rPr>
          <w:sz w:val="10"/>
        </w:rPr>
        <w:t>3</w:t>
      </w:r>
      <w:proofErr w:type="spellStart"/>
      <w:r>
        <w:rPr>
          <w:position w:val="1"/>
        </w:rPr>
        <w:t>COONa</w:t>
      </w:r>
      <w:proofErr w:type="spellEnd"/>
      <w:r>
        <w:rPr>
          <w:spacing w:val="40"/>
          <w:position w:val="1"/>
        </w:rPr>
        <w:t xml:space="preserve"> </w:t>
      </w:r>
      <w:r>
        <w:rPr>
          <w:position w:val="1"/>
        </w:rPr>
        <w:t>Zn (OH)</w:t>
      </w:r>
      <w:r>
        <w:rPr>
          <w:sz w:val="10"/>
        </w:rPr>
        <w:t>2</w:t>
      </w:r>
      <w:r>
        <w:rPr>
          <w:spacing w:val="24"/>
          <w:sz w:val="10"/>
        </w:rPr>
        <w:t xml:space="preserve"> </w:t>
      </w:r>
      <w:r>
        <w:rPr>
          <w:position w:val="1"/>
        </w:rPr>
        <w:t>+ 2H</w:t>
      </w:r>
      <w:r>
        <w:rPr>
          <w:sz w:val="10"/>
        </w:rPr>
        <w:t>2</w:t>
      </w:r>
      <w:r>
        <w:rPr>
          <w:position w:val="1"/>
        </w:rPr>
        <w:t>O ↔ Zn</w:t>
      </w:r>
      <w:r>
        <w:rPr>
          <w:sz w:val="10"/>
        </w:rPr>
        <w:t>2</w:t>
      </w:r>
      <w:r>
        <w:rPr>
          <w:position w:val="5"/>
          <w:sz w:val="10"/>
        </w:rPr>
        <w:t>+</w:t>
      </w:r>
      <w:r>
        <w:rPr>
          <w:spacing w:val="24"/>
          <w:position w:val="5"/>
          <w:sz w:val="10"/>
        </w:rPr>
        <w:t xml:space="preserve"> </w:t>
      </w:r>
      <w:r>
        <w:rPr>
          <w:position w:val="1"/>
        </w:rPr>
        <w:t>+ 2OH</w:t>
      </w:r>
      <w:r>
        <w:rPr>
          <w:position w:val="5"/>
          <w:sz w:val="10"/>
        </w:rPr>
        <w:t>-</w:t>
      </w:r>
      <w:r>
        <w:rPr>
          <w:spacing w:val="22"/>
          <w:position w:val="5"/>
          <w:sz w:val="10"/>
        </w:rPr>
        <w:t xml:space="preserve"> </w:t>
      </w:r>
      <w:r>
        <w:rPr>
          <w:position w:val="1"/>
        </w:rPr>
        <w:t>+ 2H</w:t>
      </w:r>
      <w:r>
        <w:rPr>
          <w:sz w:val="10"/>
        </w:rPr>
        <w:t>2</w:t>
      </w:r>
      <w:r>
        <w:rPr>
          <w:position w:val="1"/>
        </w:rPr>
        <w:t>O ↔ [Zn (OH)</w:t>
      </w:r>
      <w:r>
        <w:rPr>
          <w:sz w:val="10"/>
        </w:rPr>
        <w:t>4</w:t>
      </w:r>
      <w:r>
        <w:rPr>
          <w:position w:val="1"/>
        </w:rPr>
        <w:t>]</w:t>
      </w:r>
      <w:r>
        <w:rPr>
          <w:position w:val="5"/>
          <w:sz w:val="10"/>
        </w:rPr>
        <w:t>2-</w:t>
      </w:r>
    </w:p>
    <w:p w14:paraId="0380716B" w14:textId="77777777" w:rsidR="0085252B" w:rsidRDefault="00E4521D">
      <w:pPr>
        <w:ind w:left="334" w:right="2933"/>
        <w:rPr>
          <w:position w:val="1"/>
          <w:sz w:val="16"/>
        </w:rPr>
      </w:pPr>
      <w:r>
        <w:rPr>
          <w:position w:val="1"/>
          <w:sz w:val="16"/>
        </w:rPr>
        <w:t>[Zn</w:t>
      </w:r>
      <w:r>
        <w:rPr>
          <w:spacing w:val="-9"/>
          <w:position w:val="1"/>
          <w:sz w:val="16"/>
        </w:rPr>
        <w:t xml:space="preserve"> </w:t>
      </w:r>
      <w:r>
        <w:rPr>
          <w:position w:val="1"/>
          <w:sz w:val="16"/>
        </w:rPr>
        <w:t>(OH)</w:t>
      </w:r>
      <w:r>
        <w:rPr>
          <w:sz w:val="10"/>
        </w:rPr>
        <w:t>4</w:t>
      </w:r>
      <w:r>
        <w:rPr>
          <w:position w:val="1"/>
          <w:sz w:val="16"/>
        </w:rPr>
        <w:t>]</w:t>
      </w:r>
      <w:r>
        <w:rPr>
          <w:position w:val="5"/>
          <w:sz w:val="10"/>
        </w:rPr>
        <w:t>2–</w:t>
      </w:r>
      <w:r>
        <w:rPr>
          <w:spacing w:val="3"/>
          <w:position w:val="5"/>
          <w:sz w:val="10"/>
        </w:rPr>
        <w:t xml:space="preserve"> </w:t>
      </w:r>
      <w:r>
        <w:rPr>
          <w:position w:val="1"/>
          <w:sz w:val="16"/>
        </w:rPr>
        <w:t>↔</w:t>
      </w:r>
      <w:r>
        <w:rPr>
          <w:spacing w:val="-9"/>
          <w:position w:val="1"/>
          <w:sz w:val="16"/>
        </w:rPr>
        <w:t xml:space="preserve"> </w:t>
      </w:r>
      <w:proofErr w:type="spellStart"/>
      <w:r>
        <w:rPr>
          <w:position w:val="1"/>
          <w:sz w:val="16"/>
        </w:rPr>
        <w:t>ZnO</w:t>
      </w:r>
      <w:proofErr w:type="spellEnd"/>
      <w:r>
        <w:rPr>
          <w:sz w:val="10"/>
        </w:rPr>
        <w:t>2</w:t>
      </w:r>
      <w:r>
        <w:rPr>
          <w:position w:val="5"/>
          <w:sz w:val="10"/>
        </w:rPr>
        <w:t>-2</w:t>
      </w:r>
      <w:r>
        <w:rPr>
          <w:spacing w:val="5"/>
          <w:position w:val="5"/>
          <w:sz w:val="10"/>
        </w:rPr>
        <w:t xml:space="preserve"> </w:t>
      </w:r>
      <w:r>
        <w:rPr>
          <w:position w:val="1"/>
          <w:sz w:val="16"/>
        </w:rPr>
        <w:t>+2H</w:t>
      </w:r>
      <w:r>
        <w:rPr>
          <w:sz w:val="10"/>
        </w:rPr>
        <w:t>2</w:t>
      </w:r>
      <w:r>
        <w:rPr>
          <w:position w:val="1"/>
          <w:sz w:val="16"/>
        </w:rPr>
        <w:t>O</w:t>
      </w:r>
      <w:r>
        <w:rPr>
          <w:spacing w:val="40"/>
          <w:position w:val="1"/>
          <w:sz w:val="16"/>
        </w:rPr>
        <w:t xml:space="preserve"> </w:t>
      </w:r>
      <w:proofErr w:type="spellStart"/>
      <w:r>
        <w:rPr>
          <w:position w:val="1"/>
          <w:sz w:val="16"/>
        </w:rPr>
        <w:t>ZnO</w:t>
      </w:r>
      <w:proofErr w:type="spellEnd"/>
      <w:r>
        <w:rPr>
          <w:sz w:val="10"/>
        </w:rPr>
        <w:t>2</w:t>
      </w:r>
      <w:r>
        <w:rPr>
          <w:position w:val="5"/>
          <w:sz w:val="10"/>
        </w:rPr>
        <w:t>-2</w:t>
      </w:r>
      <w:r>
        <w:rPr>
          <w:spacing w:val="9"/>
          <w:position w:val="5"/>
          <w:sz w:val="10"/>
        </w:rPr>
        <w:t xml:space="preserve"> </w:t>
      </w:r>
      <w:r>
        <w:rPr>
          <w:position w:val="1"/>
          <w:sz w:val="16"/>
        </w:rPr>
        <w:t>+2H</w:t>
      </w:r>
      <w:r>
        <w:rPr>
          <w:sz w:val="10"/>
        </w:rPr>
        <w:t>2</w:t>
      </w:r>
      <w:r>
        <w:rPr>
          <w:position w:val="1"/>
          <w:sz w:val="16"/>
        </w:rPr>
        <w:t>O</w:t>
      </w:r>
      <w:r>
        <w:rPr>
          <w:spacing w:val="-3"/>
          <w:position w:val="1"/>
          <w:sz w:val="16"/>
        </w:rPr>
        <w:t xml:space="preserve"> </w:t>
      </w:r>
      <w:r>
        <w:rPr>
          <w:position w:val="1"/>
          <w:sz w:val="16"/>
        </w:rPr>
        <w:t>↔</w:t>
      </w:r>
      <w:proofErr w:type="spellStart"/>
      <w:r>
        <w:rPr>
          <w:position w:val="1"/>
          <w:sz w:val="16"/>
        </w:rPr>
        <w:t>ZnO</w:t>
      </w:r>
      <w:proofErr w:type="spellEnd"/>
      <w:r>
        <w:rPr>
          <w:spacing w:val="-3"/>
          <w:position w:val="1"/>
          <w:sz w:val="16"/>
        </w:rPr>
        <w:t xml:space="preserve"> </w:t>
      </w:r>
      <w:r>
        <w:rPr>
          <w:position w:val="1"/>
          <w:sz w:val="16"/>
        </w:rPr>
        <w:t>+</w:t>
      </w:r>
      <w:r>
        <w:rPr>
          <w:spacing w:val="-2"/>
          <w:position w:val="1"/>
          <w:sz w:val="16"/>
        </w:rPr>
        <w:t xml:space="preserve"> </w:t>
      </w:r>
      <w:r>
        <w:rPr>
          <w:spacing w:val="-4"/>
          <w:position w:val="1"/>
          <w:sz w:val="16"/>
        </w:rPr>
        <w:t>2OH</w:t>
      </w:r>
      <w:r>
        <w:rPr>
          <w:spacing w:val="-4"/>
          <w:position w:val="5"/>
          <w:sz w:val="10"/>
        </w:rPr>
        <w:t>−</w:t>
      </w:r>
      <w:r>
        <w:rPr>
          <w:spacing w:val="-4"/>
          <w:position w:val="1"/>
          <w:sz w:val="16"/>
        </w:rPr>
        <w:t>.</w:t>
      </w:r>
    </w:p>
    <w:p w14:paraId="718BCFF0" w14:textId="77777777" w:rsidR="0085252B" w:rsidRDefault="00E4521D">
      <w:pPr>
        <w:pStyle w:val="BodyText"/>
        <w:spacing w:before="10"/>
        <w:rPr>
          <w:sz w:val="13"/>
        </w:rPr>
      </w:pPr>
      <w:r>
        <w:rPr>
          <w:noProof/>
          <w:sz w:val="13"/>
        </w:rPr>
        <w:drawing>
          <wp:anchor distT="0" distB="0" distL="0" distR="0" simplePos="0" relativeHeight="487589888" behindDoc="1" locked="0" layoutInCell="1" allowOverlap="1" wp14:anchorId="626659C5" wp14:editId="0B8EC318">
            <wp:simplePos x="0" y="0"/>
            <wp:positionH relativeFrom="page">
              <wp:posOffset>457200</wp:posOffset>
            </wp:positionH>
            <wp:positionV relativeFrom="paragraph">
              <wp:posOffset>118947</wp:posOffset>
            </wp:positionV>
            <wp:extent cx="3097856" cy="850391"/>
            <wp:effectExtent l="0" t="0" r="0" b="0"/>
            <wp:wrapTopAndBottom/>
            <wp:docPr id="28" name="Imag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 28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7856" cy="8503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B521A0" w14:textId="77777777" w:rsidR="0085252B" w:rsidRDefault="00E4521D">
      <w:pPr>
        <w:spacing w:before="105"/>
        <w:ind w:left="153"/>
        <w:rPr>
          <w:sz w:val="14"/>
        </w:rPr>
      </w:pPr>
      <w:r>
        <w:rPr>
          <w:b/>
          <w:sz w:val="14"/>
        </w:rPr>
        <w:t>Fig.</w:t>
      </w:r>
      <w:r>
        <w:rPr>
          <w:b/>
          <w:spacing w:val="-2"/>
          <w:sz w:val="14"/>
        </w:rPr>
        <w:t xml:space="preserve"> </w:t>
      </w:r>
      <w:r>
        <w:rPr>
          <w:b/>
          <w:sz w:val="14"/>
        </w:rPr>
        <w:t xml:space="preserve">1 </w:t>
      </w:r>
      <w:r>
        <w:rPr>
          <w:sz w:val="14"/>
        </w:rPr>
        <w:t>Synthesis</w:t>
      </w:r>
      <w:r>
        <w:rPr>
          <w:spacing w:val="-2"/>
          <w:sz w:val="14"/>
        </w:rPr>
        <w:t xml:space="preserve"> </w:t>
      </w:r>
      <w:r>
        <w:rPr>
          <w:sz w:val="14"/>
        </w:rPr>
        <w:t>of Zinc</w:t>
      </w:r>
      <w:r>
        <w:rPr>
          <w:spacing w:val="-3"/>
          <w:sz w:val="14"/>
        </w:rPr>
        <w:t xml:space="preserve"> </w:t>
      </w:r>
      <w:r>
        <w:rPr>
          <w:sz w:val="14"/>
        </w:rPr>
        <w:t>Oxide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Nanoparticles</w:t>
      </w:r>
    </w:p>
    <w:p w14:paraId="0ED7BF49" w14:textId="77777777" w:rsidR="0085252B" w:rsidRDefault="0085252B">
      <w:pPr>
        <w:pStyle w:val="BodyText"/>
        <w:spacing w:before="117"/>
        <w:rPr>
          <w:sz w:val="14"/>
        </w:rPr>
      </w:pPr>
    </w:p>
    <w:p w14:paraId="05D203ED" w14:textId="77777777" w:rsidR="0085252B" w:rsidRDefault="00E4521D">
      <w:pPr>
        <w:pStyle w:val="ListParagraph"/>
        <w:numPr>
          <w:ilvl w:val="1"/>
          <w:numId w:val="2"/>
        </w:numPr>
        <w:tabs>
          <w:tab w:val="left" w:pos="387"/>
        </w:tabs>
        <w:ind w:left="387" w:hanging="234"/>
        <w:jc w:val="both"/>
        <w:rPr>
          <w:i/>
          <w:sz w:val="16"/>
        </w:rPr>
      </w:pPr>
      <w:r>
        <w:rPr>
          <w:i/>
          <w:sz w:val="16"/>
        </w:rPr>
        <w:t>Characterization</w:t>
      </w:r>
      <w:r>
        <w:rPr>
          <w:i/>
          <w:spacing w:val="-6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Zinc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Oxide</w:t>
      </w:r>
      <w:r>
        <w:rPr>
          <w:i/>
          <w:spacing w:val="-4"/>
          <w:sz w:val="16"/>
        </w:rPr>
        <w:t xml:space="preserve"> </w:t>
      </w:r>
      <w:r>
        <w:rPr>
          <w:i/>
          <w:spacing w:val="-2"/>
          <w:sz w:val="16"/>
        </w:rPr>
        <w:t>Nanoparticles</w:t>
      </w:r>
    </w:p>
    <w:p w14:paraId="64ED5B9C" w14:textId="77777777" w:rsidR="0085252B" w:rsidRDefault="00E4521D">
      <w:pPr>
        <w:pStyle w:val="ListParagraph"/>
        <w:numPr>
          <w:ilvl w:val="2"/>
          <w:numId w:val="2"/>
        </w:numPr>
        <w:tabs>
          <w:tab w:val="left" w:pos="501"/>
        </w:tabs>
        <w:spacing w:before="97"/>
        <w:ind w:left="501" w:hanging="348"/>
        <w:jc w:val="both"/>
        <w:rPr>
          <w:i/>
          <w:sz w:val="16"/>
        </w:rPr>
      </w:pPr>
      <w:r>
        <w:rPr>
          <w:i/>
          <w:sz w:val="16"/>
        </w:rPr>
        <w:t>UV-Vis</w:t>
      </w:r>
      <w:r>
        <w:rPr>
          <w:i/>
          <w:spacing w:val="-6"/>
          <w:sz w:val="16"/>
        </w:rPr>
        <w:t xml:space="preserve"> </w:t>
      </w:r>
      <w:r>
        <w:rPr>
          <w:i/>
          <w:spacing w:val="-2"/>
          <w:sz w:val="16"/>
        </w:rPr>
        <w:t>Analysis</w:t>
      </w:r>
    </w:p>
    <w:p w14:paraId="00E05893" w14:textId="77777777" w:rsidR="0085252B" w:rsidRDefault="00E4521D">
      <w:pPr>
        <w:pStyle w:val="BodyText"/>
        <w:spacing w:before="88"/>
        <w:ind w:left="153" w:right="38" w:firstLine="180"/>
        <w:jc w:val="both"/>
      </w:pPr>
      <w:r>
        <w:t>The primary characterization of chemically synthesized nanoparticles</w:t>
      </w:r>
      <w:r>
        <w:rPr>
          <w:spacing w:val="40"/>
        </w:rPr>
        <w:t xml:space="preserve"> </w:t>
      </w:r>
      <w:r>
        <w:t>was done with UV-Vis spectroscopy which is a very useful and reliable</w:t>
      </w:r>
      <w:r>
        <w:rPr>
          <w:spacing w:val="40"/>
        </w:rPr>
        <w:t xml:space="preserve"> </w:t>
      </w:r>
      <w:r>
        <w:t xml:space="preserve">technique. Zinc oxide </w:t>
      </w:r>
      <w:proofErr w:type="spellStart"/>
      <w:r>
        <w:t>Nps</w:t>
      </w:r>
      <w:proofErr w:type="spellEnd"/>
      <w:r>
        <w:t xml:space="preserve"> have unique optical properties which make</w:t>
      </w:r>
      <w:r>
        <w:rPr>
          <w:spacing w:val="40"/>
        </w:rPr>
        <w:t xml:space="preserve"> </w:t>
      </w:r>
      <w:r>
        <w:t>them strongly interact with specific wavelengths of light. In addition, UV-</w:t>
      </w:r>
      <w:r>
        <w:rPr>
          <w:spacing w:val="40"/>
        </w:rPr>
        <w:t xml:space="preserve"> </w:t>
      </w:r>
      <w:r>
        <w:t>VIS spectroscopy is simple, easy, fast, required a short period of time for</w:t>
      </w:r>
      <w:r>
        <w:rPr>
          <w:spacing w:val="40"/>
        </w:rPr>
        <w:t xml:space="preserve"> </w:t>
      </w:r>
      <w:r>
        <w:t>measurement, and to characterize the colloidal suspensions [12]. UV-Vis</w:t>
      </w:r>
      <w:r>
        <w:rPr>
          <w:spacing w:val="40"/>
        </w:rPr>
        <w:t xml:space="preserve"> </w:t>
      </w:r>
      <w:r>
        <w:t xml:space="preserve">spectroscopy analysis of chemically synthesized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ps</w:t>
      </w:r>
      <w:proofErr w:type="spellEnd"/>
      <w:r>
        <w:t xml:space="preserve"> analyzed</w:t>
      </w:r>
      <w:r>
        <w:rPr>
          <w:spacing w:val="40"/>
        </w:rPr>
        <w:t xml:space="preserve"> </w:t>
      </w:r>
      <w:r>
        <w:t>between the range 300 – 500 nm (Fig. 2) and showed high peak</w:t>
      </w:r>
      <w:r>
        <w:rPr>
          <w:spacing w:val="40"/>
        </w:rPr>
        <w:t xml:space="preserve"> </w:t>
      </w:r>
      <w:r>
        <w:t>absorbance spectrum</w:t>
      </w:r>
      <w:r>
        <w:rPr>
          <w:spacing w:val="-3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335nm. Satyanarayana</w:t>
      </w:r>
      <w:r>
        <w:rPr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 [13]</w:t>
      </w:r>
      <w:r>
        <w:rPr>
          <w:spacing w:val="-2"/>
        </w:rPr>
        <w:t xml:space="preserve"> </w:t>
      </w:r>
      <w:r>
        <w:t>also reported</w:t>
      </w:r>
      <w:r>
        <w:rPr>
          <w:spacing w:val="-3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peak at 320 nm for zinc oxide nanoparticles.</w:t>
      </w:r>
    </w:p>
    <w:p w14:paraId="39B2BE45" w14:textId="77777777" w:rsidR="0085252B" w:rsidRDefault="00E4521D">
      <w:pPr>
        <w:spacing w:before="42"/>
        <w:ind w:left="153"/>
        <w:jc w:val="both"/>
        <w:rPr>
          <w:sz w:val="14"/>
        </w:rPr>
      </w:pPr>
      <w:r>
        <w:br w:type="column"/>
      </w:r>
      <w:r>
        <w:rPr>
          <w:b/>
          <w:sz w:val="14"/>
        </w:rPr>
        <w:lastRenderedPageBreak/>
        <w:t>Fig.</w:t>
      </w:r>
      <w:r>
        <w:rPr>
          <w:b/>
          <w:spacing w:val="-3"/>
          <w:sz w:val="14"/>
        </w:rPr>
        <w:t xml:space="preserve"> </w:t>
      </w:r>
      <w:r>
        <w:rPr>
          <w:b/>
          <w:sz w:val="14"/>
        </w:rPr>
        <w:t xml:space="preserve">4 </w:t>
      </w:r>
      <w:r>
        <w:rPr>
          <w:sz w:val="14"/>
        </w:rPr>
        <w:t>EDAX</w:t>
      </w:r>
      <w:r>
        <w:rPr>
          <w:spacing w:val="-2"/>
          <w:sz w:val="14"/>
        </w:rPr>
        <w:t xml:space="preserve"> </w:t>
      </w:r>
      <w:r>
        <w:rPr>
          <w:sz w:val="14"/>
        </w:rPr>
        <w:t>analysis</w:t>
      </w:r>
      <w:r>
        <w:rPr>
          <w:spacing w:val="-2"/>
          <w:sz w:val="14"/>
        </w:rPr>
        <w:t xml:space="preserve"> </w:t>
      </w:r>
      <w:r>
        <w:rPr>
          <w:sz w:val="14"/>
        </w:rPr>
        <w:t>of</w:t>
      </w:r>
      <w:r>
        <w:rPr>
          <w:spacing w:val="-1"/>
          <w:sz w:val="14"/>
        </w:rPr>
        <w:t xml:space="preserve"> </w:t>
      </w:r>
      <w:r>
        <w:rPr>
          <w:sz w:val="14"/>
        </w:rPr>
        <w:t>zinc</w:t>
      </w:r>
      <w:r>
        <w:rPr>
          <w:spacing w:val="-3"/>
          <w:sz w:val="14"/>
        </w:rPr>
        <w:t xml:space="preserve"> </w:t>
      </w:r>
      <w:r>
        <w:rPr>
          <w:sz w:val="14"/>
        </w:rPr>
        <w:t>oxide</w:t>
      </w:r>
      <w:r>
        <w:rPr>
          <w:spacing w:val="1"/>
          <w:sz w:val="14"/>
        </w:rPr>
        <w:t xml:space="preserve"> </w:t>
      </w:r>
      <w:r>
        <w:rPr>
          <w:spacing w:val="-2"/>
          <w:sz w:val="14"/>
        </w:rPr>
        <w:t>nanoparticles</w:t>
      </w:r>
    </w:p>
    <w:p w14:paraId="193A1FC2" w14:textId="77777777" w:rsidR="0085252B" w:rsidRDefault="0085252B">
      <w:pPr>
        <w:pStyle w:val="BodyText"/>
        <w:rPr>
          <w:sz w:val="14"/>
        </w:rPr>
      </w:pPr>
    </w:p>
    <w:p w14:paraId="65E10760" w14:textId="77777777" w:rsidR="0085252B" w:rsidRDefault="00E4521D">
      <w:pPr>
        <w:pStyle w:val="ListParagraph"/>
        <w:numPr>
          <w:ilvl w:val="2"/>
          <w:numId w:val="2"/>
        </w:numPr>
        <w:tabs>
          <w:tab w:val="left" w:pos="501"/>
        </w:tabs>
        <w:spacing w:before="1"/>
        <w:ind w:left="501" w:hanging="348"/>
        <w:jc w:val="both"/>
        <w:rPr>
          <w:i/>
          <w:sz w:val="16"/>
        </w:rPr>
      </w:pPr>
      <w:r>
        <w:rPr>
          <w:i/>
          <w:sz w:val="16"/>
        </w:rPr>
        <w:t>SEM-EDAX</w:t>
      </w:r>
      <w:r>
        <w:rPr>
          <w:i/>
          <w:spacing w:val="-5"/>
          <w:sz w:val="16"/>
        </w:rPr>
        <w:t xml:space="preserve"> </w:t>
      </w:r>
      <w:r>
        <w:rPr>
          <w:i/>
          <w:spacing w:val="-2"/>
          <w:sz w:val="16"/>
        </w:rPr>
        <w:t>Analysis</w:t>
      </w:r>
    </w:p>
    <w:p w14:paraId="04E4ED08" w14:textId="77777777" w:rsidR="0085252B" w:rsidRDefault="00E4521D">
      <w:pPr>
        <w:pStyle w:val="BodyText"/>
        <w:spacing w:before="92"/>
        <w:ind w:left="153" w:right="6" w:firstLine="180"/>
        <w:jc w:val="both"/>
      </w:pPr>
      <w:r>
        <w:t>SEM analysis was conducted in order to examine the morphology and</w:t>
      </w:r>
      <w:r>
        <w:rPr>
          <w:spacing w:val="40"/>
        </w:rPr>
        <w:t xml:space="preserve"> </w:t>
      </w:r>
      <w:r>
        <w:t xml:space="preserve">structure of the chemically synthesized </w:t>
      </w:r>
      <w:proofErr w:type="spellStart"/>
      <w:r>
        <w:t>ZnO</w:t>
      </w:r>
      <w:proofErr w:type="spellEnd"/>
      <w:r>
        <w:t xml:space="preserve"> nanoparticles. This reveals</w:t>
      </w:r>
      <w:r>
        <w:rPr>
          <w:spacing w:val="40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btained</w:t>
      </w:r>
      <w:r>
        <w:rPr>
          <w:spacing w:val="-6"/>
        </w:rPr>
        <w:t xml:space="preserve"> </w:t>
      </w:r>
      <w:r>
        <w:t>nanoparticles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uniform</w:t>
      </w:r>
      <w:r>
        <w:rPr>
          <w:spacing w:val="-7"/>
        </w:rPr>
        <w:t xml:space="preserve"> </w:t>
      </w:r>
      <w:r>
        <w:t>spherical</w:t>
      </w:r>
      <w:r>
        <w:rPr>
          <w:spacing w:val="-5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shape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hown</w:t>
      </w:r>
      <w:r>
        <w:rPr>
          <w:spacing w:val="40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Fig.</w:t>
      </w:r>
      <w:r>
        <w:rPr>
          <w:spacing w:val="-7"/>
        </w:rPr>
        <w:t xml:space="preserve"> </w:t>
      </w:r>
      <w:r>
        <w:t>3.</w:t>
      </w:r>
      <w:r>
        <w:rPr>
          <w:spacing w:val="-7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lso</w:t>
      </w:r>
      <w:r>
        <w:rPr>
          <w:spacing w:val="-7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redict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ntimicrobial</w:t>
      </w:r>
      <w:r>
        <w:rPr>
          <w:spacing w:val="-9"/>
        </w:rPr>
        <w:t xml:space="preserve"> </w:t>
      </w:r>
      <w:r>
        <w:t>activi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proofErr w:type="spellStart"/>
      <w:r>
        <w:t>ZnO</w:t>
      </w:r>
      <w:proofErr w:type="spellEnd"/>
      <w:r>
        <w:rPr>
          <w:spacing w:val="40"/>
        </w:rPr>
        <w:t xml:space="preserve"> </w:t>
      </w:r>
      <w:r>
        <w:t>nanoparticles. Nie et al. [14] reported that the results from scanning</w:t>
      </w:r>
      <w:r>
        <w:rPr>
          <w:spacing w:val="40"/>
        </w:rPr>
        <w:t xml:space="preserve"> </w:t>
      </w:r>
      <w:r>
        <w:t>electron microscopy indicated the presence of nanoparticles in growing</w:t>
      </w:r>
      <w:r>
        <w:rPr>
          <w:spacing w:val="40"/>
        </w:rPr>
        <w:t xml:space="preserve"> </w:t>
      </w:r>
      <w:r>
        <w:t xml:space="preserve">medium may cause damages to the </w:t>
      </w:r>
      <w:r>
        <w:rPr>
          <w:i/>
        </w:rPr>
        <w:t xml:space="preserve">E. coli </w:t>
      </w:r>
      <w:r>
        <w:t>cell membrane. Fig. 4 indicates</w:t>
      </w:r>
      <w:r>
        <w:rPr>
          <w:spacing w:val="40"/>
        </w:rPr>
        <w:t xml:space="preserve"> </w:t>
      </w:r>
      <w:r>
        <w:t>the high purit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hemical</w:t>
      </w:r>
      <w:r>
        <w:rPr>
          <w:spacing w:val="-2"/>
        </w:rPr>
        <w:t xml:space="preserve"> </w:t>
      </w:r>
      <w:r>
        <w:t xml:space="preserve">composition of </w:t>
      </w:r>
      <w:proofErr w:type="spellStart"/>
      <w:r>
        <w:t>ZnO</w:t>
      </w:r>
      <w:proofErr w:type="spellEnd"/>
      <w:r>
        <w:t xml:space="preserve"> nanoparticles which</w:t>
      </w:r>
      <w:r>
        <w:rPr>
          <w:spacing w:val="-3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confirmed by EDX analysis.</w:t>
      </w:r>
    </w:p>
    <w:p w14:paraId="5D6608BF" w14:textId="77777777" w:rsidR="0085252B" w:rsidRDefault="0085252B">
      <w:pPr>
        <w:pStyle w:val="BodyText"/>
        <w:spacing w:before="5"/>
      </w:pPr>
    </w:p>
    <w:p w14:paraId="2E6A741C" w14:textId="77777777" w:rsidR="0085252B" w:rsidRDefault="00E4521D">
      <w:pPr>
        <w:pStyle w:val="ListParagraph"/>
        <w:numPr>
          <w:ilvl w:val="2"/>
          <w:numId w:val="2"/>
        </w:numPr>
        <w:tabs>
          <w:tab w:val="left" w:pos="501"/>
        </w:tabs>
        <w:ind w:left="501" w:hanging="348"/>
        <w:jc w:val="both"/>
        <w:rPr>
          <w:i/>
          <w:sz w:val="16"/>
        </w:rPr>
      </w:pPr>
      <w:r>
        <w:rPr>
          <w:i/>
          <w:sz w:val="16"/>
        </w:rPr>
        <w:t>X-Ray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Diffraction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Analysis</w:t>
      </w:r>
      <w:r>
        <w:rPr>
          <w:i/>
          <w:spacing w:val="-3"/>
          <w:sz w:val="16"/>
        </w:rPr>
        <w:t xml:space="preserve"> </w:t>
      </w:r>
      <w:r>
        <w:rPr>
          <w:i/>
          <w:spacing w:val="-2"/>
          <w:sz w:val="16"/>
        </w:rPr>
        <w:t>(XRD)</w:t>
      </w:r>
    </w:p>
    <w:p w14:paraId="44F51F27" w14:textId="77777777" w:rsidR="0085252B" w:rsidRDefault="00E4521D">
      <w:pPr>
        <w:pStyle w:val="BodyText"/>
        <w:spacing w:before="88"/>
        <w:ind w:left="153" w:right="9" w:firstLine="180"/>
        <w:jc w:val="both"/>
      </w:pPr>
      <w:r>
        <w:t>The crystalline structure of chemically synthesized zinc oxide</w:t>
      </w:r>
      <w:r>
        <w:rPr>
          <w:spacing w:val="40"/>
        </w:rPr>
        <w:t xml:space="preserve"> </w:t>
      </w:r>
      <w:r>
        <w:t xml:space="preserve">nanoparticle was obtained using XRD. </w:t>
      </w:r>
      <w:proofErr w:type="spellStart"/>
      <w:r>
        <w:t>Dorofeey</w:t>
      </w:r>
      <w:proofErr w:type="spellEnd"/>
      <w:r>
        <w:t xml:space="preserve"> et al. [15] reported that</w:t>
      </w:r>
      <w:r>
        <w:rPr>
          <w:spacing w:val="40"/>
        </w:rPr>
        <w:t xml:space="preserve"> </w:t>
      </w:r>
      <w:r>
        <w:t>XRD analysis is important and act as good potential techniques for</w:t>
      </w:r>
      <w:r>
        <w:rPr>
          <w:spacing w:val="40"/>
        </w:rPr>
        <w:t xml:space="preserve"> </w:t>
      </w:r>
      <w:r>
        <w:t>nanostructures examination because it yields information about the</w:t>
      </w:r>
      <w:r>
        <w:rPr>
          <w:spacing w:val="40"/>
        </w:rPr>
        <w:t xml:space="preserve"> </w:t>
      </w:r>
      <w:r>
        <w:t>substructure and sizes of crystallites of the materials. Fig. 5 shows that</w:t>
      </w:r>
      <w:r>
        <w:rPr>
          <w:spacing w:val="40"/>
        </w:rPr>
        <w:t xml:space="preserve"> </w:t>
      </w:r>
      <w:proofErr w:type="spellStart"/>
      <w:r>
        <w:t>ZnO</w:t>
      </w:r>
      <w:proofErr w:type="spellEnd"/>
      <w:r>
        <w:t xml:space="preserve"> nanoparticle was highly crystalline and all diffraction peaks are well</w:t>
      </w:r>
      <w:r>
        <w:rPr>
          <w:spacing w:val="40"/>
        </w:rPr>
        <w:t xml:space="preserve"> </w:t>
      </w:r>
      <w:r>
        <w:t>indexed</w:t>
      </w:r>
      <w:r>
        <w:rPr>
          <w:spacing w:val="31"/>
        </w:rPr>
        <w:t xml:space="preserve"> </w:t>
      </w:r>
      <w:r>
        <w:t>31.687°,</w:t>
      </w:r>
      <w:r>
        <w:rPr>
          <w:spacing w:val="32"/>
        </w:rPr>
        <w:t xml:space="preserve"> </w:t>
      </w:r>
      <w:r>
        <w:t>34.339°,</w:t>
      </w:r>
      <w:r>
        <w:rPr>
          <w:spacing w:val="31"/>
        </w:rPr>
        <w:t xml:space="preserve"> </w:t>
      </w:r>
      <w:r>
        <w:t>36.172°,</w:t>
      </w:r>
      <w:r>
        <w:rPr>
          <w:spacing w:val="32"/>
        </w:rPr>
        <w:t xml:space="preserve"> </w:t>
      </w:r>
      <w:r>
        <w:t>47.453°,</w:t>
      </w:r>
      <w:r>
        <w:rPr>
          <w:spacing w:val="31"/>
        </w:rPr>
        <w:t xml:space="preserve"> </w:t>
      </w:r>
      <w:r>
        <w:t>56.507°,</w:t>
      </w:r>
      <w:r>
        <w:rPr>
          <w:spacing w:val="32"/>
        </w:rPr>
        <w:t xml:space="preserve"> </w:t>
      </w:r>
      <w:r>
        <w:t>62.768°,</w:t>
      </w:r>
      <w:r>
        <w:rPr>
          <w:spacing w:val="31"/>
        </w:rPr>
        <w:t xml:space="preserve"> </w:t>
      </w:r>
      <w:r>
        <w:rPr>
          <w:spacing w:val="-2"/>
        </w:rPr>
        <w:t>66.281°,</w:t>
      </w:r>
    </w:p>
    <w:p w14:paraId="0AB8F1DD" w14:textId="77777777" w:rsidR="0085252B" w:rsidRDefault="00E4521D">
      <w:pPr>
        <w:pStyle w:val="BodyText"/>
        <w:spacing w:line="186" w:lineRule="exact"/>
        <w:ind w:left="153"/>
        <w:jc w:val="both"/>
      </w:pPr>
      <w:r>
        <w:t>67.856°,</w:t>
      </w:r>
      <w:r>
        <w:rPr>
          <w:spacing w:val="34"/>
        </w:rPr>
        <w:t xml:space="preserve">  </w:t>
      </w:r>
      <w:r>
        <w:t>68.981°,</w:t>
      </w:r>
      <w:r>
        <w:rPr>
          <w:spacing w:val="34"/>
        </w:rPr>
        <w:t xml:space="preserve">  </w:t>
      </w:r>
      <w:r>
        <w:t>76.908°,</w:t>
      </w:r>
      <w:r>
        <w:rPr>
          <w:spacing w:val="34"/>
        </w:rPr>
        <w:t xml:space="preserve">  </w:t>
      </w:r>
      <w:r>
        <w:t>92.670°,</w:t>
      </w:r>
      <w:r>
        <w:rPr>
          <w:spacing w:val="34"/>
        </w:rPr>
        <w:t xml:space="preserve">  </w:t>
      </w:r>
      <w:r>
        <w:t>95.314°</w:t>
      </w:r>
      <w:r>
        <w:rPr>
          <w:spacing w:val="36"/>
        </w:rPr>
        <w:t xml:space="preserve">  </w:t>
      </w:r>
      <w:r>
        <w:t>and</w:t>
      </w:r>
      <w:r>
        <w:rPr>
          <w:spacing w:val="34"/>
        </w:rPr>
        <w:t xml:space="preserve">  </w:t>
      </w:r>
      <w:r>
        <w:t>98.472°</w:t>
      </w:r>
      <w:r>
        <w:rPr>
          <w:spacing w:val="34"/>
        </w:rPr>
        <w:t xml:space="preserve">  </w:t>
      </w:r>
      <w:r>
        <w:rPr>
          <w:spacing w:val="-4"/>
        </w:rPr>
        <w:t>which</w:t>
      </w:r>
    </w:p>
    <w:p w14:paraId="742364D4" w14:textId="77777777" w:rsidR="0085252B" w:rsidRDefault="00E4521D">
      <w:pPr>
        <w:pStyle w:val="BodyText"/>
        <w:spacing w:before="1"/>
        <w:ind w:left="153"/>
        <w:jc w:val="both"/>
      </w:pPr>
      <w:r>
        <w:t>corresponds</w:t>
      </w:r>
      <w:r>
        <w:rPr>
          <w:spacing w:val="22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100,</w:t>
      </w:r>
      <w:r>
        <w:rPr>
          <w:spacing w:val="24"/>
        </w:rPr>
        <w:t xml:space="preserve"> </w:t>
      </w:r>
      <w:r>
        <w:t>002,</w:t>
      </w:r>
      <w:r>
        <w:rPr>
          <w:spacing w:val="24"/>
        </w:rPr>
        <w:t xml:space="preserve"> </w:t>
      </w:r>
      <w:r>
        <w:t>101,</w:t>
      </w:r>
      <w:r>
        <w:rPr>
          <w:spacing w:val="24"/>
        </w:rPr>
        <w:t xml:space="preserve"> </w:t>
      </w:r>
      <w:r>
        <w:t>102,</w:t>
      </w:r>
      <w:r>
        <w:rPr>
          <w:spacing w:val="24"/>
        </w:rPr>
        <w:t xml:space="preserve"> </w:t>
      </w:r>
      <w:r>
        <w:t>110,</w:t>
      </w:r>
      <w:r>
        <w:rPr>
          <w:spacing w:val="24"/>
        </w:rPr>
        <w:t xml:space="preserve"> </w:t>
      </w:r>
      <w:r>
        <w:t>103,</w:t>
      </w:r>
      <w:r>
        <w:rPr>
          <w:spacing w:val="24"/>
        </w:rPr>
        <w:t xml:space="preserve"> </w:t>
      </w:r>
      <w:r>
        <w:t>200,</w:t>
      </w:r>
      <w:r>
        <w:rPr>
          <w:spacing w:val="24"/>
        </w:rPr>
        <w:t xml:space="preserve"> </w:t>
      </w:r>
      <w:r>
        <w:t>112,</w:t>
      </w:r>
      <w:r>
        <w:rPr>
          <w:spacing w:val="24"/>
        </w:rPr>
        <w:t xml:space="preserve"> </w:t>
      </w:r>
      <w:r>
        <w:t>201,</w:t>
      </w:r>
      <w:r>
        <w:rPr>
          <w:spacing w:val="24"/>
        </w:rPr>
        <w:t xml:space="preserve"> </w:t>
      </w:r>
      <w:r>
        <w:t>202,</w:t>
      </w:r>
      <w:r>
        <w:rPr>
          <w:spacing w:val="24"/>
        </w:rPr>
        <w:t xml:space="preserve"> </w:t>
      </w:r>
      <w:r>
        <w:rPr>
          <w:spacing w:val="-4"/>
        </w:rPr>
        <w:t>210,</w:t>
      </w:r>
    </w:p>
    <w:p w14:paraId="0CE0060A" w14:textId="77777777" w:rsidR="0085252B" w:rsidRDefault="00E4521D">
      <w:pPr>
        <w:pStyle w:val="BodyText"/>
        <w:spacing w:before="1"/>
        <w:ind w:left="153" w:right="5"/>
        <w:jc w:val="both"/>
      </w:pPr>
      <w:r>
        <w:t>211and 114 crystal plane respectively (JCPDS 36-1451). Giri et al. [16]</w:t>
      </w:r>
      <w:r>
        <w:rPr>
          <w:spacing w:val="40"/>
        </w:rPr>
        <w:t xml:space="preserve"> </w:t>
      </w:r>
      <w:r>
        <w:t>reported</w:t>
      </w:r>
      <w:r>
        <w:rPr>
          <w:spacing w:val="-9"/>
        </w:rPr>
        <w:t xml:space="preserve"> </w:t>
      </w:r>
      <w:r>
        <w:t>similar</w:t>
      </w:r>
      <w:r>
        <w:rPr>
          <w:spacing w:val="-9"/>
        </w:rPr>
        <w:t xml:space="preserve"> </w:t>
      </w:r>
      <w:r>
        <w:t>peaks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zinc</w:t>
      </w:r>
      <w:r>
        <w:rPr>
          <w:spacing w:val="-9"/>
        </w:rPr>
        <w:t xml:space="preserve"> </w:t>
      </w:r>
      <w:r>
        <w:t>oxide</w:t>
      </w:r>
      <w:r>
        <w:rPr>
          <w:spacing w:val="-7"/>
        </w:rPr>
        <w:t xml:space="preserve"> </w:t>
      </w:r>
      <w:r>
        <w:t>nanoparticle.</w:t>
      </w:r>
      <w:r>
        <w:rPr>
          <w:spacing w:val="-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verage</w:t>
      </w:r>
      <w:r>
        <w:rPr>
          <w:spacing w:val="-9"/>
        </w:rPr>
        <w:t xml:space="preserve"> </w:t>
      </w:r>
      <w:r>
        <w:t>crystalline</w:t>
      </w:r>
      <w:r>
        <w:rPr>
          <w:spacing w:val="40"/>
        </w:rPr>
        <w:t xml:space="preserve"> </w:t>
      </w:r>
      <w:r>
        <w:t>size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proofErr w:type="spellStart"/>
      <w:r>
        <w:t>ZnO</w:t>
      </w:r>
      <w:proofErr w:type="spellEnd"/>
      <w:r>
        <w:rPr>
          <w:spacing w:val="-5"/>
        </w:rPr>
        <w:t xml:space="preserve"> </w:t>
      </w:r>
      <w:r>
        <w:t>nanoparticle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22nm.The</w:t>
      </w:r>
      <w:r>
        <w:rPr>
          <w:spacing w:val="-6"/>
        </w:rPr>
        <w:t xml:space="preserve"> </w:t>
      </w:r>
      <w:r>
        <w:t>crystallite</w:t>
      </w:r>
      <w:r>
        <w:rPr>
          <w:spacing w:val="-2"/>
        </w:rPr>
        <w:t xml:space="preserve"> </w:t>
      </w:r>
      <w:r>
        <w:t>domain</w:t>
      </w:r>
      <w:r>
        <w:rPr>
          <w:spacing w:val="-6"/>
        </w:rPr>
        <w:t xml:space="preserve"> </w:t>
      </w:r>
      <w:r>
        <w:t>size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XRD</w:t>
      </w:r>
      <w:r>
        <w:rPr>
          <w:spacing w:val="-6"/>
        </w:rPr>
        <w:t xml:space="preserve"> </w:t>
      </w:r>
      <w:r>
        <w:t>peaks</w:t>
      </w:r>
      <w:r>
        <w:rPr>
          <w:spacing w:val="40"/>
        </w:rPr>
        <w:t xml:space="preserve"> </w:t>
      </w:r>
      <w:r>
        <w:t>was</w:t>
      </w:r>
      <w:r>
        <w:rPr>
          <w:spacing w:val="-9"/>
        </w:rPr>
        <w:t xml:space="preserve"> </w:t>
      </w:r>
      <w:r>
        <w:t>calculated</w:t>
      </w:r>
      <w:r>
        <w:rPr>
          <w:spacing w:val="-9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width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resulted</w:t>
      </w:r>
      <w:r>
        <w:rPr>
          <w:spacing w:val="-9"/>
        </w:rPr>
        <w:t xml:space="preserve"> </w:t>
      </w:r>
      <w:r>
        <w:t>peaks,</w:t>
      </w:r>
      <w:r>
        <w:rPr>
          <w:spacing w:val="-9"/>
        </w:rPr>
        <w:t xml:space="preserve"> </w:t>
      </w:r>
      <w:r>
        <w:t>confirming</w:t>
      </w:r>
      <w:r>
        <w:rPr>
          <w:spacing w:val="-9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were</w:t>
      </w:r>
      <w:r>
        <w:rPr>
          <w:spacing w:val="40"/>
        </w:rPr>
        <w:t xml:space="preserve"> </w:t>
      </w:r>
      <w:r>
        <w:t>free</w:t>
      </w:r>
      <w:r>
        <w:rPr>
          <w:spacing w:val="80"/>
          <w:w w:val="150"/>
        </w:rPr>
        <w:t xml:space="preserve"> </w:t>
      </w:r>
      <w:r>
        <w:t>from</w:t>
      </w:r>
      <w:r>
        <w:rPr>
          <w:spacing w:val="80"/>
          <w:w w:val="150"/>
        </w:rPr>
        <w:t xml:space="preserve"> </w:t>
      </w:r>
      <w:r>
        <w:t>non-uniform</w:t>
      </w:r>
      <w:r>
        <w:rPr>
          <w:spacing w:val="80"/>
          <w:w w:val="150"/>
        </w:rPr>
        <w:t xml:space="preserve"> </w:t>
      </w:r>
      <w:r>
        <w:t>strains</w:t>
      </w:r>
      <w:r>
        <w:rPr>
          <w:spacing w:val="80"/>
          <w:w w:val="150"/>
        </w:rPr>
        <w:t xml:space="preserve"> </w:t>
      </w:r>
      <w:r>
        <w:t>by</w:t>
      </w:r>
      <w:r>
        <w:rPr>
          <w:spacing w:val="80"/>
          <w:w w:val="150"/>
        </w:rPr>
        <w:t xml:space="preserve"> </w:t>
      </w:r>
      <w:r>
        <w:t>adopting</w:t>
      </w:r>
      <w:r>
        <w:rPr>
          <w:spacing w:val="80"/>
          <w:w w:val="150"/>
        </w:rPr>
        <w:t xml:space="preserve"> </w:t>
      </w:r>
      <w:r>
        <w:t>Scherrer’s</w:t>
      </w:r>
      <w:r>
        <w:rPr>
          <w:spacing w:val="80"/>
          <w:w w:val="150"/>
        </w:rPr>
        <w:t xml:space="preserve"> </w:t>
      </w:r>
      <w:r>
        <w:t>formula,</w:t>
      </w:r>
      <w:r>
        <w:rPr>
          <w:spacing w:val="40"/>
        </w:rPr>
        <w:t xml:space="preserve"> </w:t>
      </w:r>
      <w:r>
        <w:t>D = 0.94λ/β</w:t>
      </w:r>
      <w:proofErr w:type="spellStart"/>
      <w:r>
        <w:t>cosθ</w:t>
      </w:r>
      <w:proofErr w:type="spellEnd"/>
      <w:r>
        <w:t>, where, D = average crystallite domain size, λ = X-ray</w:t>
      </w:r>
      <w:r>
        <w:rPr>
          <w:spacing w:val="40"/>
        </w:rPr>
        <w:t xml:space="preserve"> </w:t>
      </w:r>
      <w:r>
        <w:t>wavelength, β = full width at half maximum (FWHM), and θ = diffraction</w:t>
      </w:r>
      <w:r>
        <w:rPr>
          <w:spacing w:val="40"/>
        </w:rPr>
        <w:t xml:space="preserve"> </w:t>
      </w:r>
      <w:r>
        <w:rPr>
          <w:spacing w:val="-2"/>
        </w:rPr>
        <w:t>angle.</w:t>
      </w:r>
    </w:p>
    <w:p w14:paraId="09546C34" w14:textId="77777777" w:rsidR="0085252B" w:rsidRDefault="0085252B">
      <w:pPr>
        <w:pStyle w:val="BodyText"/>
        <w:jc w:val="both"/>
        <w:sectPr w:rsidR="0085252B">
          <w:type w:val="continuous"/>
          <w:pgSz w:w="11910" w:h="16840"/>
          <w:pgMar w:top="720" w:right="708" w:bottom="600" w:left="566" w:header="704" w:footer="408" w:gutter="0"/>
          <w:cols w:num="2" w:space="720" w:equalWidth="0">
            <w:col w:w="5215" w:space="235"/>
            <w:col w:w="5186"/>
          </w:cols>
        </w:sectPr>
      </w:pPr>
    </w:p>
    <w:p w14:paraId="06C7ADB5" w14:textId="77777777" w:rsidR="0085252B" w:rsidRDefault="0085252B">
      <w:pPr>
        <w:pStyle w:val="BodyText"/>
        <w:rPr>
          <w:sz w:val="7"/>
        </w:rPr>
      </w:pPr>
    </w:p>
    <w:p w14:paraId="355FAFAD" w14:textId="77777777" w:rsidR="0085252B" w:rsidRDefault="0085252B">
      <w:pPr>
        <w:pStyle w:val="BodyText"/>
        <w:spacing w:before="39"/>
        <w:rPr>
          <w:sz w:val="7"/>
        </w:rPr>
      </w:pPr>
    </w:p>
    <w:p w14:paraId="32E35F28" w14:textId="77777777" w:rsidR="0085252B" w:rsidRDefault="00E4521D">
      <w:pPr>
        <w:ind w:left="1146"/>
        <w:rPr>
          <w:rFonts w:ascii="Arial MT"/>
          <w:sz w:val="7"/>
        </w:rPr>
      </w:pPr>
      <w:r>
        <w:rPr>
          <w:rFonts w:ascii="Arial MT"/>
          <w:noProof/>
          <w:sz w:val="7"/>
        </w:rPr>
        <mc:AlternateContent>
          <mc:Choice Requires="wpg">
            <w:drawing>
              <wp:anchor distT="0" distB="0" distL="0" distR="0" simplePos="0" relativeHeight="15731712" behindDoc="0" locked="0" layoutInCell="1" allowOverlap="1" wp14:anchorId="7EDF321A" wp14:editId="53920D19">
                <wp:simplePos x="0" y="0"/>
                <wp:positionH relativeFrom="page">
                  <wp:posOffset>1189208</wp:posOffset>
                </wp:positionH>
                <wp:positionV relativeFrom="paragraph">
                  <wp:posOffset>4979</wp:posOffset>
                </wp:positionV>
                <wp:extent cx="1977389" cy="1321435"/>
                <wp:effectExtent l="0" t="0" r="0" b="0"/>
                <wp:wrapNone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77389" cy="1321435"/>
                          <a:chOff x="0" y="0"/>
                          <a:chExt cx="1977389" cy="1321435"/>
                        </a:xfrm>
                      </wpg:grpSpPr>
                      <wps:wsp>
                        <wps:cNvPr id="30" name="Graphic 30"/>
                        <wps:cNvSpPr/>
                        <wps:spPr>
                          <a:xfrm>
                            <a:off x="0" y="0"/>
                            <a:ext cx="1974214" cy="13214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74214" h="1321435">
                                <a:moveTo>
                                  <a:pt x="29364" y="1321414"/>
                                </a:moveTo>
                                <a:lnTo>
                                  <a:pt x="29364" y="1297741"/>
                                </a:lnTo>
                              </a:path>
                              <a:path w="1974214" h="1321435">
                                <a:moveTo>
                                  <a:pt x="245382" y="1309563"/>
                                </a:moveTo>
                                <a:lnTo>
                                  <a:pt x="245382" y="1297741"/>
                                </a:lnTo>
                              </a:path>
                              <a:path w="1974214" h="1321435">
                                <a:moveTo>
                                  <a:pt x="461363" y="1321414"/>
                                </a:moveTo>
                                <a:lnTo>
                                  <a:pt x="461363" y="1297741"/>
                                </a:lnTo>
                              </a:path>
                              <a:path w="1974214" h="1321435">
                                <a:moveTo>
                                  <a:pt x="677344" y="1309563"/>
                                </a:moveTo>
                                <a:lnTo>
                                  <a:pt x="677344" y="1297741"/>
                                </a:lnTo>
                              </a:path>
                              <a:path w="1974214" h="1321435">
                                <a:moveTo>
                                  <a:pt x="893350" y="1321414"/>
                                </a:moveTo>
                                <a:lnTo>
                                  <a:pt x="893350" y="1297741"/>
                                </a:lnTo>
                              </a:path>
                              <a:path w="1974214" h="1321435">
                                <a:moveTo>
                                  <a:pt x="1110202" y="1309563"/>
                                </a:moveTo>
                                <a:lnTo>
                                  <a:pt x="1110202" y="1297741"/>
                                </a:lnTo>
                              </a:path>
                              <a:path w="1974214" h="1321435">
                                <a:moveTo>
                                  <a:pt x="1326183" y="1321414"/>
                                </a:moveTo>
                                <a:lnTo>
                                  <a:pt x="1326183" y="1297741"/>
                                </a:lnTo>
                              </a:path>
                              <a:path w="1974214" h="1321435">
                                <a:moveTo>
                                  <a:pt x="1542165" y="1309563"/>
                                </a:moveTo>
                                <a:lnTo>
                                  <a:pt x="1542165" y="1297741"/>
                                </a:lnTo>
                              </a:path>
                              <a:path w="1974214" h="1321435">
                                <a:moveTo>
                                  <a:pt x="1758182" y="1321414"/>
                                </a:moveTo>
                                <a:lnTo>
                                  <a:pt x="1758182" y="1297741"/>
                                </a:lnTo>
                              </a:path>
                              <a:path w="1974214" h="1321435">
                                <a:moveTo>
                                  <a:pt x="1974164" y="1309563"/>
                                </a:moveTo>
                                <a:lnTo>
                                  <a:pt x="1974164" y="1297741"/>
                                </a:lnTo>
                              </a:path>
                              <a:path w="1974214" h="1321435">
                                <a:moveTo>
                                  <a:pt x="29364" y="1297741"/>
                                </a:moveTo>
                                <a:lnTo>
                                  <a:pt x="1974164" y="1297741"/>
                                </a:lnTo>
                              </a:path>
                              <a:path w="1974214" h="1321435">
                                <a:moveTo>
                                  <a:pt x="0" y="1297741"/>
                                </a:moveTo>
                                <a:lnTo>
                                  <a:pt x="29364" y="1297741"/>
                                </a:lnTo>
                              </a:path>
                              <a:path w="1974214" h="1321435">
                                <a:moveTo>
                                  <a:pt x="14676" y="1206594"/>
                                </a:moveTo>
                                <a:lnTo>
                                  <a:pt x="29364" y="1206594"/>
                                </a:lnTo>
                              </a:path>
                              <a:path w="1974214" h="1321435">
                                <a:moveTo>
                                  <a:pt x="0" y="1115427"/>
                                </a:moveTo>
                                <a:lnTo>
                                  <a:pt x="29364" y="1115427"/>
                                </a:lnTo>
                              </a:path>
                              <a:path w="1974214" h="1321435">
                                <a:moveTo>
                                  <a:pt x="14676" y="1024979"/>
                                </a:moveTo>
                                <a:lnTo>
                                  <a:pt x="29364" y="1024979"/>
                                </a:lnTo>
                              </a:path>
                              <a:path w="1974214" h="1321435">
                                <a:moveTo>
                                  <a:pt x="0" y="933813"/>
                                </a:moveTo>
                                <a:lnTo>
                                  <a:pt x="29364" y="933813"/>
                                </a:lnTo>
                              </a:path>
                              <a:path w="1974214" h="1321435">
                                <a:moveTo>
                                  <a:pt x="14676" y="842666"/>
                                </a:moveTo>
                                <a:lnTo>
                                  <a:pt x="29364" y="842666"/>
                                </a:lnTo>
                              </a:path>
                              <a:path w="1974214" h="1321435">
                                <a:moveTo>
                                  <a:pt x="0" y="751499"/>
                                </a:moveTo>
                                <a:lnTo>
                                  <a:pt x="29364" y="751499"/>
                                </a:lnTo>
                              </a:path>
                              <a:path w="1974214" h="1321435">
                                <a:moveTo>
                                  <a:pt x="14676" y="661051"/>
                                </a:moveTo>
                                <a:lnTo>
                                  <a:pt x="29364" y="661051"/>
                                </a:lnTo>
                              </a:path>
                              <a:path w="1974214" h="1321435">
                                <a:moveTo>
                                  <a:pt x="0" y="569885"/>
                                </a:moveTo>
                                <a:lnTo>
                                  <a:pt x="29364" y="569885"/>
                                </a:lnTo>
                              </a:path>
                              <a:path w="1974214" h="1321435">
                                <a:moveTo>
                                  <a:pt x="14676" y="478738"/>
                                </a:moveTo>
                                <a:lnTo>
                                  <a:pt x="29364" y="478738"/>
                                </a:lnTo>
                              </a:path>
                              <a:path w="1974214" h="1321435">
                                <a:moveTo>
                                  <a:pt x="0" y="387571"/>
                                </a:moveTo>
                                <a:lnTo>
                                  <a:pt x="29364" y="387571"/>
                                </a:lnTo>
                              </a:path>
                              <a:path w="1974214" h="1321435">
                                <a:moveTo>
                                  <a:pt x="14676" y="296434"/>
                                </a:moveTo>
                                <a:lnTo>
                                  <a:pt x="29364" y="296434"/>
                                </a:lnTo>
                              </a:path>
                              <a:path w="1974214" h="1321435">
                                <a:moveTo>
                                  <a:pt x="0" y="205957"/>
                                </a:moveTo>
                                <a:lnTo>
                                  <a:pt x="29364" y="205957"/>
                                </a:lnTo>
                              </a:path>
                              <a:path w="1974214" h="1321435">
                                <a:moveTo>
                                  <a:pt x="14676" y="114810"/>
                                </a:moveTo>
                                <a:lnTo>
                                  <a:pt x="29364" y="114810"/>
                                </a:lnTo>
                              </a:path>
                              <a:path w="1974214" h="1321435">
                                <a:moveTo>
                                  <a:pt x="0" y="23644"/>
                                </a:moveTo>
                                <a:lnTo>
                                  <a:pt x="29364" y="23644"/>
                                </a:lnTo>
                              </a:path>
                              <a:path w="1974214" h="1321435">
                                <a:moveTo>
                                  <a:pt x="29364" y="1297741"/>
                                </a:moveTo>
                                <a:lnTo>
                                  <a:pt x="29364" y="23644"/>
                                </a:lnTo>
                              </a:path>
                              <a:path w="1974214" h="1321435">
                                <a:moveTo>
                                  <a:pt x="29364" y="0"/>
                                </a:moveTo>
                                <a:lnTo>
                                  <a:pt x="29364" y="23644"/>
                                </a:lnTo>
                              </a:path>
                              <a:path w="1974214" h="1321435">
                                <a:moveTo>
                                  <a:pt x="245382" y="11822"/>
                                </a:moveTo>
                                <a:lnTo>
                                  <a:pt x="245382" y="23644"/>
                                </a:lnTo>
                              </a:path>
                              <a:path w="1974214" h="1321435">
                                <a:moveTo>
                                  <a:pt x="461363" y="0"/>
                                </a:moveTo>
                                <a:lnTo>
                                  <a:pt x="461363" y="23644"/>
                                </a:lnTo>
                              </a:path>
                              <a:path w="1974214" h="1321435">
                                <a:moveTo>
                                  <a:pt x="677344" y="11822"/>
                                </a:moveTo>
                                <a:lnTo>
                                  <a:pt x="677344" y="23644"/>
                                </a:lnTo>
                              </a:path>
                              <a:path w="1974214" h="1321435">
                                <a:moveTo>
                                  <a:pt x="893350" y="0"/>
                                </a:moveTo>
                                <a:lnTo>
                                  <a:pt x="893350" y="23644"/>
                                </a:lnTo>
                              </a:path>
                              <a:path w="1974214" h="1321435">
                                <a:moveTo>
                                  <a:pt x="1110202" y="11822"/>
                                </a:moveTo>
                                <a:lnTo>
                                  <a:pt x="1110202" y="23644"/>
                                </a:lnTo>
                              </a:path>
                              <a:path w="1974214" h="1321435">
                                <a:moveTo>
                                  <a:pt x="1326183" y="0"/>
                                </a:moveTo>
                                <a:lnTo>
                                  <a:pt x="1326183" y="23644"/>
                                </a:lnTo>
                              </a:path>
                              <a:path w="1974214" h="1321435">
                                <a:moveTo>
                                  <a:pt x="1542165" y="11822"/>
                                </a:moveTo>
                                <a:lnTo>
                                  <a:pt x="1542165" y="23644"/>
                                </a:lnTo>
                              </a:path>
                              <a:path w="1974214" h="1321435">
                                <a:moveTo>
                                  <a:pt x="1758182" y="0"/>
                                </a:moveTo>
                                <a:lnTo>
                                  <a:pt x="1758182" y="23644"/>
                                </a:lnTo>
                              </a:path>
                              <a:path w="1974214" h="1321435">
                                <a:moveTo>
                                  <a:pt x="1974164" y="11822"/>
                                </a:moveTo>
                                <a:lnTo>
                                  <a:pt x="1974164" y="23644"/>
                                </a:lnTo>
                              </a:path>
                              <a:path w="1974214" h="1321435">
                                <a:moveTo>
                                  <a:pt x="29364" y="23644"/>
                                </a:moveTo>
                                <a:lnTo>
                                  <a:pt x="1974164" y="23644"/>
                                </a:lnTo>
                              </a:path>
                            </a:pathLst>
                          </a:custGeom>
                          <a:ln w="544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Graphic 31"/>
                        <wps:cNvSpPr/>
                        <wps:spPr>
                          <a:xfrm>
                            <a:off x="1971135" y="21226"/>
                            <a:ext cx="6350" cy="127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350" h="1279525">
                                <a:moveTo>
                                  <a:pt x="6045" y="1276515"/>
                                </a:moveTo>
                                <a:lnTo>
                                  <a:pt x="5156" y="1274800"/>
                                </a:lnTo>
                                <a:lnTo>
                                  <a:pt x="3022" y="1274089"/>
                                </a:lnTo>
                                <a:lnTo>
                                  <a:pt x="889" y="1274800"/>
                                </a:lnTo>
                                <a:lnTo>
                                  <a:pt x="0" y="1276515"/>
                                </a:lnTo>
                                <a:lnTo>
                                  <a:pt x="889" y="1278242"/>
                                </a:lnTo>
                                <a:lnTo>
                                  <a:pt x="3022" y="1278953"/>
                                </a:lnTo>
                                <a:lnTo>
                                  <a:pt x="5156" y="1278242"/>
                                </a:lnTo>
                                <a:lnTo>
                                  <a:pt x="6045" y="1276515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1185379"/>
                                </a:moveTo>
                                <a:lnTo>
                                  <a:pt x="5156" y="1183652"/>
                                </a:lnTo>
                                <a:lnTo>
                                  <a:pt x="3022" y="1182941"/>
                                </a:lnTo>
                                <a:lnTo>
                                  <a:pt x="889" y="1183652"/>
                                </a:lnTo>
                                <a:lnTo>
                                  <a:pt x="0" y="1185379"/>
                                </a:lnTo>
                                <a:lnTo>
                                  <a:pt x="889" y="1187094"/>
                                </a:lnTo>
                                <a:lnTo>
                                  <a:pt x="3022" y="1187805"/>
                                </a:lnTo>
                                <a:lnTo>
                                  <a:pt x="5156" y="1187094"/>
                                </a:lnTo>
                                <a:lnTo>
                                  <a:pt x="6045" y="1185379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1094206"/>
                                </a:moveTo>
                                <a:lnTo>
                                  <a:pt x="5156" y="1092492"/>
                                </a:lnTo>
                                <a:lnTo>
                                  <a:pt x="3022" y="1091780"/>
                                </a:lnTo>
                                <a:lnTo>
                                  <a:pt x="889" y="1092492"/>
                                </a:lnTo>
                                <a:lnTo>
                                  <a:pt x="0" y="1094206"/>
                                </a:lnTo>
                                <a:lnTo>
                                  <a:pt x="889" y="1095921"/>
                                </a:lnTo>
                                <a:lnTo>
                                  <a:pt x="3022" y="1096632"/>
                                </a:lnTo>
                                <a:lnTo>
                                  <a:pt x="5156" y="1095921"/>
                                </a:lnTo>
                                <a:lnTo>
                                  <a:pt x="6045" y="1094206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1003757"/>
                                </a:moveTo>
                                <a:lnTo>
                                  <a:pt x="5156" y="1002042"/>
                                </a:lnTo>
                                <a:lnTo>
                                  <a:pt x="3022" y="1001331"/>
                                </a:lnTo>
                                <a:lnTo>
                                  <a:pt x="889" y="1002042"/>
                                </a:lnTo>
                                <a:lnTo>
                                  <a:pt x="0" y="1003757"/>
                                </a:lnTo>
                                <a:lnTo>
                                  <a:pt x="889" y="1005471"/>
                                </a:lnTo>
                                <a:lnTo>
                                  <a:pt x="3022" y="1006182"/>
                                </a:lnTo>
                                <a:lnTo>
                                  <a:pt x="5156" y="1005471"/>
                                </a:lnTo>
                                <a:lnTo>
                                  <a:pt x="6045" y="1003757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912596"/>
                                </a:moveTo>
                                <a:lnTo>
                                  <a:pt x="5156" y="910882"/>
                                </a:lnTo>
                                <a:lnTo>
                                  <a:pt x="3022" y="910170"/>
                                </a:lnTo>
                                <a:lnTo>
                                  <a:pt x="889" y="910882"/>
                                </a:lnTo>
                                <a:lnTo>
                                  <a:pt x="0" y="912596"/>
                                </a:lnTo>
                                <a:lnTo>
                                  <a:pt x="889" y="914311"/>
                                </a:lnTo>
                                <a:lnTo>
                                  <a:pt x="3022" y="915022"/>
                                </a:lnTo>
                                <a:lnTo>
                                  <a:pt x="5156" y="914311"/>
                                </a:lnTo>
                                <a:lnTo>
                                  <a:pt x="6045" y="912596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821448"/>
                                </a:moveTo>
                                <a:lnTo>
                                  <a:pt x="5156" y="819734"/>
                                </a:lnTo>
                                <a:lnTo>
                                  <a:pt x="3022" y="819023"/>
                                </a:lnTo>
                                <a:lnTo>
                                  <a:pt x="889" y="819734"/>
                                </a:lnTo>
                                <a:lnTo>
                                  <a:pt x="0" y="821448"/>
                                </a:lnTo>
                                <a:lnTo>
                                  <a:pt x="889" y="823163"/>
                                </a:lnTo>
                                <a:lnTo>
                                  <a:pt x="3022" y="823874"/>
                                </a:lnTo>
                                <a:lnTo>
                                  <a:pt x="5156" y="823163"/>
                                </a:lnTo>
                                <a:lnTo>
                                  <a:pt x="6045" y="821448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730275"/>
                                </a:moveTo>
                                <a:lnTo>
                                  <a:pt x="5156" y="728560"/>
                                </a:lnTo>
                                <a:lnTo>
                                  <a:pt x="3022" y="727849"/>
                                </a:lnTo>
                                <a:lnTo>
                                  <a:pt x="889" y="728560"/>
                                </a:lnTo>
                                <a:lnTo>
                                  <a:pt x="0" y="730275"/>
                                </a:lnTo>
                                <a:lnTo>
                                  <a:pt x="889" y="731989"/>
                                </a:lnTo>
                                <a:lnTo>
                                  <a:pt x="3022" y="732701"/>
                                </a:lnTo>
                                <a:lnTo>
                                  <a:pt x="5156" y="731989"/>
                                </a:lnTo>
                                <a:lnTo>
                                  <a:pt x="6045" y="730275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639826"/>
                                </a:moveTo>
                                <a:lnTo>
                                  <a:pt x="5156" y="638111"/>
                                </a:lnTo>
                                <a:lnTo>
                                  <a:pt x="3022" y="637400"/>
                                </a:lnTo>
                                <a:lnTo>
                                  <a:pt x="889" y="638111"/>
                                </a:lnTo>
                                <a:lnTo>
                                  <a:pt x="0" y="639826"/>
                                </a:lnTo>
                                <a:lnTo>
                                  <a:pt x="889" y="641553"/>
                                </a:lnTo>
                                <a:lnTo>
                                  <a:pt x="3022" y="642264"/>
                                </a:lnTo>
                                <a:lnTo>
                                  <a:pt x="5156" y="641553"/>
                                </a:lnTo>
                                <a:lnTo>
                                  <a:pt x="6045" y="639826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548665"/>
                                </a:moveTo>
                                <a:lnTo>
                                  <a:pt x="5156" y="546950"/>
                                </a:lnTo>
                                <a:lnTo>
                                  <a:pt x="3022" y="546239"/>
                                </a:lnTo>
                                <a:lnTo>
                                  <a:pt x="889" y="546950"/>
                                </a:lnTo>
                                <a:lnTo>
                                  <a:pt x="0" y="548665"/>
                                </a:lnTo>
                                <a:lnTo>
                                  <a:pt x="889" y="550379"/>
                                </a:lnTo>
                                <a:lnTo>
                                  <a:pt x="3022" y="551091"/>
                                </a:lnTo>
                                <a:lnTo>
                                  <a:pt x="5156" y="550379"/>
                                </a:lnTo>
                                <a:lnTo>
                                  <a:pt x="6045" y="548665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457517"/>
                                </a:moveTo>
                                <a:lnTo>
                                  <a:pt x="5156" y="455803"/>
                                </a:lnTo>
                                <a:lnTo>
                                  <a:pt x="3022" y="455091"/>
                                </a:lnTo>
                                <a:lnTo>
                                  <a:pt x="889" y="455803"/>
                                </a:lnTo>
                                <a:lnTo>
                                  <a:pt x="0" y="457517"/>
                                </a:lnTo>
                                <a:lnTo>
                                  <a:pt x="889" y="459232"/>
                                </a:lnTo>
                                <a:lnTo>
                                  <a:pt x="3022" y="459943"/>
                                </a:lnTo>
                                <a:lnTo>
                                  <a:pt x="5156" y="459232"/>
                                </a:lnTo>
                                <a:lnTo>
                                  <a:pt x="6045" y="457517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366356"/>
                                </a:moveTo>
                                <a:lnTo>
                                  <a:pt x="5156" y="364629"/>
                                </a:lnTo>
                                <a:lnTo>
                                  <a:pt x="3022" y="363918"/>
                                </a:lnTo>
                                <a:lnTo>
                                  <a:pt x="889" y="364629"/>
                                </a:lnTo>
                                <a:lnTo>
                                  <a:pt x="0" y="366356"/>
                                </a:lnTo>
                                <a:lnTo>
                                  <a:pt x="889" y="368071"/>
                                </a:lnTo>
                                <a:lnTo>
                                  <a:pt x="3022" y="368782"/>
                                </a:lnTo>
                                <a:lnTo>
                                  <a:pt x="5156" y="368071"/>
                                </a:lnTo>
                                <a:lnTo>
                                  <a:pt x="6045" y="366356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275209"/>
                                </a:moveTo>
                                <a:lnTo>
                                  <a:pt x="5156" y="273494"/>
                                </a:lnTo>
                                <a:lnTo>
                                  <a:pt x="3022" y="272783"/>
                                </a:lnTo>
                                <a:lnTo>
                                  <a:pt x="889" y="273494"/>
                                </a:lnTo>
                                <a:lnTo>
                                  <a:pt x="0" y="275209"/>
                                </a:lnTo>
                                <a:lnTo>
                                  <a:pt x="889" y="276936"/>
                                </a:lnTo>
                                <a:lnTo>
                                  <a:pt x="3022" y="277647"/>
                                </a:lnTo>
                                <a:lnTo>
                                  <a:pt x="5156" y="276936"/>
                                </a:lnTo>
                                <a:lnTo>
                                  <a:pt x="6045" y="275209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184734"/>
                                </a:moveTo>
                                <a:lnTo>
                                  <a:pt x="5156" y="183019"/>
                                </a:lnTo>
                                <a:lnTo>
                                  <a:pt x="3022" y="182308"/>
                                </a:lnTo>
                                <a:lnTo>
                                  <a:pt x="889" y="183019"/>
                                </a:lnTo>
                                <a:lnTo>
                                  <a:pt x="0" y="184734"/>
                                </a:lnTo>
                                <a:lnTo>
                                  <a:pt x="889" y="186448"/>
                                </a:lnTo>
                                <a:lnTo>
                                  <a:pt x="3022" y="187159"/>
                                </a:lnTo>
                                <a:lnTo>
                                  <a:pt x="5156" y="186448"/>
                                </a:lnTo>
                                <a:lnTo>
                                  <a:pt x="6045" y="184734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93586"/>
                                </a:moveTo>
                                <a:lnTo>
                                  <a:pt x="5156" y="91871"/>
                                </a:lnTo>
                                <a:lnTo>
                                  <a:pt x="3022" y="91160"/>
                                </a:lnTo>
                                <a:lnTo>
                                  <a:pt x="889" y="91871"/>
                                </a:lnTo>
                                <a:lnTo>
                                  <a:pt x="0" y="93586"/>
                                </a:lnTo>
                                <a:lnTo>
                                  <a:pt x="889" y="95300"/>
                                </a:lnTo>
                                <a:lnTo>
                                  <a:pt x="3022" y="96012"/>
                                </a:lnTo>
                                <a:lnTo>
                                  <a:pt x="5156" y="95300"/>
                                </a:lnTo>
                                <a:lnTo>
                                  <a:pt x="6045" y="93586"/>
                                </a:lnTo>
                                <a:close/>
                              </a:path>
                              <a:path w="6350" h="1279525">
                                <a:moveTo>
                                  <a:pt x="6045" y="2425"/>
                                </a:moveTo>
                                <a:lnTo>
                                  <a:pt x="5156" y="711"/>
                                </a:lnTo>
                                <a:lnTo>
                                  <a:pt x="3022" y="0"/>
                                </a:lnTo>
                                <a:lnTo>
                                  <a:pt x="889" y="711"/>
                                </a:lnTo>
                                <a:lnTo>
                                  <a:pt x="0" y="2425"/>
                                </a:lnTo>
                                <a:lnTo>
                                  <a:pt x="889" y="4140"/>
                                </a:lnTo>
                                <a:lnTo>
                                  <a:pt x="3022" y="4851"/>
                                </a:lnTo>
                                <a:lnTo>
                                  <a:pt x="5156" y="4140"/>
                                </a:lnTo>
                                <a:lnTo>
                                  <a:pt x="6045" y="24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Graphic 32"/>
                        <wps:cNvSpPr/>
                        <wps:spPr>
                          <a:xfrm>
                            <a:off x="1974163" y="23644"/>
                            <a:ext cx="1270" cy="12744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1274445">
                                <a:moveTo>
                                  <a:pt x="0" y="127409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604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Graphic 33"/>
                        <wps:cNvSpPr/>
                        <wps:spPr>
                          <a:xfrm>
                            <a:off x="29364" y="157960"/>
                            <a:ext cx="1729105" cy="10134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29105" h="1013460">
                                <a:moveTo>
                                  <a:pt x="1728818" y="1013138"/>
                                </a:moveTo>
                                <a:lnTo>
                                  <a:pt x="1728818" y="1013138"/>
                                </a:lnTo>
                                <a:lnTo>
                                  <a:pt x="1050578" y="1013138"/>
                                </a:lnTo>
                                <a:lnTo>
                                  <a:pt x="1046258" y="1012438"/>
                                </a:lnTo>
                                <a:lnTo>
                                  <a:pt x="1041939" y="1011749"/>
                                </a:lnTo>
                                <a:lnTo>
                                  <a:pt x="1037620" y="1011049"/>
                                </a:lnTo>
                                <a:lnTo>
                                  <a:pt x="1033300" y="1010350"/>
                                </a:lnTo>
                                <a:lnTo>
                                  <a:pt x="1028981" y="1009660"/>
                                </a:lnTo>
                                <a:lnTo>
                                  <a:pt x="1024661" y="1008271"/>
                                </a:lnTo>
                                <a:lnTo>
                                  <a:pt x="1020354" y="1007572"/>
                                </a:lnTo>
                                <a:lnTo>
                                  <a:pt x="1016035" y="1006872"/>
                                </a:lnTo>
                                <a:lnTo>
                                  <a:pt x="1011715" y="1005483"/>
                                </a:lnTo>
                                <a:lnTo>
                                  <a:pt x="1007396" y="1004794"/>
                                </a:lnTo>
                                <a:lnTo>
                                  <a:pt x="1003077" y="1003395"/>
                                </a:lnTo>
                                <a:lnTo>
                                  <a:pt x="998757" y="1002705"/>
                                </a:lnTo>
                                <a:lnTo>
                                  <a:pt x="994438" y="1001316"/>
                                </a:lnTo>
                                <a:lnTo>
                                  <a:pt x="990118" y="999917"/>
                                </a:lnTo>
                                <a:lnTo>
                                  <a:pt x="985799" y="998528"/>
                                </a:lnTo>
                                <a:lnTo>
                                  <a:pt x="981480" y="997838"/>
                                </a:lnTo>
                                <a:lnTo>
                                  <a:pt x="977160" y="996439"/>
                                </a:lnTo>
                                <a:lnTo>
                                  <a:pt x="972841" y="995050"/>
                                </a:lnTo>
                                <a:lnTo>
                                  <a:pt x="967662" y="992962"/>
                                </a:lnTo>
                                <a:lnTo>
                                  <a:pt x="963343" y="991573"/>
                                </a:lnTo>
                                <a:lnTo>
                                  <a:pt x="959024" y="990184"/>
                                </a:lnTo>
                                <a:lnTo>
                                  <a:pt x="954680" y="988095"/>
                                </a:lnTo>
                                <a:lnTo>
                                  <a:pt x="950361" y="984617"/>
                                </a:lnTo>
                                <a:lnTo>
                                  <a:pt x="946041" y="982529"/>
                                </a:lnTo>
                                <a:lnTo>
                                  <a:pt x="941722" y="980440"/>
                                </a:lnTo>
                                <a:lnTo>
                                  <a:pt x="937403" y="978362"/>
                                </a:lnTo>
                                <a:lnTo>
                                  <a:pt x="933083" y="976273"/>
                                </a:lnTo>
                                <a:lnTo>
                                  <a:pt x="928764" y="974184"/>
                                </a:lnTo>
                                <a:lnTo>
                                  <a:pt x="924444" y="972096"/>
                                </a:lnTo>
                                <a:lnTo>
                                  <a:pt x="920125" y="969289"/>
                                </a:lnTo>
                                <a:lnTo>
                                  <a:pt x="915818" y="966510"/>
                                </a:lnTo>
                                <a:lnTo>
                                  <a:pt x="911498" y="964422"/>
                                </a:lnTo>
                                <a:lnTo>
                                  <a:pt x="907179" y="961644"/>
                                </a:lnTo>
                                <a:lnTo>
                                  <a:pt x="902860" y="958166"/>
                                </a:lnTo>
                                <a:lnTo>
                                  <a:pt x="898540" y="955378"/>
                                </a:lnTo>
                                <a:lnTo>
                                  <a:pt x="894221" y="952600"/>
                                </a:lnTo>
                                <a:lnTo>
                                  <a:pt x="889901" y="942167"/>
                                </a:lnTo>
                                <a:lnTo>
                                  <a:pt x="885582" y="938689"/>
                                </a:lnTo>
                                <a:lnTo>
                                  <a:pt x="881263" y="934512"/>
                                </a:lnTo>
                                <a:lnTo>
                                  <a:pt x="876943" y="931035"/>
                                </a:lnTo>
                                <a:lnTo>
                                  <a:pt x="872624" y="926858"/>
                                </a:lnTo>
                                <a:lnTo>
                                  <a:pt x="868305" y="922690"/>
                                </a:lnTo>
                                <a:lnTo>
                                  <a:pt x="863985" y="918513"/>
                                </a:lnTo>
                                <a:lnTo>
                                  <a:pt x="859642" y="913646"/>
                                </a:lnTo>
                                <a:lnTo>
                                  <a:pt x="855322" y="908751"/>
                                </a:lnTo>
                                <a:lnTo>
                                  <a:pt x="851003" y="903884"/>
                                </a:lnTo>
                                <a:lnTo>
                                  <a:pt x="846683" y="899017"/>
                                </a:lnTo>
                                <a:lnTo>
                                  <a:pt x="842364" y="894150"/>
                                </a:lnTo>
                                <a:lnTo>
                                  <a:pt x="838045" y="888584"/>
                                </a:lnTo>
                                <a:lnTo>
                                  <a:pt x="833737" y="883018"/>
                                </a:lnTo>
                                <a:lnTo>
                                  <a:pt x="829418" y="876752"/>
                                </a:lnTo>
                                <a:lnTo>
                                  <a:pt x="825099" y="870497"/>
                                </a:lnTo>
                                <a:lnTo>
                                  <a:pt x="820779" y="864241"/>
                                </a:lnTo>
                                <a:lnTo>
                                  <a:pt x="816460" y="857975"/>
                                </a:lnTo>
                                <a:lnTo>
                                  <a:pt x="812140" y="851719"/>
                                </a:lnTo>
                                <a:lnTo>
                                  <a:pt x="807821" y="844735"/>
                                </a:lnTo>
                                <a:lnTo>
                                  <a:pt x="803502" y="837090"/>
                                </a:lnTo>
                                <a:lnTo>
                                  <a:pt x="799182" y="830125"/>
                                </a:lnTo>
                                <a:lnTo>
                                  <a:pt x="794863" y="822480"/>
                                </a:lnTo>
                                <a:lnTo>
                                  <a:pt x="790544" y="814136"/>
                                </a:lnTo>
                                <a:lnTo>
                                  <a:pt x="786224" y="806481"/>
                                </a:lnTo>
                                <a:lnTo>
                                  <a:pt x="781905" y="798136"/>
                                </a:lnTo>
                                <a:lnTo>
                                  <a:pt x="777585" y="789093"/>
                                </a:lnTo>
                                <a:lnTo>
                                  <a:pt x="773278" y="780029"/>
                                </a:lnTo>
                                <a:lnTo>
                                  <a:pt x="768959" y="770986"/>
                                </a:lnTo>
                                <a:lnTo>
                                  <a:pt x="751645" y="731333"/>
                                </a:lnTo>
                                <a:lnTo>
                                  <a:pt x="747338" y="720880"/>
                                </a:lnTo>
                                <a:lnTo>
                                  <a:pt x="743018" y="710448"/>
                                </a:lnTo>
                                <a:lnTo>
                                  <a:pt x="725741" y="663820"/>
                                </a:lnTo>
                                <a:lnTo>
                                  <a:pt x="721421" y="651299"/>
                                </a:lnTo>
                                <a:lnTo>
                                  <a:pt x="717102" y="639467"/>
                                </a:lnTo>
                                <a:lnTo>
                                  <a:pt x="712783" y="626256"/>
                                </a:lnTo>
                                <a:lnTo>
                                  <a:pt x="708463" y="613734"/>
                                </a:lnTo>
                                <a:lnTo>
                                  <a:pt x="704144" y="600494"/>
                                </a:lnTo>
                                <a:lnTo>
                                  <a:pt x="699824" y="586583"/>
                                </a:lnTo>
                                <a:lnTo>
                                  <a:pt x="695505" y="573372"/>
                                </a:lnTo>
                                <a:lnTo>
                                  <a:pt x="691198" y="559462"/>
                                </a:lnTo>
                                <a:lnTo>
                                  <a:pt x="686878" y="545542"/>
                                </a:lnTo>
                                <a:lnTo>
                                  <a:pt x="682559" y="531612"/>
                                </a:lnTo>
                                <a:lnTo>
                                  <a:pt x="678240" y="517002"/>
                                </a:lnTo>
                                <a:lnTo>
                                  <a:pt x="673920" y="503091"/>
                                </a:lnTo>
                                <a:lnTo>
                                  <a:pt x="669564" y="489181"/>
                                </a:lnTo>
                                <a:lnTo>
                                  <a:pt x="665257" y="474551"/>
                                </a:lnTo>
                                <a:lnTo>
                                  <a:pt x="660938" y="393837"/>
                                </a:lnTo>
                                <a:lnTo>
                                  <a:pt x="656618" y="381316"/>
                                </a:lnTo>
                                <a:lnTo>
                                  <a:pt x="639341" y="335387"/>
                                </a:lnTo>
                                <a:lnTo>
                                  <a:pt x="635022" y="325654"/>
                                </a:lnTo>
                                <a:lnTo>
                                  <a:pt x="630702" y="315911"/>
                                </a:lnTo>
                                <a:lnTo>
                                  <a:pt x="609105" y="275549"/>
                                </a:lnTo>
                                <a:lnTo>
                                  <a:pt x="600479" y="263027"/>
                                </a:lnTo>
                                <a:lnTo>
                                  <a:pt x="596159" y="256762"/>
                                </a:lnTo>
                                <a:lnTo>
                                  <a:pt x="591840" y="251196"/>
                                </a:lnTo>
                                <a:lnTo>
                                  <a:pt x="587520" y="245639"/>
                                </a:lnTo>
                                <a:lnTo>
                                  <a:pt x="583201" y="240763"/>
                                </a:lnTo>
                                <a:lnTo>
                                  <a:pt x="578882" y="235876"/>
                                </a:lnTo>
                                <a:lnTo>
                                  <a:pt x="574538" y="231000"/>
                                </a:lnTo>
                                <a:lnTo>
                                  <a:pt x="570219" y="226833"/>
                                </a:lnTo>
                                <a:lnTo>
                                  <a:pt x="565899" y="221966"/>
                                </a:lnTo>
                                <a:lnTo>
                                  <a:pt x="561580" y="217089"/>
                                </a:lnTo>
                                <a:lnTo>
                                  <a:pt x="557260" y="212223"/>
                                </a:lnTo>
                                <a:lnTo>
                                  <a:pt x="552941" y="207356"/>
                                </a:lnTo>
                                <a:lnTo>
                                  <a:pt x="548622" y="203179"/>
                                </a:lnTo>
                                <a:lnTo>
                                  <a:pt x="544302" y="198312"/>
                                </a:lnTo>
                                <a:lnTo>
                                  <a:pt x="539983" y="194135"/>
                                </a:lnTo>
                                <a:lnTo>
                                  <a:pt x="535664" y="189268"/>
                                </a:lnTo>
                                <a:lnTo>
                                  <a:pt x="531344" y="185101"/>
                                </a:lnTo>
                                <a:lnTo>
                                  <a:pt x="527025" y="180225"/>
                                </a:lnTo>
                                <a:lnTo>
                                  <a:pt x="522718" y="163507"/>
                                </a:lnTo>
                                <a:lnTo>
                                  <a:pt x="518398" y="158640"/>
                                </a:lnTo>
                                <a:lnTo>
                                  <a:pt x="514079" y="155162"/>
                                </a:lnTo>
                                <a:lnTo>
                                  <a:pt x="509759" y="149596"/>
                                </a:lnTo>
                                <a:lnTo>
                                  <a:pt x="505440" y="145429"/>
                                </a:lnTo>
                                <a:lnTo>
                                  <a:pt x="501121" y="140552"/>
                                </a:lnTo>
                                <a:lnTo>
                                  <a:pt x="496801" y="135686"/>
                                </a:lnTo>
                                <a:lnTo>
                                  <a:pt x="492482" y="132208"/>
                                </a:lnTo>
                                <a:lnTo>
                                  <a:pt x="488162" y="128041"/>
                                </a:lnTo>
                                <a:lnTo>
                                  <a:pt x="483819" y="123164"/>
                                </a:lnTo>
                                <a:lnTo>
                                  <a:pt x="479499" y="118297"/>
                                </a:lnTo>
                                <a:lnTo>
                                  <a:pt x="475180" y="114101"/>
                                </a:lnTo>
                                <a:lnTo>
                                  <a:pt x="470861" y="108535"/>
                                </a:lnTo>
                                <a:lnTo>
                                  <a:pt x="466541" y="96713"/>
                                </a:lnTo>
                                <a:lnTo>
                                  <a:pt x="462222" y="91846"/>
                                </a:lnTo>
                                <a:lnTo>
                                  <a:pt x="457903" y="87669"/>
                                </a:lnTo>
                                <a:lnTo>
                                  <a:pt x="453583" y="84191"/>
                                </a:lnTo>
                                <a:lnTo>
                                  <a:pt x="449264" y="80014"/>
                                </a:lnTo>
                                <a:lnTo>
                                  <a:pt x="444944" y="77236"/>
                                </a:lnTo>
                                <a:lnTo>
                                  <a:pt x="440637" y="73758"/>
                                </a:lnTo>
                                <a:lnTo>
                                  <a:pt x="436318" y="70980"/>
                                </a:lnTo>
                                <a:lnTo>
                                  <a:pt x="431998" y="67503"/>
                                </a:lnTo>
                                <a:lnTo>
                                  <a:pt x="427679" y="63326"/>
                                </a:lnTo>
                                <a:lnTo>
                                  <a:pt x="423360" y="59848"/>
                                </a:lnTo>
                                <a:lnTo>
                                  <a:pt x="419040" y="56341"/>
                                </a:lnTo>
                                <a:lnTo>
                                  <a:pt x="414721" y="53563"/>
                                </a:lnTo>
                                <a:lnTo>
                                  <a:pt x="410401" y="47307"/>
                                </a:lnTo>
                                <a:lnTo>
                                  <a:pt x="406082" y="43820"/>
                                </a:lnTo>
                                <a:lnTo>
                                  <a:pt x="401763" y="41041"/>
                                </a:lnTo>
                                <a:lnTo>
                                  <a:pt x="397443" y="38953"/>
                                </a:lnTo>
                                <a:lnTo>
                                  <a:pt x="393124" y="36175"/>
                                </a:lnTo>
                                <a:lnTo>
                                  <a:pt x="388780" y="33387"/>
                                </a:lnTo>
                                <a:lnTo>
                                  <a:pt x="384461" y="31998"/>
                                </a:lnTo>
                                <a:lnTo>
                                  <a:pt x="380142" y="20875"/>
                                </a:lnTo>
                                <a:lnTo>
                                  <a:pt x="375822" y="20176"/>
                                </a:lnTo>
                                <a:lnTo>
                                  <a:pt x="371503" y="19476"/>
                                </a:lnTo>
                                <a:lnTo>
                                  <a:pt x="367183" y="18087"/>
                                </a:lnTo>
                                <a:lnTo>
                                  <a:pt x="362864" y="16698"/>
                                </a:lnTo>
                                <a:lnTo>
                                  <a:pt x="358545" y="13920"/>
                                </a:lnTo>
                                <a:lnTo>
                                  <a:pt x="354237" y="12521"/>
                                </a:lnTo>
                                <a:lnTo>
                                  <a:pt x="349918" y="12521"/>
                                </a:lnTo>
                                <a:lnTo>
                                  <a:pt x="345599" y="11132"/>
                                </a:lnTo>
                                <a:lnTo>
                                  <a:pt x="341279" y="12521"/>
                                </a:lnTo>
                                <a:lnTo>
                                  <a:pt x="336960" y="10432"/>
                                </a:lnTo>
                                <a:lnTo>
                                  <a:pt x="332640" y="9043"/>
                                </a:lnTo>
                                <a:lnTo>
                                  <a:pt x="328321" y="6955"/>
                                </a:lnTo>
                                <a:lnTo>
                                  <a:pt x="324002" y="6265"/>
                                </a:lnTo>
                                <a:lnTo>
                                  <a:pt x="319682" y="6265"/>
                                </a:lnTo>
                                <a:lnTo>
                                  <a:pt x="315363" y="5566"/>
                                </a:lnTo>
                                <a:lnTo>
                                  <a:pt x="311044" y="3477"/>
                                </a:lnTo>
                                <a:lnTo>
                                  <a:pt x="306724" y="2787"/>
                                </a:lnTo>
                                <a:lnTo>
                                  <a:pt x="302405" y="1398"/>
                                </a:lnTo>
                                <a:lnTo>
                                  <a:pt x="298097" y="0"/>
                                </a:lnTo>
                                <a:lnTo>
                                  <a:pt x="293742" y="699"/>
                                </a:lnTo>
                                <a:lnTo>
                                  <a:pt x="289422" y="699"/>
                                </a:lnTo>
                                <a:lnTo>
                                  <a:pt x="285103" y="1398"/>
                                </a:lnTo>
                                <a:lnTo>
                                  <a:pt x="280784" y="1398"/>
                                </a:lnTo>
                                <a:lnTo>
                                  <a:pt x="276464" y="2787"/>
                                </a:lnTo>
                                <a:lnTo>
                                  <a:pt x="272157" y="2088"/>
                                </a:lnTo>
                                <a:lnTo>
                                  <a:pt x="267838" y="3477"/>
                                </a:lnTo>
                                <a:lnTo>
                                  <a:pt x="263518" y="2088"/>
                                </a:lnTo>
                                <a:lnTo>
                                  <a:pt x="259199" y="2787"/>
                                </a:lnTo>
                                <a:lnTo>
                                  <a:pt x="254879" y="4177"/>
                                </a:lnTo>
                                <a:lnTo>
                                  <a:pt x="250560" y="3477"/>
                                </a:lnTo>
                                <a:lnTo>
                                  <a:pt x="246241" y="4177"/>
                                </a:lnTo>
                                <a:lnTo>
                                  <a:pt x="241921" y="4876"/>
                                </a:lnTo>
                                <a:lnTo>
                                  <a:pt x="237602" y="6955"/>
                                </a:lnTo>
                                <a:lnTo>
                                  <a:pt x="233283" y="8354"/>
                                </a:lnTo>
                                <a:lnTo>
                                  <a:pt x="228963" y="8354"/>
                                </a:lnTo>
                                <a:lnTo>
                                  <a:pt x="224644" y="9043"/>
                                </a:lnTo>
                                <a:lnTo>
                                  <a:pt x="220324" y="11831"/>
                                </a:lnTo>
                                <a:lnTo>
                                  <a:pt x="216017" y="12521"/>
                                </a:lnTo>
                                <a:lnTo>
                                  <a:pt x="211698" y="14609"/>
                                </a:lnTo>
                                <a:lnTo>
                                  <a:pt x="207378" y="15309"/>
                                </a:lnTo>
                                <a:lnTo>
                                  <a:pt x="203059" y="16698"/>
                                </a:lnTo>
                                <a:lnTo>
                                  <a:pt x="198703" y="16698"/>
                                </a:lnTo>
                                <a:lnTo>
                                  <a:pt x="194384" y="19476"/>
                                </a:lnTo>
                                <a:lnTo>
                                  <a:pt x="190064" y="21565"/>
                                </a:lnTo>
                                <a:lnTo>
                                  <a:pt x="185757" y="23653"/>
                                </a:lnTo>
                                <a:lnTo>
                                  <a:pt x="181438" y="25742"/>
                                </a:lnTo>
                                <a:lnTo>
                                  <a:pt x="177118" y="26431"/>
                                </a:lnTo>
                                <a:lnTo>
                                  <a:pt x="172799" y="29909"/>
                                </a:lnTo>
                                <a:lnTo>
                                  <a:pt x="168480" y="30609"/>
                                </a:lnTo>
                                <a:lnTo>
                                  <a:pt x="164160" y="31308"/>
                                </a:lnTo>
                                <a:lnTo>
                                  <a:pt x="159841" y="32697"/>
                                </a:lnTo>
                                <a:lnTo>
                                  <a:pt x="155522" y="34086"/>
                                </a:lnTo>
                                <a:lnTo>
                                  <a:pt x="151202" y="36864"/>
                                </a:lnTo>
                                <a:lnTo>
                                  <a:pt x="146883" y="38953"/>
                                </a:lnTo>
                                <a:lnTo>
                                  <a:pt x="142563" y="39652"/>
                                </a:lnTo>
                                <a:lnTo>
                                  <a:pt x="138244" y="41041"/>
                                </a:lnTo>
                                <a:lnTo>
                                  <a:pt x="133925" y="44519"/>
                                </a:lnTo>
                                <a:lnTo>
                                  <a:pt x="129617" y="49386"/>
                                </a:lnTo>
                                <a:lnTo>
                                  <a:pt x="125298" y="52174"/>
                                </a:lnTo>
                                <a:lnTo>
                                  <a:pt x="120979" y="53563"/>
                                </a:lnTo>
                                <a:lnTo>
                                  <a:pt x="116659" y="56341"/>
                                </a:lnTo>
                                <a:lnTo>
                                  <a:pt x="112340" y="58459"/>
                                </a:lnTo>
                                <a:lnTo>
                                  <a:pt x="108020" y="59848"/>
                                </a:lnTo>
                                <a:lnTo>
                                  <a:pt x="103677" y="63326"/>
                                </a:lnTo>
                                <a:lnTo>
                                  <a:pt x="99357" y="66104"/>
                                </a:lnTo>
                                <a:lnTo>
                                  <a:pt x="95038" y="68892"/>
                                </a:lnTo>
                                <a:lnTo>
                                  <a:pt x="90719" y="73758"/>
                                </a:lnTo>
                                <a:lnTo>
                                  <a:pt x="86399" y="76537"/>
                                </a:lnTo>
                                <a:lnTo>
                                  <a:pt x="82080" y="79325"/>
                                </a:lnTo>
                                <a:lnTo>
                                  <a:pt x="77761" y="83492"/>
                                </a:lnTo>
                                <a:lnTo>
                                  <a:pt x="73441" y="87669"/>
                                </a:lnTo>
                                <a:lnTo>
                                  <a:pt x="69122" y="92536"/>
                                </a:lnTo>
                                <a:lnTo>
                                  <a:pt x="64802" y="96713"/>
                                </a:lnTo>
                                <a:lnTo>
                                  <a:pt x="60483" y="100890"/>
                                </a:lnTo>
                                <a:lnTo>
                                  <a:pt x="56164" y="106446"/>
                                </a:lnTo>
                                <a:lnTo>
                                  <a:pt x="51844" y="113402"/>
                                </a:lnTo>
                                <a:lnTo>
                                  <a:pt x="47537" y="116879"/>
                                </a:lnTo>
                                <a:lnTo>
                                  <a:pt x="43218" y="123864"/>
                                </a:lnTo>
                                <a:lnTo>
                                  <a:pt x="38898" y="128730"/>
                                </a:lnTo>
                                <a:lnTo>
                                  <a:pt x="34579" y="134296"/>
                                </a:lnTo>
                                <a:lnTo>
                                  <a:pt x="30259" y="143340"/>
                                </a:lnTo>
                                <a:lnTo>
                                  <a:pt x="25940" y="148906"/>
                                </a:lnTo>
                                <a:lnTo>
                                  <a:pt x="21621" y="155862"/>
                                </a:lnTo>
                                <a:lnTo>
                                  <a:pt x="17301" y="160728"/>
                                </a:lnTo>
                                <a:lnTo>
                                  <a:pt x="12982" y="169772"/>
                                </a:lnTo>
                                <a:lnTo>
                                  <a:pt x="8638" y="177417"/>
                                </a:lnTo>
                                <a:lnTo>
                                  <a:pt x="4319" y="185791"/>
                                </a:lnTo>
                                <a:lnTo>
                                  <a:pt x="0" y="194835"/>
                                </a:lnTo>
                              </a:path>
                            </a:pathLst>
                          </a:custGeom>
                          <a:ln w="6632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Graphic 34"/>
                        <wps:cNvSpPr/>
                        <wps:spPr>
                          <a:xfrm>
                            <a:off x="334371" y="105077"/>
                            <a:ext cx="172085" cy="533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2085" h="53340">
                                <a:moveTo>
                                  <a:pt x="171904" y="0"/>
                                </a:moveTo>
                                <a:lnTo>
                                  <a:pt x="0" y="52883"/>
                                </a:lnTo>
                              </a:path>
                            </a:pathLst>
                          </a:custGeom>
                          <a:ln w="212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Graphic 35"/>
                        <wps:cNvSpPr/>
                        <wps:spPr>
                          <a:xfrm>
                            <a:off x="334371" y="140552"/>
                            <a:ext cx="38100" cy="177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100" h="17780">
                                <a:moveTo>
                                  <a:pt x="31953" y="0"/>
                                </a:moveTo>
                                <a:lnTo>
                                  <a:pt x="0" y="17407"/>
                                </a:lnTo>
                                <a:lnTo>
                                  <a:pt x="38003" y="13240"/>
                                </a:lnTo>
                                <a:lnTo>
                                  <a:pt x="34542" y="6955"/>
                                </a:lnTo>
                                <a:lnTo>
                                  <a:pt x="319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Graphic 36"/>
                        <wps:cNvSpPr/>
                        <wps:spPr>
                          <a:xfrm>
                            <a:off x="334371" y="140552"/>
                            <a:ext cx="38100" cy="177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8100" h="17780">
                                <a:moveTo>
                                  <a:pt x="0" y="17407"/>
                                </a:moveTo>
                                <a:lnTo>
                                  <a:pt x="31953" y="0"/>
                                </a:lnTo>
                                <a:lnTo>
                                  <a:pt x="34542" y="6955"/>
                                </a:lnTo>
                                <a:lnTo>
                                  <a:pt x="38003" y="13240"/>
                                </a:lnTo>
                                <a:lnTo>
                                  <a:pt x="0" y="17407"/>
                                </a:lnTo>
                                <a:close/>
                              </a:path>
                            </a:pathLst>
                          </a:custGeom>
                          <a:ln w="2168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box 37"/>
                        <wps:cNvSpPr txBox="1"/>
                        <wps:spPr>
                          <a:xfrm>
                            <a:off x="465682" y="63456"/>
                            <a:ext cx="236220" cy="654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35B4D1" w14:textId="77777777" w:rsidR="0085252B" w:rsidRDefault="00E4521D">
                              <w:pPr>
                                <w:spacing w:line="102" w:lineRule="exact"/>
                                <w:rPr>
                                  <w:rFonts w:ascii="Arial MT"/>
                                  <w:sz w:val="9"/>
                                </w:rPr>
                              </w:pPr>
                              <w:r>
                                <w:rPr>
                                  <w:rFonts w:ascii="Arial MT"/>
                                  <w:spacing w:val="-2"/>
                                  <w:w w:val="125"/>
                                  <w:sz w:val="9"/>
                                </w:rPr>
                                <w:t>335nm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DF321A" id="Group 29" o:spid="_x0000_s1035" style="position:absolute;left:0;text-align:left;margin-left:93.65pt;margin-top:.4pt;width:155.7pt;height:104.05pt;z-index:15731712;mso-wrap-distance-left:0;mso-wrap-distance-right:0;mso-position-horizontal-relative:page" coordsize="19773,13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">
                <v:shape id="Graphic 30" o:spid="_x0000_s1036" style="position:absolute;width:19742;height:13214;visibility:visible;mso-wrap-style:square;v-text-anchor:top" coordsize="1974214,1321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" path="m29364,1321414r,-23673em245382,1309563r,-11822em461363,1321414r,-23673em677344,1309563r,-11822em893350,1321414r,-23673em1110202,1309563r,-11822em1326183,1321414r,-23673em1542165,1309563r,-11822em1758182,1321414r,-23673em1974164,1309563r,-11822em29364,1297741r1944800,em,1297741r29364,em14676,1206594r14688,em,1115427r29364,em14676,1024979r14688,em,933813r29364,em14676,842666r14688,em,751499r29364,em14676,661051r14688,em,569885r29364,em14676,478738r14688,em,387571r29364,em14676,296434r14688,em,205957r29364,em14676,114810r14688,em,23644r29364,em29364,1297741r,-1274097em29364,r,23644em245382,11822r,11822em461363,r,23644em677344,11822r,11822em893350,r,23644em1110202,11822r,11822em1326183,r,23644em1542165,11822r,11822em1758182,r,23644em1974164,11822r,11822em29364,23644r1944800,e" filled="f" strokeweight=".15136mm">
                  <v:path arrowok="t"/>
                </v:shape>
                <v:shape id="Graphic 31" o:spid="_x0000_s1037" style="position:absolute;left:19711;top:212;width:63;height:12795;visibility:visible;mso-wrap-style:square;v-text-anchor:top" coordsize="6350,127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" path="m6045,1276515r-889,-1715l3022,1274089r-2133,711l,1276515r889,1727l3022,1278953r2134,-711l6045,1276515xem6045,1185379r-889,-1727l3022,1182941r-2133,711l,1185379r889,1715l3022,1187805r2134,-711l6045,1185379xem6045,1094206r-889,-1714l3022,1091780r-2133,712l,1094206r889,1715l3022,1096632r2134,-711l6045,1094206xem6045,1003757r-889,-1715l3022,1001331r-2133,711l,1003757r889,1714l3022,1006182r2134,-711l6045,1003757xem6045,912596r-889,-1714l3022,910170r-2133,712l,912596r889,1715l3022,915022r2134,-711l6045,912596xem6045,821448r-889,-1714l3022,819023r-2133,711l,821448r889,1715l3022,823874r2134,-711l6045,821448xem6045,730275r-889,-1715l3022,727849r-2133,711l,730275r889,1714l3022,732701r2134,-712l6045,730275xem6045,639826r-889,-1715l3022,637400r-2133,711l,639826r889,1727l3022,642264r2134,-711l6045,639826xem6045,548665r-889,-1715l3022,546239r-2133,711l,548665r889,1714l3022,551091r2134,-712l6045,548665xem6045,457517r-889,-1714l3022,455091r-2133,712l,457517r889,1715l3022,459943r2134,-711l6045,457517xem6045,366356r-889,-1727l3022,363918r-2133,711l,366356r889,1715l3022,368782r2134,-711l6045,366356xem6045,275209r-889,-1715l3022,272783r-2133,711l,275209r889,1727l3022,277647r2134,-711l6045,275209xem6045,184734r-889,-1715l3022,182308r-2133,711l,184734r889,1714l3022,187159r2134,-711l6045,184734xem6045,93586l5156,91871,3022,91160,889,91871,,93586r889,1714l3022,96012r2134,-712l6045,93586xem6045,2425l5156,711,3022,,889,711,,2425,889,4140r2133,711l5156,4140,6045,2425xe" fillcolor="black" stroked="f">
                  <v:path arrowok="t"/>
                </v:shape>
                <v:shape id="Graphic 32" o:spid="_x0000_s1038" style="position:absolute;left:19741;top:236;width:13;height:12744;visibility:visible;mso-wrap-style:square;v-text-anchor:top" coordsize="1270,1274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" path="m,1274097l,e" filled="f" strokeweight=".16792mm">
                  <v:path arrowok="t"/>
                </v:shape>
                <v:shape id="Graphic 33" o:spid="_x0000_s1039" style="position:absolute;left:293;top:1579;width:17291;height:10135;visibility:visible;mso-wrap-style:square;v-text-anchor:top" coordsize="1729105,1013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" path="m1728818,1013138r,l1050578,1013138r-4320,-700l1041939,1011749r-4319,-700l1033300,1010350r-4319,-690l1024661,1008271r-4307,-699l1016035,1006872r-4320,-1389l1007396,1004794r-4319,-1399l998757,1002705r-4319,-1389l990118,999917r-4319,-1389l981480,997838r-4320,-1399l972841,995050r-5179,-2088l963343,991573r-4319,-1389l954680,988095r-4319,-3478l946041,982529r-4319,-2089l937403,978362r-4320,-2089l928764,974184r-4320,-2088l920125,969289r-4307,-2779l911498,964422r-4319,-2778l902860,958166r-4320,-2788l894221,952600r-4320,-10433l885582,938689r-4319,-4177l876943,931035r-4319,-4177l868305,922690r-4320,-4177l859642,913646r-4320,-4895l851003,903884r-4320,-4867l842364,894150r-4319,-5566l833737,883018r-4319,-6266l825099,870497r-4320,-6256l816460,857975r-4320,-6256l807821,844735r-4319,-7645l799182,830125r-4319,-7645l790544,814136r-4320,-7655l781905,798136r-4320,-9043l773278,780029r-4319,-9043l751645,731333r-4307,-10453l743018,710448,725741,663820r-4320,-12521l717102,639467r-4319,-13211l708463,613734r-4319,-13240l699824,586583r-4319,-13211l691198,559462r-4320,-13920l682559,531612r-4319,-14610l673920,503091r-4356,-13910l665257,474551r-4319,-80714l656618,381316,639341,335387r-4319,-9733l630702,315911,609105,275549r-8626,-12522l596159,256762r-4319,-5566l587520,245639r-4319,-4876l578882,235876r-4344,-4876l570219,226833r-4320,-4867l561580,217089r-4320,-4866l552941,207356r-4319,-4177l544302,198312r-4319,-4177l535664,189268r-4320,-4167l527025,180225r-4307,-16718l518398,158640r-4319,-3478l509759,149596r-4319,-4167l501121,140552r-4320,-4866l492482,132208r-4320,-4167l483819,123164r-4320,-4867l475180,114101r-4319,-5566l466541,96713r-4319,-4867l457903,87669r-4320,-3478l449264,80014r-4320,-2778l440637,73758r-4319,-2778l431998,67503r-4319,-4177l423360,59848r-4320,-3507l414721,53563r-4320,-6256l406082,43820r-4319,-2779l397443,38953r-4319,-2778l388780,33387r-4319,-1389l380142,20875r-4320,-699l371503,19476r-4320,-1389l362864,16698r-4319,-2778l354237,12521r-4319,l345599,11132r-4320,1389l336960,10432,332640,9043,328321,6955r-4319,-690l319682,6265r-4319,-699l311044,3477r-4320,-690l302405,1398,298097,r-4355,699l289422,699r-4319,699l280784,1398r-4320,1389l272157,2088r-4319,1389l263518,2088r-4319,699l254879,4177r-4319,-700l246241,4177r-4320,699l237602,6955r-4319,1399l228963,8354r-4319,689l220324,11831r-4307,690l211698,14609r-4320,700l203059,16698r-4356,l194384,19476r-4320,2089l185757,23653r-4319,2089l177118,26431r-4319,3478l168480,30609r-4320,699l159841,32697r-4319,1389l151202,36864r-4319,2089l142563,39652r-4319,1389l133925,44519r-4308,4867l125298,52174r-4319,1389l116659,56341r-4319,2118l108020,59848r-4343,3478l99357,66104r-4319,2788l90719,73758r-4320,2779l82080,79325r-4319,4167l73441,87669r-4319,4867l64802,96713r-4319,4177l56164,106446r-4320,6956l47537,116879r-4319,6985l38898,128730r-4319,5566l30259,143340r-4319,5566l21621,155862r-4320,4866l12982,169772r-4344,7645l4319,185791,,194835e" filled="f" strokecolor="red" strokeweight=".18422mm">
                  <v:path arrowok="t"/>
                </v:shape>
                <v:shape id="Graphic 34" o:spid="_x0000_s1040" style="position:absolute;left:3343;top:1050;width:1721;height:534;visibility:visible;mso-wrap-style:square;v-text-anchor:top" coordsize="172085,53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" path="m171904,l,52883e" filled="f" strokeweight=".059mm">
                  <v:path arrowok="t"/>
                </v:shape>
                <v:shape id="Graphic 35" o:spid="_x0000_s1041" style="position:absolute;left:3343;top:1405;width:381;height:178;visibility:visible;mso-wrap-style:square;v-text-anchor:top" coordsize="38100,17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" path="m31953,l,17407,38003,13240,34542,6955,31953,xe" fillcolor="black" stroked="f">
                  <v:path arrowok="t"/>
                </v:shape>
                <v:shape id="Graphic 36" o:spid="_x0000_s1042" style="position:absolute;left:3343;top:1405;width:381;height:178;visibility:visible;mso-wrap-style:square;v-text-anchor:top" coordsize="38100,17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" path="m,17407l31953,r2589,6955l38003,13240,,17407xe" filled="f" strokeweight=".06022mm">
                  <v:path arrowok="t"/>
                </v:shape>
                <v:shape id="Textbox 37" o:spid="_x0000_s1043" type="#_x0000_t202" style="position:absolute;left:4656;top:634;width:2363;height: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14:paraId="7935B4D1" w14:textId="77777777" w:rsidR="0085252B" w:rsidRDefault="00E4521D">
                        <w:pPr>
                          <w:spacing w:line="102" w:lineRule="exact"/>
                          <w:rPr>
                            <w:rFonts w:ascii="Arial MT"/>
                            <w:sz w:val="9"/>
                          </w:rPr>
                        </w:pPr>
                        <w:r>
                          <w:rPr>
                            <w:rFonts w:ascii="Arial MT"/>
                            <w:spacing w:val="-2"/>
                            <w:w w:val="125"/>
                            <w:sz w:val="9"/>
                          </w:rPr>
                          <w:t>335nm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Arial MT"/>
          <w:noProof/>
          <w:sz w:val="7"/>
        </w:rPr>
        <mc:AlternateContent>
          <mc:Choice Requires="wpg">
            <w:drawing>
              <wp:anchor distT="0" distB="0" distL="0" distR="0" simplePos="0" relativeHeight="15732736" behindDoc="0" locked="0" layoutInCell="1" allowOverlap="1" wp14:anchorId="250D6973" wp14:editId="0E9333CD">
                <wp:simplePos x="0" y="0"/>
                <wp:positionH relativeFrom="page">
                  <wp:posOffset>4264659</wp:posOffset>
                </wp:positionH>
                <wp:positionV relativeFrom="paragraph">
                  <wp:posOffset>-630256</wp:posOffset>
                </wp:positionV>
                <wp:extent cx="2481580" cy="1277620"/>
                <wp:effectExtent l="0" t="0" r="0" b="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81580" cy="1277620"/>
                          <a:chOff x="0" y="0"/>
                          <a:chExt cx="2481580" cy="1277620"/>
                        </a:xfrm>
                      </wpg:grpSpPr>
                      <pic:pic xmlns:pic="http://schemas.openxmlformats.org/drawingml/2006/picture">
                        <pic:nvPicPr>
                          <pic:cNvPr id="39" name="Image 39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5922" y="12153"/>
                            <a:ext cx="2374767" cy="118006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Graphic 40"/>
                        <wps:cNvSpPr/>
                        <wps:spPr>
                          <a:xfrm>
                            <a:off x="3810" y="3810"/>
                            <a:ext cx="2473960" cy="1270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73960" h="1270000">
                                <a:moveTo>
                                  <a:pt x="0" y="1270000"/>
                                </a:moveTo>
                                <a:lnTo>
                                  <a:pt x="2473960" y="1270000"/>
                                </a:lnTo>
                                <a:lnTo>
                                  <a:pt x="24739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0000"/>
                                </a:lnTo>
                                <a:close/>
                              </a:path>
                            </a:pathLst>
                          </a:custGeom>
                          <a:ln w="762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269A0F4" id="Group 38" o:spid="_x0000_s1026" style="position:absolute;margin-left:335.8pt;margin-top:-49.65pt;width:195.4pt;height:100.6pt;z-index:15732736;mso-wrap-distance-left:0;mso-wrap-distance-right:0;mso-position-horizontal-relative:page" coordsize="24815,1277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">
                <v:shape id="Image 39" o:spid="_x0000_s1027" type="#_x0000_t75" style="position:absolute;left:259;top:121;width:23747;height:118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">
                  <v:imagedata r:id="rId23" o:title=""/>
                </v:shape>
                <v:shape id="Graphic 40" o:spid="_x0000_s1028" style="position:absolute;left:38;top:38;width:24739;height:12700;visibility:visible;mso-wrap-style:square;v-text-anchor:top" coordsize="2473960,127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" path="m,1270000r2473960,l2473960,,,,,1270000xe" filled="f" strokeweight=".6pt">
                  <v:path arrowok="t"/>
                </v:shape>
                <w10:wrap anchorx="page"/>
              </v:group>
            </w:pict>
          </mc:Fallback>
        </mc:AlternateContent>
      </w:r>
      <w:r>
        <w:rPr>
          <w:rFonts w:ascii="Arial MT"/>
          <w:spacing w:val="-5"/>
          <w:w w:val="135"/>
          <w:sz w:val="7"/>
        </w:rPr>
        <w:t>1.5</w:t>
      </w:r>
    </w:p>
    <w:p w14:paraId="57C65D2B" w14:textId="77777777" w:rsidR="0085252B" w:rsidRDefault="0085252B">
      <w:pPr>
        <w:pStyle w:val="BodyText"/>
        <w:rPr>
          <w:rFonts w:ascii="Arial MT"/>
          <w:sz w:val="7"/>
        </w:rPr>
      </w:pPr>
    </w:p>
    <w:p w14:paraId="6FF11A14" w14:textId="77777777" w:rsidR="0085252B" w:rsidRDefault="0085252B">
      <w:pPr>
        <w:pStyle w:val="BodyText"/>
        <w:spacing w:before="45"/>
        <w:rPr>
          <w:rFonts w:ascii="Arial MT"/>
          <w:sz w:val="7"/>
        </w:rPr>
      </w:pPr>
    </w:p>
    <w:p w14:paraId="0F825AD8" w14:textId="77777777" w:rsidR="0085252B" w:rsidRDefault="00E4521D">
      <w:pPr>
        <w:spacing w:before="1"/>
        <w:ind w:left="1146"/>
        <w:rPr>
          <w:rFonts w:ascii="Arial MT"/>
          <w:sz w:val="7"/>
        </w:rPr>
      </w:pPr>
      <w:r>
        <w:rPr>
          <w:rFonts w:ascii="Arial MT"/>
          <w:spacing w:val="-5"/>
          <w:w w:val="135"/>
          <w:sz w:val="7"/>
        </w:rPr>
        <w:t>1.0</w:t>
      </w:r>
    </w:p>
    <w:p w14:paraId="16E3C166" w14:textId="77777777" w:rsidR="0085252B" w:rsidRDefault="0085252B">
      <w:pPr>
        <w:pStyle w:val="BodyText"/>
        <w:rPr>
          <w:rFonts w:ascii="Arial MT"/>
          <w:sz w:val="7"/>
        </w:rPr>
      </w:pPr>
    </w:p>
    <w:p w14:paraId="3A7F30FC" w14:textId="77777777" w:rsidR="0085252B" w:rsidRDefault="0085252B">
      <w:pPr>
        <w:pStyle w:val="BodyText"/>
        <w:spacing w:before="44"/>
        <w:rPr>
          <w:rFonts w:ascii="Arial MT"/>
          <w:sz w:val="7"/>
        </w:rPr>
      </w:pPr>
    </w:p>
    <w:p w14:paraId="3C86FF9A" w14:textId="77777777" w:rsidR="0085252B" w:rsidRDefault="00E4521D">
      <w:pPr>
        <w:ind w:left="1146"/>
        <w:rPr>
          <w:rFonts w:ascii="Arial MT"/>
          <w:sz w:val="7"/>
        </w:rPr>
      </w:pPr>
      <w:r>
        <w:rPr>
          <w:rFonts w:ascii="Arial MT"/>
          <w:spacing w:val="-5"/>
          <w:w w:val="135"/>
          <w:sz w:val="7"/>
        </w:rPr>
        <w:t>0.5</w:t>
      </w:r>
    </w:p>
    <w:p w14:paraId="2208786F" w14:textId="77777777" w:rsidR="0085252B" w:rsidRDefault="0085252B">
      <w:pPr>
        <w:pStyle w:val="BodyText"/>
        <w:rPr>
          <w:rFonts w:ascii="Arial MT"/>
          <w:sz w:val="9"/>
        </w:rPr>
      </w:pPr>
    </w:p>
    <w:p w14:paraId="3A010AB9" w14:textId="77777777" w:rsidR="0085252B" w:rsidRDefault="0085252B">
      <w:pPr>
        <w:pStyle w:val="BodyText"/>
        <w:rPr>
          <w:rFonts w:ascii="Arial MT"/>
          <w:sz w:val="9"/>
        </w:rPr>
        <w:sectPr w:rsidR="0085252B">
          <w:type w:val="continuous"/>
          <w:pgSz w:w="11910" w:h="16840"/>
          <w:pgMar w:top="720" w:right="708" w:bottom="600" w:left="566" w:header="704" w:footer="408" w:gutter="0"/>
          <w:cols w:space="720"/>
        </w:sectPr>
      </w:pPr>
    </w:p>
    <w:p w14:paraId="55053139" w14:textId="77777777" w:rsidR="0085252B" w:rsidRDefault="0085252B">
      <w:pPr>
        <w:pStyle w:val="BodyText"/>
        <w:spacing w:before="23"/>
        <w:rPr>
          <w:rFonts w:ascii="Arial MT"/>
          <w:sz w:val="7"/>
        </w:rPr>
      </w:pPr>
    </w:p>
    <w:p w14:paraId="433E45A1" w14:textId="77777777" w:rsidR="0085252B" w:rsidRDefault="00E4521D">
      <w:pPr>
        <w:ind w:left="1146"/>
        <w:rPr>
          <w:rFonts w:ascii="Arial MT"/>
          <w:sz w:val="7"/>
        </w:rPr>
      </w:pPr>
      <w:r>
        <w:rPr>
          <w:rFonts w:ascii="Arial MT"/>
          <w:noProof/>
          <w:sz w:val="7"/>
        </w:rPr>
        <mc:AlternateContent>
          <mc:Choice Requires="wps">
            <w:drawing>
              <wp:anchor distT="0" distB="0" distL="0" distR="0" simplePos="0" relativeHeight="15733248" behindDoc="0" locked="0" layoutInCell="1" allowOverlap="1" wp14:anchorId="4036FCD7" wp14:editId="188E94E2">
                <wp:simplePos x="0" y="0"/>
                <wp:positionH relativeFrom="page">
                  <wp:posOffset>881862</wp:posOffset>
                </wp:positionH>
                <wp:positionV relativeFrom="paragraph">
                  <wp:posOffset>-41028</wp:posOffset>
                </wp:positionV>
                <wp:extent cx="106680" cy="337185"/>
                <wp:effectExtent l="0" t="0" r="0" b="0"/>
                <wp:wrapNone/>
                <wp:docPr id="41" name="Text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6680" cy="33718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8A2C18D" w14:textId="77777777" w:rsidR="0085252B" w:rsidRDefault="00E4521D">
                            <w:pPr>
                              <w:spacing w:before="20"/>
                              <w:ind w:left="20"/>
                              <w:rPr>
                                <w:rFonts w:ascii="Arial MT"/>
                                <w:sz w:val="11"/>
                              </w:rPr>
                            </w:pPr>
                            <w:r>
                              <w:rPr>
                                <w:rFonts w:ascii="Arial MT"/>
                                <w:spacing w:val="-2"/>
                                <w:w w:val="85"/>
                                <w:sz w:val="11"/>
                              </w:rPr>
                              <w:t>Absorbance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036FCD7" id="Textbox 41" o:spid="_x0000_s1044" type="#_x0000_t202" style="position:absolute;left:0;text-align:left;margin-left:69.45pt;margin-top:-3.25pt;width:8.4pt;height:26.55pt;z-index:15733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" filled="f" stroked="f">
                <v:textbox style="layout-flow:vertical;mso-layout-flow-alt:bottom-to-top" inset="0,0,0,0">
                  <w:txbxContent>
                    <w:p w14:paraId="28A2C18D" w14:textId="77777777" w:rsidR="0085252B" w:rsidRDefault="00E4521D">
                      <w:pPr>
                        <w:spacing w:before="20"/>
                        <w:ind w:left="20"/>
                        <w:rPr>
                          <w:rFonts w:ascii="Arial MT"/>
                          <w:sz w:val="11"/>
                        </w:rPr>
                      </w:pPr>
                      <w:r>
                        <w:rPr>
                          <w:rFonts w:ascii="Arial MT"/>
                          <w:spacing w:val="-2"/>
                          <w:w w:val="85"/>
                          <w:sz w:val="11"/>
                        </w:rPr>
                        <w:t>Absorban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 MT"/>
          <w:spacing w:val="-5"/>
          <w:w w:val="135"/>
          <w:sz w:val="7"/>
        </w:rPr>
        <w:t>0.0</w:t>
      </w:r>
    </w:p>
    <w:p w14:paraId="4701F6DF" w14:textId="77777777" w:rsidR="0085252B" w:rsidRDefault="0085252B">
      <w:pPr>
        <w:pStyle w:val="BodyText"/>
        <w:rPr>
          <w:rFonts w:ascii="Arial MT"/>
          <w:sz w:val="7"/>
        </w:rPr>
      </w:pPr>
    </w:p>
    <w:p w14:paraId="3168AA7F" w14:textId="77777777" w:rsidR="0085252B" w:rsidRDefault="0085252B">
      <w:pPr>
        <w:pStyle w:val="BodyText"/>
        <w:spacing w:before="44"/>
        <w:rPr>
          <w:rFonts w:ascii="Arial MT"/>
          <w:sz w:val="7"/>
        </w:rPr>
      </w:pPr>
    </w:p>
    <w:p w14:paraId="176189AE" w14:textId="77777777" w:rsidR="0085252B" w:rsidRDefault="00E4521D">
      <w:pPr>
        <w:ind w:left="1114"/>
        <w:rPr>
          <w:rFonts w:ascii="Arial MT"/>
          <w:sz w:val="7"/>
        </w:rPr>
      </w:pPr>
      <w:r>
        <w:rPr>
          <w:rFonts w:ascii="Arial MT"/>
          <w:spacing w:val="-2"/>
          <w:w w:val="130"/>
          <w:sz w:val="7"/>
        </w:rPr>
        <w:t>-</w:t>
      </w:r>
      <w:r>
        <w:rPr>
          <w:rFonts w:ascii="Arial MT"/>
          <w:spacing w:val="-5"/>
          <w:w w:val="135"/>
          <w:sz w:val="7"/>
        </w:rPr>
        <w:t>0.5</w:t>
      </w:r>
    </w:p>
    <w:p w14:paraId="13EB8CE3" w14:textId="77777777" w:rsidR="0085252B" w:rsidRDefault="0085252B">
      <w:pPr>
        <w:pStyle w:val="BodyText"/>
        <w:rPr>
          <w:rFonts w:ascii="Arial MT"/>
          <w:sz w:val="7"/>
        </w:rPr>
      </w:pPr>
    </w:p>
    <w:p w14:paraId="4E88AE8A" w14:textId="77777777" w:rsidR="0085252B" w:rsidRDefault="0085252B">
      <w:pPr>
        <w:pStyle w:val="BodyText"/>
        <w:spacing w:before="46"/>
        <w:rPr>
          <w:rFonts w:ascii="Arial MT"/>
          <w:sz w:val="7"/>
        </w:rPr>
      </w:pPr>
    </w:p>
    <w:p w14:paraId="6C9CC84F" w14:textId="77777777" w:rsidR="0085252B" w:rsidRDefault="00E4521D">
      <w:pPr>
        <w:ind w:left="1114"/>
        <w:rPr>
          <w:rFonts w:ascii="Arial MT"/>
          <w:sz w:val="7"/>
        </w:rPr>
      </w:pPr>
      <w:r>
        <w:rPr>
          <w:rFonts w:ascii="Arial MT"/>
          <w:spacing w:val="-2"/>
          <w:w w:val="130"/>
          <w:sz w:val="7"/>
        </w:rPr>
        <w:t>-</w:t>
      </w:r>
      <w:r>
        <w:rPr>
          <w:rFonts w:ascii="Arial MT"/>
          <w:spacing w:val="-5"/>
          <w:w w:val="135"/>
          <w:sz w:val="7"/>
        </w:rPr>
        <w:t>1.0</w:t>
      </w:r>
    </w:p>
    <w:p w14:paraId="55BD7948" w14:textId="77777777" w:rsidR="0085252B" w:rsidRDefault="0085252B">
      <w:pPr>
        <w:pStyle w:val="BodyText"/>
        <w:rPr>
          <w:rFonts w:ascii="Arial MT"/>
          <w:sz w:val="7"/>
        </w:rPr>
      </w:pPr>
    </w:p>
    <w:p w14:paraId="60E29F4A" w14:textId="77777777" w:rsidR="0085252B" w:rsidRDefault="0085252B">
      <w:pPr>
        <w:pStyle w:val="BodyText"/>
        <w:spacing w:before="44"/>
        <w:rPr>
          <w:rFonts w:ascii="Arial MT"/>
          <w:sz w:val="7"/>
        </w:rPr>
      </w:pPr>
    </w:p>
    <w:p w14:paraId="7105B571" w14:textId="77777777" w:rsidR="0085252B" w:rsidRDefault="00E4521D">
      <w:pPr>
        <w:ind w:left="1114"/>
        <w:rPr>
          <w:rFonts w:ascii="Arial MT"/>
          <w:sz w:val="7"/>
        </w:rPr>
      </w:pPr>
      <w:r>
        <w:rPr>
          <w:rFonts w:ascii="Arial MT"/>
          <w:spacing w:val="-2"/>
          <w:w w:val="130"/>
          <w:sz w:val="7"/>
        </w:rPr>
        <w:t>-</w:t>
      </w:r>
      <w:r>
        <w:rPr>
          <w:rFonts w:ascii="Arial MT"/>
          <w:spacing w:val="-5"/>
          <w:w w:val="135"/>
          <w:sz w:val="7"/>
        </w:rPr>
        <w:t>1.5</w:t>
      </w:r>
    </w:p>
    <w:p w14:paraId="030EAEE9" w14:textId="77777777" w:rsidR="0085252B" w:rsidRDefault="0085252B">
      <w:pPr>
        <w:pStyle w:val="BodyText"/>
        <w:rPr>
          <w:rFonts w:ascii="Arial MT"/>
          <w:sz w:val="7"/>
        </w:rPr>
      </w:pPr>
    </w:p>
    <w:p w14:paraId="6558C1B0" w14:textId="77777777" w:rsidR="0085252B" w:rsidRDefault="0085252B">
      <w:pPr>
        <w:pStyle w:val="BodyText"/>
        <w:spacing w:before="46"/>
        <w:rPr>
          <w:rFonts w:ascii="Arial MT"/>
          <w:sz w:val="7"/>
        </w:rPr>
      </w:pPr>
    </w:p>
    <w:p w14:paraId="190B5AC1" w14:textId="77777777" w:rsidR="0085252B" w:rsidRDefault="00E4521D">
      <w:pPr>
        <w:ind w:left="1114"/>
        <w:rPr>
          <w:rFonts w:ascii="Arial MT"/>
          <w:sz w:val="7"/>
        </w:rPr>
      </w:pPr>
      <w:r>
        <w:rPr>
          <w:rFonts w:ascii="Arial MT"/>
          <w:spacing w:val="-2"/>
          <w:w w:val="130"/>
          <w:sz w:val="7"/>
        </w:rPr>
        <w:t>-</w:t>
      </w:r>
      <w:r>
        <w:rPr>
          <w:rFonts w:ascii="Arial MT"/>
          <w:spacing w:val="-5"/>
          <w:w w:val="135"/>
          <w:sz w:val="7"/>
        </w:rPr>
        <w:t>2.0</w:t>
      </w:r>
    </w:p>
    <w:p w14:paraId="63A5521D" w14:textId="77777777" w:rsidR="0085252B" w:rsidRDefault="00E4521D">
      <w:pPr>
        <w:tabs>
          <w:tab w:val="left" w:pos="1955"/>
          <w:tab w:val="left" w:pos="2635"/>
          <w:tab w:val="left" w:pos="3317"/>
          <w:tab w:val="left" w:pos="3997"/>
        </w:tabs>
        <w:spacing w:before="20"/>
        <w:ind w:left="1275"/>
        <w:rPr>
          <w:rFonts w:ascii="Arial MT"/>
          <w:sz w:val="7"/>
        </w:rPr>
      </w:pPr>
      <w:r>
        <w:rPr>
          <w:rFonts w:ascii="Arial MT"/>
          <w:spacing w:val="-5"/>
          <w:w w:val="135"/>
          <w:sz w:val="7"/>
        </w:rPr>
        <w:t>300</w:t>
      </w:r>
      <w:r>
        <w:rPr>
          <w:rFonts w:ascii="Arial MT"/>
          <w:sz w:val="7"/>
        </w:rPr>
        <w:tab/>
      </w:r>
      <w:r>
        <w:rPr>
          <w:rFonts w:ascii="Arial MT"/>
          <w:spacing w:val="-5"/>
          <w:w w:val="135"/>
          <w:sz w:val="7"/>
        </w:rPr>
        <w:t>350</w:t>
      </w:r>
      <w:r>
        <w:rPr>
          <w:rFonts w:ascii="Arial MT"/>
          <w:sz w:val="7"/>
        </w:rPr>
        <w:tab/>
      </w:r>
      <w:r>
        <w:rPr>
          <w:rFonts w:ascii="Arial MT"/>
          <w:spacing w:val="-5"/>
          <w:w w:val="135"/>
          <w:sz w:val="7"/>
        </w:rPr>
        <w:t>400</w:t>
      </w:r>
      <w:r>
        <w:rPr>
          <w:rFonts w:ascii="Arial MT"/>
          <w:sz w:val="7"/>
        </w:rPr>
        <w:tab/>
      </w:r>
      <w:r>
        <w:rPr>
          <w:rFonts w:ascii="Arial MT"/>
          <w:spacing w:val="-5"/>
          <w:w w:val="135"/>
          <w:sz w:val="7"/>
        </w:rPr>
        <w:t>450</w:t>
      </w:r>
      <w:r>
        <w:rPr>
          <w:rFonts w:ascii="Arial MT"/>
          <w:sz w:val="7"/>
        </w:rPr>
        <w:tab/>
      </w:r>
      <w:r>
        <w:rPr>
          <w:rFonts w:ascii="Arial MT"/>
          <w:spacing w:val="-5"/>
          <w:w w:val="135"/>
          <w:sz w:val="7"/>
        </w:rPr>
        <w:t>500</w:t>
      </w:r>
    </w:p>
    <w:p w14:paraId="584BFE9F" w14:textId="77777777" w:rsidR="0085252B" w:rsidRDefault="00E4521D">
      <w:pPr>
        <w:spacing w:before="47"/>
        <w:ind w:left="2444"/>
        <w:rPr>
          <w:rFonts w:ascii="Arial MT"/>
          <w:sz w:val="9"/>
        </w:rPr>
      </w:pPr>
      <w:r>
        <w:rPr>
          <w:rFonts w:ascii="Arial MT"/>
          <w:w w:val="125"/>
          <w:sz w:val="9"/>
        </w:rPr>
        <w:t>Wavelength</w:t>
      </w:r>
      <w:r>
        <w:rPr>
          <w:rFonts w:ascii="Arial MT"/>
          <w:spacing w:val="8"/>
          <w:w w:val="125"/>
          <w:sz w:val="9"/>
        </w:rPr>
        <w:t xml:space="preserve"> </w:t>
      </w:r>
      <w:r>
        <w:rPr>
          <w:rFonts w:ascii="Arial MT"/>
          <w:spacing w:val="-4"/>
          <w:w w:val="125"/>
          <w:sz w:val="9"/>
        </w:rPr>
        <w:t>(nm)</w:t>
      </w:r>
    </w:p>
    <w:p w14:paraId="7673FCAA" w14:textId="77777777" w:rsidR="0085252B" w:rsidRDefault="00E4521D">
      <w:pPr>
        <w:spacing w:before="35"/>
        <w:ind w:left="153"/>
        <w:rPr>
          <w:sz w:val="14"/>
        </w:rPr>
      </w:pPr>
      <w:r>
        <w:rPr>
          <w:b/>
          <w:sz w:val="14"/>
        </w:rPr>
        <w:t>Fig.</w:t>
      </w:r>
      <w:r>
        <w:rPr>
          <w:b/>
          <w:spacing w:val="-2"/>
          <w:sz w:val="14"/>
        </w:rPr>
        <w:t xml:space="preserve"> </w:t>
      </w:r>
      <w:r>
        <w:rPr>
          <w:b/>
          <w:sz w:val="14"/>
        </w:rPr>
        <w:t>2</w:t>
      </w:r>
      <w:r>
        <w:rPr>
          <w:b/>
          <w:spacing w:val="-1"/>
          <w:sz w:val="14"/>
        </w:rPr>
        <w:t xml:space="preserve"> </w:t>
      </w:r>
      <w:r>
        <w:rPr>
          <w:sz w:val="14"/>
        </w:rPr>
        <w:t>UV-Vis</w:t>
      </w:r>
      <w:r>
        <w:rPr>
          <w:spacing w:val="-1"/>
          <w:sz w:val="14"/>
        </w:rPr>
        <w:t xml:space="preserve"> </w:t>
      </w:r>
      <w:r>
        <w:rPr>
          <w:sz w:val="14"/>
        </w:rPr>
        <w:t>analysis</w:t>
      </w:r>
      <w:r>
        <w:rPr>
          <w:spacing w:val="-2"/>
          <w:sz w:val="14"/>
        </w:rPr>
        <w:t xml:space="preserve"> </w:t>
      </w:r>
      <w:r>
        <w:rPr>
          <w:sz w:val="14"/>
        </w:rPr>
        <w:t>of</w:t>
      </w:r>
      <w:r>
        <w:rPr>
          <w:spacing w:val="1"/>
          <w:sz w:val="14"/>
        </w:rPr>
        <w:t xml:space="preserve"> </w:t>
      </w:r>
      <w:r>
        <w:rPr>
          <w:sz w:val="14"/>
        </w:rPr>
        <w:t>zinc</w:t>
      </w:r>
      <w:r>
        <w:rPr>
          <w:spacing w:val="-3"/>
          <w:sz w:val="14"/>
        </w:rPr>
        <w:t xml:space="preserve"> </w:t>
      </w:r>
      <w:r>
        <w:rPr>
          <w:sz w:val="14"/>
        </w:rPr>
        <w:t>oxide</w:t>
      </w:r>
      <w:r>
        <w:rPr>
          <w:spacing w:val="-5"/>
          <w:sz w:val="14"/>
        </w:rPr>
        <w:t xml:space="preserve"> </w:t>
      </w:r>
      <w:r>
        <w:rPr>
          <w:spacing w:val="-2"/>
          <w:sz w:val="14"/>
        </w:rPr>
        <w:t>nanoparticles</w:t>
      </w:r>
    </w:p>
    <w:p w14:paraId="5AB0FCF8" w14:textId="77777777" w:rsidR="0085252B" w:rsidRDefault="00E4521D">
      <w:pPr>
        <w:pStyle w:val="BodyText"/>
        <w:spacing w:before="9"/>
        <w:rPr>
          <w:sz w:val="11"/>
        </w:rPr>
      </w:pPr>
      <w:r>
        <w:rPr>
          <w:noProof/>
          <w:sz w:val="11"/>
        </w:rPr>
        <w:drawing>
          <wp:anchor distT="0" distB="0" distL="0" distR="0" simplePos="0" relativeHeight="487590400" behindDoc="1" locked="0" layoutInCell="1" allowOverlap="1" wp14:anchorId="30F24E3C" wp14:editId="5AB02D1C">
            <wp:simplePos x="0" y="0"/>
            <wp:positionH relativeFrom="page">
              <wp:posOffset>1226819</wp:posOffset>
            </wp:positionH>
            <wp:positionV relativeFrom="paragraph">
              <wp:posOffset>103191</wp:posOffset>
            </wp:positionV>
            <wp:extent cx="1644274" cy="1522476"/>
            <wp:effectExtent l="0" t="0" r="0" b="0"/>
            <wp:wrapTopAndBottom/>
            <wp:docPr id="42" name="Image 42" descr="D:\phd art\cha result\final result\zn ace\image49117a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 42" descr="D:\phd art\cha result\final result\zn ace\image49117a.jp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4274" cy="15224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E58FA2" w14:textId="77777777" w:rsidR="0085252B" w:rsidRDefault="00E4521D">
      <w:pPr>
        <w:spacing w:before="45"/>
        <w:ind w:left="153"/>
        <w:rPr>
          <w:sz w:val="14"/>
        </w:rPr>
      </w:pPr>
      <w:r>
        <w:rPr>
          <w:b/>
          <w:sz w:val="14"/>
        </w:rPr>
        <w:t>Fig.</w:t>
      </w:r>
      <w:r>
        <w:rPr>
          <w:b/>
          <w:spacing w:val="-1"/>
          <w:sz w:val="14"/>
        </w:rPr>
        <w:t xml:space="preserve"> </w:t>
      </w:r>
      <w:r>
        <w:rPr>
          <w:b/>
          <w:sz w:val="14"/>
        </w:rPr>
        <w:t>3</w:t>
      </w:r>
      <w:r>
        <w:rPr>
          <w:b/>
          <w:spacing w:val="1"/>
          <w:sz w:val="14"/>
        </w:rPr>
        <w:t xml:space="preserve"> </w:t>
      </w:r>
      <w:r>
        <w:rPr>
          <w:sz w:val="14"/>
        </w:rPr>
        <w:t>SEM</w:t>
      </w:r>
      <w:r>
        <w:rPr>
          <w:spacing w:val="1"/>
          <w:sz w:val="14"/>
        </w:rPr>
        <w:t xml:space="preserve"> </w:t>
      </w:r>
      <w:r>
        <w:rPr>
          <w:sz w:val="14"/>
        </w:rPr>
        <w:t>image</w:t>
      </w:r>
      <w:r>
        <w:rPr>
          <w:spacing w:val="-1"/>
          <w:sz w:val="14"/>
        </w:rPr>
        <w:t xml:space="preserve"> </w:t>
      </w:r>
      <w:r>
        <w:rPr>
          <w:sz w:val="14"/>
        </w:rPr>
        <w:t>of</w:t>
      </w:r>
      <w:r>
        <w:rPr>
          <w:spacing w:val="-2"/>
          <w:sz w:val="14"/>
        </w:rPr>
        <w:t xml:space="preserve"> </w:t>
      </w:r>
      <w:r>
        <w:rPr>
          <w:sz w:val="14"/>
        </w:rPr>
        <w:t>zinc</w:t>
      </w:r>
      <w:r>
        <w:rPr>
          <w:spacing w:val="-6"/>
          <w:sz w:val="14"/>
        </w:rPr>
        <w:t xml:space="preserve"> </w:t>
      </w:r>
      <w:r>
        <w:rPr>
          <w:sz w:val="14"/>
        </w:rPr>
        <w:t xml:space="preserve">oxide </w:t>
      </w:r>
      <w:r>
        <w:rPr>
          <w:spacing w:val="-2"/>
          <w:sz w:val="14"/>
        </w:rPr>
        <w:t>nanoparticles</w:t>
      </w:r>
    </w:p>
    <w:p w14:paraId="3C8D5AF7" w14:textId="77777777" w:rsidR="0085252B" w:rsidRDefault="00E4521D">
      <w:pPr>
        <w:spacing w:before="151"/>
        <w:rPr>
          <w:sz w:val="14"/>
        </w:rPr>
      </w:pPr>
      <w:r>
        <w:br w:type="column"/>
      </w:r>
    </w:p>
    <w:p w14:paraId="15E78276" w14:textId="77777777" w:rsidR="0085252B" w:rsidRDefault="00E4521D">
      <w:pPr>
        <w:ind w:left="153"/>
        <w:rPr>
          <w:sz w:val="14"/>
        </w:rPr>
      </w:pPr>
      <w:r>
        <w:rPr>
          <w:b/>
          <w:sz w:val="14"/>
        </w:rPr>
        <w:t>Fig.</w:t>
      </w:r>
      <w:r>
        <w:rPr>
          <w:b/>
          <w:spacing w:val="-2"/>
          <w:sz w:val="14"/>
        </w:rPr>
        <w:t xml:space="preserve"> </w:t>
      </w:r>
      <w:r>
        <w:rPr>
          <w:b/>
          <w:sz w:val="14"/>
        </w:rPr>
        <w:t>5</w:t>
      </w:r>
      <w:r>
        <w:rPr>
          <w:b/>
          <w:spacing w:val="1"/>
          <w:sz w:val="14"/>
        </w:rPr>
        <w:t xml:space="preserve"> </w:t>
      </w:r>
      <w:r>
        <w:rPr>
          <w:sz w:val="14"/>
        </w:rPr>
        <w:t>XRD</w:t>
      </w:r>
      <w:r>
        <w:rPr>
          <w:spacing w:val="-1"/>
          <w:sz w:val="14"/>
        </w:rPr>
        <w:t xml:space="preserve"> </w:t>
      </w:r>
      <w:r>
        <w:rPr>
          <w:sz w:val="14"/>
        </w:rPr>
        <w:t>analysis</w:t>
      </w:r>
      <w:r>
        <w:rPr>
          <w:spacing w:val="-4"/>
          <w:sz w:val="14"/>
        </w:rPr>
        <w:t xml:space="preserve"> </w:t>
      </w:r>
      <w:r>
        <w:rPr>
          <w:sz w:val="14"/>
        </w:rPr>
        <w:t>of</w:t>
      </w:r>
      <w:r>
        <w:rPr>
          <w:spacing w:val="2"/>
          <w:sz w:val="14"/>
        </w:rPr>
        <w:t xml:space="preserve"> </w:t>
      </w:r>
      <w:r>
        <w:rPr>
          <w:sz w:val="14"/>
        </w:rPr>
        <w:t>zinc</w:t>
      </w:r>
      <w:r>
        <w:rPr>
          <w:spacing w:val="-6"/>
          <w:sz w:val="14"/>
        </w:rPr>
        <w:t xml:space="preserve"> </w:t>
      </w:r>
      <w:r>
        <w:rPr>
          <w:sz w:val="14"/>
        </w:rPr>
        <w:t>oxide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nanoparticle</w:t>
      </w:r>
    </w:p>
    <w:p w14:paraId="6D849C57" w14:textId="77777777" w:rsidR="0085252B" w:rsidRDefault="0085252B">
      <w:pPr>
        <w:pStyle w:val="BodyText"/>
        <w:spacing w:before="21"/>
        <w:rPr>
          <w:sz w:val="14"/>
        </w:rPr>
      </w:pPr>
    </w:p>
    <w:p w14:paraId="136EADA5" w14:textId="77777777" w:rsidR="0085252B" w:rsidRDefault="00E4521D">
      <w:pPr>
        <w:pStyle w:val="ListParagraph"/>
        <w:numPr>
          <w:ilvl w:val="2"/>
          <w:numId w:val="2"/>
        </w:numPr>
        <w:tabs>
          <w:tab w:val="left" w:pos="502"/>
        </w:tabs>
        <w:ind w:left="502" w:hanging="349"/>
        <w:jc w:val="both"/>
        <w:rPr>
          <w:i/>
          <w:sz w:val="16"/>
        </w:rPr>
      </w:pPr>
      <w:r>
        <w:rPr>
          <w:i/>
          <w:sz w:val="16"/>
        </w:rPr>
        <w:t>Fourier</w:t>
      </w:r>
      <w:r>
        <w:rPr>
          <w:i/>
          <w:spacing w:val="-7"/>
          <w:sz w:val="16"/>
        </w:rPr>
        <w:t xml:space="preserve"> </w:t>
      </w:r>
      <w:r>
        <w:rPr>
          <w:i/>
          <w:sz w:val="16"/>
        </w:rPr>
        <w:t>Transform</w:t>
      </w:r>
      <w:r>
        <w:rPr>
          <w:i/>
          <w:spacing w:val="-6"/>
          <w:sz w:val="16"/>
        </w:rPr>
        <w:t xml:space="preserve"> </w:t>
      </w:r>
      <w:r>
        <w:rPr>
          <w:i/>
          <w:sz w:val="16"/>
        </w:rPr>
        <w:t>Infrared</w:t>
      </w:r>
      <w:r>
        <w:rPr>
          <w:i/>
          <w:spacing w:val="-6"/>
          <w:sz w:val="16"/>
        </w:rPr>
        <w:t xml:space="preserve"> </w:t>
      </w:r>
      <w:r>
        <w:rPr>
          <w:i/>
          <w:sz w:val="16"/>
        </w:rPr>
        <w:t>Spectroscopy</w:t>
      </w:r>
      <w:r>
        <w:rPr>
          <w:i/>
          <w:spacing w:val="-4"/>
          <w:sz w:val="16"/>
        </w:rPr>
        <w:t xml:space="preserve"> </w:t>
      </w:r>
      <w:r>
        <w:rPr>
          <w:i/>
          <w:spacing w:val="-2"/>
          <w:sz w:val="16"/>
        </w:rPr>
        <w:t>(FTIR)</w:t>
      </w:r>
    </w:p>
    <w:p w14:paraId="1808461F" w14:textId="77777777" w:rsidR="0085252B" w:rsidRDefault="00E4521D">
      <w:pPr>
        <w:pStyle w:val="BodyText"/>
        <w:spacing w:before="93"/>
        <w:ind w:left="153" w:right="7" w:firstLine="180"/>
        <w:jc w:val="both"/>
      </w:pPr>
      <w:r>
        <w:t>Fourier transform</w:t>
      </w:r>
      <w:r>
        <w:rPr>
          <w:spacing w:val="-3"/>
        </w:rPr>
        <w:t xml:space="preserve"> </w:t>
      </w:r>
      <w:r>
        <w:t>infrared</w:t>
      </w:r>
      <w:r>
        <w:rPr>
          <w:spacing w:val="-3"/>
        </w:rPr>
        <w:t xml:space="preserve"> </w:t>
      </w:r>
      <w:r>
        <w:t>spectroscopy</w:t>
      </w:r>
      <w:r>
        <w:rPr>
          <w:spacing w:val="-3"/>
        </w:rPr>
        <w:t xml:space="preserve"> </w:t>
      </w:r>
      <w:r>
        <w:t>(FTIR)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easure</w:t>
      </w:r>
      <w:r>
        <w:rPr>
          <w:spacing w:val="-4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vibration modes of functional groups of molecules and is sensitive to</w:t>
      </w:r>
      <w:r>
        <w:rPr>
          <w:spacing w:val="40"/>
        </w:rPr>
        <w:t xml:space="preserve"> </w:t>
      </w:r>
      <w:r>
        <w:t>molecular structure, conformation, and environment. Therefore, in the</w:t>
      </w:r>
      <w:r>
        <w:rPr>
          <w:spacing w:val="40"/>
        </w:rPr>
        <w:t xml:space="preserve"> </w:t>
      </w:r>
      <w:r>
        <w:t>current study, it is possible to directly relate the intensities of the</w:t>
      </w:r>
      <w:r>
        <w:rPr>
          <w:spacing w:val="40"/>
        </w:rPr>
        <w:t xml:space="preserve"> </w:t>
      </w:r>
      <w:r>
        <w:t>absorption bands to the concentration of the corresponding functional</w:t>
      </w:r>
      <w:r>
        <w:rPr>
          <w:spacing w:val="40"/>
        </w:rPr>
        <w:t xml:space="preserve"> </w:t>
      </w:r>
      <w:r>
        <w:t>groups. FTIR spectroscopy was analyzed in the range of 4000 – 400 cm</w:t>
      </w:r>
      <w:r>
        <w:rPr>
          <w:position w:val="4"/>
          <w:sz w:val="10"/>
        </w:rPr>
        <w:t>-1</w:t>
      </w:r>
      <w:r>
        <w:t>.</w:t>
      </w:r>
      <w:r>
        <w:rPr>
          <w:spacing w:val="4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TIR</w:t>
      </w:r>
      <w:r>
        <w:rPr>
          <w:spacing w:val="-3"/>
        </w:rPr>
        <w:t xml:space="preserve"> </w:t>
      </w:r>
      <w:r>
        <w:t>spectra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emically</w:t>
      </w:r>
      <w:r>
        <w:rPr>
          <w:spacing w:val="-5"/>
        </w:rPr>
        <w:t xml:space="preserve"> </w:t>
      </w:r>
      <w:r>
        <w:t>synthesized</w:t>
      </w:r>
      <w:r>
        <w:rPr>
          <w:spacing w:val="-9"/>
        </w:rPr>
        <w:t xml:space="preserve"> </w:t>
      </w:r>
      <w:r>
        <w:t>zinc</w:t>
      </w:r>
      <w:r>
        <w:rPr>
          <w:spacing w:val="-3"/>
        </w:rPr>
        <w:t xml:space="preserve"> </w:t>
      </w:r>
      <w:r>
        <w:t>oxide</w:t>
      </w:r>
      <w:r>
        <w:rPr>
          <w:spacing w:val="-2"/>
        </w:rPr>
        <w:t xml:space="preserve"> </w:t>
      </w:r>
      <w:r>
        <w:t>nanoparticles</w:t>
      </w:r>
      <w:r>
        <w:rPr>
          <w:spacing w:val="-5"/>
        </w:rPr>
        <w:t xml:space="preserve"> </w:t>
      </w:r>
      <w:r>
        <w:t>were</w:t>
      </w:r>
      <w:r>
        <w:rPr>
          <w:spacing w:val="40"/>
        </w:rPr>
        <w:t xml:space="preserve"> </w:t>
      </w:r>
      <w:r>
        <w:t>analyzed for knowing the possible functional groups (Fig. 6). This FTIR</w:t>
      </w:r>
      <w:r>
        <w:rPr>
          <w:spacing w:val="40"/>
        </w:rPr>
        <w:t xml:space="preserve"> </w:t>
      </w:r>
      <w:r>
        <w:t>spectrum</w:t>
      </w:r>
      <w:r>
        <w:rPr>
          <w:spacing w:val="-3"/>
        </w:rPr>
        <w:t xml:space="preserve"> </w:t>
      </w:r>
      <w:r>
        <w:t>shows</w:t>
      </w:r>
      <w:r>
        <w:rPr>
          <w:spacing w:val="-2"/>
        </w:rPr>
        <w:t xml:space="preserve"> </w:t>
      </w:r>
      <w:r>
        <w:t>the pur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proofErr w:type="spellStart"/>
      <w:r>
        <w:t>ZnO</w:t>
      </w:r>
      <w:proofErr w:type="spellEnd"/>
      <w:r>
        <w:rPr>
          <w:spacing w:val="-3"/>
        </w:rPr>
        <w:t xml:space="preserve"> </w:t>
      </w:r>
      <w:r>
        <w:t>nanoparticles,</w:t>
      </w:r>
      <w:r>
        <w:rPr>
          <w:spacing w:val="-3"/>
        </w:rPr>
        <w:t xml:space="preserve"> </w:t>
      </w:r>
      <w:r>
        <w:t>the peak</w:t>
      </w:r>
      <w:r>
        <w:rPr>
          <w:spacing w:val="-6"/>
        </w:rPr>
        <w:t xml:space="preserve"> </w:t>
      </w:r>
      <w:r>
        <w:t>at 402.0</w:t>
      </w:r>
      <w:r>
        <w:rPr>
          <w:spacing w:val="-2"/>
        </w:rPr>
        <w:t xml:space="preserve"> </w:t>
      </w:r>
      <w:r>
        <w:t>cm</w:t>
      </w:r>
      <w:r>
        <w:rPr>
          <w:position w:val="4"/>
          <w:sz w:val="10"/>
        </w:rPr>
        <w:t>-1</w:t>
      </w:r>
      <w:r>
        <w:rPr>
          <w:spacing w:val="12"/>
          <w:position w:val="4"/>
          <w:sz w:val="1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haracteristic</w:t>
      </w:r>
      <w:r>
        <w:rPr>
          <w:spacing w:val="-6"/>
        </w:rPr>
        <w:t xml:space="preserve"> </w:t>
      </w:r>
      <w:r>
        <w:t>absorp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Zn-O</w:t>
      </w:r>
      <w:r>
        <w:rPr>
          <w:spacing w:val="-5"/>
        </w:rPr>
        <w:t xml:space="preserve"> </w:t>
      </w:r>
      <w:r>
        <w:t>bond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road</w:t>
      </w:r>
      <w:r>
        <w:rPr>
          <w:spacing w:val="-7"/>
        </w:rPr>
        <w:t xml:space="preserve"> </w:t>
      </w:r>
      <w:r>
        <w:t>absorption</w:t>
      </w:r>
      <w:r>
        <w:rPr>
          <w:spacing w:val="-5"/>
        </w:rPr>
        <w:t xml:space="preserve"> </w:t>
      </w:r>
      <w:r>
        <w:t>peak</w:t>
      </w:r>
      <w:r>
        <w:rPr>
          <w:spacing w:val="40"/>
        </w:rPr>
        <w:t xml:space="preserve"> </w:t>
      </w:r>
      <w:r>
        <w:t>at 3459.6 cm</w:t>
      </w:r>
      <w:r>
        <w:rPr>
          <w:position w:val="4"/>
          <w:sz w:val="10"/>
        </w:rPr>
        <w:t>-1</w:t>
      </w:r>
      <w:r>
        <w:rPr>
          <w:spacing w:val="40"/>
          <w:position w:val="4"/>
          <w:sz w:val="10"/>
        </w:rPr>
        <w:t xml:space="preserve"> </w:t>
      </w:r>
      <w:r>
        <w:t>can be attributed to the characteristic absorption of</w:t>
      </w:r>
      <w:r>
        <w:rPr>
          <w:spacing w:val="40"/>
        </w:rPr>
        <w:t xml:space="preserve"> </w:t>
      </w:r>
      <w:r>
        <w:t>hydroxyl</w:t>
      </w:r>
      <w:r>
        <w:rPr>
          <w:spacing w:val="-3"/>
        </w:rPr>
        <w:t xml:space="preserve"> </w:t>
      </w:r>
      <w:r>
        <w:t>groups</w:t>
      </w:r>
      <w:r>
        <w:rPr>
          <w:spacing w:val="-4"/>
        </w:rPr>
        <w:t xml:space="preserve"> </w:t>
      </w:r>
      <w:r>
        <w:t>(Table</w:t>
      </w:r>
      <w:r>
        <w:rPr>
          <w:spacing w:val="-5"/>
        </w:rPr>
        <w:t xml:space="preserve"> </w:t>
      </w:r>
      <w:r>
        <w:t>1).</w:t>
      </w:r>
      <w:r>
        <w:rPr>
          <w:spacing w:val="-5"/>
        </w:rPr>
        <w:t xml:space="preserve"> </w:t>
      </w:r>
      <w:r>
        <w:t>Similarly</w:t>
      </w:r>
      <w:r>
        <w:rPr>
          <w:spacing w:val="-5"/>
        </w:rPr>
        <w:t xml:space="preserve"> </w:t>
      </w:r>
      <w:r>
        <w:t>[17]</w:t>
      </w:r>
      <w:r>
        <w:rPr>
          <w:spacing w:val="-4"/>
        </w:rPr>
        <w:t xml:space="preserve"> </w:t>
      </w:r>
      <w:r>
        <w:t>reported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proofErr w:type="spellStart"/>
      <w:r>
        <w:t>ZnO</w:t>
      </w:r>
      <w:proofErr w:type="spellEnd"/>
      <w:r>
        <w:rPr>
          <w:spacing w:val="-7"/>
        </w:rPr>
        <w:t xml:space="preserve"> </w:t>
      </w:r>
      <w:r>
        <w:t>nanoparticles</w:t>
      </w:r>
      <w:r>
        <w:rPr>
          <w:spacing w:val="40"/>
        </w:rPr>
        <w:t xml:space="preserve"> </w:t>
      </w:r>
      <w:r>
        <w:t>exhibit a rather broad and moderately strong band at 495 cm</w:t>
      </w:r>
      <w:r>
        <w:rPr>
          <w:position w:val="4"/>
          <w:sz w:val="10"/>
        </w:rPr>
        <w:t>-1</w:t>
      </w:r>
      <w:r>
        <w:t>, owing to</w:t>
      </w:r>
      <w:r>
        <w:rPr>
          <w:spacing w:val="40"/>
        </w:rPr>
        <w:t xml:space="preserve"> </w:t>
      </w:r>
      <w:r>
        <w:t>Zn-O vibrational mode. The band at 3445 cm</w:t>
      </w:r>
      <w:r>
        <w:rPr>
          <w:position w:val="4"/>
          <w:sz w:val="10"/>
        </w:rPr>
        <w:t>-1</w:t>
      </w:r>
      <w:r>
        <w:rPr>
          <w:spacing w:val="19"/>
          <w:position w:val="4"/>
          <w:sz w:val="10"/>
        </w:rPr>
        <w:t xml:space="preserve"> </w:t>
      </w:r>
      <w:r>
        <w:t>corresponds to O-H mode</w:t>
      </w:r>
      <w:r>
        <w:rPr>
          <w:spacing w:val="4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adsorbed</w:t>
      </w:r>
      <w:r>
        <w:rPr>
          <w:spacing w:val="-9"/>
        </w:rPr>
        <w:t xml:space="preserve"> </w:t>
      </w:r>
      <w:r>
        <w:t>moisture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nnealed</w:t>
      </w:r>
      <w:r>
        <w:rPr>
          <w:spacing w:val="-8"/>
        </w:rPr>
        <w:t xml:space="preserve"> </w:t>
      </w:r>
      <w:r>
        <w:t>sample.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tretching</w:t>
      </w:r>
      <w:r>
        <w:rPr>
          <w:spacing w:val="-9"/>
        </w:rPr>
        <w:t xml:space="preserve"> </w:t>
      </w:r>
      <w:r>
        <w:t>C-O</w:t>
      </w:r>
      <w:r>
        <w:rPr>
          <w:spacing w:val="-9"/>
        </w:rPr>
        <w:t xml:space="preserve"> </w:t>
      </w:r>
      <w:r>
        <w:t>vibration</w:t>
      </w:r>
      <w:r>
        <w:rPr>
          <w:spacing w:val="40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observed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1530</w:t>
      </w:r>
      <w:r>
        <w:rPr>
          <w:spacing w:val="-5"/>
        </w:rPr>
        <w:t xml:space="preserve"> </w:t>
      </w:r>
      <w:r>
        <w:t>cm</w:t>
      </w:r>
      <w:r>
        <w:rPr>
          <w:position w:val="4"/>
          <w:sz w:val="10"/>
        </w:rPr>
        <w:t>-1</w:t>
      </w:r>
      <w:r>
        <w:t>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nds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1625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2363</w:t>
      </w:r>
      <w:r>
        <w:rPr>
          <w:spacing w:val="-5"/>
        </w:rPr>
        <w:t xml:space="preserve"> </w:t>
      </w:r>
      <w:r>
        <w:t>cm</w:t>
      </w:r>
      <w:r>
        <w:rPr>
          <w:position w:val="4"/>
          <w:sz w:val="10"/>
        </w:rPr>
        <w:t>-1</w:t>
      </w:r>
      <w:r>
        <w:rPr>
          <w:spacing w:val="16"/>
          <w:position w:val="4"/>
          <w:sz w:val="10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due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=O</w:t>
      </w:r>
      <w:r>
        <w:rPr>
          <w:spacing w:val="40"/>
        </w:rPr>
        <w:t xml:space="preserve"> </w:t>
      </w:r>
      <w:r>
        <w:rPr>
          <w:position w:val="1"/>
        </w:rPr>
        <w:t>and CO</w:t>
      </w:r>
      <w:r>
        <w:rPr>
          <w:sz w:val="10"/>
        </w:rPr>
        <w:t>2</w:t>
      </w:r>
      <w:r>
        <w:rPr>
          <w:spacing w:val="40"/>
          <w:sz w:val="10"/>
        </w:rPr>
        <w:t xml:space="preserve"> </w:t>
      </w:r>
      <w:r>
        <w:rPr>
          <w:position w:val="1"/>
        </w:rPr>
        <w:t>groups. Sharma et al. [18] applied the FTIR technique to</w:t>
      </w:r>
      <w:r>
        <w:rPr>
          <w:spacing w:val="40"/>
          <w:position w:val="1"/>
        </w:rPr>
        <w:t xml:space="preserve"> </w:t>
      </w:r>
      <w:r>
        <w:t>characterize</w:t>
      </w:r>
      <w:r>
        <w:rPr>
          <w:spacing w:val="-2"/>
        </w:rPr>
        <w:t xml:space="preserve"> </w:t>
      </w:r>
      <w:proofErr w:type="spellStart"/>
      <w:r>
        <w:t>ZnO</w:t>
      </w:r>
      <w:proofErr w:type="spellEnd"/>
      <w:r>
        <w:rPr>
          <w:spacing w:val="-4"/>
        </w:rPr>
        <w:t xml:space="preserve"> </w:t>
      </w:r>
      <w:proofErr w:type="spellStart"/>
      <w:r>
        <w:t>Nps</w:t>
      </w:r>
      <w:proofErr w:type="spellEnd"/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howed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andard</w:t>
      </w:r>
      <w:r>
        <w:rPr>
          <w:spacing w:val="-4"/>
        </w:rPr>
        <w:t xml:space="preserve"> </w:t>
      </w:r>
      <w:r>
        <w:t>peak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zinc</w:t>
      </w:r>
      <w:r>
        <w:rPr>
          <w:spacing w:val="-3"/>
        </w:rPr>
        <w:t xml:space="preserve"> </w:t>
      </w:r>
      <w:r>
        <w:t>oxide is</w:t>
      </w:r>
      <w:r>
        <w:rPr>
          <w:spacing w:val="-4"/>
        </w:rPr>
        <w:t xml:space="preserve"> </w:t>
      </w:r>
      <w:r>
        <w:t>around</w:t>
      </w:r>
      <w:r>
        <w:rPr>
          <w:spacing w:val="40"/>
        </w:rPr>
        <w:t xml:space="preserve"> </w:t>
      </w:r>
      <w:r>
        <w:t>464</w:t>
      </w:r>
      <w:r>
        <w:rPr>
          <w:spacing w:val="-5"/>
        </w:rPr>
        <w:t xml:space="preserve"> </w:t>
      </w:r>
      <w:r>
        <w:t>cm</w:t>
      </w:r>
      <w:r>
        <w:rPr>
          <w:position w:val="4"/>
          <w:sz w:val="10"/>
        </w:rPr>
        <w:t>-1</w:t>
      </w:r>
      <w:r>
        <w:t>.</w:t>
      </w:r>
    </w:p>
    <w:p w14:paraId="1076C910" w14:textId="77777777" w:rsidR="0085252B" w:rsidRDefault="0085252B">
      <w:pPr>
        <w:pStyle w:val="BodyText"/>
        <w:jc w:val="both"/>
        <w:sectPr w:rsidR="0085252B">
          <w:type w:val="continuous"/>
          <w:pgSz w:w="11910" w:h="16840"/>
          <w:pgMar w:top="720" w:right="708" w:bottom="600" w:left="566" w:header="704" w:footer="408" w:gutter="0"/>
          <w:cols w:num="2" w:space="720" w:equalWidth="0">
            <w:col w:w="4194" w:space="1256"/>
            <w:col w:w="5186"/>
          </w:cols>
        </w:sectPr>
      </w:pPr>
    </w:p>
    <w:p w14:paraId="380C2E53" w14:textId="77777777" w:rsidR="0085252B" w:rsidRDefault="0085252B">
      <w:pPr>
        <w:pStyle w:val="BodyText"/>
        <w:rPr>
          <w:sz w:val="8"/>
        </w:rPr>
      </w:pPr>
    </w:p>
    <w:p w14:paraId="4659F2E1" w14:textId="77777777" w:rsidR="0085252B" w:rsidRDefault="0085252B">
      <w:pPr>
        <w:pStyle w:val="BodyText"/>
        <w:spacing w:before="91"/>
        <w:rPr>
          <w:sz w:val="8"/>
        </w:rPr>
      </w:pPr>
    </w:p>
    <w:p w14:paraId="03C77B95" w14:textId="77777777" w:rsidR="0085252B" w:rsidRDefault="00E4521D">
      <w:pPr>
        <w:spacing w:before="1"/>
        <w:ind w:left="710"/>
        <w:rPr>
          <w:rFonts w:ascii="Arial MT"/>
          <w:sz w:val="8"/>
        </w:rPr>
      </w:pPr>
      <w:r>
        <w:rPr>
          <w:rFonts w:ascii="Arial MT"/>
          <w:noProof/>
          <w:sz w:val="8"/>
        </w:rPr>
        <mc:AlternateContent>
          <mc:Choice Requires="wpg">
            <w:drawing>
              <wp:anchor distT="0" distB="0" distL="0" distR="0" simplePos="0" relativeHeight="15734272" behindDoc="0" locked="0" layoutInCell="1" allowOverlap="1" wp14:anchorId="33BF78CB" wp14:editId="5389D39E">
                <wp:simplePos x="0" y="0"/>
                <wp:positionH relativeFrom="page">
                  <wp:posOffset>960705</wp:posOffset>
                </wp:positionH>
                <wp:positionV relativeFrom="paragraph">
                  <wp:posOffset>-61407</wp:posOffset>
                </wp:positionV>
                <wp:extent cx="2506345" cy="1417320"/>
                <wp:effectExtent l="0" t="0" r="0" b="0"/>
                <wp:wrapNone/>
                <wp:docPr id="47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506345" cy="1417320"/>
                          <a:chOff x="0" y="0"/>
                          <a:chExt cx="2506345" cy="1417320"/>
                        </a:xfrm>
                      </wpg:grpSpPr>
                      <wps:wsp>
                        <wps:cNvPr id="48" name="Graphic 48"/>
                        <wps:cNvSpPr/>
                        <wps:spPr>
                          <a:xfrm>
                            <a:off x="0" y="2644"/>
                            <a:ext cx="2502535" cy="14141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02535" h="1414145">
                                <a:moveTo>
                                  <a:pt x="181811" y="1414108"/>
                                </a:moveTo>
                                <a:lnTo>
                                  <a:pt x="181811" y="1388312"/>
                                </a:lnTo>
                              </a:path>
                              <a:path w="2502535" h="1414145">
                                <a:moveTo>
                                  <a:pt x="363577" y="1401194"/>
                                </a:moveTo>
                                <a:lnTo>
                                  <a:pt x="363577" y="1388312"/>
                                </a:lnTo>
                              </a:path>
                              <a:path w="2502535" h="1414145">
                                <a:moveTo>
                                  <a:pt x="544299" y="1414108"/>
                                </a:moveTo>
                                <a:lnTo>
                                  <a:pt x="544299" y="1388312"/>
                                </a:lnTo>
                              </a:path>
                              <a:path w="2502535" h="1414145">
                                <a:moveTo>
                                  <a:pt x="726065" y="1401194"/>
                                </a:moveTo>
                                <a:lnTo>
                                  <a:pt x="726065" y="1388312"/>
                                </a:lnTo>
                              </a:path>
                              <a:path w="2502535" h="1414145">
                                <a:moveTo>
                                  <a:pt x="906787" y="1414108"/>
                                </a:moveTo>
                                <a:lnTo>
                                  <a:pt x="906787" y="1388312"/>
                                </a:lnTo>
                              </a:path>
                              <a:path w="2502535" h="1414145">
                                <a:moveTo>
                                  <a:pt x="1088553" y="1401194"/>
                                </a:moveTo>
                                <a:lnTo>
                                  <a:pt x="1088553" y="1388312"/>
                                </a:lnTo>
                              </a:path>
                              <a:path w="2502535" h="1414145">
                                <a:moveTo>
                                  <a:pt x="1270364" y="1414108"/>
                                </a:moveTo>
                                <a:lnTo>
                                  <a:pt x="1270364" y="1388312"/>
                                </a:lnTo>
                              </a:path>
                              <a:path w="2502535" h="1414145">
                                <a:moveTo>
                                  <a:pt x="1451041" y="1401194"/>
                                </a:moveTo>
                                <a:lnTo>
                                  <a:pt x="1451041" y="1388312"/>
                                </a:lnTo>
                              </a:path>
                              <a:path w="2502535" h="1414145">
                                <a:moveTo>
                                  <a:pt x="1632853" y="1414108"/>
                                </a:moveTo>
                                <a:lnTo>
                                  <a:pt x="1632853" y="1388312"/>
                                </a:lnTo>
                              </a:path>
                              <a:path w="2502535" h="1414145">
                                <a:moveTo>
                                  <a:pt x="1813529" y="1401194"/>
                                </a:moveTo>
                                <a:lnTo>
                                  <a:pt x="1813529" y="1388312"/>
                                </a:lnTo>
                              </a:path>
                              <a:path w="2502535" h="1414145">
                                <a:moveTo>
                                  <a:pt x="1995325" y="1414108"/>
                                </a:moveTo>
                                <a:lnTo>
                                  <a:pt x="1995325" y="1388312"/>
                                </a:lnTo>
                              </a:path>
                              <a:path w="2502535" h="1414145">
                                <a:moveTo>
                                  <a:pt x="2176002" y="1401194"/>
                                </a:moveTo>
                                <a:lnTo>
                                  <a:pt x="2176002" y="1388312"/>
                                </a:lnTo>
                              </a:path>
                              <a:path w="2502535" h="1414145">
                                <a:moveTo>
                                  <a:pt x="2357813" y="1414108"/>
                                </a:moveTo>
                                <a:lnTo>
                                  <a:pt x="2357813" y="1388312"/>
                                </a:lnTo>
                              </a:path>
                              <a:path w="2502535" h="1414145">
                                <a:moveTo>
                                  <a:pt x="37221" y="1388312"/>
                                </a:moveTo>
                                <a:lnTo>
                                  <a:pt x="2502358" y="1388312"/>
                                </a:lnTo>
                              </a:path>
                              <a:path w="2502535" h="1414145">
                                <a:moveTo>
                                  <a:pt x="37221" y="0"/>
                                </a:moveTo>
                                <a:lnTo>
                                  <a:pt x="2502358" y="0"/>
                                </a:lnTo>
                              </a:path>
                              <a:path w="2502535" h="1414145">
                                <a:moveTo>
                                  <a:pt x="0" y="1388312"/>
                                </a:moveTo>
                                <a:lnTo>
                                  <a:pt x="37221" y="1388312"/>
                                </a:lnTo>
                              </a:path>
                              <a:path w="2502535" h="1414145">
                                <a:moveTo>
                                  <a:pt x="18618" y="1295822"/>
                                </a:moveTo>
                                <a:lnTo>
                                  <a:pt x="37221" y="1295822"/>
                                </a:lnTo>
                              </a:path>
                              <a:path w="2502535" h="1414145">
                                <a:moveTo>
                                  <a:pt x="0" y="1203299"/>
                                </a:moveTo>
                                <a:lnTo>
                                  <a:pt x="37221" y="1203299"/>
                                </a:lnTo>
                              </a:path>
                              <a:path w="2502535" h="1414145">
                                <a:moveTo>
                                  <a:pt x="18618" y="1110808"/>
                                </a:moveTo>
                                <a:lnTo>
                                  <a:pt x="37221" y="1110808"/>
                                </a:lnTo>
                              </a:path>
                              <a:path w="2502535" h="1414145">
                                <a:moveTo>
                                  <a:pt x="0" y="1018318"/>
                                </a:moveTo>
                                <a:lnTo>
                                  <a:pt x="37221" y="1018318"/>
                                </a:lnTo>
                              </a:path>
                              <a:path w="2502535" h="1414145">
                                <a:moveTo>
                                  <a:pt x="18618" y="925795"/>
                                </a:moveTo>
                                <a:lnTo>
                                  <a:pt x="37221" y="925795"/>
                                </a:lnTo>
                              </a:path>
                              <a:path w="2502535" h="1414145">
                                <a:moveTo>
                                  <a:pt x="0" y="833305"/>
                                </a:moveTo>
                                <a:lnTo>
                                  <a:pt x="37221" y="833305"/>
                                </a:lnTo>
                              </a:path>
                              <a:path w="2502535" h="1414145">
                                <a:moveTo>
                                  <a:pt x="18618" y="740814"/>
                                </a:moveTo>
                                <a:lnTo>
                                  <a:pt x="37221" y="740814"/>
                                </a:lnTo>
                              </a:path>
                              <a:path w="2502535" h="1414145">
                                <a:moveTo>
                                  <a:pt x="0" y="647529"/>
                                </a:moveTo>
                                <a:lnTo>
                                  <a:pt x="37221" y="647529"/>
                                </a:lnTo>
                              </a:path>
                              <a:path w="2502535" h="1414145">
                                <a:moveTo>
                                  <a:pt x="18618" y="555039"/>
                                </a:moveTo>
                                <a:lnTo>
                                  <a:pt x="37221" y="555039"/>
                                </a:lnTo>
                              </a:path>
                              <a:path w="2502535" h="1414145">
                                <a:moveTo>
                                  <a:pt x="0" y="462516"/>
                                </a:moveTo>
                                <a:lnTo>
                                  <a:pt x="37221" y="462516"/>
                                </a:lnTo>
                              </a:path>
                              <a:path w="2502535" h="1414145">
                                <a:moveTo>
                                  <a:pt x="18618" y="370026"/>
                                </a:moveTo>
                                <a:lnTo>
                                  <a:pt x="37221" y="370026"/>
                                </a:lnTo>
                              </a:path>
                              <a:path w="2502535" h="1414145">
                                <a:moveTo>
                                  <a:pt x="0" y="277535"/>
                                </a:moveTo>
                                <a:lnTo>
                                  <a:pt x="37221" y="277535"/>
                                </a:lnTo>
                              </a:path>
                              <a:path w="2502535" h="1414145">
                                <a:moveTo>
                                  <a:pt x="18618" y="185013"/>
                                </a:moveTo>
                                <a:lnTo>
                                  <a:pt x="37221" y="185013"/>
                                </a:lnTo>
                              </a:path>
                              <a:path w="2502535" h="1414145">
                                <a:moveTo>
                                  <a:pt x="0" y="92522"/>
                                </a:moveTo>
                                <a:lnTo>
                                  <a:pt x="37221" y="92522"/>
                                </a:lnTo>
                              </a:path>
                              <a:path w="2502535" h="1414145">
                                <a:moveTo>
                                  <a:pt x="18618" y="0"/>
                                </a:moveTo>
                                <a:lnTo>
                                  <a:pt x="37221" y="0"/>
                                </a:lnTo>
                              </a:path>
                              <a:path w="2502535" h="1414145">
                                <a:moveTo>
                                  <a:pt x="37221" y="1388312"/>
                                </a:moveTo>
                                <a:lnTo>
                                  <a:pt x="37221" y="0"/>
                                </a:lnTo>
                              </a:path>
                              <a:path w="2502535" h="1414145">
                                <a:moveTo>
                                  <a:pt x="2502358" y="1388312"/>
                                </a:moveTo>
                                <a:lnTo>
                                  <a:pt x="2502358" y="0"/>
                                </a:lnTo>
                              </a:path>
                            </a:pathLst>
                          </a:custGeom>
                          <a:ln w="647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Graphic 49"/>
                        <wps:cNvSpPr/>
                        <wps:spPr>
                          <a:xfrm>
                            <a:off x="37221" y="198273"/>
                            <a:ext cx="2393315" cy="104584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93315" h="1045844">
                                <a:moveTo>
                                  <a:pt x="2392857" y="488312"/>
                                </a:moveTo>
                                <a:lnTo>
                                  <a:pt x="2392857" y="489064"/>
                                </a:lnTo>
                                <a:lnTo>
                                  <a:pt x="2391753" y="489826"/>
                                </a:lnTo>
                                <a:lnTo>
                                  <a:pt x="2390664" y="490588"/>
                                </a:lnTo>
                                <a:lnTo>
                                  <a:pt x="2389560" y="490588"/>
                                </a:lnTo>
                                <a:lnTo>
                                  <a:pt x="2388471" y="489826"/>
                                </a:lnTo>
                                <a:lnTo>
                                  <a:pt x="2387382" y="489064"/>
                                </a:lnTo>
                                <a:lnTo>
                                  <a:pt x="2387382" y="488312"/>
                                </a:lnTo>
                                <a:lnTo>
                                  <a:pt x="2386278" y="487550"/>
                                </a:lnTo>
                                <a:lnTo>
                                  <a:pt x="2385189" y="486037"/>
                                </a:lnTo>
                                <a:lnTo>
                                  <a:pt x="2385189" y="485274"/>
                                </a:lnTo>
                                <a:lnTo>
                                  <a:pt x="2384100" y="484523"/>
                                </a:lnTo>
                                <a:lnTo>
                                  <a:pt x="2382996" y="483009"/>
                                </a:lnTo>
                                <a:lnTo>
                                  <a:pt x="2382996" y="481485"/>
                                </a:lnTo>
                                <a:lnTo>
                                  <a:pt x="2381907" y="480734"/>
                                </a:lnTo>
                                <a:lnTo>
                                  <a:pt x="2380803" y="478458"/>
                                </a:lnTo>
                                <a:lnTo>
                                  <a:pt x="2380803" y="476912"/>
                                </a:lnTo>
                                <a:lnTo>
                                  <a:pt x="2379714" y="474637"/>
                                </a:lnTo>
                                <a:lnTo>
                                  <a:pt x="2379714" y="472371"/>
                                </a:lnTo>
                                <a:lnTo>
                                  <a:pt x="2378625" y="469334"/>
                                </a:lnTo>
                                <a:lnTo>
                                  <a:pt x="2377521" y="467058"/>
                                </a:lnTo>
                                <a:lnTo>
                                  <a:pt x="2377521" y="464793"/>
                                </a:lnTo>
                                <a:lnTo>
                                  <a:pt x="2376432" y="462517"/>
                                </a:lnTo>
                                <a:lnTo>
                                  <a:pt x="2375327" y="460241"/>
                                </a:lnTo>
                                <a:lnTo>
                                  <a:pt x="2375327" y="457965"/>
                                </a:lnTo>
                                <a:lnTo>
                                  <a:pt x="2374239" y="456452"/>
                                </a:lnTo>
                                <a:lnTo>
                                  <a:pt x="2373150" y="454938"/>
                                </a:lnTo>
                                <a:lnTo>
                                  <a:pt x="2373150" y="452662"/>
                                </a:lnTo>
                                <a:lnTo>
                                  <a:pt x="2372046" y="451149"/>
                                </a:lnTo>
                                <a:lnTo>
                                  <a:pt x="2372046" y="449625"/>
                                </a:lnTo>
                                <a:lnTo>
                                  <a:pt x="2370957" y="447359"/>
                                </a:lnTo>
                                <a:lnTo>
                                  <a:pt x="2369868" y="445835"/>
                                </a:lnTo>
                                <a:lnTo>
                                  <a:pt x="2369868" y="443570"/>
                                </a:lnTo>
                                <a:lnTo>
                                  <a:pt x="2368764" y="442046"/>
                                </a:lnTo>
                                <a:lnTo>
                                  <a:pt x="2367675" y="439781"/>
                                </a:lnTo>
                                <a:lnTo>
                                  <a:pt x="2367675" y="438256"/>
                                </a:lnTo>
                                <a:lnTo>
                                  <a:pt x="2366570" y="435991"/>
                                </a:lnTo>
                                <a:lnTo>
                                  <a:pt x="2365482" y="434467"/>
                                </a:lnTo>
                                <a:lnTo>
                                  <a:pt x="2365482" y="432953"/>
                                </a:lnTo>
                                <a:lnTo>
                                  <a:pt x="2364393" y="430678"/>
                                </a:lnTo>
                                <a:lnTo>
                                  <a:pt x="2364393" y="429164"/>
                                </a:lnTo>
                                <a:lnTo>
                                  <a:pt x="2363289" y="426888"/>
                                </a:lnTo>
                                <a:lnTo>
                                  <a:pt x="2362200" y="425375"/>
                                </a:lnTo>
                                <a:lnTo>
                                  <a:pt x="2362200" y="423099"/>
                                </a:lnTo>
                                <a:lnTo>
                                  <a:pt x="2361095" y="421585"/>
                                </a:lnTo>
                                <a:lnTo>
                                  <a:pt x="2360007" y="419309"/>
                                </a:lnTo>
                                <a:lnTo>
                                  <a:pt x="2360007" y="417034"/>
                                </a:lnTo>
                                <a:lnTo>
                                  <a:pt x="2358918" y="414769"/>
                                </a:lnTo>
                                <a:lnTo>
                                  <a:pt x="2357813" y="413244"/>
                                </a:lnTo>
                                <a:lnTo>
                                  <a:pt x="2357813" y="410947"/>
                                </a:lnTo>
                                <a:lnTo>
                                  <a:pt x="2356725" y="408672"/>
                                </a:lnTo>
                                <a:lnTo>
                                  <a:pt x="2355620" y="406406"/>
                                </a:lnTo>
                                <a:lnTo>
                                  <a:pt x="2355620" y="404882"/>
                                </a:lnTo>
                                <a:lnTo>
                                  <a:pt x="2354532" y="402617"/>
                                </a:lnTo>
                                <a:lnTo>
                                  <a:pt x="2354532" y="401093"/>
                                </a:lnTo>
                                <a:lnTo>
                                  <a:pt x="2353443" y="399579"/>
                                </a:lnTo>
                                <a:lnTo>
                                  <a:pt x="2352338" y="398066"/>
                                </a:lnTo>
                                <a:lnTo>
                                  <a:pt x="2352338" y="396552"/>
                                </a:lnTo>
                                <a:lnTo>
                                  <a:pt x="2351250" y="395028"/>
                                </a:lnTo>
                                <a:lnTo>
                                  <a:pt x="2350161" y="393514"/>
                                </a:lnTo>
                                <a:lnTo>
                                  <a:pt x="2350161" y="392000"/>
                                </a:lnTo>
                                <a:lnTo>
                                  <a:pt x="2349056" y="391238"/>
                                </a:lnTo>
                                <a:lnTo>
                                  <a:pt x="2347968" y="389725"/>
                                </a:lnTo>
                                <a:lnTo>
                                  <a:pt x="2347968" y="388211"/>
                                </a:lnTo>
                                <a:lnTo>
                                  <a:pt x="2346863" y="387449"/>
                                </a:lnTo>
                                <a:lnTo>
                                  <a:pt x="2346863" y="385935"/>
                                </a:lnTo>
                                <a:lnTo>
                                  <a:pt x="2345774" y="384422"/>
                                </a:lnTo>
                                <a:lnTo>
                                  <a:pt x="2344686" y="383660"/>
                                </a:lnTo>
                                <a:lnTo>
                                  <a:pt x="2344686" y="382146"/>
                                </a:lnTo>
                                <a:lnTo>
                                  <a:pt x="2343581" y="380632"/>
                                </a:lnTo>
                                <a:lnTo>
                                  <a:pt x="2342493" y="379119"/>
                                </a:lnTo>
                                <a:lnTo>
                                  <a:pt x="2342493" y="377605"/>
                                </a:lnTo>
                                <a:lnTo>
                                  <a:pt x="2341388" y="376081"/>
                                </a:lnTo>
                                <a:lnTo>
                                  <a:pt x="2340299" y="375329"/>
                                </a:lnTo>
                                <a:lnTo>
                                  <a:pt x="2340299" y="373816"/>
                                </a:lnTo>
                                <a:lnTo>
                                  <a:pt x="2339211" y="373054"/>
                                </a:lnTo>
                                <a:lnTo>
                                  <a:pt x="2339211" y="371540"/>
                                </a:lnTo>
                                <a:lnTo>
                                  <a:pt x="2338106" y="370778"/>
                                </a:lnTo>
                                <a:lnTo>
                                  <a:pt x="2337017" y="369264"/>
                                </a:lnTo>
                                <a:lnTo>
                                  <a:pt x="2337017" y="368502"/>
                                </a:lnTo>
                                <a:lnTo>
                                  <a:pt x="2335929" y="366988"/>
                                </a:lnTo>
                                <a:lnTo>
                                  <a:pt x="2334824" y="366237"/>
                                </a:lnTo>
                                <a:lnTo>
                                  <a:pt x="2334824" y="364713"/>
                                </a:lnTo>
                                <a:lnTo>
                                  <a:pt x="2333736" y="363961"/>
                                </a:lnTo>
                                <a:lnTo>
                                  <a:pt x="2332631" y="362437"/>
                                </a:lnTo>
                                <a:lnTo>
                                  <a:pt x="2332631" y="360923"/>
                                </a:lnTo>
                                <a:lnTo>
                                  <a:pt x="2331542" y="360172"/>
                                </a:lnTo>
                                <a:lnTo>
                                  <a:pt x="2331542" y="358648"/>
                                </a:lnTo>
                                <a:lnTo>
                                  <a:pt x="2330454" y="356382"/>
                                </a:lnTo>
                                <a:lnTo>
                                  <a:pt x="2329349" y="354858"/>
                                </a:lnTo>
                                <a:lnTo>
                                  <a:pt x="2329349" y="353345"/>
                                </a:lnTo>
                                <a:lnTo>
                                  <a:pt x="2328260" y="351831"/>
                                </a:lnTo>
                                <a:lnTo>
                                  <a:pt x="2327156" y="350317"/>
                                </a:lnTo>
                                <a:lnTo>
                                  <a:pt x="2327156" y="348804"/>
                                </a:lnTo>
                                <a:lnTo>
                                  <a:pt x="2326067" y="347279"/>
                                </a:lnTo>
                                <a:lnTo>
                                  <a:pt x="2324979" y="345766"/>
                                </a:lnTo>
                                <a:lnTo>
                                  <a:pt x="2324979" y="343469"/>
                                </a:lnTo>
                                <a:lnTo>
                                  <a:pt x="2323874" y="341955"/>
                                </a:lnTo>
                                <a:lnTo>
                                  <a:pt x="2322785" y="340431"/>
                                </a:lnTo>
                                <a:lnTo>
                                  <a:pt x="2322785" y="338917"/>
                                </a:lnTo>
                                <a:lnTo>
                                  <a:pt x="2321697" y="337404"/>
                                </a:lnTo>
                                <a:lnTo>
                                  <a:pt x="2321697" y="335890"/>
                                </a:lnTo>
                                <a:lnTo>
                                  <a:pt x="2320592" y="334376"/>
                                </a:lnTo>
                                <a:lnTo>
                                  <a:pt x="2319503" y="332852"/>
                                </a:lnTo>
                                <a:lnTo>
                                  <a:pt x="2319503" y="331339"/>
                                </a:lnTo>
                                <a:lnTo>
                                  <a:pt x="2318399" y="329825"/>
                                </a:lnTo>
                                <a:lnTo>
                                  <a:pt x="2317310" y="328311"/>
                                </a:lnTo>
                                <a:lnTo>
                                  <a:pt x="2317310" y="326798"/>
                                </a:lnTo>
                                <a:lnTo>
                                  <a:pt x="2316221" y="325273"/>
                                </a:lnTo>
                                <a:lnTo>
                                  <a:pt x="2315117" y="323760"/>
                                </a:lnTo>
                                <a:lnTo>
                                  <a:pt x="2315117" y="323008"/>
                                </a:lnTo>
                                <a:lnTo>
                                  <a:pt x="2314028" y="321484"/>
                                </a:lnTo>
                                <a:lnTo>
                                  <a:pt x="2314028" y="319970"/>
                                </a:lnTo>
                                <a:lnTo>
                                  <a:pt x="2312924" y="318457"/>
                                </a:lnTo>
                                <a:lnTo>
                                  <a:pt x="2311835" y="316943"/>
                                </a:lnTo>
                                <a:lnTo>
                                  <a:pt x="2311835" y="315429"/>
                                </a:lnTo>
                                <a:lnTo>
                                  <a:pt x="2310746" y="313905"/>
                                </a:lnTo>
                                <a:lnTo>
                                  <a:pt x="2309642" y="312392"/>
                                </a:lnTo>
                                <a:lnTo>
                                  <a:pt x="2309642" y="311640"/>
                                </a:lnTo>
                                <a:lnTo>
                                  <a:pt x="2308553" y="310116"/>
                                </a:lnTo>
                                <a:lnTo>
                                  <a:pt x="2307464" y="308602"/>
                                </a:lnTo>
                                <a:lnTo>
                                  <a:pt x="2307464" y="307840"/>
                                </a:lnTo>
                                <a:lnTo>
                                  <a:pt x="2306360" y="306326"/>
                                </a:lnTo>
                                <a:lnTo>
                                  <a:pt x="2306360" y="304813"/>
                                </a:lnTo>
                                <a:lnTo>
                                  <a:pt x="2305271" y="303299"/>
                                </a:lnTo>
                                <a:lnTo>
                                  <a:pt x="2304167" y="301786"/>
                                </a:lnTo>
                                <a:lnTo>
                                  <a:pt x="2304167" y="300261"/>
                                </a:lnTo>
                                <a:lnTo>
                                  <a:pt x="2303078" y="298748"/>
                                </a:lnTo>
                                <a:lnTo>
                                  <a:pt x="2301989" y="297234"/>
                                </a:lnTo>
                                <a:lnTo>
                                  <a:pt x="2301989" y="295720"/>
                                </a:lnTo>
                                <a:lnTo>
                                  <a:pt x="2300885" y="294207"/>
                                </a:lnTo>
                                <a:lnTo>
                                  <a:pt x="2299796" y="292683"/>
                                </a:lnTo>
                                <a:lnTo>
                                  <a:pt x="2299796" y="291169"/>
                                </a:lnTo>
                                <a:lnTo>
                                  <a:pt x="2298692" y="289655"/>
                                </a:lnTo>
                                <a:lnTo>
                                  <a:pt x="2298692" y="288142"/>
                                </a:lnTo>
                                <a:lnTo>
                                  <a:pt x="2297603" y="286628"/>
                                </a:lnTo>
                                <a:lnTo>
                                  <a:pt x="2296514" y="285104"/>
                                </a:lnTo>
                                <a:lnTo>
                                  <a:pt x="2296514" y="283590"/>
                                </a:lnTo>
                                <a:lnTo>
                                  <a:pt x="2295410" y="282077"/>
                                </a:lnTo>
                                <a:lnTo>
                                  <a:pt x="2294275" y="280563"/>
                                </a:lnTo>
                                <a:lnTo>
                                  <a:pt x="2294275" y="279049"/>
                                </a:lnTo>
                                <a:lnTo>
                                  <a:pt x="2293186" y="277504"/>
                                </a:lnTo>
                                <a:lnTo>
                                  <a:pt x="2292098" y="275990"/>
                                </a:lnTo>
                                <a:lnTo>
                                  <a:pt x="2292098" y="274466"/>
                                </a:lnTo>
                                <a:lnTo>
                                  <a:pt x="2290993" y="272952"/>
                                </a:lnTo>
                                <a:lnTo>
                                  <a:pt x="2289904" y="271439"/>
                                </a:lnTo>
                                <a:lnTo>
                                  <a:pt x="2289904" y="269925"/>
                                </a:lnTo>
                                <a:lnTo>
                                  <a:pt x="2288816" y="267649"/>
                                </a:lnTo>
                                <a:lnTo>
                                  <a:pt x="2288816" y="266136"/>
                                </a:lnTo>
                                <a:lnTo>
                                  <a:pt x="2287711" y="264622"/>
                                </a:lnTo>
                                <a:lnTo>
                                  <a:pt x="2286622" y="263098"/>
                                </a:lnTo>
                                <a:lnTo>
                                  <a:pt x="2286622" y="261584"/>
                                </a:lnTo>
                                <a:lnTo>
                                  <a:pt x="2285518" y="260071"/>
                                </a:lnTo>
                                <a:lnTo>
                                  <a:pt x="2284429" y="258557"/>
                                </a:lnTo>
                                <a:lnTo>
                                  <a:pt x="2284429" y="257043"/>
                                </a:lnTo>
                                <a:lnTo>
                                  <a:pt x="2283341" y="254768"/>
                                </a:lnTo>
                                <a:lnTo>
                                  <a:pt x="2282236" y="253254"/>
                                </a:lnTo>
                                <a:lnTo>
                                  <a:pt x="2282236" y="251730"/>
                                </a:lnTo>
                                <a:lnTo>
                                  <a:pt x="2281147" y="249454"/>
                                </a:lnTo>
                                <a:lnTo>
                                  <a:pt x="2281147" y="247940"/>
                                </a:lnTo>
                                <a:lnTo>
                                  <a:pt x="2280043" y="245665"/>
                                </a:lnTo>
                                <a:lnTo>
                                  <a:pt x="2278954" y="243399"/>
                                </a:lnTo>
                                <a:lnTo>
                                  <a:pt x="2278954" y="241875"/>
                                </a:lnTo>
                                <a:lnTo>
                                  <a:pt x="2277865" y="239610"/>
                                </a:lnTo>
                                <a:lnTo>
                                  <a:pt x="2276761" y="237334"/>
                                </a:lnTo>
                                <a:lnTo>
                                  <a:pt x="2276761" y="235058"/>
                                </a:lnTo>
                                <a:lnTo>
                                  <a:pt x="2275672" y="232783"/>
                                </a:lnTo>
                                <a:lnTo>
                                  <a:pt x="2274584" y="230507"/>
                                </a:lnTo>
                                <a:lnTo>
                                  <a:pt x="2274584" y="228242"/>
                                </a:lnTo>
                                <a:lnTo>
                                  <a:pt x="2273479" y="225966"/>
                                </a:lnTo>
                                <a:lnTo>
                                  <a:pt x="2273479" y="222928"/>
                                </a:lnTo>
                                <a:lnTo>
                                  <a:pt x="2272390" y="220663"/>
                                </a:lnTo>
                                <a:lnTo>
                                  <a:pt x="2271286" y="217625"/>
                                </a:lnTo>
                                <a:lnTo>
                                  <a:pt x="2271286" y="214598"/>
                                </a:lnTo>
                                <a:lnTo>
                                  <a:pt x="2270197" y="211539"/>
                                </a:lnTo>
                                <a:lnTo>
                                  <a:pt x="2269108" y="208501"/>
                                </a:lnTo>
                                <a:lnTo>
                                  <a:pt x="2269108" y="205474"/>
                                </a:lnTo>
                                <a:lnTo>
                                  <a:pt x="2268004" y="202446"/>
                                </a:lnTo>
                                <a:lnTo>
                                  <a:pt x="2266915" y="198657"/>
                                </a:lnTo>
                                <a:lnTo>
                                  <a:pt x="2266915" y="195619"/>
                                </a:lnTo>
                                <a:lnTo>
                                  <a:pt x="2265811" y="191830"/>
                                </a:lnTo>
                                <a:lnTo>
                                  <a:pt x="2265811" y="188803"/>
                                </a:lnTo>
                                <a:lnTo>
                                  <a:pt x="2264722" y="185013"/>
                                </a:lnTo>
                                <a:lnTo>
                                  <a:pt x="2263633" y="181224"/>
                                </a:lnTo>
                                <a:lnTo>
                                  <a:pt x="2263633" y="177434"/>
                                </a:lnTo>
                                <a:lnTo>
                                  <a:pt x="2262529" y="174397"/>
                                </a:lnTo>
                                <a:lnTo>
                                  <a:pt x="2261440" y="170607"/>
                                </a:lnTo>
                                <a:lnTo>
                                  <a:pt x="2261440" y="166818"/>
                                </a:lnTo>
                                <a:lnTo>
                                  <a:pt x="2260351" y="163790"/>
                                </a:lnTo>
                                <a:lnTo>
                                  <a:pt x="2259247" y="160001"/>
                                </a:lnTo>
                                <a:lnTo>
                                  <a:pt x="2259247" y="156963"/>
                                </a:lnTo>
                                <a:lnTo>
                                  <a:pt x="2258158" y="153936"/>
                                </a:lnTo>
                                <a:lnTo>
                                  <a:pt x="2257054" y="150147"/>
                                </a:lnTo>
                                <a:lnTo>
                                  <a:pt x="2257054" y="147871"/>
                                </a:lnTo>
                                <a:lnTo>
                                  <a:pt x="2255965" y="144812"/>
                                </a:lnTo>
                                <a:lnTo>
                                  <a:pt x="2255965" y="141785"/>
                                </a:lnTo>
                                <a:lnTo>
                                  <a:pt x="2254876" y="139509"/>
                                </a:lnTo>
                                <a:lnTo>
                                  <a:pt x="2253772" y="136482"/>
                                </a:lnTo>
                                <a:lnTo>
                                  <a:pt x="2253772" y="134206"/>
                                </a:lnTo>
                                <a:lnTo>
                                  <a:pt x="2252683" y="131930"/>
                                </a:lnTo>
                                <a:lnTo>
                                  <a:pt x="2251579" y="130416"/>
                                </a:lnTo>
                                <a:lnTo>
                                  <a:pt x="2251579" y="128141"/>
                                </a:lnTo>
                                <a:lnTo>
                                  <a:pt x="2250490" y="126627"/>
                                </a:lnTo>
                                <a:lnTo>
                                  <a:pt x="2249401" y="125103"/>
                                </a:lnTo>
                                <a:lnTo>
                                  <a:pt x="2249401" y="123589"/>
                                </a:lnTo>
                                <a:lnTo>
                                  <a:pt x="2248297" y="122075"/>
                                </a:lnTo>
                                <a:lnTo>
                                  <a:pt x="2248297" y="121313"/>
                                </a:lnTo>
                                <a:lnTo>
                                  <a:pt x="2247208" y="119800"/>
                                </a:lnTo>
                                <a:lnTo>
                                  <a:pt x="2246119" y="119048"/>
                                </a:lnTo>
                                <a:lnTo>
                                  <a:pt x="2246119" y="118286"/>
                                </a:lnTo>
                                <a:lnTo>
                                  <a:pt x="2245015" y="117524"/>
                                </a:lnTo>
                                <a:lnTo>
                                  <a:pt x="2243926" y="116010"/>
                                </a:lnTo>
                                <a:lnTo>
                                  <a:pt x="2242822" y="115259"/>
                                </a:lnTo>
                                <a:lnTo>
                                  <a:pt x="2241733" y="114497"/>
                                </a:lnTo>
                                <a:lnTo>
                                  <a:pt x="2241733" y="113735"/>
                                </a:lnTo>
                                <a:lnTo>
                                  <a:pt x="2240644" y="113735"/>
                                </a:lnTo>
                                <a:lnTo>
                                  <a:pt x="2240644" y="112983"/>
                                </a:lnTo>
                                <a:lnTo>
                                  <a:pt x="2239540" y="112983"/>
                                </a:lnTo>
                                <a:lnTo>
                                  <a:pt x="2238451" y="112221"/>
                                </a:lnTo>
                                <a:lnTo>
                                  <a:pt x="2237347" y="111469"/>
                                </a:lnTo>
                                <a:lnTo>
                                  <a:pt x="2236258" y="111469"/>
                                </a:lnTo>
                                <a:lnTo>
                                  <a:pt x="2235169" y="110707"/>
                                </a:lnTo>
                                <a:lnTo>
                                  <a:pt x="2234065" y="110707"/>
                                </a:lnTo>
                                <a:lnTo>
                                  <a:pt x="2232976" y="109945"/>
                                </a:lnTo>
                                <a:lnTo>
                                  <a:pt x="2231887" y="109194"/>
                                </a:lnTo>
                                <a:lnTo>
                                  <a:pt x="2230783" y="109194"/>
                                </a:lnTo>
                                <a:lnTo>
                                  <a:pt x="2229694" y="108432"/>
                                </a:lnTo>
                                <a:lnTo>
                                  <a:pt x="2228590" y="108432"/>
                                </a:lnTo>
                                <a:lnTo>
                                  <a:pt x="2227501" y="107680"/>
                                </a:lnTo>
                                <a:lnTo>
                                  <a:pt x="2226412" y="107680"/>
                                </a:lnTo>
                                <a:lnTo>
                                  <a:pt x="2225308" y="106918"/>
                                </a:lnTo>
                                <a:lnTo>
                                  <a:pt x="2224219" y="106918"/>
                                </a:lnTo>
                                <a:lnTo>
                                  <a:pt x="2223115" y="106156"/>
                                </a:lnTo>
                                <a:lnTo>
                                  <a:pt x="2222026" y="105404"/>
                                </a:lnTo>
                                <a:lnTo>
                                  <a:pt x="2220937" y="105404"/>
                                </a:lnTo>
                                <a:lnTo>
                                  <a:pt x="2220937" y="104642"/>
                                </a:lnTo>
                                <a:lnTo>
                                  <a:pt x="2219833" y="104642"/>
                                </a:lnTo>
                                <a:lnTo>
                                  <a:pt x="2218744" y="103891"/>
                                </a:lnTo>
                                <a:lnTo>
                                  <a:pt x="2217655" y="103129"/>
                                </a:lnTo>
                                <a:lnTo>
                                  <a:pt x="2216551" y="103129"/>
                                </a:lnTo>
                                <a:lnTo>
                                  <a:pt x="2216551" y="102366"/>
                                </a:lnTo>
                                <a:lnTo>
                                  <a:pt x="2215462" y="102366"/>
                                </a:lnTo>
                                <a:lnTo>
                                  <a:pt x="2214358" y="102366"/>
                                </a:lnTo>
                                <a:lnTo>
                                  <a:pt x="2213269" y="101615"/>
                                </a:lnTo>
                                <a:lnTo>
                                  <a:pt x="2203423" y="101615"/>
                                </a:lnTo>
                                <a:lnTo>
                                  <a:pt x="2203423" y="102366"/>
                                </a:lnTo>
                                <a:lnTo>
                                  <a:pt x="2197948" y="102366"/>
                                </a:lnTo>
                                <a:lnTo>
                                  <a:pt x="2196844" y="103129"/>
                                </a:lnTo>
                                <a:lnTo>
                                  <a:pt x="2189191" y="103129"/>
                                </a:lnTo>
                                <a:lnTo>
                                  <a:pt x="2188087" y="103891"/>
                                </a:lnTo>
                                <a:lnTo>
                                  <a:pt x="2186998" y="104642"/>
                                </a:lnTo>
                                <a:lnTo>
                                  <a:pt x="2185894" y="104642"/>
                                </a:lnTo>
                                <a:lnTo>
                                  <a:pt x="2185894" y="105404"/>
                                </a:lnTo>
                                <a:lnTo>
                                  <a:pt x="2184805" y="105404"/>
                                </a:lnTo>
                                <a:lnTo>
                                  <a:pt x="2183716" y="106156"/>
                                </a:lnTo>
                                <a:lnTo>
                                  <a:pt x="2182612" y="106918"/>
                                </a:lnTo>
                                <a:lnTo>
                                  <a:pt x="2182612" y="107680"/>
                                </a:lnTo>
                                <a:lnTo>
                                  <a:pt x="2181523" y="107680"/>
                                </a:lnTo>
                                <a:lnTo>
                                  <a:pt x="2180419" y="108432"/>
                                </a:lnTo>
                                <a:lnTo>
                                  <a:pt x="2179330" y="109194"/>
                                </a:lnTo>
                                <a:lnTo>
                                  <a:pt x="2178241" y="109194"/>
                                </a:lnTo>
                                <a:lnTo>
                                  <a:pt x="2178241" y="109945"/>
                                </a:lnTo>
                                <a:lnTo>
                                  <a:pt x="2177137" y="109945"/>
                                </a:lnTo>
                                <a:lnTo>
                                  <a:pt x="2176048" y="110707"/>
                                </a:lnTo>
                                <a:lnTo>
                                  <a:pt x="2176048" y="111469"/>
                                </a:lnTo>
                                <a:lnTo>
                                  <a:pt x="2174959" y="111469"/>
                                </a:lnTo>
                                <a:lnTo>
                                  <a:pt x="2174959" y="112221"/>
                                </a:lnTo>
                                <a:lnTo>
                                  <a:pt x="2173824" y="112221"/>
                                </a:lnTo>
                                <a:lnTo>
                                  <a:pt x="2172720" y="112983"/>
                                </a:lnTo>
                                <a:lnTo>
                                  <a:pt x="2171631" y="113735"/>
                                </a:lnTo>
                                <a:lnTo>
                                  <a:pt x="2170542" y="113735"/>
                                </a:lnTo>
                                <a:lnTo>
                                  <a:pt x="2169438" y="113735"/>
                                </a:lnTo>
                                <a:lnTo>
                                  <a:pt x="2168349" y="113735"/>
                                </a:lnTo>
                                <a:lnTo>
                                  <a:pt x="2168349" y="114497"/>
                                </a:lnTo>
                                <a:lnTo>
                                  <a:pt x="2167245" y="114497"/>
                                </a:lnTo>
                                <a:lnTo>
                                  <a:pt x="2166156" y="114497"/>
                                </a:lnTo>
                                <a:lnTo>
                                  <a:pt x="2166156" y="115259"/>
                                </a:lnTo>
                                <a:lnTo>
                                  <a:pt x="2165067" y="115259"/>
                                </a:lnTo>
                                <a:lnTo>
                                  <a:pt x="2163963" y="116010"/>
                                </a:lnTo>
                                <a:lnTo>
                                  <a:pt x="2162874" y="116010"/>
                                </a:lnTo>
                                <a:lnTo>
                                  <a:pt x="2161770" y="116772"/>
                                </a:lnTo>
                                <a:lnTo>
                                  <a:pt x="2160681" y="116772"/>
                                </a:lnTo>
                                <a:lnTo>
                                  <a:pt x="2159592" y="116772"/>
                                </a:lnTo>
                                <a:lnTo>
                                  <a:pt x="2158488" y="117524"/>
                                </a:lnTo>
                                <a:lnTo>
                                  <a:pt x="2157399" y="117524"/>
                                </a:lnTo>
                                <a:lnTo>
                                  <a:pt x="2156310" y="117524"/>
                                </a:lnTo>
                                <a:lnTo>
                                  <a:pt x="2155206" y="117524"/>
                                </a:lnTo>
                                <a:lnTo>
                                  <a:pt x="2154117" y="117524"/>
                                </a:lnTo>
                                <a:lnTo>
                                  <a:pt x="2153013" y="118286"/>
                                </a:lnTo>
                                <a:lnTo>
                                  <a:pt x="2145360" y="118286"/>
                                </a:lnTo>
                                <a:lnTo>
                                  <a:pt x="2145360" y="119048"/>
                                </a:lnTo>
                                <a:lnTo>
                                  <a:pt x="2139885" y="119048"/>
                                </a:lnTo>
                                <a:lnTo>
                                  <a:pt x="2139885" y="119800"/>
                                </a:lnTo>
                                <a:lnTo>
                                  <a:pt x="2138781" y="119800"/>
                                </a:lnTo>
                                <a:lnTo>
                                  <a:pt x="2137692" y="119800"/>
                                </a:lnTo>
                                <a:lnTo>
                                  <a:pt x="2136603" y="120562"/>
                                </a:lnTo>
                                <a:lnTo>
                                  <a:pt x="2135499" y="120562"/>
                                </a:lnTo>
                                <a:lnTo>
                                  <a:pt x="2134410" y="121313"/>
                                </a:lnTo>
                                <a:lnTo>
                                  <a:pt x="2133306" y="121313"/>
                                </a:lnTo>
                                <a:lnTo>
                                  <a:pt x="2132217" y="121313"/>
                                </a:lnTo>
                                <a:lnTo>
                                  <a:pt x="2132217" y="122075"/>
                                </a:lnTo>
                                <a:lnTo>
                                  <a:pt x="2131128" y="122075"/>
                                </a:lnTo>
                                <a:lnTo>
                                  <a:pt x="2130024" y="122075"/>
                                </a:lnTo>
                                <a:lnTo>
                                  <a:pt x="2130024" y="122838"/>
                                </a:lnTo>
                                <a:lnTo>
                                  <a:pt x="2128935" y="122838"/>
                                </a:lnTo>
                                <a:lnTo>
                                  <a:pt x="2127846" y="122838"/>
                                </a:lnTo>
                                <a:lnTo>
                                  <a:pt x="2126742" y="123589"/>
                                </a:lnTo>
                                <a:lnTo>
                                  <a:pt x="2125653" y="123589"/>
                                </a:lnTo>
                                <a:lnTo>
                                  <a:pt x="2124549" y="123589"/>
                                </a:lnTo>
                                <a:lnTo>
                                  <a:pt x="2124549" y="124351"/>
                                </a:lnTo>
                                <a:lnTo>
                                  <a:pt x="2123460" y="124351"/>
                                </a:lnTo>
                                <a:lnTo>
                                  <a:pt x="2122371" y="124351"/>
                                </a:lnTo>
                                <a:lnTo>
                                  <a:pt x="2121267" y="125103"/>
                                </a:lnTo>
                                <a:lnTo>
                                  <a:pt x="2120178" y="125103"/>
                                </a:lnTo>
                                <a:lnTo>
                                  <a:pt x="2119074" y="125103"/>
                                </a:lnTo>
                                <a:lnTo>
                                  <a:pt x="2117985" y="125103"/>
                                </a:lnTo>
                                <a:lnTo>
                                  <a:pt x="2116896" y="125103"/>
                                </a:lnTo>
                                <a:lnTo>
                                  <a:pt x="2116896" y="125865"/>
                                </a:lnTo>
                                <a:lnTo>
                                  <a:pt x="2115792" y="125865"/>
                                </a:lnTo>
                                <a:lnTo>
                                  <a:pt x="2114703" y="125865"/>
                                </a:lnTo>
                                <a:lnTo>
                                  <a:pt x="2113614" y="125865"/>
                                </a:lnTo>
                                <a:lnTo>
                                  <a:pt x="2112510" y="125865"/>
                                </a:lnTo>
                                <a:lnTo>
                                  <a:pt x="2111421" y="126627"/>
                                </a:lnTo>
                                <a:lnTo>
                                  <a:pt x="2102664" y="126627"/>
                                </a:lnTo>
                                <a:lnTo>
                                  <a:pt x="2101560" y="127379"/>
                                </a:lnTo>
                                <a:lnTo>
                                  <a:pt x="2100471" y="127379"/>
                                </a:lnTo>
                                <a:lnTo>
                                  <a:pt x="2099382" y="127379"/>
                                </a:lnTo>
                                <a:lnTo>
                                  <a:pt x="2098278" y="128141"/>
                                </a:lnTo>
                                <a:lnTo>
                                  <a:pt x="2097189" y="128141"/>
                                </a:lnTo>
                                <a:lnTo>
                                  <a:pt x="2096085" y="128141"/>
                                </a:lnTo>
                                <a:lnTo>
                                  <a:pt x="2094996" y="128892"/>
                                </a:lnTo>
                                <a:lnTo>
                                  <a:pt x="2093907" y="128892"/>
                                </a:lnTo>
                                <a:lnTo>
                                  <a:pt x="2092803" y="129654"/>
                                </a:lnTo>
                                <a:lnTo>
                                  <a:pt x="2091714" y="130416"/>
                                </a:lnTo>
                                <a:lnTo>
                                  <a:pt x="2090610" y="131168"/>
                                </a:lnTo>
                                <a:lnTo>
                                  <a:pt x="2089521" y="131168"/>
                                </a:lnTo>
                                <a:lnTo>
                                  <a:pt x="2089521" y="131930"/>
                                </a:lnTo>
                                <a:lnTo>
                                  <a:pt x="2088432" y="131930"/>
                                </a:lnTo>
                                <a:lnTo>
                                  <a:pt x="2087328" y="132682"/>
                                </a:lnTo>
                                <a:lnTo>
                                  <a:pt x="2087328" y="133444"/>
                                </a:lnTo>
                                <a:lnTo>
                                  <a:pt x="2086239" y="133444"/>
                                </a:lnTo>
                                <a:lnTo>
                                  <a:pt x="2085150" y="134206"/>
                                </a:lnTo>
                                <a:lnTo>
                                  <a:pt x="2084046" y="134957"/>
                                </a:lnTo>
                                <a:lnTo>
                                  <a:pt x="2082957" y="135719"/>
                                </a:lnTo>
                                <a:lnTo>
                                  <a:pt x="2081853" y="135719"/>
                                </a:lnTo>
                                <a:lnTo>
                                  <a:pt x="2081853" y="136482"/>
                                </a:lnTo>
                                <a:lnTo>
                                  <a:pt x="2080764" y="137233"/>
                                </a:lnTo>
                                <a:lnTo>
                                  <a:pt x="2079675" y="137233"/>
                                </a:lnTo>
                                <a:lnTo>
                                  <a:pt x="2079675" y="137995"/>
                                </a:lnTo>
                                <a:lnTo>
                                  <a:pt x="2078571" y="138747"/>
                                </a:lnTo>
                                <a:lnTo>
                                  <a:pt x="2077482" y="139509"/>
                                </a:lnTo>
                                <a:lnTo>
                                  <a:pt x="2076378" y="140271"/>
                                </a:lnTo>
                                <a:lnTo>
                                  <a:pt x="2076378" y="141022"/>
                                </a:lnTo>
                                <a:lnTo>
                                  <a:pt x="2075289" y="141022"/>
                                </a:lnTo>
                                <a:lnTo>
                                  <a:pt x="2074200" y="141785"/>
                                </a:lnTo>
                                <a:lnTo>
                                  <a:pt x="2074200" y="142536"/>
                                </a:lnTo>
                                <a:lnTo>
                                  <a:pt x="2073096" y="142536"/>
                                </a:lnTo>
                                <a:lnTo>
                                  <a:pt x="2072007" y="143298"/>
                                </a:lnTo>
                                <a:lnTo>
                                  <a:pt x="2072007" y="144060"/>
                                </a:lnTo>
                                <a:lnTo>
                                  <a:pt x="2070902" y="144060"/>
                                </a:lnTo>
                                <a:lnTo>
                                  <a:pt x="2069814" y="144812"/>
                                </a:lnTo>
                                <a:lnTo>
                                  <a:pt x="2069814" y="145595"/>
                                </a:lnTo>
                                <a:lnTo>
                                  <a:pt x="2068725" y="146357"/>
                                </a:lnTo>
                                <a:lnTo>
                                  <a:pt x="2067621" y="146357"/>
                                </a:lnTo>
                                <a:lnTo>
                                  <a:pt x="2067621" y="147109"/>
                                </a:lnTo>
                                <a:lnTo>
                                  <a:pt x="2066532" y="147871"/>
                                </a:lnTo>
                                <a:lnTo>
                                  <a:pt x="2066532" y="148633"/>
                                </a:lnTo>
                                <a:lnTo>
                                  <a:pt x="2065443" y="148633"/>
                                </a:lnTo>
                                <a:lnTo>
                                  <a:pt x="2064339" y="149384"/>
                                </a:lnTo>
                                <a:lnTo>
                                  <a:pt x="2064339" y="150147"/>
                                </a:lnTo>
                                <a:lnTo>
                                  <a:pt x="2063250" y="150147"/>
                                </a:lnTo>
                                <a:lnTo>
                                  <a:pt x="2062145" y="150898"/>
                                </a:lnTo>
                                <a:lnTo>
                                  <a:pt x="2062145" y="151660"/>
                                </a:lnTo>
                                <a:lnTo>
                                  <a:pt x="2061057" y="152422"/>
                                </a:lnTo>
                                <a:lnTo>
                                  <a:pt x="2059968" y="152422"/>
                                </a:lnTo>
                                <a:lnTo>
                                  <a:pt x="2059968" y="153174"/>
                                </a:lnTo>
                                <a:lnTo>
                                  <a:pt x="2058863" y="153936"/>
                                </a:lnTo>
                                <a:lnTo>
                                  <a:pt x="2058863" y="154687"/>
                                </a:lnTo>
                                <a:lnTo>
                                  <a:pt x="2057775" y="155450"/>
                                </a:lnTo>
                                <a:lnTo>
                                  <a:pt x="2056670" y="156212"/>
                                </a:lnTo>
                                <a:lnTo>
                                  <a:pt x="2055582" y="156963"/>
                                </a:lnTo>
                                <a:lnTo>
                                  <a:pt x="2054493" y="157725"/>
                                </a:lnTo>
                                <a:lnTo>
                                  <a:pt x="2054493" y="158487"/>
                                </a:lnTo>
                                <a:lnTo>
                                  <a:pt x="2053358" y="159239"/>
                                </a:lnTo>
                                <a:lnTo>
                                  <a:pt x="2052254" y="160001"/>
                                </a:lnTo>
                                <a:lnTo>
                                  <a:pt x="2052254" y="160753"/>
                                </a:lnTo>
                                <a:lnTo>
                                  <a:pt x="2051165" y="161515"/>
                                </a:lnTo>
                                <a:lnTo>
                                  <a:pt x="2051165" y="162277"/>
                                </a:lnTo>
                                <a:lnTo>
                                  <a:pt x="2050076" y="162277"/>
                                </a:lnTo>
                                <a:lnTo>
                                  <a:pt x="2048972" y="163028"/>
                                </a:lnTo>
                                <a:lnTo>
                                  <a:pt x="2048972" y="163790"/>
                                </a:lnTo>
                                <a:lnTo>
                                  <a:pt x="2047883" y="164542"/>
                                </a:lnTo>
                                <a:lnTo>
                                  <a:pt x="2046794" y="165304"/>
                                </a:lnTo>
                                <a:lnTo>
                                  <a:pt x="2046794" y="166066"/>
                                </a:lnTo>
                                <a:lnTo>
                                  <a:pt x="2045690" y="166818"/>
                                </a:lnTo>
                                <a:lnTo>
                                  <a:pt x="2044601" y="167580"/>
                                </a:lnTo>
                                <a:lnTo>
                                  <a:pt x="2043497" y="168331"/>
                                </a:lnTo>
                                <a:lnTo>
                                  <a:pt x="2043497" y="169094"/>
                                </a:lnTo>
                                <a:lnTo>
                                  <a:pt x="2042408" y="169856"/>
                                </a:lnTo>
                                <a:lnTo>
                                  <a:pt x="2041319" y="169856"/>
                                </a:lnTo>
                                <a:lnTo>
                                  <a:pt x="2041319" y="170607"/>
                                </a:lnTo>
                                <a:lnTo>
                                  <a:pt x="2040215" y="171369"/>
                                </a:lnTo>
                                <a:lnTo>
                                  <a:pt x="2039126" y="171369"/>
                                </a:lnTo>
                                <a:lnTo>
                                  <a:pt x="2039126" y="172121"/>
                                </a:lnTo>
                                <a:lnTo>
                                  <a:pt x="2038021" y="172121"/>
                                </a:lnTo>
                                <a:lnTo>
                                  <a:pt x="2036933" y="172883"/>
                                </a:lnTo>
                                <a:lnTo>
                                  <a:pt x="2036933" y="173645"/>
                                </a:lnTo>
                                <a:lnTo>
                                  <a:pt x="2035844" y="173645"/>
                                </a:lnTo>
                                <a:lnTo>
                                  <a:pt x="2034740" y="174397"/>
                                </a:lnTo>
                                <a:lnTo>
                                  <a:pt x="2033651" y="174397"/>
                                </a:lnTo>
                                <a:lnTo>
                                  <a:pt x="2033651" y="175159"/>
                                </a:lnTo>
                                <a:lnTo>
                                  <a:pt x="2032562" y="175159"/>
                                </a:lnTo>
                                <a:lnTo>
                                  <a:pt x="2031458" y="175159"/>
                                </a:lnTo>
                                <a:lnTo>
                                  <a:pt x="2031458" y="175910"/>
                                </a:lnTo>
                                <a:lnTo>
                                  <a:pt x="2025983" y="175910"/>
                                </a:lnTo>
                                <a:lnTo>
                                  <a:pt x="2025983" y="175159"/>
                                </a:lnTo>
                                <a:lnTo>
                                  <a:pt x="2024894" y="175159"/>
                                </a:lnTo>
                                <a:lnTo>
                                  <a:pt x="2023789" y="175159"/>
                                </a:lnTo>
                                <a:lnTo>
                                  <a:pt x="2023789" y="174397"/>
                                </a:lnTo>
                                <a:lnTo>
                                  <a:pt x="2022701" y="174397"/>
                                </a:lnTo>
                                <a:lnTo>
                                  <a:pt x="2021612" y="173645"/>
                                </a:lnTo>
                                <a:lnTo>
                                  <a:pt x="2020507" y="172883"/>
                                </a:lnTo>
                                <a:lnTo>
                                  <a:pt x="2019419" y="172883"/>
                                </a:lnTo>
                                <a:lnTo>
                                  <a:pt x="2019419" y="172121"/>
                                </a:lnTo>
                                <a:lnTo>
                                  <a:pt x="2018330" y="171369"/>
                                </a:lnTo>
                                <a:lnTo>
                                  <a:pt x="2018330" y="170607"/>
                                </a:lnTo>
                                <a:lnTo>
                                  <a:pt x="2017226" y="170607"/>
                                </a:lnTo>
                                <a:lnTo>
                                  <a:pt x="2016137" y="169856"/>
                                </a:lnTo>
                                <a:lnTo>
                                  <a:pt x="2016137" y="169094"/>
                                </a:lnTo>
                                <a:lnTo>
                                  <a:pt x="2015032" y="168331"/>
                                </a:lnTo>
                                <a:lnTo>
                                  <a:pt x="2013944" y="167580"/>
                                </a:lnTo>
                                <a:lnTo>
                                  <a:pt x="2013944" y="166818"/>
                                </a:lnTo>
                                <a:lnTo>
                                  <a:pt x="2012855" y="166066"/>
                                </a:lnTo>
                                <a:lnTo>
                                  <a:pt x="2011750" y="165304"/>
                                </a:lnTo>
                                <a:lnTo>
                                  <a:pt x="2011750" y="164542"/>
                                </a:lnTo>
                                <a:lnTo>
                                  <a:pt x="2010662" y="163790"/>
                                </a:lnTo>
                                <a:lnTo>
                                  <a:pt x="2009557" y="163028"/>
                                </a:lnTo>
                                <a:lnTo>
                                  <a:pt x="2009557" y="162277"/>
                                </a:lnTo>
                                <a:lnTo>
                                  <a:pt x="2008469" y="161515"/>
                                </a:lnTo>
                                <a:lnTo>
                                  <a:pt x="2008469" y="160753"/>
                                </a:lnTo>
                                <a:lnTo>
                                  <a:pt x="2007380" y="160001"/>
                                </a:lnTo>
                                <a:lnTo>
                                  <a:pt x="2006275" y="159239"/>
                                </a:lnTo>
                                <a:lnTo>
                                  <a:pt x="2006275" y="158487"/>
                                </a:lnTo>
                                <a:lnTo>
                                  <a:pt x="2005187" y="157725"/>
                                </a:lnTo>
                                <a:lnTo>
                                  <a:pt x="2004098" y="156963"/>
                                </a:lnTo>
                                <a:lnTo>
                                  <a:pt x="2004098" y="156212"/>
                                </a:lnTo>
                                <a:lnTo>
                                  <a:pt x="2002993" y="155450"/>
                                </a:lnTo>
                                <a:lnTo>
                                  <a:pt x="2001905" y="154687"/>
                                </a:lnTo>
                                <a:lnTo>
                                  <a:pt x="2001905" y="153936"/>
                                </a:lnTo>
                                <a:lnTo>
                                  <a:pt x="2000800" y="153174"/>
                                </a:lnTo>
                                <a:lnTo>
                                  <a:pt x="2000800" y="152422"/>
                                </a:lnTo>
                                <a:lnTo>
                                  <a:pt x="1999711" y="151660"/>
                                </a:lnTo>
                                <a:lnTo>
                                  <a:pt x="1998623" y="150898"/>
                                </a:lnTo>
                                <a:lnTo>
                                  <a:pt x="1998623" y="150147"/>
                                </a:lnTo>
                                <a:lnTo>
                                  <a:pt x="1997518" y="150147"/>
                                </a:lnTo>
                                <a:lnTo>
                                  <a:pt x="1996430" y="149384"/>
                                </a:lnTo>
                                <a:lnTo>
                                  <a:pt x="1996430" y="148633"/>
                                </a:lnTo>
                                <a:lnTo>
                                  <a:pt x="1995325" y="147871"/>
                                </a:lnTo>
                                <a:lnTo>
                                  <a:pt x="1994236" y="147109"/>
                                </a:lnTo>
                                <a:lnTo>
                                  <a:pt x="1993148" y="146357"/>
                                </a:lnTo>
                                <a:lnTo>
                                  <a:pt x="1993148" y="145595"/>
                                </a:lnTo>
                                <a:lnTo>
                                  <a:pt x="1992043" y="145595"/>
                                </a:lnTo>
                                <a:lnTo>
                                  <a:pt x="1990954" y="144812"/>
                                </a:lnTo>
                                <a:lnTo>
                                  <a:pt x="1990954" y="144060"/>
                                </a:lnTo>
                                <a:lnTo>
                                  <a:pt x="1989866" y="144060"/>
                                </a:lnTo>
                                <a:lnTo>
                                  <a:pt x="1988761" y="143298"/>
                                </a:lnTo>
                                <a:lnTo>
                                  <a:pt x="1987673" y="142536"/>
                                </a:lnTo>
                                <a:lnTo>
                                  <a:pt x="1986568" y="142536"/>
                                </a:lnTo>
                                <a:lnTo>
                                  <a:pt x="1986568" y="141785"/>
                                </a:lnTo>
                                <a:lnTo>
                                  <a:pt x="1985479" y="141785"/>
                                </a:lnTo>
                                <a:lnTo>
                                  <a:pt x="1984391" y="141785"/>
                                </a:lnTo>
                                <a:lnTo>
                                  <a:pt x="1983286" y="141022"/>
                                </a:lnTo>
                                <a:lnTo>
                                  <a:pt x="1982197" y="141022"/>
                                </a:lnTo>
                                <a:lnTo>
                                  <a:pt x="1981093" y="141022"/>
                                </a:lnTo>
                                <a:lnTo>
                                  <a:pt x="1975634" y="141022"/>
                                </a:lnTo>
                                <a:lnTo>
                                  <a:pt x="1974529" y="141785"/>
                                </a:lnTo>
                                <a:lnTo>
                                  <a:pt x="1967965" y="141785"/>
                                </a:lnTo>
                                <a:lnTo>
                                  <a:pt x="1967965" y="141022"/>
                                </a:lnTo>
                                <a:lnTo>
                                  <a:pt x="1966861" y="141022"/>
                                </a:lnTo>
                                <a:lnTo>
                                  <a:pt x="1965772" y="141022"/>
                                </a:lnTo>
                                <a:lnTo>
                                  <a:pt x="1964683" y="140271"/>
                                </a:lnTo>
                                <a:lnTo>
                                  <a:pt x="1963579" y="140271"/>
                                </a:lnTo>
                                <a:lnTo>
                                  <a:pt x="1962490" y="139509"/>
                                </a:lnTo>
                                <a:lnTo>
                                  <a:pt x="1961401" y="139509"/>
                                </a:lnTo>
                                <a:lnTo>
                                  <a:pt x="1960297" y="138747"/>
                                </a:lnTo>
                                <a:lnTo>
                                  <a:pt x="1959208" y="138747"/>
                                </a:lnTo>
                                <a:lnTo>
                                  <a:pt x="1958104" y="137995"/>
                                </a:lnTo>
                                <a:lnTo>
                                  <a:pt x="1957015" y="137233"/>
                                </a:lnTo>
                                <a:lnTo>
                                  <a:pt x="1955926" y="137233"/>
                                </a:lnTo>
                                <a:lnTo>
                                  <a:pt x="1954822" y="136482"/>
                                </a:lnTo>
                                <a:lnTo>
                                  <a:pt x="1953733" y="136482"/>
                                </a:lnTo>
                                <a:lnTo>
                                  <a:pt x="1952629" y="135719"/>
                                </a:lnTo>
                                <a:lnTo>
                                  <a:pt x="1951540" y="135719"/>
                                </a:lnTo>
                                <a:lnTo>
                                  <a:pt x="1950451" y="134957"/>
                                </a:lnTo>
                                <a:lnTo>
                                  <a:pt x="1949347" y="134957"/>
                                </a:lnTo>
                                <a:lnTo>
                                  <a:pt x="1948258" y="134957"/>
                                </a:lnTo>
                                <a:lnTo>
                                  <a:pt x="1948258" y="134206"/>
                                </a:lnTo>
                                <a:lnTo>
                                  <a:pt x="1947169" y="134206"/>
                                </a:lnTo>
                                <a:lnTo>
                                  <a:pt x="1946065" y="134206"/>
                                </a:lnTo>
                                <a:lnTo>
                                  <a:pt x="1944976" y="133444"/>
                                </a:lnTo>
                                <a:lnTo>
                                  <a:pt x="1943872" y="133444"/>
                                </a:lnTo>
                                <a:lnTo>
                                  <a:pt x="1942783" y="132682"/>
                                </a:lnTo>
                                <a:lnTo>
                                  <a:pt x="1941694" y="132682"/>
                                </a:lnTo>
                                <a:lnTo>
                                  <a:pt x="1940590" y="131930"/>
                                </a:lnTo>
                                <a:lnTo>
                                  <a:pt x="1939501" y="131168"/>
                                </a:lnTo>
                                <a:lnTo>
                                  <a:pt x="1938397" y="131168"/>
                                </a:lnTo>
                                <a:lnTo>
                                  <a:pt x="1937308" y="130416"/>
                                </a:lnTo>
                                <a:lnTo>
                                  <a:pt x="1936219" y="130416"/>
                                </a:lnTo>
                                <a:lnTo>
                                  <a:pt x="1936219" y="129654"/>
                                </a:lnTo>
                                <a:lnTo>
                                  <a:pt x="1935115" y="129654"/>
                                </a:lnTo>
                                <a:lnTo>
                                  <a:pt x="1935115" y="128892"/>
                                </a:lnTo>
                                <a:lnTo>
                                  <a:pt x="1933980" y="128892"/>
                                </a:lnTo>
                                <a:lnTo>
                                  <a:pt x="1932891" y="128141"/>
                                </a:lnTo>
                                <a:lnTo>
                                  <a:pt x="1931802" y="127379"/>
                                </a:lnTo>
                                <a:lnTo>
                                  <a:pt x="1930698" y="127379"/>
                                </a:lnTo>
                                <a:lnTo>
                                  <a:pt x="1930698" y="126627"/>
                                </a:lnTo>
                                <a:lnTo>
                                  <a:pt x="1929609" y="126627"/>
                                </a:lnTo>
                                <a:lnTo>
                                  <a:pt x="1928521" y="125865"/>
                                </a:lnTo>
                                <a:lnTo>
                                  <a:pt x="1927416" y="125103"/>
                                </a:lnTo>
                                <a:lnTo>
                                  <a:pt x="1927416" y="124351"/>
                                </a:lnTo>
                                <a:lnTo>
                                  <a:pt x="1926327" y="124351"/>
                                </a:lnTo>
                                <a:lnTo>
                                  <a:pt x="1925223" y="123589"/>
                                </a:lnTo>
                                <a:lnTo>
                                  <a:pt x="1924134" y="122838"/>
                                </a:lnTo>
                                <a:lnTo>
                                  <a:pt x="1923045" y="122838"/>
                                </a:lnTo>
                                <a:lnTo>
                                  <a:pt x="1923045" y="122075"/>
                                </a:lnTo>
                                <a:lnTo>
                                  <a:pt x="1921941" y="122075"/>
                                </a:lnTo>
                                <a:lnTo>
                                  <a:pt x="1920852" y="121313"/>
                                </a:lnTo>
                                <a:lnTo>
                                  <a:pt x="1919748" y="120562"/>
                                </a:lnTo>
                                <a:lnTo>
                                  <a:pt x="1918659" y="120562"/>
                                </a:lnTo>
                                <a:lnTo>
                                  <a:pt x="1917570" y="119800"/>
                                </a:lnTo>
                                <a:lnTo>
                                  <a:pt x="1916466" y="119800"/>
                                </a:lnTo>
                                <a:lnTo>
                                  <a:pt x="1915377" y="119800"/>
                                </a:lnTo>
                                <a:lnTo>
                                  <a:pt x="1915377" y="119048"/>
                                </a:lnTo>
                                <a:lnTo>
                                  <a:pt x="1907709" y="119048"/>
                                </a:lnTo>
                                <a:lnTo>
                                  <a:pt x="1906620" y="119800"/>
                                </a:lnTo>
                                <a:lnTo>
                                  <a:pt x="1905516" y="119800"/>
                                </a:lnTo>
                                <a:lnTo>
                                  <a:pt x="1904427" y="119800"/>
                                </a:lnTo>
                                <a:lnTo>
                                  <a:pt x="1903338" y="120562"/>
                                </a:lnTo>
                                <a:lnTo>
                                  <a:pt x="1902234" y="120562"/>
                                </a:lnTo>
                                <a:lnTo>
                                  <a:pt x="1902234" y="121313"/>
                                </a:lnTo>
                                <a:lnTo>
                                  <a:pt x="1901145" y="122075"/>
                                </a:lnTo>
                                <a:lnTo>
                                  <a:pt x="1900056" y="122838"/>
                                </a:lnTo>
                                <a:lnTo>
                                  <a:pt x="1898952" y="123589"/>
                                </a:lnTo>
                                <a:lnTo>
                                  <a:pt x="1897863" y="124351"/>
                                </a:lnTo>
                                <a:lnTo>
                                  <a:pt x="1897863" y="125103"/>
                                </a:lnTo>
                                <a:lnTo>
                                  <a:pt x="1896759" y="125103"/>
                                </a:lnTo>
                                <a:lnTo>
                                  <a:pt x="1895670" y="125865"/>
                                </a:lnTo>
                                <a:lnTo>
                                  <a:pt x="1894581" y="125865"/>
                                </a:lnTo>
                                <a:lnTo>
                                  <a:pt x="1894581" y="126627"/>
                                </a:lnTo>
                                <a:lnTo>
                                  <a:pt x="1893477" y="126627"/>
                                </a:lnTo>
                                <a:lnTo>
                                  <a:pt x="1892388" y="126627"/>
                                </a:lnTo>
                                <a:lnTo>
                                  <a:pt x="1891284" y="126627"/>
                                </a:lnTo>
                                <a:lnTo>
                                  <a:pt x="1890195" y="127379"/>
                                </a:lnTo>
                                <a:lnTo>
                                  <a:pt x="1889106" y="127379"/>
                                </a:lnTo>
                                <a:lnTo>
                                  <a:pt x="1888002" y="127379"/>
                                </a:lnTo>
                                <a:lnTo>
                                  <a:pt x="1886913" y="127379"/>
                                </a:lnTo>
                                <a:lnTo>
                                  <a:pt x="1886913" y="128141"/>
                                </a:lnTo>
                                <a:lnTo>
                                  <a:pt x="1885824" y="128141"/>
                                </a:lnTo>
                                <a:lnTo>
                                  <a:pt x="1884720" y="127379"/>
                                </a:lnTo>
                                <a:lnTo>
                                  <a:pt x="1883631" y="127379"/>
                                </a:lnTo>
                                <a:lnTo>
                                  <a:pt x="1882527" y="126627"/>
                                </a:lnTo>
                                <a:lnTo>
                                  <a:pt x="1881438" y="125865"/>
                                </a:lnTo>
                                <a:lnTo>
                                  <a:pt x="1880349" y="125103"/>
                                </a:lnTo>
                                <a:lnTo>
                                  <a:pt x="1879245" y="125103"/>
                                </a:lnTo>
                                <a:lnTo>
                                  <a:pt x="1878156" y="124351"/>
                                </a:lnTo>
                                <a:lnTo>
                                  <a:pt x="1877052" y="124351"/>
                                </a:lnTo>
                                <a:lnTo>
                                  <a:pt x="1877052" y="123589"/>
                                </a:lnTo>
                                <a:lnTo>
                                  <a:pt x="1875963" y="123589"/>
                                </a:lnTo>
                                <a:lnTo>
                                  <a:pt x="1874874" y="123589"/>
                                </a:lnTo>
                                <a:lnTo>
                                  <a:pt x="1873770" y="122838"/>
                                </a:lnTo>
                                <a:lnTo>
                                  <a:pt x="1872681" y="122838"/>
                                </a:lnTo>
                                <a:lnTo>
                                  <a:pt x="1871592" y="122075"/>
                                </a:lnTo>
                                <a:lnTo>
                                  <a:pt x="1870488" y="122075"/>
                                </a:lnTo>
                                <a:lnTo>
                                  <a:pt x="1870488" y="121313"/>
                                </a:lnTo>
                                <a:lnTo>
                                  <a:pt x="1869399" y="120562"/>
                                </a:lnTo>
                                <a:lnTo>
                                  <a:pt x="1868295" y="119800"/>
                                </a:lnTo>
                                <a:lnTo>
                                  <a:pt x="1867206" y="119800"/>
                                </a:lnTo>
                                <a:lnTo>
                                  <a:pt x="1867206" y="119048"/>
                                </a:lnTo>
                                <a:lnTo>
                                  <a:pt x="1866117" y="119048"/>
                                </a:lnTo>
                                <a:lnTo>
                                  <a:pt x="1865013" y="118286"/>
                                </a:lnTo>
                                <a:lnTo>
                                  <a:pt x="1863924" y="117524"/>
                                </a:lnTo>
                                <a:lnTo>
                                  <a:pt x="1862820" y="117524"/>
                                </a:lnTo>
                                <a:lnTo>
                                  <a:pt x="1862820" y="116772"/>
                                </a:lnTo>
                                <a:lnTo>
                                  <a:pt x="1861731" y="116772"/>
                                </a:lnTo>
                                <a:lnTo>
                                  <a:pt x="1861731" y="116010"/>
                                </a:lnTo>
                                <a:lnTo>
                                  <a:pt x="1860642" y="116010"/>
                                </a:lnTo>
                                <a:lnTo>
                                  <a:pt x="1859538" y="115259"/>
                                </a:lnTo>
                                <a:lnTo>
                                  <a:pt x="1858449" y="114497"/>
                                </a:lnTo>
                                <a:lnTo>
                                  <a:pt x="1857360" y="114497"/>
                                </a:lnTo>
                                <a:lnTo>
                                  <a:pt x="1856256" y="113735"/>
                                </a:lnTo>
                                <a:lnTo>
                                  <a:pt x="1855167" y="113735"/>
                                </a:lnTo>
                                <a:lnTo>
                                  <a:pt x="1854063" y="113735"/>
                                </a:lnTo>
                                <a:lnTo>
                                  <a:pt x="1852974" y="112983"/>
                                </a:lnTo>
                                <a:lnTo>
                                  <a:pt x="1851885" y="112983"/>
                                </a:lnTo>
                                <a:lnTo>
                                  <a:pt x="1850781" y="112983"/>
                                </a:lnTo>
                                <a:lnTo>
                                  <a:pt x="1849692" y="112983"/>
                                </a:lnTo>
                                <a:lnTo>
                                  <a:pt x="1849692" y="112221"/>
                                </a:lnTo>
                                <a:lnTo>
                                  <a:pt x="1848588" y="112221"/>
                                </a:lnTo>
                                <a:lnTo>
                                  <a:pt x="1847499" y="112983"/>
                                </a:lnTo>
                                <a:lnTo>
                                  <a:pt x="1846410" y="112983"/>
                                </a:lnTo>
                                <a:lnTo>
                                  <a:pt x="1845306" y="112983"/>
                                </a:lnTo>
                                <a:lnTo>
                                  <a:pt x="1844217" y="112983"/>
                                </a:lnTo>
                                <a:lnTo>
                                  <a:pt x="1843128" y="113735"/>
                                </a:lnTo>
                                <a:lnTo>
                                  <a:pt x="1842024" y="113735"/>
                                </a:lnTo>
                                <a:lnTo>
                                  <a:pt x="1840935" y="113735"/>
                                </a:lnTo>
                                <a:lnTo>
                                  <a:pt x="1839831" y="114497"/>
                                </a:lnTo>
                                <a:lnTo>
                                  <a:pt x="1838742" y="115259"/>
                                </a:lnTo>
                                <a:lnTo>
                                  <a:pt x="1837653" y="116010"/>
                                </a:lnTo>
                                <a:lnTo>
                                  <a:pt x="1836549" y="116772"/>
                                </a:lnTo>
                                <a:lnTo>
                                  <a:pt x="1836549" y="117524"/>
                                </a:lnTo>
                                <a:lnTo>
                                  <a:pt x="1835460" y="118286"/>
                                </a:lnTo>
                                <a:lnTo>
                                  <a:pt x="1834356" y="119800"/>
                                </a:lnTo>
                                <a:lnTo>
                                  <a:pt x="1834356" y="120562"/>
                                </a:lnTo>
                                <a:lnTo>
                                  <a:pt x="1833267" y="122075"/>
                                </a:lnTo>
                                <a:lnTo>
                                  <a:pt x="1832178" y="123589"/>
                                </a:lnTo>
                                <a:lnTo>
                                  <a:pt x="1832178" y="125865"/>
                                </a:lnTo>
                                <a:lnTo>
                                  <a:pt x="1831074" y="127379"/>
                                </a:lnTo>
                                <a:lnTo>
                                  <a:pt x="1829985" y="130416"/>
                                </a:lnTo>
                                <a:lnTo>
                                  <a:pt x="1829985" y="133444"/>
                                </a:lnTo>
                                <a:lnTo>
                                  <a:pt x="1828896" y="136482"/>
                                </a:lnTo>
                                <a:lnTo>
                                  <a:pt x="1828896" y="140271"/>
                                </a:lnTo>
                                <a:lnTo>
                                  <a:pt x="1827792" y="144812"/>
                                </a:lnTo>
                                <a:lnTo>
                                  <a:pt x="1826703" y="149384"/>
                                </a:lnTo>
                                <a:lnTo>
                                  <a:pt x="1826703" y="155450"/>
                                </a:lnTo>
                                <a:lnTo>
                                  <a:pt x="1825599" y="161515"/>
                                </a:lnTo>
                                <a:lnTo>
                                  <a:pt x="1824510" y="168331"/>
                                </a:lnTo>
                                <a:lnTo>
                                  <a:pt x="1824510" y="175910"/>
                                </a:lnTo>
                                <a:lnTo>
                                  <a:pt x="1823421" y="184251"/>
                                </a:lnTo>
                                <a:lnTo>
                                  <a:pt x="1822317" y="192592"/>
                                </a:lnTo>
                                <a:lnTo>
                                  <a:pt x="1822317" y="202446"/>
                                </a:lnTo>
                                <a:lnTo>
                                  <a:pt x="1821228" y="213074"/>
                                </a:lnTo>
                                <a:lnTo>
                                  <a:pt x="1820124" y="223690"/>
                                </a:lnTo>
                                <a:lnTo>
                                  <a:pt x="1820124" y="235058"/>
                                </a:lnTo>
                                <a:lnTo>
                                  <a:pt x="1819035" y="247189"/>
                                </a:lnTo>
                                <a:lnTo>
                                  <a:pt x="1819035" y="258557"/>
                                </a:lnTo>
                                <a:lnTo>
                                  <a:pt x="1817946" y="270677"/>
                                </a:lnTo>
                                <a:lnTo>
                                  <a:pt x="1816842" y="282839"/>
                                </a:lnTo>
                                <a:lnTo>
                                  <a:pt x="1816842" y="294958"/>
                                </a:lnTo>
                                <a:lnTo>
                                  <a:pt x="1815753" y="307089"/>
                                </a:lnTo>
                                <a:lnTo>
                                  <a:pt x="1814664" y="318457"/>
                                </a:lnTo>
                                <a:lnTo>
                                  <a:pt x="1814664" y="329825"/>
                                </a:lnTo>
                                <a:lnTo>
                                  <a:pt x="1813529" y="340431"/>
                                </a:lnTo>
                                <a:lnTo>
                                  <a:pt x="1812425" y="351069"/>
                                </a:lnTo>
                                <a:lnTo>
                                  <a:pt x="1812425" y="362437"/>
                                </a:lnTo>
                                <a:lnTo>
                                  <a:pt x="1811336" y="373054"/>
                                </a:lnTo>
                                <a:lnTo>
                                  <a:pt x="1811336" y="384422"/>
                                </a:lnTo>
                              </a:path>
                              <a:path w="2393315" h="1045844">
                                <a:moveTo>
                                  <a:pt x="1811336" y="384422"/>
                                </a:moveTo>
                                <a:lnTo>
                                  <a:pt x="1810247" y="395790"/>
                                </a:lnTo>
                                <a:lnTo>
                                  <a:pt x="1809143" y="406406"/>
                                </a:lnTo>
                                <a:lnTo>
                                  <a:pt x="1809143" y="417034"/>
                                </a:lnTo>
                                <a:lnTo>
                                  <a:pt x="1808054" y="426888"/>
                                </a:lnTo>
                                <a:lnTo>
                                  <a:pt x="1806950" y="434467"/>
                                </a:lnTo>
                                <a:lnTo>
                                  <a:pt x="1806950" y="441294"/>
                                </a:lnTo>
                                <a:lnTo>
                                  <a:pt x="1805861" y="445835"/>
                                </a:lnTo>
                                <a:lnTo>
                                  <a:pt x="1804772" y="448873"/>
                                </a:lnTo>
                                <a:lnTo>
                                  <a:pt x="1804772" y="451900"/>
                                </a:lnTo>
                                <a:lnTo>
                                  <a:pt x="1803668" y="454176"/>
                                </a:lnTo>
                                <a:lnTo>
                                  <a:pt x="1803668" y="455690"/>
                                </a:lnTo>
                                <a:lnTo>
                                  <a:pt x="1802579" y="457965"/>
                                </a:lnTo>
                                <a:lnTo>
                                  <a:pt x="1801475" y="459479"/>
                                </a:lnTo>
                                <a:lnTo>
                                  <a:pt x="1801475" y="461003"/>
                                </a:lnTo>
                                <a:lnTo>
                                  <a:pt x="1800386" y="463268"/>
                                </a:lnTo>
                                <a:lnTo>
                                  <a:pt x="1799297" y="464793"/>
                                </a:lnTo>
                                <a:lnTo>
                                  <a:pt x="1799297" y="466306"/>
                                </a:lnTo>
                                <a:lnTo>
                                  <a:pt x="1798193" y="467058"/>
                                </a:lnTo>
                                <a:lnTo>
                                  <a:pt x="1797104" y="467058"/>
                                </a:lnTo>
                                <a:lnTo>
                                  <a:pt x="1796000" y="465544"/>
                                </a:lnTo>
                                <a:lnTo>
                                  <a:pt x="1796000" y="463268"/>
                                </a:lnTo>
                                <a:lnTo>
                                  <a:pt x="1794911" y="458728"/>
                                </a:lnTo>
                                <a:lnTo>
                                  <a:pt x="1793822" y="452662"/>
                                </a:lnTo>
                                <a:lnTo>
                                  <a:pt x="1793822" y="445084"/>
                                </a:lnTo>
                                <a:lnTo>
                                  <a:pt x="1792718" y="435991"/>
                                </a:lnTo>
                                <a:lnTo>
                                  <a:pt x="1791629" y="425375"/>
                                </a:lnTo>
                                <a:lnTo>
                                  <a:pt x="1791629" y="414006"/>
                                </a:lnTo>
                                <a:lnTo>
                                  <a:pt x="1790540" y="401855"/>
                                </a:lnTo>
                                <a:lnTo>
                                  <a:pt x="1789436" y="390487"/>
                                </a:lnTo>
                                <a:lnTo>
                                  <a:pt x="1789436" y="379119"/>
                                </a:lnTo>
                                <a:lnTo>
                                  <a:pt x="1788347" y="367751"/>
                                </a:lnTo>
                                <a:lnTo>
                                  <a:pt x="1787243" y="357134"/>
                                </a:lnTo>
                                <a:lnTo>
                                  <a:pt x="1787243" y="345766"/>
                                </a:lnTo>
                                <a:lnTo>
                                  <a:pt x="1786154" y="334376"/>
                                </a:lnTo>
                                <a:lnTo>
                                  <a:pt x="1786154" y="322246"/>
                                </a:lnTo>
                                <a:lnTo>
                                  <a:pt x="1785065" y="309364"/>
                                </a:lnTo>
                                <a:lnTo>
                                  <a:pt x="1783961" y="295720"/>
                                </a:lnTo>
                                <a:lnTo>
                                  <a:pt x="1783961" y="282077"/>
                                </a:lnTo>
                                <a:lnTo>
                                  <a:pt x="1782872" y="267649"/>
                                </a:lnTo>
                                <a:lnTo>
                                  <a:pt x="1781768" y="253254"/>
                                </a:lnTo>
                                <a:lnTo>
                                  <a:pt x="1781768" y="238848"/>
                                </a:lnTo>
                                <a:lnTo>
                                  <a:pt x="1780679" y="225204"/>
                                </a:lnTo>
                                <a:lnTo>
                                  <a:pt x="1779590" y="212322"/>
                                </a:lnTo>
                                <a:lnTo>
                                  <a:pt x="1779590" y="200171"/>
                                </a:lnTo>
                                <a:lnTo>
                                  <a:pt x="1778486" y="188040"/>
                                </a:lnTo>
                                <a:lnTo>
                                  <a:pt x="1778486" y="178186"/>
                                </a:lnTo>
                                <a:lnTo>
                                  <a:pt x="1777397" y="168331"/>
                                </a:lnTo>
                                <a:lnTo>
                                  <a:pt x="1776308" y="160001"/>
                                </a:lnTo>
                                <a:lnTo>
                                  <a:pt x="1776308" y="153174"/>
                                </a:lnTo>
                                <a:lnTo>
                                  <a:pt x="1775204" y="147109"/>
                                </a:lnTo>
                                <a:lnTo>
                                  <a:pt x="1774115" y="141785"/>
                                </a:lnTo>
                                <a:lnTo>
                                  <a:pt x="1774115" y="137233"/>
                                </a:lnTo>
                                <a:lnTo>
                                  <a:pt x="1773011" y="133444"/>
                                </a:lnTo>
                                <a:lnTo>
                                  <a:pt x="1771922" y="131168"/>
                                </a:lnTo>
                                <a:lnTo>
                                  <a:pt x="1771922" y="128141"/>
                                </a:lnTo>
                                <a:lnTo>
                                  <a:pt x="1770833" y="126627"/>
                                </a:lnTo>
                                <a:lnTo>
                                  <a:pt x="1770833" y="125103"/>
                                </a:lnTo>
                                <a:lnTo>
                                  <a:pt x="1769729" y="124351"/>
                                </a:lnTo>
                                <a:lnTo>
                                  <a:pt x="1768640" y="122838"/>
                                </a:lnTo>
                                <a:lnTo>
                                  <a:pt x="1768640" y="122075"/>
                                </a:lnTo>
                                <a:lnTo>
                                  <a:pt x="1767536" y="122075"/>
                                </a:lnTo>
                                <a:lnTo>
                                  <a:pt x="1766447" y="121313"/>
                                </a:lnTo>
                                <a:lnTo>
                                  <a:pt x="1765358" y="120562"/>
                                </a:lnTo>
                                <a:lnTo>
                                  <a:pt x="1764254" y="120562"/>
                                </a:lnTo>
                                <a:lnTo>
                                  <a:pt x="1763165" y="120562"/>
                                </a:lnTo>
                                <a:lnTo>
                                  <a:pt x="1757690" y="120562"/>
                                </a:lnTo>
                                <a:lnTo>
                                  <a:pt x="1756601" y="121313"/>
                                </a:lnTo>
                                <a:lnTo>
                                  <a:pt x="1755497" y="121313"/>
                                </a:lnTo>
                                <a:lnTo>
                                  <a:pt x="1754408" y="122075"/>
                                </a:lnTo>
                                <a:lnTo>
                                  <a:pt x="1753304" y="122075"/>
                                </a:lnTo>
                                <a:lnTo>
                                  <a:pt x="1753304" y="122838"/>
                                </a:lnTo>
                                <a:lnTo>
                                  <a:pt x="1752215" y="122838"/>
                                </a:lnTo>
                                <a:lnTo>
                                  <a:pt x="1751126" y="123589"/>
                                </a:lnTo>
                                <a:lnTo>
                                  <a:pt x="1750022" y="124351"/>
                                </a:lnTo>
                                <a:lnTo>
                                  <a:pt x="1748933" y="124351"/>
                                </a:lnTo>
                                <a:lnTo>
                                  <a:pt x="1748933" y="125103"/>
                                </a:lnTo>
                                <a:lnTo>
                                  <a:pt x="1747844" y="125865"/>
                                </a:lnTo>
                                <a:lnTo>
                                  <a:pt x="1746740" y="125865"/>
                                </a:lnTo>
                                <a:lnTo>
                                  <a:pt x="1746740" y="126627"/>
                                </a:lnTo>
                                <a:lnTo>
                                  <a:pt x="1745651" y="127379"/>
                                </a:lnTo>
                                <a:lnTo>
                                  <a:pt x="1744547" y="128141"/>
                                </a:lnTo>
                                <a:lnTo>
                                  <a:pt x="1743458" y="128892"/>
                                </a:lnTo>
                                <a:lnTo>
                                  <a:pt x="1743458" y="129654"/>
                                </a:lnTo>
                                <a:lnTo>
                                  <a:pt x="1742369" y="130416"/>
                                </a:lnTo>
                                <a:lnTo>
                                  <a:pt x="1741265" y="131168"/>
                                </a:lnTo>
                                <a:lnTo>
                                  <a:pt x="1741265" y="131930"/>
                                </a:lnTo>
                                <a:lnTo>
                                  <a:pt x="1740176" y="132682"/>
                                </a:lnTo>
                                <a:lnTo>
                                  <a:pt x="1739072" y="133444"/>
                                </a:lnTo>
                                <a:lnTo>
                                  <a:pt x="1739072" y="134206"/>
                                </a:lnTo>
                                <a:lnTo>
                                  <a:pt x="1737983" y="135719"/>
                                </a:lnTo>
                                <a:lnTo>
                                  <a:pt x="1737983" y="136482"/>
                                </a:lnTo>
                                <a:lnTo>
                                  <a:pt x="1736894" y="137233"/>
                                </a:lnTo>
                                <a:lnTo>
                                  <a:pt x="1735790" y="138747"/>
                                </a:lnTo>
                                <a:lnTo>
                                  <a:pt x="1735790" y="139509"/>
                                </a:lnTo>
                                <a:lnTo>
                                  <a:pt x="1734701" y="141022"/>
                                </a:lnTo>
                                <a:lnTo>
                                  <a:pt x="1733612" y="142536"/>
                                </a:lnTo>
                                <a:lnTo>
                                  <a:pt x="1733612" y="144060"/>
                                </a:lnTo>
                                <a:lnTo>
                                  <a:pt x="1732508" y="145595"/>
                                </a:lnTo>
                                <a:lnTo>
                                  <a:pt x="1731419" y="147109"/>
                                </a:lnTo>
                                <a:lnTo>
                                  <a:pt x="1731419" y="149384"/>
                                </a:lnTo>
                                <a:lnTo>
                                  <a:pt x="1730315" y="150898"/>
                                </a:lnTo>
                                <a:lnTo>
                                  <a:pt x="1730315" y="153174"/>
                                </a:lnTo>
                                <a:lnTo>
                                  <a:pt x="1729226" y="155450"/>
                                </a:lnTo>
                                <a:lnTo>
                                  <a:pt x="1728137" y="157725"/>
                                </a:lnTo>
                                <a:lnTo>
                                  <a:pt x="1728137" y="160753"/>
                                </a:lnTo>
                                <a:lnTo>
                                  <a:pt x="1727033" y="163028"/>
                                </a:lnTo>
                                <a:lnTo>
                                  <a:pt x="1725944" y="166066"/>
                                </a:lnTo>
                                <a:lnTo>
                                  <a:pt x="1725944" y="169094"/>
                                </a:lnTo>
                                <a:lnTo>
                                  <a:pt x="1724839" y="172883"/>
                                </a:lnTo>
                                <a:lnTo>
                                  <a:pt x="1723751" y="176672"/>
                                </a:lnTo>
                                <a:lnTo>
                                  <a:pt x="1723751" y="180462"/>
                                </a:lnTo>
                                <a:lnTo>
                                  <a:pt x="1722662" y="185013"/>
                                </a:lnTo>
                                <a:lnTo>
                                  <a:pt x="1721558" y="189554"/>
                                </a:lnTo>
                                <a:lnTo>
                                  <a:pt x="1721558" y="194868"/>
                                </a:lnTo>
                                <a:lnTo>
                                  <a:pt x="1720469" y="200171"/>
                                </a:lnTo>
                                <a:lnTo>
                                  <a:pt x="1720469" y="206236"/>
                                </a:lnTo>
                                <a:lnTo>
                                  <a:pt x="1719380" y="213074"/>
                                </a:lnTo>
                                <a:lnTo>
                                  <a:pt x="1718276" y="220663"/>
                                </a:lnTo>
                                <a:lnTo>
                                  <a:pt x="1718276" y="228242"/>
                                </a:lnTo>
                                <a:lnTo>
                                  <a:pt x="1717187" y="236572"/>
                                </a:lnTo>
                                <a:lnTo>
                                  <a:pt x="1716082" y="245665"/>
                                </a:lnTo>
                                <a:lnTo>
                                  <a:pt x="1716082" y="255519"/>
                                </a:lnTo>
                                <a:lnTo>
                                  <a:pt x="1714994" y="265374"/>
                                </a:lnTo>
                                <a:lnTo>
                                  <a:pt x="1713905" y="275990"/>
                                </a:lnTo>
                                <a:lnTo>
                                  <a:pt x="1713905" y="287380"/>
                                </a:lnTo>
                                <a:lnTo>
                                  <a:pt x="1712800" y="298748"/>
                                </a:lnTo>
                                <a:lnTo>
                                  <a:pt x="1712800" y="310878"/>
                                </a:lnTo>
                                <a:lnTo>
                                  <a:pt x="1711712" y="323008"/>
                                </a:lnTo>
                                <a:lnTo>
                                  <a:pt x="1710607" y="335890"/>
                                </a:lnTo>
                                <a:lnTo>
                                  <a:pt x="1710607" y="348041"/>
                                </a:lnTo>
                                <a:lnTo>
                                  <a:pt x="1709519" y="360172"/>
                                </a:lnTo>
                                <a:lnTo>
                                  <a:pt x="1708430" y="373054"/>
                                </a:lnTo>
                                <a:lnTo>
                                  <a:pt x="1708430" y="384422"/>
                                </a:lnTo>
                                <a:lnTo>
                                  <a:pt x="1707325" y="396552"/>
                                </a:lnTo>
                                <a:lnTo>
                                  <a:pt x="1706237" y="407920"/>
                                </a:lnTo>
                                <a:lnTo>
                                  <a:pt x="1706237" y="420072"/>
                                </a:lnTo>
                                <a:lnTo>
                                  <a:pt x="1705148" y="431440"/>
                                </a:lnTo>
                                <a:lnTo>
                                  <a:pt x="1705148" y="442808"/>
                                </a:lnTo>
                                <a:lnTo>
                                  <a:pt x="1704043" y="454938"/>
                                </a:lnTo>
                                <a:lnTo>
                                  <a:pt x="1702955" y="466306"/>
                                </a:lnTo>
                                <a:lnTo>
                                  <a:pt x="1702955" y="478458"/>
                                </a:lnTo>
                                <a:lnTo>
                                  <a:pt x="1701850" y="489826"/>
                                </a:lnTo>
                                <a:lnTo>
                                  <a:pt x="1700762" y="501194"/>
                                </a:lnTo>
                                <a:lnTo>
                                  <a:pt x="1700762" y="511800"/>
                                </a:lnTo>
                                <a:lnTo>
                                  <a:pt x="1699673" y="521655"/>
                                </a:lnTo>
                                <a:lnTo>
                                  <a:pt x="1698568" y="531509"/>
                                </a:lnTo>
                                <a:lnTo>
                                  <a:pt x="1698568" y="539088"/>
                                </a:lnTo>
                                <a:lnTo>
                                  <a:pt x="1697480" y="546698"/>
                                </a:lnTo>
                                <a:lnTo>
                                  <a:pt x="1697480" y="553515"/>
                                </a:lnTo>
                                <a:lnTo>
                                  <a:pt x="1696375" y="559580"/>
                                </a:lnTo>
                                <a:lnTo>
                                  <a:pt x="1695286" y="564883"/>
                                </a:lnTo>
                                <a:lnTo>
                                  <a:pt x="1695286" y="569435"/>
                                </a:lnTo>
                                <a:lnTo>
                                  <a:pt x="1694152" y="572462"/>
                                </a:lnTo>
                                <a:lnTo>
                                  <a:pt x="1693063" y="575500"/>
                                </a:lnTo>
                                <a:lnTo>
                                  <a:pt x="1693063" y="578527"/>
                                </a:lnTo>
                                <a:lnTo>
                                  <a:pt x="1691958" y="580041"/>
                                </a:lnTo>
                                <a:lnTo>
                                  <a:pt x="1690870" y="580803"/>
                                </a:lnTo>
                                <a:lnTo>
                                  <a:pt x="1690870" y="581565"/>
                                </a:lnTo>
                                <a:lnTo>
                                  <a:pt x="1689781" y="581565"/>
                                </a:lnTo>
                                <a:lnTo>
                                  <a:pt x="1688677" y="580803"/>
                                </a:lnTo>
                                <a:lnTo>
                                  <a:pt x="1688677" y="578527"/>
                                </a:lnTo>
                                <a:lnTo>
                                  <a:pt x="1687588" y="575500"/>
                                </a:lnTo>
                                <a:lnTo>
                                  <a:pt x="1687588" y="570948"/>
                                </a:lnTo>
                                <a:lnTo>
                                  <a:pt x="1686499" y="565645"/>
                                </a:lnTo>
                                <a:lnTo>
                                  <a:pt x="1685395" y="558067"/>
                                </a:lnTo>
                                <a:lnTo>
                                  <a:pt x="1685395" y="548974"/>
                                </a:lnTo>
                                <a:lnTo>
                                  <a:pt x="1684306" y="539088"/>
                                </a:lnTo>
                                <a:lnTo>
                                  <a:pt x="1683201" y="527720"/>
                                </a:lnTo>
                                <a:lnTo>
                                  <a:pt x="1683201" y="516352"/>
                                </a:lnTo>
                                <a:lnTo>
                                  <a:pt x="1682113" y="504221"/>
                                </a:lnTo>
                                <a:lnTo>
                                  <a:pt x="1681024" y="491340"/>
                                </a:lnTo>
                                <a:lnTo>
                                  <a:pt x="1681024" y="479209"/>
                                </a:lnTo>
                                <a:lnTo>
                                  <a:pt x="1679920" y="466306"/>
                                </a:lnTo>
                                <a:lnTo>
                                  <a:pt x="1679920" y="453414"/>
                                </a:lnTo>
                                <a:lnTo>
                                  <a:pt x="1678831" y="439781"/>
                                </a:lnTo>
                                <a:lnTo>
                                  <a:pt x="1677726" y="426888"/>
                                </a:lnTo>
                                <a:lnTo>
                                  <a:pt x="1677726" y="413244"/>
                                </a:lnTo>
                                <a:lnTo>
                                  <a:pt x="1676638" y="400341"/>
                                </a:lnTo>
                                <a:lnTo>
                                  <a:pt x="1675549" y="387449"/>
                                </a:lnTo>
                                <a:lnTo>
                                  <a:pt x="1675549" y="375329"/>
                                </a:lnTo>
                                <a:lnTo>
                                  <a:pt x="1674444" y="363199"/>
                                </a:lnTo>
                                <a:lnTo>
                                  <a:pt x="1673356" y="351831"/>
                                </a:lnTo>
                                <a:lnTo>
                                  <a:pt x="1673356" y="340431"/>
                                </a:lnTo>
                                <a:lnTo>
                                  <a:pt x="1672267" y="329825"/>
                                </a:lnTo>
                                <a:lnTo>
                                  <a:pt x="1672267" y="319970"/>
                                </a:lnTo>
                                <a:lnTo>
                                  <a:pt x="1671163" y="311640"/>
                                </a:lnTo>
                                <a:lnTo>
                                  <a:pt x="1670074" y="303299"/>
                                </a:lnTo>
                                <a:lnTo>
                                  <a:pt x="1670074" y="296472"/>
                                </a:lnTo>
                                <a:lnTo>
                                  <a:pt x="1668969" y="290417"/>
                                </a:lnTo>
                                <a:lnTo>
                                  <a:pt x="1667881" y="285866"/>
                                </a:lnTo>
                                <a:lnTo>
                                  <a:pt x="1667881" y="281314"/>
                                </a:lnTo>
                                <a:lnTo>
                                  <a:pt x="1666792" y="278287"/>
                                </a:lnTo>
                                <a:lnTo>
                                  <a:pt x="1665687" y="275990"/>
                                </a:lnTo>
                                <a:lnTo>
                                  <a:pt x="1665687" y="273714"/>
                                </a:lnTo>
                                <a:lnTo>
                                  <a:pt x="1664599" y="272952"/>
                                </a:lnTo>
                                <a:lnTo>
                                  <a:pt x="1663494" y="272201"/>
                                </a:lnTo>
                                <a:lnTo>
                                  <a:pt x="1663494" y="271439"/>
                                </a:lnTo>
                                <a:lnTo>
                                  <a:pt x="1662405" y="272201"/>
                                </a:lnTo>
                                <a:lnTo>
                                  <a:pt x="1661317" y="273714"/>
                                </a:lnTo>
                                <a:lnTo>
                                  <a:pt x="1660212" y="274466"/>
                                </a:lnTo>
                                <a:lnTo>
                                  <a:pt x="1660212" y="275990"/>
                                </a:lnTo>
                                <a:lnTo>
                                  <a:pt x="1659124" y="277504"/>
                                </a:lnTo>
                                <a:lnTo>
                                  <a:pt x="1658035" y="279049"/>
                                </a:lnTo>
                                <a:lnTo>
                                  <a:pt x="1658035" y="281314"/>
                                </a:lnTo>
                                <a:lnTo>
                                  <a:pt x="1656930" y="282839"/>
                                </a:lnTo>
                                <a:lnTo>
                                  <a:pt x="1655842" y="284352"/>
                                </a:lnTo>
                                <a:lnTo>
                                  <a:pt x="1655842" y="285866"/>
                                </a:lnTo>
                                <a:lnTo>
                                  <a:pt x="1654737" y="288142"/>
                                </a:lnTo>
                                <a:lnTo>
                                  <a:pt x="1654737" y="289655"/>
                                </a:lnTo>
                                <a:lnTo>
                                  <a:pt x="1653648" y="291169"/>
                                </a:lnTo>
                                <a:lnTo>
                                  <a:pt x="1652560" y="292683"/>
                                </a:lnTo>
                                <a:lnTo>
                                  <a:pt x="1652560" y="294207"/>
                                </a:lnTo>
                                <a:lnTo>
                                  <a:pt x="1651455" y="296472"/>
                                </a:lnTo>
                                <a:lnTo>
                                  <a:pt x="1650367" y="297996"/>
                                </a:lnTo>
                                <a:lnTo>
                                  <a:pt x="1650367" y="299510"/>
                                </a:lnTo>
                                <a:lnTo>
                                  <a:pt x="1649262" y="300261"/>
                                </a:lnTo>
                                <a:lnTo>
                                  <a:pt x="1648173" y="301786"/>
                                </a:lnTo>
                                <a:lnTo>
                                  <a:pt x="1648173" y="303299"/>
                                </a:lnTo>
                                <a:lnTo>
                                  <a:pt x="1647085" y="304051"/>
                                </a:lnTo>
                                <a:lnTo>
                                  <a:pt x="1647085" y="305575"/>
                                </a:lnTo>
                                <a:lnTo>
                                  <a:pt x="1645980" y="306326"/>
                                </a:lnTo>
                                <a:lnTo>
                                  <a:pt x="1644891" y="307089"/>
                                </a:lnTo>
                                <a:lnTo>
                                  <a:pt x="1644891" y="307840"/>
                                </a:lnTo>
                                <a:lnTo>
                                  <a:pt x="1643803" y="307840"/>
                                </a:lnTo>
                                <a:lnTo>
                                  <a:pt x="1642698" y="308602"/>
                                </a:lnTo>
                                <a:lnTo>
                                  <a:pt x="1641610" y="308602"/>
                                </a:lnTo>
                                <a:lnTo>
                                  <a:pt x="1640505" y="308602"/>
                                </a:lnTo>
                                <a:lnTo>
                                  <a:pt x="1639416" y="307840"/>
                                </a:lnTo>
                                <a:lnTo>
                                  <a:pt x="1638328" y="307089"/>
                                </a:lnTo>
                                <a:lnTo>
                                  <a:pt x="1637223" y="306326"/>
                                </a:lnTo>
                                <a:lnTo>
                                  <a:pt x="1637223" y="305575"/>
                                </a:lnTo>
                                <a:lnTo>
                                  <a:pt x="1636134" y="304813"/>
                                </a:lnTo>
                                <a:lnTo>
                                  <a:pt x="1635030" y="304051"/>
                                </a:lnTo>
                                <a:lnTo>
                                  <a:pt x="1635030" y="302537"/>
                                </a:lnTo>
                                <a:lnTo>
                                  <a:pt x="1633941" y="301023"/>
                                </a:lnTo>
                                <a:lnTo>
                                  <a:pt x="1632852" y="299510"/>
                                </a:lnTo>
                                <a:lnTo>
                                  <a:pt x="1632852" y="297234"/>
                                </a:lnTo>
                                <a:lnTo>
                                  <a:pt x="1631748" y="294958"/>
                                </a:lnTo>
                                <a:lnTo>
                                  <a:pt x="1630659" y="293445"/>
                                </a:lnTo>
                                <a:lnTo>
                                  <a:pt x="1630659" y="291169"/>
                                </a:lnTo>
                                <a:lnTo>
                                  <a:pt x="1629571" y="288893"/>
                                </a:lnTo>
                                <a:lnTo>
                                  <a:pt x="1629571" y="285866"/>
                                </a:lnTo>
                                <a:lnTo>
                                  <a:pt x="1628466" y="283590"/>
                                </a:lnTo>
                                <a:lnTo>
                                  <a:pt x="1627377" y="281314"/>
                                </a:lnTo>
                                <a:lnTo>
                                  <a:pt x="1627377" y="278287"/>
                                </a:lnTo>
                                <a:lnTo>
                                  <a:pt x="1626273" y="275228"/>
                                </a:lnTo>
                                <a:lnTo>
                                  <a:pt x="1625184" y="272952"/>
                                </a:lnTo>
                                <a:lnTo>
                                  <a:pt x="1625184" y="269925"/>
                                </a:lnTo>
                                <a:lnTo>
                                  <a:pt x="1624095" y="266887"/>
                                </a:lnTo>
                                <a:lnTo>
                                  <a:pt x="1622991" y="264622"/>
                                </a:lnTo>
                                <a:lnTo>
                                  <a:pt x="1622991" y="261584"/>
                                </a:lnTo>
                                <a:lnTo>
                                  <a:pt x="1621902" y="258557"/>
                                </a:lnTo>
                                <a:lnTo>
                                  <a:pt x="1621902" y="256281"/>
                                </a:lnTo>
                                <a:lnTo>
                                  <a:pt x="1620798" y="253254"/>
                                </a:lnTo>
                                <a:lnTo>
                                  <a:pt x="1619709" y="250216"/>
                                </a:lnTo>
                                <a:lnTo>
                                  <a:pt x="1619709" y="247189"/>
                                </a:lnTo>
                                <a:lnTo>
                                  <a:pt x="1618620" y="244913"/>
                                </a:lnTo>
                                <a:lnTo>
                                  <a:pt x="1617516" y="241875"/>
                                </a:lnTo>
                                <a:lnTo>
                                  <a:pt x="1617516" y="239610"/>
                                </a:lnTo>
                                <a:lnTo>
                                  <a:pt x="1616427" y="236572"/>
                                </a:lnTo>
                                <a:lnTo>
                                  <a:pt x="1615338" y="234296"/>
                                </a:lnTo>
                                <a:lnTo>
                                  <a:pt x="1615338" y="232031"/>
                                </a:lnTo>
                                <a:lnTo>
                                  <a:pt x="1614234" y="229755"/>
                                </a:lnTo>
                                <a:lnTo>
                                  <a:pt x="1614234" y="227480"/>
                                </a:lnTo>
                                <a:lnTo>
                                  <a:pt x="1613145" y="225204"/>
                                </a:lnTo>
                                <a:lnTo>
                                  <a:pt x="1612041" y="222928"/>
                                </a:lnTo>
                                <a:lnTo>
                                  <a:pt x="1612041" y="220663"/>
                                </a:lnTo>
                                <a:lnTo>
                                  <a:pt x="1610952" y="218387"/>
                                </a:lnTo>
                                <a:lnTo>
                                  <a:pt x="1609863" y="216874"/>
                                </a:lnTo>
                                <a:lnTo>
                                  <a:pt x="1609863" y="214598"/>
                                </a:lnTo>
                                <a:lnTo>
                                  <a:pt x="1608759" y="213074"/>
                                </a:lnTo>
                                <a:lnTo>
                                  <a:pt x="1607670" y="210777"/>
                                </a:lnTo>
                                <a:lnTo>
                                  <a:pt x="1607670" y="209263"/>
                                </a:lnTo>
                                <a:lnTo>
                                  <a:pt x="1606566" y="207749"/>
                                </a:lnTo>
                                <a:lnTo>
                                  <a:pt x="1606566" y="206236"/>
                                </a:lnTo>
                                <a:lnTo>
                                  <a:pt x="1605477" y="204712"/>
                                </a:lnTo>
                                <a:lnTo>
                                  <a:pt x="1604388" y="203198"/>
                                </a:lnTo>
                                <a:lnTo>
                                  <a:pt x="1604388" y="201684"/>
                                </a:lnTo>
                                <a:lnTo>
                                  <a:pt x="1603284" y="200171"/>
                                </a:lnTo>
                                <a:lnTo>
                                  <a:pt x="1602195" y="199409"/>
                                </a:lnTo>
                                <a:lnTo>
                                  <a:pt x="1602195" y="197895"/>
                                </a:lnTo>
                                <a:lnTo>
                                  <a:pt x="1601106" y="197133"/>
                                </a:lnTo>
                                <a:lnTo>
                                  <a:pt x="1600002" y="196381"/>
                                </a:lnTo>
                                <a:lnTo>
                                  <a:pt x="1600002" y="195619"/>
                                </a:lnTo>
                                <a:lnTo>
                                  <a:pt x="1598913" y="194868"/>
                                </a:lnTo>
                                <a:lnTo>
                                  <a:pt x="1597809" y="194106"/>
                                </a:lnTo>
                                <a:lnTo>
                                  <a:pt x="1597809" y="193343"/>
                                </a:lnTo>
                                <a:lnTo>
                                  <a:pt x="1596720" y="193343"/>
                                </a:lnTo>
                                <a:lnTo>
                                  <a:pt x="1596720" y="192592"/>
                                </a:lnTo>
                                <a:lnTo>
                                  <a:pt x="1595631" y="191830"/>
                                </a:lnTo>
                                <a:lnTo>
                                  <a:pt x="1594527" y="191830"/>
                                </a:lnTo>
                                <a:lnTo>
                                  <a:pt x="1593438" y="191078"/>
                                </a:lnTo>
                                <a:lnTo>
                                  <a:pt x="1592334" y="191078"/>
                                </a:lnTo>
                                <a:lnTo>
                                  <a:pt x="1591245" y="191078"/>
                                </a:lnTo>
                                <a:lnTo>
                                  <a:pt x="1590156" y="190316"/>
                                </a:lnTo>
                                <a:lnTo>
                                  <a:pt x="1589052" y="190316"/>
                                </a:lnTo>
                                <a:lnTo>
                                  <a:pt x="1587963" y="189554"/>
                                </a:lnTo>
                                <a:lnTo>
                                  <a:pt x="1586874" y="189554"/>
                                </a:lnTo>
                                <a:lnTo>
                                  <a:pt x="1585770" y="189554"/>
                                </a:lnTo>
                                <a:lnTo>
                                  <a:pt x="1579206" y="189554"/>
                                </a:lnTo>
                                <a:lnTo>
                                  <a:pt x="1578102" y="190316"/>
                                </a:lnTo>
                                <a:lnTo>
                                  <a:pt x="1569314" y="190316"/>
                                </a:lnTo>
                                <a:lnTo>
                                  <a:pt x="1569314" y="191078"/>
                                </a:lnTo>
                                <a:lnTo>
                                  <a:pt x="1568225" y="191078"/>
                                </a:lnTo>
                                <a:lnTo>
                                  <a:pt x="1567121" y="191078"/>
                                </a:lnTo>
                                <a:lnTo>
                                  <a:pt x="1567121" y="191830"/>
                                </a:lnTo>
                                <a:lnTo>
                                  <a:pt x="1566032" y="191830"/>
                                </a:lnTo>
                                <a:lnTo>
                                  <a:pt x="1564928" y="191830"/>
                                </a:lnTo>
                                <a:lnTo>
                                  <a:pt x="1563839" y="192592"/>
                                </a:lnTo>
                                <a:lnTo>
                                  <a:pt x="1562750" y="192592"/>
                                </a:lnTo>
                                <a:lnTo>
                                  <a:pt x="1561646" y="192592"/>
                                </a:lnTo>
                                <a:lnTo>
                                  <a:pt x="1561646" y="193343"/>
                                </a:lnTo>
                                <a:lnTo>
                                  <a:pt x="1560557" y="193343"/>
                                </a:lnTo>
                                <a:lnTo>
                                  <a:pt x="1559453" y="194106"/>
                                </a:lnTo>
                                <a:lnTo>
                                  <a:pt x="1558364" y="194868"/>
                                </a:lnTo>
                                <a:lnTo>
                                  <a:pt x="1557275" y="194868"/>
                                </a:lnTo>
                                <a:lnTo>
                                  <a:pt x="1557275" y="195619"/>
                                </a:lnTo>
                                <a:lnTo>
                                  <a:pt x="1556171" y="196381"/>
                                </a:lnTo>
                                <a:lnTo>
                                  <a:pt x="1556171" y="197133"/>
                                </a:lnTo>
                                <a:lnTo>
                                  <a:pt x="1555082" y="197895"/>
                                </a:lnTo>
                                <a:lnTo>
                                  <a:pt x="1553993" y="197895"/>
                                </a:lnTo>
                                <a:lnTo>
                                  <a:pt x="1553993" y="198657"/>
                                </a:lnTo>
                                <a:lnTo>
                                  <a:pt x="1552889" y="198657"/>
                                </a:lnTo>
                                <a:lnTo>
                                  <a:pt x="1551800" y="198657"/>
                                </a:lnTo>
                                <a:lnTo>
                                  <a:pt x="1551800" y="199409"/>
                                </a:lnTo>
                                <a:lnTo>
                                  <a:pt x="1544132" y="199409"/>
                                </a:lnTo>
                                <a:lnTo>
                                  <a:pt x="1544132" y="198657"/>
                                </a:lnTo>
                                <a:lnTo>
                                  <a:pt x="1543043" y="198657"/>
                                </a:lnTo>
                                <a:lnTo>
                                  <a:pt x="1541939" y="197895"/>
                                </a:lnTo>
                                <a:lnTo>
                                  <a:pt x="1540850" y="197133"/>
                                </a:lnTo>
                                <a:lnTo>
                                  <a:pt x="1540850" y="196381"/>
                                </a:lnTo>
                                <a:lnTo>
                                  <a:pt x="1539746" y="196381"/>
                                </a:lnTo>
                                <a:lnTo>
                                  <a:pt x="1538657" y="195619"/>
                                </a:lnTo>
                                <a:lnTo>
                                  <a:pt x="1538657" y="194868"/>
                                </a:lnTo>
                                <a:lnTo>
                                  <a:pt x="1537568" y="194868"/>
                                </a:lnTo>
                                <a:lnTo>
                                  <a:pt x="1536464" y="194106"/>
                                </a:lnTo>
                                <a:lnTo>
                                  <a:pt x="1536464" y="193343"/>
                                </a:lnTo>
                                <a:lnTo>
                                  <a:pt x="1535375" y="192592"/>
                                </a:lnTo>
                                <a:lnTo>
                                  <a:pt x="1534286" y="191830"/>
                                </a:lnTo>
                                <a:lnTo>
                                  <a:pt x="1534286" y="191078"/>
                                </a:lnTo>
                                <a:lnTo>
                                  <a:pt x="1533182" y="190316"/>
                                </a:lnTo>
                                <a:lnTo>
                                  <a:pt x="1532093" y="189554"/>
                                </a:lnTo>
                                <a:lnTo>
                                  <a:pt x="1532093" y="188803"/>
                                </a:lnTo>
                                <a:lnTo>
                                  <a:pt x="1530989" y="188040"/>
                                </a:lnTo>
                                <a:lnTo>
                                  <a:pt x="1530989" y="187278"/>
                                </a:lnTo>
                                <a:lnTo>
                                  <a:pt x="1529900" y="185765"/>
                                </a:lnTo>
                                <a:lnTo>
                                  <a:pt x="1528811" y="185013"/>
                                </a:lnTo>
                                <a:lnTo>
                                  <a:pt x="1528811" y="184251"/>
                                </a:lnTo>
                                <a:lnTo>
                                  <a:pt x="1527707" y="183489"/>
                                </a:lnTo>
                                <a:lnTo>
                                  <a:pt x="1526618" y="182737"/>
                                </a:lnTo>
                                <a:lnTo>
                                  <a:pt x="1526618" y="181975"/>
                                </a:lnTo>
                                <a:lnTo>
                                  <a:pt x="1525514" y="180462"/>
                                </a:lnTo>
                                <a:lnTo>
                                  <a:pt x="1524425" y="179700"/>
                                </a:lnTo>
                                <a:lnTo>
                                  <a:pt x="1524425" y="178948"/>
                                </a:lnTo>
                                <a:lnTo>
                                  <a:pt x="1523336" y="178186"/>
                                </a:lnTo>
                                <a:lnTo>
                                  <a:pt x="1523336" y="177434"/>
                                </a:lnTo>
                                <a:lnTo>
                                  <a:pt x="1522232" y="176672"/>
                                </a:lnTo>
                                <a:lnTo>
                                  <a:pt x="1521143" y="175910"/>
                                </a:lnTo>
                                <a:lnTo>
                                  <a:pt x="1521143" y="175159"/>
                                </a:lnTo>
                                <a:lnTo>
                                  <a:pt x="1520054" y="174397"/>
                                </a:lnTo>
                                <a:lnTo>
                                  <a:pt x="1518950" y="173645"/>
                                </a:lnTo>
                                <a:lnTo>
                                  <a:pt x="1518950" y="172883"/>
                                </a:lnTo>
                                <a:lnTo>
                                  <a:pt x="1517861" y="172121"/>
                                </a:lnTo>
                                <a:lnTo>
                                  <a:pt x="1516757" y="171369"/>
                                </a:lnTo>
                                <a:lnTo>
                                  <a:pt x="1516757" y="170607"/>
                                </a:lnTo>
                                <a:lnTo>
                                  <a:pt x="1515668" y="169856"/>
                                </a:lnTo>
                                <a:lnTo>
                                  <a:pt x="1515668" y="169094"/>
                                </a:lnTo>
                                <a:lnTo>
                                  <a:pt x="1514579" y="168331"/>
                                </a:lnTo>
                                <a:lnTo>
                                  <a:pt x="1513475" y="167580"/>
                                </a:lnTo>
                                <a:lnTo>
                                  <a:pt x="1513475" y="166818"/>
                                </a:lnTo>
                                <a:lnTo>
                                  <a:pt x="1512386" y="166066"/>
                                </a:lnTo>
                                <a:lnTo>
                                  <a:pt x="1511282" y="165304"/>
                                </a:lnTo>
                                <a:lnTo>
                                  <a:pt x="1511282" y="164542"/>
                                </a:lnTo>
                                <a:lnTo>
                                  <a:pt x="1510193" y="163790"/>
                                </a:lnTo>
                                <a:lnTo>
                                  <a:pt x="1509104" y="163028"/>
                                </a:lnTo>
                                <a:lnTo>
                                  <a:pt x="1508000" y="162277"/>
                                </a:lnTo>
                                <a:lnTo>
                                  <a:pt x="1508000" y="161515"/>
                                </a:lnTo>
                                <a:lnTo>
                                  <a:pt x="1506911" y="160753"/>
                                </a:lnTo>
                                <a:lnTo>
                                  <a:pt x="1505822" y="160001"/>
                                </a:lnTo>
                                <a:lnTo>
                                  <a:pt x="1505822" y="159239"/>
                                </a:lnTo>
                                <a:lnTo>
                                  <a:pt x="1504718" y="159239"/>
                                </a:lnTo>
                                <a:lnTo>
                                  <a:pt x="1503629" y="158487"/>
                                </a:lnTo>
                                <a:lnTo>
                                  <a:pt x="1503629" y="157725"/>
                                </a:lnTo>
                                <a:lnTo>
                                  <a:pt x="1502525" y="156963"/>
                                </a:lnTo>
                                <a:lnTo>
                                  <a:pt x="1501436" y="156212"/>
                                </a:lnTo>
                                <a:lnTo>
                                  <a:pt x="1500347" y="155450"/>
                                </a:lnTo>
                                <a:lnTo>
                                  <a:pt x="1499243" y="154687"/>
                                </a:lnTo>
                                <a:lnTo>
                                  <a:pt x="1498154" y="153936"/>
                                </a:lnTo>
                                <a:lnTo>
                                  <a:pt x="1497050" y="153174"/>
                                </a:lnTo>
                                <a:lnTo>
                                  <a:pt x="1495961" y="153174"/>
                                </a:lnTo>
                                <a:lnTo>
                                  <a:pt x="1495961" y="152422"/>
                                </a:lnTo>
                                <a:lnTo>
                                  <a:pt x="1494872" y="152422"/>
                                </a:lnTo>
                                <a:lnTo>
                                  <a:pt x="1493768" y="151660"/>
                                </a:lnTo>
                                <a:lnTo>
                                  <a:pt x="1492679" y="151660"/>
                                </a:lnTo>
                                <a:lnTo>
                                  <a:pt x="1491590" y="150898"/>
                                </a:lnTo>
                                <a:lnTo>
                                  <a:pt x="1490486" y="150898"/>
                                </a:lnTo>
                                <a:lnTo>
                                  <a:pt x="1489397" y="150898"/>
                                </a:lnTo>
                                <a:lnTo>
                                  <a:pt x="1480640" y="150898"/>
                                </a:lnTo>
                                <a:lnTo>
                                  <a:pt x="1479536" y="151660"/>
                                </a:lnTo>
                                <a:lnTo>
                                  <a:pt x="1478447" y="151660"/>
                                </a:lnTo>
                                <a:lnTo>
                                  <a:pt x="1477358" y="152422"/>
                                </a:lnTo>
                                <a:lnTo>
                                  <a:pt x="1476254" y="152422"/>
                                </a:lnTo>
                                <a:lnTo>
                                  <a:pt x="1476254" y="153174"/>
                                </a:lnTo>
                                <a:lnTo>
                                  <a:pt x="1475165" y="153174"/>
                                </a:lnTo>
                                <a:lnTo>
                                  <a:pt x="1474061" y="153174"/>
                                </a:lnTo>
                                <a:lnTo>
                                  <a:pt x="1472972" y="153936"/>
                                </a:lnTo>
                                <a:lnTo>
                                  <a:pt x="1471883" y="153936"/>
                                </a:lnTo>
                                <a:lnTo>
                                  <a:pt x="1470779" y="154687"/>
                                </a:lnTo>
                                <a:lnTo>
                                  <a:pt x="1470779" y="155450"/>
                                </a:lnTo>
                                <a:lnTo>
                                  <a:pt x="1469690" y="156212"/>
                                </a:lnTo>
                                <a:lnTo>
                                  <a:pt x="1468586" y="156963"/>
                                </a:lnTo>
                                <a:lnTo>
                                  <a:pt x="1468586" y="157725"/>
                                </a:lnTo>
                                <a:lnTo>
                                  <a:pt x="1467497" y="159239"/>
                                </a:lnTo>
                                <a:lnTo>
                                  <a:pt x="1466408" y="160001"/>
                                </a:lnTo>
                                <a:lnTo>
                                  <a:pt x="1466408" y="161515"/>
                                </a:lnTo>
                                <a:lnTo>
                                  <a:pt x="1465304" y="163028"/>
                                </a:lnTo>
                                <a:lnTo>
                                  <a:pt x="1465304" y="165304"/>
                                </a:lnTo>
                                <a:lnTo>
                                  <a:pt x="1464215" y="166818"/>
                                </a:lnTo>
                                <a:lnTo>
                                  <a:pt x="1463126" y="169094"/>
                                </a:lnTo>
                                <a:lnTo>
                                  <a:pt x="1463126" y="171369"/>
                                </a:lnTo>
                                <a:lnTo>
                                  <a:pt x="1462022" y="174397"/>
                                </a:lnTo>
                                <a:lnTo>
                                  <a:pt x="1460933" y="177434"/>
                                </a:lnTo>
                                <a:lnTo>
                                  <a:pt x="1460933" y="180462"/>
                                </a:lnTo>
                                <a:lnTo>
                                  <a:pt x="1459829" y="185013"/>
                                </a:lnTo>
                                <a:lnTo>
                                  <a:pt x="1458740" y="189554"/>
                                </a:lnTo>
                                <a:lnTo>
                                  <a:pt x="1458740" y="195619"/>
                                </a:lnTo>
                                <a:lnTo>
                                  <a:pt x="1457651" y="201684"/>
                                </a:lnTo>
                                <a:lnTo>
                                  <a:pt x="1457651" y="209263"/>
                                </a:lnTo>
                                <a:lnTo>
                                  <a:pt x="1456547" y="217625"/>
                                </a:lnTo>
                                <a:lnTo>
                                  <a:pt x="1455458" y="226718"/>
                                </a:lnTo>
                                <a:lnTo>
                                  <a:pt x="1455458" y="236572"/>
                                </a:lnTo>
                                <a:lnTo>
                                  <a:pt x="1454354" y="247940"/>
                                </a:lnTo>
                                <a:lnTo>
                                  <a:pt x="1453234" y="260071"/>
                                </a:lnTo>
                                <a:lnTo>
                                  <a:pt x="1453234" y="273714"/>
                                </a:lnTo>
                                <a:lnTo>
                                  <a:pt x="1452130" y="288893"/>
                                </a:lnTo>
                                <a:lnTo>
                                  <a:pt x="1451041" y="304813"/>
                                </a:lnTo>
                                <a:lnTo>
                                  <a:pt x="1451041" y="321484"/>
                                </a:lnTo>
                                <a:lnTo>
                                  <a:pt x="1449937" y="338917"/>
                                </a:lnTo>
                                <a:lnTo>
                                  <a:pt x="1449937" y="357896"/>
                                </a:lnTo>
                                <a:lnTo>
                                  <a:pt x="1448848" y="377605"/>
                                </a:lnTo>
                                <a:lnTo>
                                  <a:pt x="1447759" y="398817"/>
                                </a:lnTo>
                                <a:lnTo>
                                  <a:pt x="1447759" y="420823"/>
                                </a:lnTo>
                                <a:lnTo>
                                  <a:pt x="1446655" y="444322"/>
                                </a:lnTo>
                                <a:lnTo>
                                  <a:pt x="1445566" y="468582"/>
                                </a:lnTo>
                                <a:lnTo>
                                  <a:pt x="1445566" y="493615"/>
                                </a:lnTo>
                                <a:lnTo>
                                  <a:pt x="1444477" y="519389"/>
                                </a:lnTo>
                                <a:lnTo>
                                  <a:pt x="1443373" y="545936"/>
                                </a:lnTo>
                                <a:lnTo>
                                  <a:pt x="1443373" y="571711"/>
                                </a:lnTo>
                                <a:lnTo>
                                  <a:pt x="1442284" y="598236"/>
                                </a:lnTo>
                                <a:lnTo>
                                  <a:pt x="1441180" y="623269"/>
                                </a:lnTo>
                                <a:lnTo>
                                  <a:pt x="1441180" y="649044"/>
                                </a:lnTo>
                                <a:lnTo>
                                  <a:pt x="1440091" y="673294"/>
                                </a:lnTo>
                                <a:lnTo>
                                  <a:pt x="1440091" y="697575"/>
                                </a:lnTo>
                                <a:lnTo>
                                  <a:pt x="1439002" y="721074"/>
                                </a:lnTo>
                                <a:lnTo>
                                  <a:pt x="1437898" y="743831"/>
                                </a:lnTo>
                                <a:lnTo>
                                  <a:pt x="1437898" y="765816"/>
                                </a:lnTo>
                                <a:lnTo>
                                  <a:pt x="1436809" y="786277"/>
                                </a:lnTo>
                                <a:lnTo>
                                  <a:pt x="1435705" y="805986"/>
                                </a:lnTo>
                                <a:lnTo>
                                  <a:pt x="1435705" y="825716"/>
                                </a:lnTo>
                                <a:lnTo>
                                  <a:pt x="1434616" y="844663"/>
                                </a:lnTo>
                                <a:lnTo>
                                  <a:pt x="1433527" y="863610"/>
                                </a:lnTo>
                                <a:lnTo>
                                  <a:pt x="1433527" y="881826"/>
                                </a:lnTo>
                                <a:lnTo>
                                  <a:pt x="1432423" y="900773"/>
                                </a:lnTo>
                                <a:lnTo>
                                  <a:pt x="1432423" y="918969"/>
                                </a:lnTo>
                                <a:lnTo>
                                  <a:pt x="1431334" y="937153"/>
                                </a:lnTo>
                                <a:lnTo>
                                  <a:pt x="1430245" y="953094"/>
                                </a:lnTo>
                                <a:lnTo>
                                  <a:pt x="1430245" y="968262"/>
                                </a:lnTo>
                                <a:lnTo>
                                  <a:pt x="1429141" y="981896"/>
                                </a:lnTo>
                                <a:lnTo>
                                  <a:pt x="1428052" y="993275"/>
                                </a:lnTo>
                                <a:lnTo>
                                  <a:pt x="1428052" y="1003118"/>
                                </a:lnTo>
                                <a:lnTo>
                                  <a:pt x="1426948" y="1012243"/>
                                </a:lnTo>
                                <a:lnTo>
                                  <a:pt x="1425859" y="1019821"/>
                                </a:lnTo>
                                <a:lnTo>
                                  <a:pt x="1425859" y="1026649"/>
                                </a:lnTo>
                                <a:lnTo>
                                  <a:pt x="1424770" y="1031952"/>
                                </a:lnTo>
                                <a:lnTo>
                                  <a:pt x="1424770" y="1037255"/>
                                </a:lnTo>
                                <a:lnTo>
                                  <a:pt x="1423666" y="1041044"/>
                                </a:lnTo>
                                <a:lnTo>
                                  <a:pt x="1422577" y="1043320"/>
                                </a:lnTo>
                                <a:lnTo>
                                  <a:pt x="1422577" y="1044833"/>
                                </a:lnTo>
                                <a:lnTo>
                                  <a:pt x="1421473" y="1045596"/>
                                </a:lnTo>
                                <a:lnTo>
                                  <a:pt x="1420384" y="1045596"/>
                                </a:lnTo>
                                <a:lnTo>
                                  <a:pt x="1420384" y="1044833"/>
                                </a:lnTo>
                                <a:lnTo>
                                  <a:pt x="1419295" y="1043320"/>
                                </a:lnTo>
                                <a:lnTo>
                                  <a:pt x="1418191" y="1041044"/>
                                </a:lnTo>
                                <a:lnTo>
                                  <a:pt x="1418191" y="1036493"/>
                                </a:lnTo>
                                <a:lnTo>
                                  <a:pt x="1417102" y="1031190"/>
                                </a:lnTo>
                                <a:lnTo>
                                  <a:pt x="1417102" y="1023611"/>
                                </a:lnTo>
                                <a:lnTo>
                                  <a:pt x="1416013" y="1013756"/>
                                </a:lnTo>
                                <a:lnTo>
                                  <a:pt x="1414909" y="1002367"/>
                                </a:lnTo>
                                <a:lnTo>
                                  <a:pt x="1414909" y="989475"/>
                                </a:lnTo>
                                <a:lnTo>
                                  <a:pt x="1413820" y="975079"/>
                                </a:lnTo>
                                <a:lnTo>
                                  <a:pt x="1412716" y="959922"/>
                                </a:lnTo>
                                <a:lnTo>
                                  <a:pt x="1412716" y="943219"/>
                                </a:lnTo>
                                <a:lnTo>
                                  <a:pt x="1411627" y="926547"/>
                                </a:lnTo>
                                <a:lnTo>
                                  <a:pt x="1410538" y="908352"/>
                                </a:lnTo>
                                <a:lnTo>
                                  <a:pt x="1410538" y="890167"/>
                                </a:lnTo>
                                <a:lnTo>
                                  <a:pt x="1409434" y="870437"/>
                                </a:lnTo>
                                <a:lnTo>
                                  <a:pt x="1408345" y="851490"/>
                                </a:lnTo>
                                <a:lnTo>
                                  <a:pt x="1408345" y="831019"/>
                                </a:lnTo>
                                <a:lnTo>
                                  <a:pt x="1407241" y="810558"/>
                                </a:lnTo>
                                <a:lnTo>
                                  <a:pt x="1407241" y="789314"/>
                                </a:lnTo>
                                <a:lnTo>
                                  <a:pt x="1406152" y="767330"/>
                                </a:lnTo>
                                <a:lnTo>
                                  <a:pt x="1405063" y="746107"/>
                                </a:lnTo>
                                <a:lnTo>
                                  <a:pt x="1405063" y="723339"/>
                                </a:lnTo>
                                <a:lnTo>
                                  <a:pt x="1403959" y="701365"/>
                                </a:lnTo>
                                <a:lnTo>
                                  <a:pt x="1402870" y="679380"/>
                                </a:lnTo>
                                <a:lnTo>
                                  <a:pt x="1402870" y="656622"/>
                                </a:lnTo>
                                <a:lnTo>
                                  <a:pt x="1401781" y="634638"/>
                                </a:lnTo>
                                <a:lnTo>
                                  <a:pt x="1400677" y="612663"/>
                                </a:lnTo>
                                <a:lnTo>
                                  <a:pt x="1400677" y="591409"/>
                                </a:lnTo>
                                <a:lnTo>
                                  <a:pt x="1399588" y="570186"/>
                                </a:lnTo>
                                <a:lnTo>
                                  <a:pt x="1399588" y="549726"/>
                                </a:lnTo>
                                <a:lnTo>
                                  <a:pt x="1398484" y="529996"/>
                                </a:lnTo>
                                <a:lnTo>
                                  <a:pt x="1397395" y="511049"/>
                                </a:lnTo>
                                <a:lnTo>
                                  <a:pt x="1397395" y="492102"/>
                                </a:lnTo>
                                <a:lnTo>
                                  <a:pt x="1396306" y="474637"/>
                                </a:lnTo>
                                <a:lnTo>
                                  <a:pt x="1395202" y="457203"/>
                                </a:lnTo>
                                <a:lnTo>
                                  <a:pt x="1395202" y="441294"/>
                                </a:lnTo>
                                <a:lnTo>
                                  <a:pt x="1394113" y="425375"/>
                                </a:lnTo>
                                <a:lnTo>
                                  <a:pt x="1393009" y="410947"/>
                                </a:lnTo>
                                <a:lnTo>
                                  <a:pt x="1393009" y="396552"/>
                                </a:lnTo>
                                <a:lnTo>
                                  <a:pt x="1391920" y="382908"/>
                                </a:lnTo>
                                <a:lnTo>
                                  <a:pt x="1391920" y="370026"/>
                                </a:lnTo>
                                <a:lnTo>
                                  <a:pt x="1390831" y="357896"/>
                                </a:lnTo>
                                <a:lnTo>
                                  <a:pt x="1389727" y="346528"/>
                                </a:lnTo>
                                <a:lnTo>
                                  <a:pt x="1389727" y="335128"/>
                                </a:lnTo>
                                <a:lnTo>
                                  <a:pt x="1388638" y="325273"/>
                                </a:lnTo>
                                <a:lnTo>
                                  <a:pt x="1387549" y="315429"/>
                                </a:lnTo>
                                <a:lnTo>
                                  <a:pt x="1387549" y="306326"/>
                                </a:lnTo>
                                <a:lnTo>
                                  <a:pt x="1386445" y="297996"/>
                                </a:lnTo>
                                <a:lnTo>
                                  <a:pt x="1385356" y="290417"/>
                                </a:lnTo>
                                <a:lnTo>
                                  <a:pt x="1385356" y="282839"/>
                                </a:lnTo>
                                <a:lnTo>
                                  <a:pt x="1384252" y="275228"/>
                                </a:lnTo>
                                <a:lnTo>
                                  <a:pt x="1384252" y="268411"/>
                                </a:lnTo>
                                <a:lnTo>
                                  <a:pt x="1383163" y="262346"/>
                                </a:lnTo>
                                <a:lnTo>
                                  <a:pt x="1382074" y="255519"/>
                                </a:lnTo>
                                <a:lnTo>
                                  <a:pt x="1382074" y="249454"/>
                                </a:lnTo>
                                <a:lnTo>
                                  <a:pt x="1380970" y="243399"/>
                                </a:lnTo>
                                <a:lnTo>
                                  <a:pt x="1379881" y="237334"/>
                                </a:lnTo>
                                <a:lnTo>
                                  <a:pt x="1379881" y="231269"/>
                                </a:lnTo>
                                <a:lnTo>
                                  <a:pt x="1378776" y="225204"/>
                                </a:lnTo>
                                <a:lnTo>
                                  <a:pt x="1377688" y="219901"/>
                                </a:lnTo>
                                <a:lnTo>
                                  <a:pt x="1377688" y="214598"/>
                                </a:lnTo>
                                <a:lnTo>
                                  <a:pt x="1376599" y="209263"/>
                                </a:lnTo>
                                <a:lnTo>
                                  <a:pt x="1375494" y="203960"/>
                                </a:lnTo>
                                <a:lnTo>
                                  <a:pt x="1375494" y="198657"/>
                                </a:lnTo>
                                <a:lnTo>
                                  <a:pt x="1374406" y="194106"/>
                                </a:lnTo>
                                <a:lnTo>
                                  <a:pt x="1374406" y="189554"/>
                                </a:lnTo>
                                <a:lnTo>
                                  <a:pt x="1373317" y="185013"/>
                                </a:lnTo>
                                <a:lnTo>
                                  <a:pt x="1372213" y="181224"/>
                                </a:lnTo>
                                <a:lnTo>
                                  <a:pt x="1372213" y="177434"/>
                                </a:lnTo>
                                <a:lnTo>
                                  <a:pt x="1371124" y="173645"/>
                                </a:lnTo>
                                <a:lnTo>
                                  <a:pt x="1370019" y="169856"/>
                                </a:lnTo>
                                <a:lnTo>
                                  <a:pt x="1370019" y="166818"/>
                                </a:lnTo>
                                <a:lnTo>
                                  <a:pt x="1368931" y="163790"/>
                                </a:lnTo>
                                <a:lnTo>
                                  <a:pt x="1367842" y="160753"/>
                                </a:lnTo>
                                <a:lnTo>
                                  <a:pt x="1367842" y="158487"/>
                                </a:lnTo>
                                <a:lnTo>
                                  <a:pt x="1366737" y="155450"/>
                                </a:lnTo>
                                <a:lnTo>
                                  <a:pt x="1366737" y="153174"/>
                                </a:lnTo>
                                <a:lnTo>
                                  <a:pt x="1365649" y="150898"/>
                                </a:lnTo>
                                <a:lnTo>
                                  <a:pt x="1364544" y="147871"/>
                                </a:lnTo>
                                <a:lnTo>
                                  <a:pt x="1364544" y="146357"/>
                                </a:lnTo>
                                <a:lnTo>
                                  <a:pt x="1363456" y="144060"/>
                                </a:lnTo>
                                <a:lnTo>
                                  <a:pt x="1362367" y="141785"/>
                                </a:lnTo>
                                <a:lnTo>
                                  <a:pt x="1362367" y="140271"/>
                                </a:lnTo>
                                <a:lnTo>
                                  <a:pt x="1361262" y="138747"/>
                                </a:lnTo>
                                <a:lnTo>
                                  <a:pt x="1360174" y="137233"/>
                                </a:lnTo>
                                <a:lnTo>
                                  <a:pt x="1360174" y="135719"/>
                                </a:lnTo>
                                <a:lnTo>
                                  <a:pt x="1359085" y="134206"/>
                                </a:lnTo>
                                <a:lnTo>
                                  <a:pt x="1359085" y="133444"/>
                                </a:lnTo>
                                <a:lnTo>
                                  <a:pt x="1357980" y="131930"/>
                                </a:lnTo>
                                <a:lnTo>
                                  <a:pt x="1356892" y="131168"/>
                                </a:lnTo>
                                <a:lnTo>
                                  <a:pt x="1356892" y="130416"/>
                                </a:lnTo>
                                <a:lnTo>
                                  <a:pt x="1355787" y="128892"/>
                                </a:lnTo>
                                <a:lnTo>
                                  <a:pt x="1354699" y="128141"/>
                                </a:lnTo>
                                <a:lnTo>
                                  <a:pt x="1354699" y="127379"/>
                                </a:lnTo>
                                <a:lnTo>
                                  <a:pt x="1353610" y="126627"/>
                                </a:lnTo>
                                <a:lnTo>
                                  <a:pt x="1352505" y="125865"/>
                                </a:lnTo>
                                <a:lnTo>
                                  <a:pt x="1352505" y="125103"/>
                                </a:lnTo>
                                <a:lnTo>
                                  <a:pt x="1351417" y="124351"/>
                                </a:lnTo>
                                <a:lnTo>
                                  <a:pt x="1351417" y="123589"/>
                                </a:lnTo>
                                <a:lnTo>
                                  <a:pt x="1350312" y="122838"/>
                                </a:lnTo>
                                <a:lnTo>
                                  <a:pt x="1349223" y="122838"/>
                                </a:lnTo>
                                <a:lnTo>
                                  <a:pt x="1349223" y="122075"/>
                                </a:lnTo>
                                <a:lnTo>
                                  <a:pt x="1348135" y="121313"/>
                                </a:lnTo>
                                <a:lnTo>
                                  <a:pt x="1347030" y="121313"/>
                                </a:lnTo>
                                <a:lnTo>
                                  <a:pt x="1347030" y="120562"/>
                                </a:lnTo>
                                <a:lnTo>
                                  <a:pt x="1345941" y="120562"/>
                                </a:lnTo>
                                <a:lnTo>
                                  <a:pt x="1344853" y="119800"/>
                                </a:lnTo>
                                <a:lnTo>
                                  <a:pt x="1343748" y="119048"/>
                                </a:lnTo>
                                <a:lnTo>
                                  <a:pt x="1342660" y="118286"/>
                                </a:lnTo>
                                <a:lnTo>
                                  <a:pt x="1341555" y="117524"/>
                                </a:lnTo>
                                <a:lnTo>
                                  <a:pt x="1340466" y="116772"/>
                                </a:lnTo>
                                <a:lnTo>
                                  <a:pt x="1339378" y="116772"/>
                                </a:lnTo>
                                <a:lnTo>
                                  <a:pt x="1339378" y="116010"/>
                                </a:lnTo>
                                <a:lnTo>
                                  <a:pt x="1338273" y="116010"/>
                                </a:lnTo>
                                <a:lnTo>
                                  <a:pt x="1337184" y="115259"/>
                                </a:lnTo>
                                <a:lnTo>
                                  <a:pt x="1336080" y="114497"/>
                                </a:lnTo>
                                <a:lnTo>
                                  <a:pt x="1334991" y="114497"/>
                                </a:lnTo>
                                <a:lnTo>
                                  <a:pt x="1334991" y="113735"/>
                                </a:lnTo>
                                <a:lnTo>
                                  <a:pt x="1333857" y="113735"/>
                                </a:lnTo>
                                <a:lnTo>
                                  <a:pt x="1332768" y="112983"/>
                                </a:lnTo>
                                <a:lnTo>
                                  <a:pt x="1331663" y="112983"/>
                                </a:lnTo>
                                <a:lnTo>
                                  <a:pt x="1330575" y="112983"/>
                                </a:lnTo>
                                <a:lnTo>
                                  <a:pt x="1324011" y="112983"/>
                                </a:lnTo>
                                <a:lnTo>
                                  <a:pt x="1324011" y="112221"/>
                                </a:lnTo>
                                <a:lnTo>
                                  <a:pt x="1313061" y="112221"/>
                                </a:lnTo>
                                <a:lnTo>
                                  <a:pt x="1311956" y="111469"/>
                                </a:lnTo>
                                <a:lnTo>
                                  <a:pt x="1310867" y="110707"/>
                                </a:lnTo>
                                <a:lnTo>
                                  <a:pt x="1309779" y="110707"/>
                                </a:lnTo>
                                <a:lnTo>
                                  <a:pt x="1309779" y="109945"/>
                                </a:lnTo>
                                <a:lnTo>
                                  <a:pt x="1308674" y="109945"/>
                                </a:lnTo>
                                <a:lnTo>
                                  <a:pt x="1308674" y="109194"/>
                                </a:lnTo>
                                <a:lnTo>
                                  <a:pt x="1307585" y="109194"/>
                                </a:lnTo>
                                <a:lnTo>
                                  <a:pt x="1306497" y="109194"/>
                                </a:lnTo>
                                <a:lnTo>
                                  <a:pt x="1306497" y="109945"/>
                                </a:lnTo>
                                <a:lnTo>
                                  <a:pt x="1305392" y="109945"/>
                                </a:lnTo>
                                <a:lnTo>
                                  <a:pt x="1304304" y="109945"/>
                                </a:lnTo>
                                <a:lnTo>
                                  <a:pt x="1303199" y="109945"/>
                                </a:lnTo>
                                <a:lnTo>
                                  <a:pt x="1302110" y="109945"/>
                                </a:lnTo>
                                <a:lnTo>
                                  <a:pt x="1302110" y="109194"/>
                                </a:lnTo>
                                <a:lnTo>
                                  <a:pt x="1301022" y="109194"/>
                                </a:lnTo>
                                <a:lnTo>
                                  <a:pt x="1299917" y="109194"/>
                                </a:lnTo>
                                <a:lnTo>
                                  <a:pt x="1298828" y="109194"/>
                                </a:lnTo>
                                <a:lnTo>
                                  <a:pt x="1298828" y="108432"/>
                                </a:lnTo>
                                <a:lnTo>
                                  <a:pt x="1297724" y="108432"/>
                                </a:lnTo>
                                <a:lnTo>
                                  <a:pt x="1296635" y="107680"/>
                                </a:lnTo>
                                <a:lnTo>
                                  <a:pt x="1296635" y="106918"/>
                                </a:lnTo>
                                <a:lnTo>
                                  <a:pt x="1295547" y="106156"/>
                                </a:lnTo>
                                <a:lnTo>
                                  <a:pt x="1294442" y="106156"/>
                                </a:lnTo>
                                <a:lnTo>
                                  <a:pt x="1294442" y="105404"/>
                                </a:lnTo>
                                <a:lnTo>
                                  <a:pt x="1293353" y="105404"/>
                                </a:lnTo>
                                <a:lnTo>
                                  <a:pt x="1292265" y="106156"/>
                                </a:lnTo>
                                <a:lnTo>
                                  <a:pt x="1291160" y="106156"/>
                                </a:lnTo>
                                <a:lnTo>
                                  <a:pt x="1290071" y="106156"/>
                                </a:lnTo>
                                <a:lnTo>
                                  <a:pt x="1288967" y="106156"/>
                                </a:lnTo>
                                <a:lnTo>
                                  <a:pt x="1288967" y="105404"/>
                                </a:lnTo>
                                <a:lnTo>
                                  <a:pt x="1287878" y="105404"/>
                                </a:lnTo>
                                <a:lnTo>
                                  <a:pt x="1286789" y="104642"/>
                                </a:lnTo>
                                <a:lnTo>
                                  <a:pt x="1285685" y="103891"/>
                                </a:lnTo>
                                <a:lnTo>
                                  <a:pt x="1284596" y="103891"/>
                                </a:lnTo>
                                <a:lnTo>
                                  <a:pt x="1284596" y="103129"/>
                                </a:lnTo>
                                <a:lnTo>
                                  <a:pt x="1283492" y="103129"/>
                                </a:lnTo>
                                <a:lnTo>
                                  <a:pt x="1282403" y="103129"/>
                                </a:lnTo>
                                <a:lnTo>
                                  <a:pt x="1281314" y="103891"/>
                                </a:lnTo>
                                <a:lnTo>
                                  <a:pt x="1280210" y="104642"/>
                                </a:lnTo>
                                <a:lnTo>
                                  <a:pt x="1279121" y="104642"/>
                                </a:lnTo>
                                <a:lnTo>
                                  <a:pt x="1278032" y="104642"/>
                                </a:lnTo>
                                <a:lnTo>
                                  <a:pt x="1276928" y="104642"/>
                                </a:lnTo>
                                <a:lnTo>
                                  <a:pt x="1276928" y="103891"/>
                                </a:lnTo>
                                <a:lnTo>
                                  <a:pt x="1275839" y="103891"/>
                                </a:lnTo>
                                <a:lnTo>
                                  <a:pt x="1274735" y="103129"/>
                                </a:lnTo>
                                <a:lnTo>
                                  <a:pt x="1273646" y="103891"/>
                                </a:lnTo>
                                <a:lnTo>
                                  <a:pt x="1272557" y="103891"/>
                                </a:lnTo>
                                <a:lnTo>
                                  <a:pt x="1271453" y="104642"/>
                                </a:lnTo>
                                <a:lnTo>
                                  <a:pt x="1270364" y="104642"/>
                                </a:lnTo>
                                <a:lnTo>
                                  <a:pt x="1269260" y="104642"/>
                                </a:lnTo>
                              </a:path>
                              <a:path w="2393315" h="1045844">
                                <a:moveTo>
                                  <a:pt x="1269260" y="104642"/>
                                </a:moveTo>
                                <a:lnTo>
                                  <a:pt x="1269260" y="105404"/>
                                </a:lnTo>
                                <a:lnTo>
                                  <a:pt x="1268171" y="105404"/>
                                </a:lnTo>
                                <a:lnTo>
                                  <a:pt x="1268171" y="106918"/>
                                </a:lnTo>
                                <a:lnTo>
                                  <a:pt x="1267082" y="107680"/>
                                </a:lnTo>
                                <a:lnTo>
                                  <a:pt x="1265978" y="108432"/>
                                </a:lnTo>
                                <a:lnTo>
                                  <a:pt x="1265978" y="109194"/>
                                </a:lnTo>
                                <a:lnTo>
                                  <a:pt x="1264889" y="109194"/>
                                </a:lnTo>
                                <a:lnTo>
                                  <a:pt x="1263800" y="109945"/>
                                </a:lnTo>
                                <a:lnTo>
                                  <a:pt x="1262696" y="110707"/>
                                </a:lnTo>
                                <a:lnTo>
                                  <a:pt x="1261607" y="111469"/>
                                </a:lnTo>
                                <a:lnTo>
                                  <a:pt x="1261607" y="112983"/>
                                </a:lnTo>
                                <a:lnTo>
                                  <a:pt x="1260503" y="114497"/>
                                </a:lnTo>
                                <a:lnTo>
                                  <a:pt x="1260503" y="116772"/>
                                </a:lnTo>
                                <a:lnTo>
                                  <a:pt x="1259414" y="119048"/>
                                </a:lnTo>
                                <a:lnTo>
                                  <a:pt x="1258325" y="121313"/>
                                </a:lnTo>
                                <a:lnTo>
                                  <a:pt x="1258325" y="122838"/>
                                </a:lnTo>
                                <a:lnTo>
                                  <a:pt x="1257221" y="125103"/>
                                </a:lnTo>
                                <a:lnTo>
                                  <a:pt x="1256132" y="126627"/>
                                </a:lnTo>
                                <a:lnTo>
                                  <a:pt x="1256132" y="128141"/>
                                </a:lnTo>
                                <a:lnTo>
                                  <a:pt x="1255028" y="129654"/>
                                </a:lnTo>
                                <a:lnTo>
                                  <a:pt x="1253939" y="130416"/>
                                </a:lnTo>
                                <a:lnTo>
                                  <a:pt x="1253939" y="131168"/>
                                </a:lnTo>
                                <a:lnTo>
                                  <a:pt x="1252850" y="131930"/>
                                </a:lnTo>
                                <a:lnTo>
                                  <a:pt x="1251746" y="132682"/>
                                </a:lnTo>
                                <a:lnTo>
                                  <a:pt x="1251746" y="133444"/>
                                </a:lnTo>
                                <a:lnTo>
                                  <a:pt x="1250657" y="133444"/>
                                </a:lnTo>
                                <a:lnTo>
                                  <a:pt x="1249568" y="133444"/>
                                </a:lnTo>
                                <a:lnTo>
                                  <a:pt x="1248464" y="133444"/>
                                </a:lnTo>
                                <a:lnTo>
                                  <a:pt x="1248464" y="132682"/>
                                </a:lnTo>
                                <a:lnTo>
                                  <a:pt x="1247375" y="132682"/>
                                </a:lnTo>
                                <a:lnTo>
                                  <a:pt x="1246271" y="132682"/>
                                </a:lnTo>
                                <a:lnTo>
                                  <a:pt x="1245182" y="131930"/>
                                </a:lnTo>
                                <a:lnTo>
                                  <a:pt x="1244093" y="131930"/>
                                </a:lnTo>
                                <a:lnTo>
                                  <a:pt x="1244093" y="131168"/>
                                </a:lnTo>
                                <a:lnTo>
                                  <a:pt x="1242989" y="130416"/>
                                </a:lnTo>
                                <a:lnTo>
                                  <a:pt x="1242989" y="129654"/>
                                </a:lnTo>
                                <a:lnTo>
                                  <a:pt x="1241900" y="128892"/>
                                </a:lnTo>
                                <a:lnTo>
                                  <a:pt x="1240796" y="128141"/>
                                </a:lnTo>
                                <a:lnTo>
                                  <a:pt x="1240796" y="126627"/>
                                </a:lnTo>
                                <a:lnTo>
                                  <a:pt x="1239707" y="125103"/>
                                </a:lnTo>
                                <a:lnTo>
                                  <a:pt x="1238618" y="124351"/>
                                </a:lnTo>
                                <a:lnTo>
                                  <a:pt x="1238618" y="122838"/>
                                </a:lnTo>
                                <a:lnTo>
                                  <a:pt x="1237514" y="122075"/>
                                </a:lnTo>
                                <a:lnTo>
                                  <a:pt x="1236425" y="122075"/>
                                </a:lnTo>
                                <a:lnTo>
                                  <a:pt x="1236425" y="121313"/>
                                </a:lnTo>
                                <a:lnTo>
                                  <a:pt x="1235336" y="122075"/>
                                </a:lnTo>
                                <a:lnTo>
                                  <a:pt x="1234232" y="122075"/>
                                </a:lnTo>
                                <a:lnTo>
                                  <a:pt x="1233143" y="122075"/>
                                </a:lnTo>
                                <a:lnTo>
                                  <a:pt x="1232039" y="121313"/>
                                </a:lnTo>
                                <a:lnTo>
                                  <a:pt x="1230950" y="121313"/>
                                </a:lnTo>
                                <a:lnTo>
                                  <a:pt x="1229861" y="121313"/>
                                </a:lnTo>
                                <a:lnTo>
                                  <a:pt x="1228757" y="120562"/>
                                </a:lnTo>
                                <a:lnTo>
                                  <a:pt x="1227668" y="120562"/>
                                </a:lnTo>
                                <a:lnTo>
                                  <a:pt x="1226564" y="120562"/>
                                </a:lnTo>
                                <a:lnTo>
                                  <a:pt x="1225475" y="119800"/>
                                </a:lnTo>
                                <a:lnTo>
                                  <a:pt x="1224386" y="119048"/>
                                </a:lnTo>
                                <a:lnTo>
                                  <a:pt x="1223282" y="119048"/>
                                </a:lnTo>
                                <a:lnTo>
                                  <a:pt x="1223282" y="118286"/>
                                </a:lnTo>
                                <a:lnTo>
                                  <a:pt x="1222193" y="118286"/>
                                </a:lnTo>
                                <a:lnTo>
                                  <a:pt x="1221104" y="117524"/>
                                </a:lnTo>
                                <a:lnTo>
                                  <a:pt x="1220000" y="117524"/>
                                </a:lnTo>
                                <a:lnTo>
                                  <a:pt x="1218911" y="117524"/>
                                </a:lnTo>
                                <a:lnTo>
                                  <a:pt x="1218911" y="118286"/>
                                </a:lnTo>
                                <a:lnTo>
                                  <a:pt x="1217807" y="119048"/>
                                </a:lnTo>
                                <a:lnTo>
                                  <a:pt x="1217807" y="119800"/>
                                </a:lnTo>
                                <a:lnTo>
                                  <a:pt x="1216718" y="121313"/>
                                </a:lnTo>
                                <a:lnTo>
                                  <a:pt x="1215629" y="122838"/>
                                </a:lnTo>
                                <a:lnTo>
                                  <a:pt x="1215629" y="125103"/>
                                </a:lnTo>
                                <a:lnTo>
                                  <a:pt x="1214525" y="127379"/>
                                </a:lnTo>
                                <a:lnTo>
                                  <a:pt x="1213390" y="128892"/>
                                </a:lnTo>
                                <a:lnTo>
                                  <a:pt x="1213390" y="130416"/>
                                </a:lnTo>
                                <a:lnTo>
                                  <a:pt x="1212301" y="131930"/>
                                </a:lnTo>
                                <a:lnTo>
                                  <a:pt x="1211212" y="133444"/>
                                </a:lnTo>
                                <a:lnTo>
                                  <a:pt x="1211212" y="134957"/>
                                </a:lnTo>
                                <a:lnTo>
                                  <a:pt x="1210108" y="135719"/>
                                </a:lnTo>
                                <a:lnTo>
                                  <a:pt x="1210108" y="137233"/>
                                </a:lnTo>
                                <a:lnTo>
                                  <a:pt x="1209019" y="138747"/>
                                </a:lnTo>
                                <a:lnTo>
                                  <a:pt x="1207915" y="140271"/>
                                </a:lnTo>
                                <a:lnTo>
                                  <a:pt x="1207915" y="141785"/>
                                </a:lnTo>
                                <a:lnTo>
                                  <a:pt x="1206826" y="143298"/>
                                </a:lnTo>
                                <a:lnTo>
                                  <a:pt x="1205737" y="145595"/>
                                </a:lnTo>
                                <a:lnTo>
                                  <a:pt x="1205737" y="147109"/>
                                </a:lnTo>
                                <a:lnTo>
                                  <a:pt x="1204633" y="149384"/>
                                </a:lnTo>
                                <a:lnTo>
                                  <a:pt x="1203544" y="150898"/>
                                </a:lnTo>
                                <a:lnTo>
                                  <a:pt x="1203544" y="152422"/>
                                </a:lnTo>
                                <a:lnTo>
                                  <a:pt x="1202455" y="153174"/>
                                </a:lnTo>
                                <a:lnTo>
                                  <a:pt x="1201351" y="152422"/>
                                </a:lnTo>
                                <a:lnTo>
                                  <a:pt x="1200262" y="151660"/>
                                </a:lnTo>
                                <a:lnTo>
                                  <a:pt x="1200262" y="150147"/>
                                </a:lnTo>
                                <a:lnTo>
                                  <a:pt x="1199158" y="149384"/>
                                </a:lnTo>
                                <a:lnTo>
                                  <a:pt x="1198069" y="147109"/>
                                </a:lnTo>
                                <a:lnTo>
                                  <a:pt x="1198069" y="146357"/>
                                </a:lnTo>
                                <a:lnTo>
                                  <a:pt x="1196980" y="144812"/>
                                </a:lnTo>
                                <a:lnTo>
                                  <a:pt x="1195876" y="144060"/>
                                </a:lnTo>
                                <a:lnTo>
                                  <a:pt x="1195876" y="143298"/>
                                </a:lnTo>
                                <a:lnTo>
                                  <a:pt x="1194787" y="142536"/>
                                </a:lnTo>
                                <a:lnTo>
                                  <a:pt x="1193683" y="141785"/>
                                </a:lnTo>
                                <a:lnTo>
                                  <a:pt x="1192594" y="141785"/>
                                </a:lnTo>
                                <a:lnTo>
                                  <a:pt x="1192594" y="141022"/>
                                </a:lnTo>
                                <a:lnTo>
                                  <a:pt x="1191505" y="141022"/>
                                </a:lnTo>
                                <a:lnTo>
                                  <a:pt x="1190401" y="140271"/>
                                </a:lnTo>
                                <a:lnTo>
                                  <a:pt x="1190401" y="139509"/>
                                </a:lnTo>
                                <a:lnTo>
                                  <a:pt x="1189312" y="138747"/>
                                </a:lnTo>
                                <a:lnTo>
                                  <a:pt x="1188223" y="137995"/>
                                </a:lnTo>
                                <a:lnTo>
                                  <a:pt x="1188223" y="137233"/>
                                </a:lnTo>
                                <a:lnTo>
                                  <a:pt x="1187119" y="136482"/>
                                </a:lnTo>
                                <a:lnTo>
                                  <a:pt x="1186030" y="135719"/>
                                </a:lnTo>
                                <a:lnTo>
                                  <a:pt x="1186030" y="134957"/>
                                </a:lnTo>
                                <a:lnTo>
                                  <a:pt x="1184926" y="134957"/>
                                </a:lnTo>
                                <a:lnTo>
                                  <a:pt x="1183837" y="134957"/>
                                </a:lnTo>
                                <a:lnTo>
                                  <a:pt x="1182748" y="135719"/>
                                </a:lnTo>
                                <a:lnTo>
                                  <a:pt x="1181644" y="135719"/>
                                </a:lnTo>
                                <a:lnTo>
                                  <a:pt x="1180555" y="135719"/>
                                </a:lnTo>
                                <a:lnTo>
                                  <a:pt x="1179451" y="135719"/>
                                </a:lnTo>
                                <a:lnTo>
                                  <a:pt x="1178362" y="134957"/>
                                </a:lnTo>
                                <a:lnTo>
                                  <a:pt x="1177273" y="134206"/>
                                </a:lnTo>
                                <a:lnTo>
                                  <a:pt x="1177273" y="133444"/>
                                </a:lnTo>
                                <a:lnTo>
                                  <a:pt x="1176169" y="133444"/>
                                </a:lnTo>
                                <a:lnTo>
                                  <a:pt x="1175080" y="133444"/>
                                </a:lnTo>
                                <a:lnTo>
                                  <a:pt x="1175080" y="132682"/>
                                </a:lnTo>
                                <a:lnTo>
                                  <a:pt x="1173991" y="132682"/>
                                </a:lnTo>
                                <a:lnTo>
                                  <a:pt x="1172887" y="131930"/>
                                </a:lnTo>
                                <a:lnTo>
                                  <a:pt x="1171798" y="131930"/>
                                </a:lnTo>
                                <a:lnTo>
                                  <a:pt x="1170694" y="132682"/>
                                </a:lnTo>
                                <a:lnTo>
                                  <a:pt x="1169605" y="132682"/>
                                </a:lnTo>
                                <a:lnTo>
                                  <a:pt x="1169605" y="133444"/>
                                </a:lnTo>
                                <a:lnTo>
                                  <a:pt x="1168516" y="133444"/>
                                </a:lnTo>
                                <a:lnTo>
                                  <a:pt x="1167412" y="133444"/>
                                </a:lnTo>
                                <a:lnTo>
                                  <a:pt x="1166323" y="134206"/>
                                </a:lnTo>
                                <a:lnTo>
                                  <a:pt x="1165219" y="134206"/>
                                </a:lnTo>
                                <a:lnTo>
                                  <a:pt x="1165219" y="134957"/>
                                </a:lnTo>
                                <a:lnTo>
                                  <a:pt x="1164130" y="135719"/>
                                </a:lnTo>
                                <a:lnTo>
                                  <a:pt x="1163041" y="136482"/>
                                </a:lnTo>
                                <a:lnTo>
                                  <a:pt x="1163041" y="137233"/>
                                </a:lnTo>
                                <a:lnTo>
                                  <a:pt x="1161937" y="137995"/>
                                </a:lnTo>
                                <a:lnTo>
                                  <a:pt x="1161937" y="138747"/>
                                </a:lnTo>
                                <a:lnTo>
                                  <a:pt x="1160848" y="139509"/>
                                </a:lnTo>
                                <a:lnTo>
                                  <a:pt x="1159759" y="140271"/>
                                </a:lnTo>
                                <a:lnTo>
                                  <a:pt x="1159759" y="141022"/>
                                </a:lnTo>
                                <a:lnTo>
                                  <a:pt x="1158655" y="141785"/>
                                </a:lnTo>
                                <a:lnTo>
                                  <a:pt x="1157566" y="142536"/>
                                </a:lnTo>
                                <a:lnTo>
                                  <a:pt x="1156462" y="143298"/>
                                </a:lnTo>
                                <a:lnTo>
                                  <a:pt x="1155373" y="143298"/>
                                </a:lnTo>
                                <a:lnTo>
                                  <a:pt x="1154284" y="143298"/>
                                </a:lnTo>
                                <a:lnTo>
                                  <a:pt x="1153180" y="142536"/>
                                </a:lnTo>
                                <a:lnTo>
                                  <a:pt x="1152091" y="141785"/>
                                </a:lnTo>
                                <a:lnTo>
                                  <a:pt x="1152091" y="141022"/>
                                </a:lnTo>
                                <a:lnTo>
                                  <a:pt x="1150987" y="141022"/>
                                </a:lnTo>
                                <a:lnTo>
                                  <a:pt x="1149898" y="141022"/>
                                </a:lnTo>
                                <a:lnTo>
                                  <a:pt x="1148809" y="140271"/>
                                </a:lnTo>
                                <a:lnTo>
                                  <a:pt x="1147705" y="140271"/>
                                </a:lnTo>
                                <a:lnTo>
                                  <a:pt x="1147705" y="139509"/>
                                </a:lnTo>
                                <a:lnTo>
                                  <a:pt x="1146616" y="138747"/>
                                </a:lnTo>
                                <a:lnTo>
                                  <a:pt x="1145527" y="137233"/>
                                </a:lnTo>
                                <a:lnTo>
                                  <a:pt x="1145527" y="135719"/>
                                </a:lnTo>
                                <a:lnTo>
                                  <a:pt x="1144423" y="134206"/>
                                </a:lnTo>
                                <a:lnTo>
                                  <a:pt x="1144423" y="132682"/>
                                </a:lnTo>
                                <a:lnTo>
                                  <a:pt x="1143334" y="131168"/>
                                </a:lnTo>
                                <a:lnTo>
                                  <a:pt x="1142230" y="129654"/>
                                </a:lnTo>
                                <a:lnTo>
                                  <a:pt x="1142230" y="128141"/>
                                </a:lnTo>
                                <a:lnTo>
                                  <a:pt x="1141141" y="126627"/>
                                </a:lnTo>
                                <a:lnTo>
                                  <a:pt x="1140052" y="125103"/>
                                </a:lnTo>
                                <a:lnTo>
                                  <a:pt x="1140052" y="124351"/>
                                </a:lnTo>
                                <a:lnTo>
                                  <a:pt x="1138948" y="123589"/>
                                </a:lnTo>
                                <a:lnTo>
                                  <a:pt x="1137859" y="122838"/>
                                </a:lnTo>
                                <a:lnTo>
                                  <a:pt x="1136755" y="122075"/>
                                </a:lnTo>
                                <a:lnTo>
                                  <a:pt x="1135666" y="121313"/>
                                </a:lnTo>
                                <a:lnTo>
                                  <a:pt x="1134577" y="120562"/>
                                </a:lnTo>
                                <a:lnTo>
                                  <a:pt x="1134577" y="119800"/>
                                </a:lnTo>
                                <a:lnTo>
                                  <a:pt x="1133473" y="119048"/>
                                </a:lnTo>
                                <a:lnTo>
                                  <a:pt x="1132384" y="117524"/>
                                </a:lnTo>
                                <a:lnTo>
                                  <a:pt x="1132384" y="116010"/>
                                </a:lnTo>
                                <a:lnTo>
                                  <a:pt x="1131295" y="115259"/>
                                </a:lnTo>
                                <a:lnTo>
                                  <a:pt x="1130191" y="114497"/>
                                </a:lnTo>
                                <a:lnTo>
                                  <a:pt x="1130191" y="113735"/>
                                </a:lnTo>
                                <a:lnTo>
                                  <a:pt x="1129102" y="112983"/>
                                </a:lnTo>
                                <a:lnTo>
                                  <a:pt x="1127998" y="113735"/>
                                </a:lnTo>
                                <a:lnTo>
                                  <a:pt x="1126909" y="114497"/>
                                </a:lnTo>
                                <a:lnTo>
                                  <a:pt x="1126909" y="116010"/>
                                </a:lnTo>
                                <a:lnTo>
                                  <a:pt x="1125820" y="118286"/>
                                </a:lnTo>
                                <a:lnTo>
                                  <a:pt x="1124716" y="120562"/>
                                </a:lnTo>
                                <a:lnTo>
                                  <a:pt x="1124716" y="123589"/>
                                </a:lnTo>
                                <a:lnTo>
                                  <a:pt x="1123627" y="126627"/>
                                </a:lnTo>
                                <a:lnTo>
                                  <a:pt x="1122523" y="129654"/>
                                </a:lnTo>
                                <a:lnTo>
                                  <a:pt x="1122523" y="131930"/>
                                </a:lnTo>
                                <a:lnTo>
                                  <a:pt x="1121434" y="134957"/>
                                </a:lnTo>
                                <a:lnTo>
                                  <a:pt x="1120345" y="137233"/>
                                </a:lnTo>
                                <a:lnTo>
                                  <a:pt x="1120345" y="138747"/>
                                </a:lnTo>
                                <a:lnTo>
                                  <a:pt x="1119241" y="140271"/>
                                </a:lnTo>
                                <a:lnTo>
                                  <a:pt x="1119241" y="142536"/>
                                </a:lnTo>
                                <a:lnTo>
                                  <a:pt x="1118152" y="144060"/>
                                </a:lnTo>
                                <a:lnTo>
                                  <a:pt x="1117063" y="145595"/>
                                </a:lnTo>
                                <a:lnTo>
                                  <a:pt x="1117063" y="147109"/>
                                </a:lnTo>
                                <a:lnTo>
                                  <a:pt x="1115959" y="147871"/>
                                </a:lnTo>
                                <a:lnTo>
                                  <a:pt x="1114870" y="149384"/>
                                </a:lnTo>
                                <a:lnTo>
                                  <a:pt x="1114870" y="150147"/>
                                </a:lnTo>
                                <a:lnTo>
                                  <a:pt x="1113766" y="150898"/>
                                </a:lnTo>
                                <a:lnTo>
                                  <a:pt x="1112677" y="151660"/>
                                </a:lnTo>
                                <a:lnTo>
                                  <a:pt x="1112677" y="153174"/>
                                </a:lnTo>
                                <a:lnTo>
                                  <a:pt x="1111588" y="153936"/>
                                </a:lnTo>
                                <a:lnTo>
                                  <a:pt x="1111588" y="154687"/>
                                </a:lnTo>
                                <a:lnTo>
                                  <a:pt x="1110484" y="155450"/>
                                </a:lnTo>
                                <a:lnTo>
                                  <a:pt x="1109395" y="156212"/>
                                </a:lnTo>
                                <a:lnTo>
                                  <a:pt x="1108291" y="155450"/>
                                </a:lnTo>
                                <a:lnTo>
                                  <a:pt x="1107202" y="154687"/>
                                </a:lnTo>
                                <a:lnTo>
                                  <a:pt x="1107202" y="153936"/>
                                </a:lnTo>
                                <a:lnTo>
                                  <a:pt x="1106113" y="151660"/>
                                </a:lnTo>
                                <a:lnTo>
                                  <a:pt x="1105009" y="150147"/>
                                </a:lnTo>
                                <a:lnTo>
                                  <a:pt x="1105009" y="148633"/>
                                </a:lnTo>
                                <a:lnTo>
                                  <a:pt x="1103920" y="147109"/>
                                </a:lnTo>
                                <a:lnTo>
                                  <a:pt x="1103920" y="146357"/>
                                </a:lnTo>
                                <a:lnTo>
                                  <a:pt x="1102831" y="144812"/>
                                </a:lnTo>
                                <a:lnTo>
                                  <a:pt x="1101727" y="144060"/>
                                </a:lnTo>
                                <a:lnTo>
                                  <a:pt x="1101727" y="143298"/>
                                </a:lnTo>
                                <a:lnTo>
                                  <a:pt x="1100638" y="141785"/>
                                </a:lnTo>
                                <a:lnTo>
                                  <a:pt x="1099534" y="141785"/>
                                </a:lnTo>
                                <a:lnTo>
                                  <a:pt x="1099534" y="141022"/>
                                </a:lnTo>
                                <a:lnTo>
                                  <a:pt x="1098445" y="141785"/>
                                </a:lnTo>
                                <a:lnTo>
                                  <a:pt x="1097356" y="141785"/>
                                </a:lnTo>
                                <a:lnTo>
                                  <a:pt x="1097356" y="142536"/>
                                </a:lnTo>
                                <a:lnTo>
                                  <a:pt x="1096252" y="144060"/>
                                </a:lnTo>
                                <a:lnTo>
                                  <a:pt x="1095163" y="144812"/>
                                </a:lnTo>
                                <a:lnTo>
                                  <a:pt x="1095163" y="145595"/>
                                </a:lnTo>
                                <a:lnTo>
                                  <a:pt x="1094059" y="146357"/>
                                </a:lnTo>
                                <a:lnTo>
                                  <a:pt x="1094059" y="147109"/>
                                </a:lnTo>
                                <a:lnTo>
                                  <a:pt x="1092939" y="147871"/>
                                </a:lnTo>
                                <a:lnTo>
                                  <a:pt x="1091835" y="147871"/>
                                </a:lnTo>
                                <a:lnTo>
                                  <a:pt x="1091835" y="148633"/>
                                </a:lnTo>
                                <a:lnTo>
                                  <a:pt x="1090746" y="149384"/>
                                </a:lnTo>
                                <a:lnTo>
                                  <a:pt x="1089642" y="149384"/>
                                </a:lnTo>
                                <a:lnTo>
                                  <a:pt x="1088553" y="149384"/>
                                </a:lnTo>
                                <a:lnTo>
                                  <a:pt x="1087464" y="150147"/>
                                </a:lnTo>
                                <a:lnTo>
                                  <a:pt x="1086360" y="150147"/>
                                </a:lnTo>
                                <a:lnTo>
                                  <a:pt x="1085271" y="150147"/>
                                </a:lnTo>
                                <a:lnTo>
                                  <a:pt x="1084182" y="150898"/>
                                </a:lnTo>
                                <a:lnTo>
                                  <a:pt x="1083078" y="151660"/>
                                </a:lnTo>
                                <a:lnTo>
                                  <a:pt x="1081989" y="151660"/>
                                </a:lnTo>
                                <a:lnTo>
                                  <a:pt x="1081989" y="152422"/>
                                </a:lnTo>
                                <a:lnTo>
                                  <a:pt x="1073232" y="152422"/>
                                </a:lnTo>
                                <a:lnTo>
                                  <a:pt x="1072128" y="151660"/>
                                </a:lnTo>
                                <a:lnTo>
                                  <a:pt x="1066653" y="151660"/>
                                </a:lnTo>
                                <a:lnTo>
                                  <a:pt x="1066653" y="150898"/>
                                </a:lnTo>
                                <a:lnTo>
                                  <a:pt x="1061178" y="150898"/>
                                </a:lnTo>
                                <a:lnTo>
                                  <a:pt x="1060089" y="150147"/>
                                </a:lnTo>
                                <a:lnTo>
                                  <a:pt x="1053525" y="150147"/>
                                </a:lnTo>
                                <a:lnTo>
                                  <a:pt x="1053525" y="149384"/>
                                </a:lnTo>
                                <a:lnTo>
                                  <a:pt x="1046946" y="149384"/>
                                </a:lnTo>
                                <a:lnTo>
                                  <a:pt x="1046946" y="148633"/>
                                </a:lnTo>
                                <a:lnTo>
                                  <a:pt x="1041470" y="148633"/>
                                </a:lnTo>
                                <a:lnTo>
                                  <a:pt x="1041470" y="147871"/>
                                </a:lnTo>
                                <a:lnTo>
                                  <a:pt x="1036011" y="147871"/>
                                </a:lnTo>
                                <a:lnTo>
                                  <a:pt x="1034907" y="147109"/>
                                </a:lnTo>
                                <a:lnTo>
                                  <a:pt x="1029431" y="147109"/>
                                </a:lnTo>
                                <a:lnTo>
                                  <a:pt x="1028343" y="146357"/>
                                </a:lnTo>
                                <a:lnTo>
                                  <a:pt x="1022868" y="146357"/>
                                </a:lnTo>
                                <a:lnTo>
                                  <a:pt x="1021779" y="145595"/>
                                </a:lnTo>
                                <a:lnTo>
                                  <a:pt x="1020674" y="145595"/>
                                </a:lnTo>
                                <a:lnTo>
                                  <a:pt x="1019586" y="145595"/>
                                </a:lnTo>
                                <a:lnTo>
                                  <a:pt x="1018481" y="145595"/>
                                </a:lnTo>
                                <a:lnTo>
                                  <a:pt x="1017393" y="145595"/>
                                </a:lnTo>
                                <a:lnTo>
                                  <a:pt x="1016304" y="144812"/>
                                </a:lnTo>
                                <a:lnTo>
                                  <a:pt x="1010829" y="144812"/>
                                </a:lnTo>
                                <a:lnTo>
                                  <a:pt x="1010829" y="144060"/>
                                </a:lnTo>
                                <a:lnTo>
                                  <a:pt x="1005354" y="144060"/>
                                </a:lnTo>
                                <a:lnTo>
                                  <a:pt x="1005354" y="143298"/>
                                </a:lnTo>
                                <a:lnTo>
                                  <a:pt x="999878" y="143298"/>
                                </a:lnTo>
                                <a:lnTo>
                                  <a:pt x="998774" y="142536"/>
                                </a:lnTo>
                                <a:lnTo>
                                  <a:pt x="993315" y="142536"/>
                                </a:lnTo>
                                <a:lnTo>
                                  <a:pt x="993315" y="141785"/>
                                </a:lnTo>
                                <a:lnTo>
                                  <a:pt x="987840" y="141785"/>
                                </a:lnTo>
                                <a:lnTo>
                                  <a:pt x="987840" y="141022"/>
                                </a:lnTo>
                                <a:lnTo>
                                  <a:pt x="982364" y="141022"/>
                                </a:lnTo>
                                <a:lnTo>
                                  <a:pt x="981260" y="140271"/>
                                </a:lnTo>
                                <a:lnTo>
                                  <a:pt x="980171" y="140271"/>
                                </a:lnTo>
                                <a:lnTo>
                                  <a:pt x="979083" y="140271"/>
                                </a:lnTo>
                                <a:lnTo>
                                  <a:pt x="977978" y="140271"/>
                                </a:lnTo>
                                <a:lnTo>
                                  <a:pt x="976889" y="140271"/>
                                </a:lnTo>
                                <a:lnTo>
                                  <a:pt x="975785" y="139509"/>
                                </a:lnTo>
                                <a:lnTo>
                                  <a:pt x="974696" y="139509"/>
                                </a:lnTo>
                                <a:lnTo>
                                  <a:pt x="973561" y="139509"/>
                                </a:lnTo>
                                <a:lnTo>
                                  <a:pt x="972473" y="139509"/>
                                </a:lnTo>
                                <a:lnTo>
                                  <a:pt x="971368" y="139509"/>
                                </a:lnTo>
                                <a:lnTo>
                                  <a:pt x="970279" y="138747"/>
                                </a:lnTo>
                                <a:lnTo>
                                  <a:pt x="969191" y="138747"/>
                                </a:lnTo>
                                <a:lnTo>
                                  <a:pt x="968086" y="138747"/>
                                </a:lnTo>
                                <a:lnTo>
                                  <a:pt x="966998" y="138747"/>
                                </a:lnTo>
                                <a:lnTo>
                                  <a:pt x="965893" y="138747"/>
                                </a:lnTo>
                                <a:lnTo>
                                  <a:pt x="964804" y="137995"/>
                                </a:lnTo>
                                <a:lnTo>
                                  <a:pt x="963716" y="137995"/>
                                </a:lnTo>
                                <a:lnTo>
                                  <a:pt x="962611" y="137995"/>
                                </a:lnTo>
                                <a:lnTo>
                                  <a:pt x="961522" y="137995"/>
                                </a:lnTo>
                                <a:lnTo>
                                  <a:pt x="960434" y="137995"/>
                                </a:lnTo>
                                <a:lnTo>
                                  <a:pt x="959329" y="137233"/>
                                </a:lnTo>
                                <a:lnTo>
                                  <a:pt x="958241" y="137233"/>
                                </a:lnTo>
                                <a:lnTo>
                                  <a:pt x="957136" y="137233"/>
                                </a:lnTo>
                                <a:lnTo>
                                  <a:pt x="956047" y="137233"/>
                                </a:lnTo>
                                <a:lnTo>
                                  <a:pt x="954959" y="137233"/>
                                </a:lnTo>
                                <a:lnTo>
                                  <a:pt x="953854" y="136482"/>
                                </a:lnTo>
                                <a:lnTo>
                                  <a:pt x="952765" y="136482"/>
                                </a:lnTo>
                                <a:lnTo>
                                  <a:pt x="951661" y="136482"/>
                                </a:lnTo>
                                <a:lnTo>
                                  <a:pt x="950572" y="136482"/>
                                </a:lnTo>
                                <a:lnTo>
                                  <a:pt x="949484" y="136482"/>
                                </a:lnTo>
                                <a:lnTo>
                                  <a:pt x="948379" y="135719"/>
                                </a:lnTo>
                                <a:lnTo>
                                  <a:pt x="947290" y="135719"/>
                                </a:lnTo>
                                <a:lnTo>
                                  <a:pt x="946202" y="135719"/>
                                </a:lnTo>
                                <a:lnTo>
                                  <a:pt x="945097" y="135719"/>
                                </a:lnTo>
                                <a:lnTo>
                                  <a:pt x="944008" y="135719"/>
                                </a:lnTo>
                                <a:lnTo>
                                  <a:pt x="942904" y="134957"/>
                                </a:lnTo>
                                <a:lnTo>
                                  <a:pt x="941815" y="134957"/>
                                </a:lnTo>
                                <a:lnTo>
                                  <a:pt x="940726" y="134957"/>
                                </a:lnTo>
                                <a:lnTo>
                                  <a:pt x="939622" y="134957"/>
                                </a:lnTo>
                                <a:lnTo>
                                  <a:pt x="938533" y="134957"/>
                                </a:lnTo>
                                <a:lnTo>
                                  <a:pt x="937429" y="134206"/>
                                </a:lnTo>
                                <a:lnTo>
                                  <a:pt x="936340" y="134206"/>
                                </a:lnTo>
                                <a:lnTo>
                                  <a:pt x="935251" y="134206"/>
                                </a:lnTo>
                                <a:lnTo>
                                  <a:pt x="934147" y="134206"/>
                                </a:lnTo>
                                <a:lnTo>
                                  <a:pt x="933058" y="134206"/>
                                </a:lnTo>
                                <a:lnTo>
                                  <a:pt x="933058" y="133444"/>
                                </a:lnTo>
                                <a:lnTo>
                                  <a:pt x="927583" y="133444"/>
                                </a:lnTo>
                                <a:lnTo>
                                  <a:pt x="927583" y="132682"/>
                                </a:lnTo>
                                <a:lnTo>
                                  <a:pt x="926494" y="132682"/>
                                </a:lnTo>
                                <a:lnTo>
                                  <a:pt x="925390" y="132682"/>
                                </a:lnTo>
                                <a:lnTo>
                                  <a:pt x="924301" y="131930"/>
                                </a:lnTo>
                                <a:lnTo>
                                  <a:pt x="916633" y="131930"/>
                                </a:lnTo>
                                <a:lnTo>
                                  <a:pt x="915544" y="132682"/>
                                </a:lnTo>
                                <a:lnTo>
                                  <a:pt x="906787" y="132682"/>
                                </a:lnTo>
                                <a:lnTo>
                                  <a:pt x="905683" y="133444"/>
                                </a:lnTo>
                                <a:lnTo>
                                  <a:pt x="904594" y="133444"/>
                                </a:lnTo>
                                <a:lnTo>
                                  <a:pt x="903505" y="133444"/>
                                </a:lnTo>
                                <a:lnTo>
                                  <a:pt x="902401" y="133444"/>
                                </a:lnTo>
                                <a:lnTo>
                                  <a:pt x="901312" y="132682"/>
                                </a:lnTo>
                                <a:lnTo>
                                  <a:pt x="894733" y="132682"/>
                                </a:lnTo>
                                <a:lnTo>
                                  <a:pt x="894733" y="133444"/>
                                </a:lnTo>
                                <a:lnTo>
                                  <a:pt x="893644" y="133444"/>
                                </a:lnTo>
                                <a:lnTo>
                                  <a:pt x="892555" y="133444"/>
                                </a:lnTo>
                                <a:lnTo>
                                  <a:pt x="892555" y="134206"/>
                                </a:lnTo>
                                <a:lnTo>
                                  <a:pt x="891451" y="134206"/>
                                </a:lnTo>
                                <a:lnTo>
                                  <a:pt x="890362" y="134957"/>
                                </a:lnTo>
                                <a:lnTo>
                                  <a:pt x="889273" y="135719"/>
                                </a:lnTo>
                                <a:lnTo>
                                  <a:pt x="888169" y="135719"/>
                                </a:lnTo>
                                <a:lnTo>
                                  <a:pt x="887080" y="136482"/>
                                </a:lnTo>
                                <a:lnTo>
                                  <a:pt x="885976" y="137233"/>
                                </a:lnTo>
                                <a:lnTo>
                                  <a:pt x="884887" y="137233"/>
                                </a:lnTo>
                                <a:lnTo>
                                  <a:pt x="884887" y="137995"/>
                                </a:lnTo>
                                <a:lnTo>
                                  <a:pt x="883798" y="137995"/>
                                </a:lnTo>
                                <a:lnTo>
                                  <a:pt x="882694" y="138747"/>
                                </a:lnTo>
                                <a:lnTo>
                                  <a:pt x="881605" y="139509"/>
                                </a:lnTo>
                                <a:lnTo>
                                  <a:pt x="880501" y="139509"/>
                                </a:lnTo>
                                <a:lnTo>
                                  <a:pt x="879412" y="140271"/>
                                </a:lnTo>
                                <a:lnTo>
                                  <a:pt x="878323" y="140271"/>
                                </a:lnTo>
                                <a:lnTo>
                                  <a:pt x="877219" y="141022"/>
                                </a:lnTo>
                                <a:lnTo>
                                  <a:pt x="876130" y="141022"/>
                                </a:lnTo>
                                <a:lnTo>
                                  <a:pt x="875041" y="141022"/>
                                </a:lnTo>
                                <a:lnTo>
                                  <a:pt x="873937" y="141785"/>
                                </a:lnTo>
                                <a:lnTo>
                                  <a:pt x="872848" y="141785"/>
                                </a:lnTo>
                                <a:lnTo>
                                  <a:pt x="871744" y="141785"/>
                                </a:lnTo>
                                <a:lnTo>
                                  <a:pt x="871744" y="142536"/>
                                </a:lnTo>
                                <a:lnTo>
                                  <a:pt x="870655" y="142536"/>
                                </a:lnTo>
                                <a:lnTo>
                                  <a:pt x="869566" y="142536"/>
                                </a:lnTo>
                                <a:lnTo>
                                  <a:pt x="868462" y="142536"/>
                                </a:lnTo>
                                <a:lnTo>
                                  <a:pt x="867373" y="143298"/>
                                </a:lnTo>
                                <a:lnTo>
                                  <a:pt x="866269" y="143298"/>
                                </a:lnTo>
                                <a:lnTo>
                                  <a:pt x="865180" y="143298"/>
                                </a:lnTo>
                                <a:lnTo>
                                  <a:pt x="865180" y="144060"/>
                                </a:lnTo>
                                <a:lnTo>
                                  <a:pt x="864091" y="144060"/>
                                </a:lnTo>
                                <a:lnTo>
                                  <a:pt x="862987" y="144812"/>
                                </a:lnTo>
                                <a:lnTo>
                                  <a:pt x="861898" y="145595"/>
                                </a:lnTo>
                                <a:lnTo>
                                  <a:pt x="860809" y="145595"/>
                                </a:lnTo>
                                <a:lnTo>
                                  <a:pt x="859705" y="146357"/>
                                </a:lnTo>
                                <a:lnTo>
                                  <a:pt x="858616" y="147109"/>
                                </a:lnTo>
                                <a:lnTo>
                                  <a:pt x="857512" y="147109"/>
                                </a:lnTo>
                                <a:lnTo>
                                  <a:pt x="857512" y="147871"/>
                                </a:lnTo>
                                <a:lnTo>
                                  <a:pt x="856423" y="147871"/>
                                </a:lnTo>
                                <a:lnTo>
                                  <a:pt x="856423" y="148633"/>
                                </a:lnTo>
                                <a:lnTo>
                                  <a:pt x="855334" y="148633"/>
                                </a:lnTo>
                                <a:lnTo>
                                  <a:pt x="854230" y="148633"/>
                                </a:lnTo>
                                <a:lnTo>
                                  <a:pt x="854230" y="149384"/>
                                </a:lnTo>
                                <a:lnTo>
                                  <a:pt x="853095" y="149384"/>
                                </a:lnTo>
                                <a:lnTo>
                                  <a:pt x="852006" y="149384"/>
                                </a:lnTo>
                                <a:lnTo>
                                  <a:pt x="850917" y="150147"/>
                                </a:lnTo>
                                <a:lnTo>
                                  <a:pt x="849813" y="150147"/>
                                </a:lnTo>
                                <a:lnTo>
                                  <a:pt x="848724" y="150898"/>
                                </a:lnTo>
                                <a:lnTo>
                                  <a:pt x="847620" y="150898"/>
                                </a:lnTo>
                                <a:lnTo>
                                  <a:pt x="846531" y="150898"/>
                                </a:lnTo>
                                <a:lnTo>
                                  <a:pt x="845442" y="151660"/>
                                </a:lnTo>
                                <a:lnTo>
                                  <a:pt x="844338" y="151660"/>
                                </a:lnTo>
                                <a:lnTo>
                                  <a:pt x="843249" y="152422"/>
                                </a:lnTo>
                                <a:lnTo>
                                  <a:pt x="842160" y="152422"/>
                                </a:lnTo>
                                <a:lnTo>
                                  <a:pt x="842160" y="153174"/>
                                </a:lnTo>
                                <a:lnTo>
                                  <a:pt x="841056" y="153174"/>
                                </a:lnTo>
                                <a:lnTo>
                                  <a:pt x="839967" y="153174"/>
                                </a:lnTo>
                                <a:lnTo>
                                  <a:pt x="838863" y="153174"/>
                                </a:lnTo>
                                <a:lnTo>
                                  <a:pt x="837774" y="153936"/>
                                </a:lnTo>
                                <a:lnTo>
                                  <a:pt x="836685" y="153936"/>
                                </a:lnTo>
                                <a:lnTo>
                                  <a:pt x="835581" y="154687"/>
                                </a:lnTo>
                                <a:lnTo>
                                  <a:pt x="834492" y="155450"/>
                                </a:lnTo>
                                <a:lnTo>
                                  <a:pt x="833388" y="156212"/>
                                </a:lnTo>
                                <a:lnTo>
                                  <a:pt x="832299" y="156212"/>
                                </a:lnTo>
                                <a:lnTo>
                                  <a:pt x="832299" y="156963"/>
                                </a:lnTo>
                                <a:lnTo>
                                  <a:pt x="831210" y="156963"/>
                                </a:lnTo>
                                <a:lnTo>
                                  <a:pt x="831210" y="157725"/>
                                </a:lnTo>
                                <a:lnTo>
                                  <a:pt x="830106" y="158487"/>
                                </a:lnTo>
                                <a:lnTo>
                                  <a:pt x="829017" y="159239"/>
                                </a:lnTo>
                                <a:lnTo>
                                  <a:pt x="829017" y="160001"/>
                                </a:lnTo>
                                <a:lnTo>
                                  <a:pt x="827928" y="160753"/>
                                </a:lnTo>
                                <a:lnTo>
                                  <a:pt x="826824" y="161515"/>
                                </a:lnTo>
                                <a:lnTo>
                                  <a:pt x="826824" y="162277"/>
                                </a:lnTo>
                                <a:lnTo>
                                  <a:pt x="825735" y="163028"/>
                                </a:lnTo>
                                <a:lnTo>
                                  <a:pt x="824631" y="163028"/>
                                </a:lnTo>
                                <a:lnTo>
                                  <a:pt x="824631" y="163790"/>
                                </a:lnTo>
                                <a:lnTo>
                                  <a:pt x="823542" y="164542"/>
                                </a:lnTo>
                                <a:lnTo>
                                  <a:pt x="823542" y="165304"/>
                                </a:lnTo>
                                <a:lnTo>
                                  <a:pt x="822453" y="165304"/>
                                </a:lnTo>
                                <a:lnTo>
                                  <a:pt x="821349" y="166066"/>
                                </a:lnTo>
                                <a:lnTo>
                                  <a:pt x="821349" y="166818"/>
                                </a:lnTo>
                                <a:lnTo>
                                  <a:pt x="820260" y="166818"/>
                                </a:lnTo>
                                <a:lnTo>
                                  <a:pt x="819156" y="167580"/>
                                </a:lnTo>
                                <a:lnTo>
                                  <a:pt x="819156" y="168331"/>
                                </a:lnTo>
                                <a:lnTo>
                                  <a:pt x="818067" y="168331"/>
                                </a:lnTo>
                                <a:lnTo>
                                  <a:pt x="816978" y="169094"/>
                                </a:lnTo>
                                <a:lnTo>
                                  <a:pt x="816978" y="169856"/>
                                </a:lnTo>
                                <a:lnTo>
                                  <a:pt x="815874" y="169856"/>
                                </a:lnTo>
                                <a:lnTo>
                                  <a:pt x="815874" y="170607"/>
                                </a:lnTo>
                                <a:lnTo>
                                  <a:pt x="814785" y="170607"/>
                                </a:lnTo>
                                <a:lnTo>
                                  <a:pt x="813696" y="170607"/>
                                </a:lnTo>
                                <a:lnTo>
                                  <a:pt x="813696" y="171369"/>
                                </a:lnTo>
                                <a:lnTo>
                                  <a:pt x="812592" y="171369"/>
                                </a:lnTo>
                                <a:lnTo>
                                  <a:pt x="811503" y="171369"/>
                                </a:lnTo>
                                <a:lnTo>
                                  <a:pt x="800553" y="171369"/>
                                </a:lnTo>
                                <a:lnTo>
                                  <a:pt x="799464" y="170607"/>
                                </a:lnTo>
                                <a:lnTo>
                                  <a:pt x="798360" y="170607"/>
                                </a:lnTo>
                                <a:lnTo>
                                  <a:pt x="798360" y="169856"/>
                                </a:lnTo>
                                <a:lnTo>
                                  <a:pt x="797271" y="169856"/>
                                </a:lnTo>
                                <a:lnTo>
                                  <a:pt x="796167" y="169856"/>
                                </a:lnTo>
                                <a:lnTo>
                                  <a:pt x="795078" y="169856"/>
                                </a:lnTo>
                                <a:lnTo>
                                  <a:pt x="793989" y="169856"/>
                                </a:lnTo>
                                <a:lnTo>
                                  <a:pt x="792885" y="169856"/>
                                </a:lnTo>
                                <a:lnTo>
                                  <a:pt x="791796" y="169094"/>
                                </a:lnTo>
                                <a:lnTo>
                                  <a:pt x="790692" y="169094"/>
                                </a:lnTo>
                                <a:lnTo>
                                  <a:pt x="789603" y="169856"/>
                                </a:lnTo>
                                <a:lnTo>
                                  <a:pt x="788514" y="169856"/>
                                </a:lnTo>
                                <a:lnTo>
                                  <a:pt x="787410" y="170607"/>
                                </a:lnTo>
                                <a:lnTo>
                                  <a:pt x="786321" y="170607"/>
                                </a:lnTo>
                                <a:lnTo>
                                  <a:pt x="785232" y="171369"/>
                                </a:lnTo>
                                <a:lnTo>
                                  <a:pt x="784128" y="171369"/>
                                </a:lnTo>
                                <a:lnTo>
                                  <a:pt x="783039" y="172121"/>
                                </a:lnTo>
                                <a:lnTo>
                                  <a:pt x="781935" y="172121"/>
                                </a:lnTo>
                                <a:lnTo>
                                  <a:pt x="780846" y="172883"/>
                                </a:lnTo>
                                <a:lnTo>
                                  <a:pt x="779757" y="172883"/>
                                </a:lnTo>
                                <a:lnTo>
                                  <a:pt x="778653" y="173645"/>
                                </a:lnTo>
                                <a:lnTo>
                                  <a:pt x="777564" y="174397"/>
                                </a:lnTo>
                                <a:lnTo>
                                  <a:pt x="776460" y="174397"/>
                                </a:lnTo>
                                <a:lnTo>
                                  <a:pt x="776460" y="175159"/>
                                </a:lnTo>
                                <a:lnTo>
                                  <a:pt x="775371" y="175159"/>
                                </a:lnTo>
                                <a:lnTo>
                                  <a:pt x="774282" y="175910"/>
                                </a:lnTo>
                                <a:lnTo>
                                  <a:pt x="773178" y="176672"/>
                                </a:lnTo>
                                <a:lnTo>
                                  <a:pt x="772089" y="176672"/>
                                </a:lnTo>
                                <a:lnTo>
                                  <a:pt x="770985" y="177434"/>
                                </a:lnTo>
                                <a:lnTo>
                                  <a:pt x="769896" y="177434"/>
                                </a:lnTo>
                                <a:lnTo>
                                  <a:pt x="768807" y="177434"/>
                                </a:lnTo>
                                <a:lnTo>
                                  <a:pt x="767703" y="177434"/>
                                </a:lnTo>
                                <a:lnTo>
                                  <a:pt x="766614" y="177434"/>
                                </a:lnTo>
                                <a:lnTo>
                                  <a:pt x="766614" y="178186"/>
                                </a:lnTo>
                                <a:lnTo>
                                  <a:pt x="765525" y="178186"/>
                                </a:lnTo>
                                <a:lnTo>
                                  <a:pt x="765525" y="178948"/>
                                </a:lnTo>
                                <a:lnTo>
                                  <a:pt x="764421" y="178948"/>
                                </a:lnTo>
                                <a:lnTo>
                                  <a:pt x="763332" y="179700"/>
                                </a:lnTo>
                                <a:lnTo>
                                  <a:pt x="762228" y="179700"/>
                                </a:lnTo>
                                <a:lnTo>
                                  <a:pt x="761139" y="179700"/>
                                </a:lnTo>
                                <a:lnTo>
                                  <a:pt x="761139" y="178948"/>
                                </a:lnTo>
                                <a:lnTo>
                                  <a:pt x="760050" y="178948"/>
                                </a:lnTo>
                                <a:lnTo>
                                  <a:pt x="758946" y="178186"/>
                                </a:lnTo>
                                <a:lnTo>
                                  <a:pt x="757857" y="177434"/>
                                </a:lnTo>
                                <a:lnTo>
                                  <a:pt x="756753" y="176672"/>
                                </a:lnTo>
                                <a:lnTo>
                                  <a:pt x="755664" y="175910"/>
                                </a:lnTo>
                                <a:lnTo>
                                  <a:pt x="755664" y="175159"/>
                                </a:lnTo>
                                <a:lnTo>
                                  <a:pt x="754575" y="175159"/>
                                </a:lnTo>
                                <a:lnTo>
                                  <a:pt x="753471" y="174397"/>
                                </a:lnTo>
                                <a:lnTo>
                                  <a:pt x="753471" y="173645"/>
                                </a:lnTo>
                                <a:lnTo>
                                  <a:pt x="752382" y="172883"/>
                                </a:lnTo>
                                <a:lnTo>
                                  <a:pt x="751293" y="172883"/>
                                </a:lnTo>
                                <a:lnTo>
                                  <a:pt x="751293" y="172121"/>
                                </a:lnTo>
                                <a:lnTo>
                                  <a:pt x="750189" y="171369"/>
                                </a:lnTo>
                                <a:lnTo>
                                  <a:pt x="749100" y="170607"/>
                                </a:lnTo>
                                <a:lnTo>
                                  <a:pt x="747996" y="169856"/>
                                </a:lnTo>
                                <a:lnTo>
                                  <a:pt x="747996" y="169094"/>
                                </a:lnTo>
                                <a:lnTo>
                                  <a:pt x="746907" y="168331"/>
                                </a:lnTo>
                                <a:lnTo>
                                  <a:pt x="745818" y="168331"/>
                                </a:lnTo>
                                <a:lnTo>
                                  <a:pt x="745818" y="167580"/>
                                </a:lnTo>
                                <a:lnTo>
                                  <a:pt x="744714" y="167580"/>
                                </a:lnTo>
                                <a:lnTo>
                                  <a:pt x="743625" y="166818"/>
                                </a:lnTo>
                                <a:lnTo>
                                  <a:pt x="742520" y="166818"/>
                                </a:lnTo>
                                <a:lnTo>
                                  <a:pt x="733763" y="166818"/>
                                </a:lnTo>
                                <a:lnTo>
                                  <a:pt x="732644" y="167580"/>
                                </a:lnTo>
                                <a:lnTo>
                                  <a:pt x="731540" y="167580"/>
                                </a:lnTo>
                                <a:lnTo>
                                  <a:pt x="730451" y="167580"/>
                                </a:lnTo>
                                <a:lnTo>
                                  <a:pt x="729347" y="167580"/>
                                </a:lnTo>
                                <a:lnTo>
                                  <a:pt x="728258" y="167580"/>
                                </a:lnTo>
                                <a:lnTo>
                                  <a:pt x="728258" y="168331"/>
                                </a:lnTo>
                                <a:lnTo>
                                  <a:pt x="727169" y="168331"/>
                                </a:lnTo>
                                <a:lnTo>
                                  <a:pt x="726065" y="168331"/>
                                </a:lnTo>
                                <a:lnTo>
                                  <a:pt x="724976" y="168331"/>
                                </a:lnTo>
                                <a:lnTo>
                                  <a:pt x="724976" y="169094"/>
                                </a:lnTo>
                                <a:lnTo>
                                  <a:pt x="723872" y="169094"/>
                                </a:lnTo>
                                <a:lnTo>
                                  <a:pt x="722783" y="169094"/>
                                </a:lnTo>
                                <a:lnTo>
                                  <a:pt x="721694" y="169856"/>
                                </a:lnTo>
                                <a:lnTo>
                                  <a:pt x="720590" y="169856"/>
                                </a:lnTo>
                                <a:lnTo>
                                  <a:pt x="719501" y="169856"/>
                                </a:lnTo>
                                <a:lnTo>
                                  <a:pt x="718412" y="170607"/>
                                </a:lnTo>
                                <a:lnTo>
                                  <a:pt x="717308" y="170607"/>
                                </a:lnTo>
                                <a:lnTo>
                                  <a:pt x="716219" y="170607"/>
                                </a:lnTo>
                                <a:lnTo>
                                  <a:pt x="715115" y="171369"/>
                                </a:lnTo>
                                <a:lnTo>
                                  <a:pt x="714026" y="171369"/>
                                </a:lnTo>
                                <a:lnTo>
                                  <a:pt x="712937" y="172121"/>
                                </a:lnTo>
                                <a:lnTo>
                                  <a:pt x="711833" y="172121"/>
                                </a:lnTo>
                                <a:lnTo>
                                  <a:pt x="705269" y="172121"/>
                                </a:lnTo>
                                <a:lnTo>
                                  <a:pt x="704180" y="172883"/>
                                </a:lnTo>
                                <a:lnTo>
                                  <a:pt x="703076" y="172883"/>
                                </a:lnTo>
                                <a:lnTo>
                                  <a:pt x="701987" y="172883"/>
                                </a:lnTo>
                                <a:lnTo>
                                  <a:pt x="700883" y="172883"/>
                                </a:lnTo>
                                <a:lnTo>
                                  <a:pt x="699794" y="173645"/>
                                </a:lnTo>
                                <a:lnTo>
                                  <a:pt x="698705" y="173645"/>
                                </a:lnTo>
                                <a:lnTo>
                                  <a:pt x="697601" y="173645"/>
                                </a:lnTo>
                                <a:lnTo>
                                  <a:pt x="697601" y="174397"/>
                                </a:lnTo>
                                <a:lnTo>
                                  <a:pt x="696512" y="174397"/>
                                </a:lnTo>
                                <a:lnTo>
                                  <a:pt x="695407" y="174397"/>
                                </a:lnTo>
                                <a:lnTo>
                                  <a:pt x="694319" y="175159"/>
                                </a:lnTo>
                                <a:lnTo>
                                  <a:pt x="693230" y="175159"/>
                                </a:lnTo>
                                <a:lnTo>
                                  <a:pt x="693230" y="175910"/>
                                </a:lnTo>
                                <a:lnTo>
                                  <a:pt x="692125" y="175910"/>
                                </a:lnTo>
                                <a:lnTo>
                                  <a:pt x="692125" y="176672"/>
                                </a:lnTo>
                                <a:lnTo>
                                  <a:pt x="691037" y="176672"/>
                                </a:lnTo>
                                <a:lnTo>
                                  <a:pt x="689948" y="177434"/>
                                </a:lnTo>
                                <a:lnTo>
                                  <a:pt x="688844" y="177434"/>
                                </a:lnTo>
                                <a:lnTo>
                                  <a:pt x="687755" y="178186"/>
                                </a:lnTo>
                                <a:lnTo>
                                  <a:pt x="686650" y="178186"/>
                                </a:lnTo>
                                <a:lnTo>
                                  <a:pt x="685562" y="178948"/>
                                </a:lnTo>
                                <a:lnTo>
                                  <a:pt x="684473" y="179700"/>
                                </a:lnTo>
                                <a:lnTo>
                                  <a:pt x="683368" y="180462"/>
                                </a:lnTo>
                                <a:lnTo>
                                  <a:pt x="682280" y="181224"/>
                                </a:lnTo>
                                <a:lnTo>
                                  <a:pt x="682280" y="181975"/>
                                </a:lnTo>
                                <a:lnTo>
                                  <a:pt x="681175" y="181975"/>
                                </a:lnTo>
                                <a:lnTo>
                                  <a:pt x="680087" y="182737"/>
                                </a:lnTo>
                                <a:lnTo>
                                  <a:pt x="678998" y="183489"/>
                                </a:lnTo>
                                <a:lnTo>
                                  <a:pt x="677893" y="183489"/>
                                </a:lnTo>
                                <a:lnTo>
                                  <a:pt x="677893" y="184251"/>
                                </a:lnTo>
                                <a:lnTo>
                                  <a:pt x="676805" y="185013"/>
                                </a:lnTo>
                                <a:lnTo>
                                  <a:pt x="675716" y="185013"/>
                                </a:lnTo>
                                <a:lnTo>
                                  <a:pt x="675716" y="185765"/>
                                </a:lnTo>
                                <a:lnTo>
                                  <a:pt x="674611" y="186527"/>
                                </a:lnTo>
                                <a:lnTo>
                                  <a:pt x="674611" y="187278"/>
                                </a:lnTo>
                                <a:lnTo>
                                  <a:pt x="673523" y="187278"/>
                                </a:lnTo>
                                <a:lnTo>
                                  <a:pt x="672418" y="188040"/>
                                </a:lnTo>
                                <a:lnTo>
                                  <a:pt x="672418" y="188803"/>
                                </a:lnTo>
                                <a:lnTo>
                                  <a:pt x="671330" y="189554"/>
                                </a:lnTo>
                                <a:lnTo>
                                  <a:pt x="670241" y="190316"/>
                                </a:lnTo>
                                <a:lnTo>
                                  <a:pt x="670241" y="191078"/>
                                </a:lnTo>
                                <a:lnTo>
                                  <a:pt x="669136" y="191078"/>
                                </a:lnTo>
                                <a:lnTo>
                                  <a:pt x="668048" y="191830"/>
                                </a:lnTo>
                                <a:lnTo>
                                  <a:pt x="668048" y="192592"/>
                                </a:lnTo>
                                <a:lnTo>
                                  <a:pt x="666943" y="193343"/>
                                </a:lnTo>
                                <a:lnTo>
                                  <a:pt x="665854" y="194106"/>
                                </a:lnTo>
                                <a:lnTo>
                                  <a:pt x="664766" y="194868"/>
                                </a:lnTo>
                                <a:lnTo>
                                  <a:pt x="664766" y="195619"/>
                                </a:lnTo>
                                <a:lnTo>
                                  <a:pt x="663661" y="195619"/>
                                </a:lnTo>
                                <a:lnTo>
                                  <a:pt x="662573" y="196381"/>
                                </a:lnTo>
                                <a:lnTo>
                                  <a:pt x="662573" y="197133"/>
                                </a:lnTo>
                                <a:lnTo>
                                  <a:pt x="661484" y="197895"/>
                                </a:lnTo>
                                <a:lnTo>
                                  <a:pt x="660379" y="197895"/>
                                </a:lnTo>
                                <a:lnTo>
                                  <a:pt x="660379" y="198657"/>
                                </a:lnTo>
                                <a:lnTo>
                                  <a:pt x="659291" y="198657"/>
                                </a:lnTo>
                                <a:lnTo>
                                  <a:pt x="659291" y="199409"/>
                                </a:lnTo>
                                <a:lnTo>
                                  <a:pt x="658186" y="200171"/>
                                </a:lnTo>
                                <a:lnTo>
                                  <a:pt x="657097" y="200171"/>
                                </a:lnTo>
                                <a:lnTo>
                                  <a:pt x="657097" y="200922"/>
                                </a:lnTo>
                                <a:lnTo>
                                  <a:pt x="656009" y="200922"/>
                                </a:lnTo>
                                <a:lnTo>
                                  <a:pt x="654904" y="201684"/>
                                </a:lnTo>
                                <a:lnTo>
                                  <a:pt x="654904" y="202446"/>
                                </a:lnTo>
                                <a:lnTo>
                                  <a:pt x="653815" y="203198"/>
                                </a:lnTo>
                                <a:lnTo>
                                  <a:pt x="652711" y="203198"/>
                                </a:lnTo>
                                <a:lnTo>
                                  <a:pt x="652711" y="203960"/>
                                </a:lnTo>
                                <a:lnTo>
                                  <a:pt x="651622" y="203960"/>
                                </a:lnTo>
                                <a:lnTo>
                                  <a:pt x="650534" y="204712"/>
                                </a:lnTo>
                                <a:lnTo>
                                  <a:pt x="649429" y="204712"/>
                                </a:lnTo>
                                <a:lnTo>
                                  <a:pt x="649429" y="205474"/>
                                </a:lnTo>
                                <a:lnTo>
                                  <a:pt x="648340" y="205474"/>
                                </a:lnTo>
                                <a:lnTo>
                                  <a:pt x="647252" y="206236"/>
                                </a:lnTo>
                                <a:lnTo>
                                  <a:pt x="646147" y="206987"/>
                                </a:lnTo>
                                <a:lnTo>
                                  <a:pt x="645058" y="206987"/>
                                </a:lnTo>
                                <a:lnTo>
                                  <a:pt x="645058" y="207749"/>
                                </a:lnTo>
                                <a:lnTo>
                                  <a:pt x="643954" y="207749"/>
                                </a:lnTo>
                              </a:path>
                              <a:path w="2393315" h="1045844">
                                <a:moveTo>
                                  <a:pt x="643954" y="207749"/>
                                </a:moveTo>
                                <a:lnTo>
                                  <a:pt x="642865" y="208501"/>
                                </a:lnTo>
                                <a:lnTo>
                                  <a:pt x="642865" y="209263"/>
                                </a:lnTo>
                                <a:lnTo>
                                  <a:pt x="641777" y="209263"/>
                                </a:lnTo>
                                <a:lnTo>
                                  <a:pt x="641777" y="210025"/>
                                </a:lnTo>
                                <a:lnTo>
                                  <a:pt x="640672" y="210777"/>
                                </a:lnTo>
                                <a:lnTo>
                                  <a:pt x="639583" y="211539"/>
                                </a:lnTo>
                                <a:lnTo>
                                  <a:pt x="638479" y="212322"/>
                                </a:lnTo>
                                <a:lnTo>
                                  <a:pt x="637390" y="213074"/>
                                </a:lnTo>
                                <a:lnTo>
                                  <a:pt x="637390" y="214598"/>
                                </a:lnTo>
                                <a:lnTo>
                                  <a:pt x="636301" y="215349"/>
                                </a:lnTo>
                                <a:lnTo>
                                  <a:pt x="635197" y="216112"/>
                                </a:lnTo>
                                <a:lnTo>
                                  <a:pt x="635197" y="217625"/>
                                </a:lnTo>
                                <a:lnTo>
                                  <a:pt x="634108" y="219139"/>
                                </a:lnTo>
                                <a:lnTo>
                                  <a:pt x="634108" y="219901"/>
                                </a:lnTo>
                                <a:lnTo>
                                  <a:pt x="633020" y="221415"/>
                                </a:lnTo>
                                <a:lnTo>
                                  <a:pt x="631915" y="222928"/>
                                </a:lnTo>
                                <a:lnTo>
                                  <a:pt x="631915" y="224452"/>
                                </a:lnTo>
                                <a:lnTo>
                                  <a:pt x="630826" y="226718"/>
                                </a:lnTo>
                                <a:lnTo>
                                  <a:pt x="629722" y="228242"/>
                                </a:lnTo>
                                <a:lnTo>
                                  <a:pt x="629722" y="229755"/>
                                </a:lnTo>
                                <a:lnTo>
                                  <a:pt x="628633" y="231269"/>
                                </a:lnTo>
                                <a:lnTo>
                                  <a:pt x="627544" y="233545"/>
                                </a:lnTo>
                                <a:lnTo>
                                  <a:pt x="627544" y="235058"/>
                                </a:lnTo>
                                <a:lnTo>
                                  <a:pt x="626440" y="236572"/>
                                </a:lnTo>
                                <a:lnTo>
                                  <a:pt x="626440" y="238848"/>
                                </a:lnTo>
                                <a:lnTo>
                                  <a:pt x="625351" y="240362"/>
                                </a:lnTo>
                                <a:lnTo>
                                  <a:pt x="624247" y="242637"/>
                                </a:lnTo>
                                <a:lnTo>
                                  <a:pt x="624247" y="244151"/>
                                </a:lnTo>
                                <a:lnTo>
                                  <a:pt x="623158" y="246427"/>
                                </a:lnTo>
                                <a:lnTo>
                                  <a:pt x="622069" y="248702"/>
                                </a:lnTo>
                                <a:lnTo>
                                  <a:pt x="622069" y="250978"/>
                                </a:lnTo>
                                <a:lnTo>
                                  <a:pt x="620965" y="252492"/>
                                </a:lnTo>
                                <a:lnTo>
                                  <a:pt x="619876" y="254768"/>
                                </a:lnTo>
                                <a:lnTo>
                                  <a:pt x="619876" y="256281"/>
                                </a:lnTo>
                                <a:lnTo>
                                  <a:pt x="618787" y="257795"/>
                                </a:lnTo>
                                <a:lnTo>
                                  <a:pt x="617683" y="259308"/>
                                </a:lnTo>
                                <a:lnTo>
                                  <a:pt x="617683" y="260833"/>
                                </a:lnTo>
                                <a:lnTo>
                                  <a:pt x="616594" y="262346"/>
                                </a:lnTo>
                                <a:lnTo>
                                  <a:pt x="616594" y="263860"/>
                                </a:lnTo>
                                <a:lnTo>
                                  <a:pt x="615490" y="265374"/>
                                </a:lnTo>
                                <a:lnTo>
                                  <a:pt x="614401" y="266136"/>
                                </a:lnTo>
                                <a:lnTo>
                                  <a:pt x="614401" y="267649"/>
                                </a:lnTo>
                                <a:lnTo>
                                  <a:pt x="613266" y="268411"/>
                                </a:lnTo>
                                <a:lnTo>
                                  <a:pt x="612178" y="269163"/>
                                </a:lnTo>
                                <a:lnTo>
                                  <a:pt x="612178" y="269925"/>
                                </a:lnTo>
                                <a:lnTo>
                                  <a:pt x="611073" y="270677"/>
                                </a:lnTo>
                                <a:lnTo>
                                  <a:pt x="609984" y="270677"/>
                                </a:lnTo>
                                <a:lnTo>
                                  <a:pt x="609984" y="271439"/>
                                </a:lnTo>
                                <a:lnTo>
                                  <a:pt x="608896" y="272201"/>
                                </a:lnTo>
                                <a:lnTo>
                                  <a:pt x="607791" y="272201"/>
                                </a:lnTo>
                                <a:lnTo>
                                  <a:pt x="606702" y="272952"/>
                                </a:lnTo>
                                <a:lnTo>
                                  <a:pt x="605598" y="272952"/>
                                </a:lnTo>
                                <a:lnTo>
                                  <a:pt x="604509" y="272952"/>
                                </a:lnTo>
                                <a:lnTo>
                                  <a:pt x="603420" y="272952"/>
                                </a:lnTo>
                                <a:lnTo>
                                  <a:pt x="602316" y="272952"/>
                                </a:lnTo>
                                <a:lnTo>
                                  <a:pt x="602316" y="272201"/>
                                </a:lnTo>
                                <a:lnTo>
                                  <a:pt x="601227" y="272201"/>
                                </a:lnTo>
                                <a:lnTo>
                                  <a:pt x="600139" y="271439"/>
                                </a:lnTo>
                                <a:lnTo>
                                  <a:pt x="599034" y="271439"/>
                                </a:lnTo>
                                <a:lnTo>
                                  <a:pt x="597945" y="271439"/>
                                </a:lnTo>
                                <a:lnTo>
                                  <a:pt x="596841" y="271439"/>
                                </a:lnTo>
                                <a:lnTo>
                                  <a:pt x="595752" y="272201"/>
                                </a:lnTo>
                                <a:lnTo>
                                  <a:pt x="594663" y="272201"/>
                                </a:lnTo>
                                <a:lnTo>
                                  <a:pt x="594663" y="272952"/>
                                </a:lnTo>
                                <a:lnTo>
                                  <a:pt x="593559" y="272952"/>
                                </a:lnTo>
                                <a:lnTo>
                                  <a:pt x="593559" y="273714"/>
                                </a:lnTo>
                                <a:lnTo>
                                  <a:pt x="592470" y="274466"/>
                                </a:lnTo>
                                <a:lnTo>
                                  <a:pt x="591366" y="275228"/>
                                </a:lnTo>
                                <a:lnTo>
                                  <a:pt x="591366" y="275990"/>
                                </a:lnTo>
                                <a:lnTo>
                                  <a:pt x="590277" y="277504"/>
                                </a:lnTo>
                                <a:lnTo>
                                  <a:pt x="589188" y="279049"/>
                                </a:lnTo>
                                <a:lnTo>
                                  <a:pt x="589188" y="279801"/>
                                </a:lnTo>
                                <a:lnTo>
                                  <a:pt x="588084" y="282077"/>
                                </a:lnTo>
                                <a:lnTo>
                                  <a:pt x="586995" y="283590"/>
                                </a:lnTo>
                                <a:lnTo>
                                  <a:pt x="586995" y="285866"/>
                                </a:lnTo>
                                <a:lnTo>
                                  <a:pt x="585906" y="288142"/>
                                </a:lnTo>
                                <a:lnTo>
                                  <a:pt x="584802" y="290417"/>
                                </a:lnTo>
                                <a:lnTo>
                                  <a:pt x="584802" y="293445"/>
                                </a:lnTo>
                                <a:lnTo>
                                  <a:pt x="583713" y="296472"/>
                                </a:lnTo>
                                <a:lnTo>
                                  <a:pt x="583713" y="300261"/>
                                </a:lnTo>
                                <a:lnTo>
                                  <a:pt x="582609" y="304051"/>
                                </a:lnTo>
                                <a:lnTo>
                                  <a:pt x="581520" y="307840"/>
                                </a:lnTo>
                                <a:lnTo>
                                  <a:pt x="581520" y="312392"/>
                                </a:lnTo>
                                <a:lnTo>
                                  <a:pt x="580431" y="316943"/>
                                </a:lnTo>
                                <a:lnTo>
                                  <a:pt x="579327" y="322246"/>
                                </a:lnTo>
                                <a:lnTo>
                                  <a:pt x="579327" y="327549"/>
                                </a:lnTo>
                                <a:lnTo>
                                  <a:pt x="578238" y="332852"/>
                                </a:lnTo>
                                <a:lnTo>
                                  <a:pt x="577134" y="338917"/>
                                </a:lnTo>
                                <a:lnTo>
                                  <a:pt x="577134" y="345014"/>
                                </a:lnTo>
                                <a:lnTo>
                                  <a:pt x="576045" y="351831"/>
                                </a:lnTo>
                                <a:lnTo>
                                  <a:pt x="576045" y="358648"/>
                                </a:lnTo>
                                <a:lnTo>
                                  <a:pt x="574956" y="365475"/>
                                </a:lnTo>
                                <a:lnTo>
                                  <a:pt x="573852" y="372291"/>
                                </a:lnTo>
                                <a:lnTo>
                                  <a:pt x="573852" y="379870"/>
                                </a:lnTo>
                                <a:lnTo>
                                  <a:pt x="572763" y="386697"/>
                                </a:lnTo>
                                <a:lnTo>
                                  <a:pt x="571674" y="394276"/>
                                </a:lnTo>
                                <a:lnTo>
                                  <a:pt x="571674" y="401093"/>
                                </a:lnTo>
                                <a:lnTo>
                                  <a:pt x="570570" y="408672"/>
                                </a:lnTo>
                                <a:lnTo>
                                  <a:pt x="569481" y="415520"/>
                                </a:lnTo>
                                <a:lnTo>
                                  <a:pt x="569481" y="422347"/>
                                </a:lnTo>
                                <a:lnTo>
                                  <a:pt x="568377" y="429926"/>
                                </a:lnTo>
                                <a:lnTo>
                                  <a:pt x="568377" y="435991"/>
                                </a:lnTo>
                                <a:lnTo>
                                  <a:pt x="567288" y="442808"/>
                                </a:lnTo>
                                <a:lnTo>
                                  <a:pt x="566199" y="448873"/>
                                </a:lnTo>
                                <a:lnTo>
                                  <a:pt x="566199" y="454938"/>
                                </a:lnTo>
                                <a:lnTo>
                                  <a:pt x="565095" y="461003"/>
                                </a:lnTo>
                                <a:lnTo>
                                  <a:pt x="564006" y="466306"/>
                                </a:lnTo>
                                <a:lnTo>
                                  <a:pt x="564006" y="471609"/>
                                </a:lnTo>
                                <a:lnTo>
                                  <a:pt x="562902" y="476912"/>
                                </a:lnTo>
                                <a:lnTo>
                                  <a:pt x="561813" y="482247"/>
                                </a:lnTo>
                                <a:lnTo>
                                  <a:pt x="561813" y="486799"/>
                                </a:lnTo>
                                <a:lnTo>
                                  <a:pt x="560724" y="492102"/>
                                </a:lnTo>
                                <a:lnTo>
                                  <a:pt x="559620" y="496643"/>
                                </a:lnTo>
                                <a:lnTo>
                                  <a:pt x="559620" y="501194"/>
                                </a:lnTo>
                                <a:lnTo>
                                  <a:pt x="558531" y="505746"/>
                                </a:lnTo>
                                <a:lnTo>
                                  <a:pt x="558531" y="510286"/>
                                </a:lnTo>
                                <a:lnTo>
                                  <a:pt x="557442" y="514838"/>
                                </a:lnTo>
                                <a:lnTo>
                                  <a:pt x="556338" y="518627"/>
                                </a:lnTo>
                                <a:lnTo>
                                  <a:pt x="556338" y="522417"/>
                                </a:lnTo>
                                <a:lnTo>
                                  <a:pt x="555249" y="526206"/>
                                </a:lnTo>
                                <a:lnTo>
                                  <a:pt x="554145" y="529996"/>
                                </a:lnTo>
                                <a:lnTo>
                                  <a:pt x="554145" y="533023"/>
                                </a:lnTo>
                                <a:lnTo>
                                  <a:pt x="553056" y="536061"/>
                                </a:lnTo>
                                <a:lnTo>
                                  <a:pt x="551967" y="539088"/>
                                </a:lnTo>
                                <a:lnTo>
                                  <a:pt x="551967" y="542126"/>
                                </a:lnTo>
                                <a:lnTo>
                                  <a:pt x="550863" y="544423"/>
                                </a:lnTo>
                                <a:lnTo>
                                  <a:pt x="550863" y="546698"/>
                                </a:lnTo>
                                <a:lnTo>
                                  <a:pt x="549774" y="548212"/>
                                </a:lnTo>
                                <a:lnTo>
                                  <a:pt x="548670" y="549726"/>
                                </a:lnTo>
                                <a:lnTo>
                                  <a:pt x="548670" y="551239"/>
                                </a:lnTo>
                                <a:lnTo>
                                  <a:pt x="547581" y="552764"/>
                                </a:lnTo>
                                <a:lnTo>
                                  <a:pt x="546492" y="552764"/>
                                </a:lnTo>
                                <a:lnTo>
                                  <a:pt x="546492" y="553515"/>
                                </a:lnTo>
                                <a:lnTo>
                                  <a:pt x="545388" y="553515"/>
                                </a:lnTo>
                                <a:lnTo>
                                  <a:pt x="544299" y="553515"/>
                                </a:lnTo>
                                <a:lnTo>
                                  <a:pt x="544299" y="552764"/>
                                </a:lnTo>
                                <a:lnTo>
                                  <a:pt x="543210" y="552764"/>
                                </a:lnTo>
                                <a:lnTo>
                                  <a:pt x="543210" y="552002"/>
                                </a:lnTo>
                                <a:lnTo>
                                  <a:pt x="542106" y="552002"/>
                                </a:lnTo>
                                <a:lnTo>
                                  <a:pt x="541017" y="553515"/>
                                </a:lnTo>
                                <a:lnTo>
                                  <a:pt x="541017" y="556553"/>
                                </a:lnTo>
                                <a:lnTo>
                                  <a:pt x="539913" y="561094"/>
                                </a:lnTo>
                                <a:lnTo>
                                  <a:pt x="538824" y="567159"/>
                                </a:lnTo>
                                <a:lnTo>
                                  <a:pt x="538824" y="574738"/>
                                </a:lnTo>
                                <a:lnTo>
                                  <a:pt x="537735" y="583079"/>
                                </a:lnTo>
                                <a:lnTo>
                                  <a:pt x="536631" y="590657"/>
                                </a:lnTo>
                                <a:lnTo>
                                  <a:pt x="536631" y="597474"/>
                                </a:lnTo>
                                <a:lnTo>
                                  <a:pt x="535542" y="602026"/>
                                </a:lnTo>
                                <a:lnTo>
                                  <a:pt x="535542" y="605053"/>
                                </a:lnTo>
                                <a:lnTo>
                                  <a:pt x="534438" y="606567"/>
                                </a:lnTo>
                                <a:lnTo>
                                  <a:pt x="533349" y="606567"/>
                                </a:lnTo>
                                <a:lnTo>
                                  <a:pt x="533349" y="605815"/>
                                </a:lnTo>
                                <a:lnTo>
                                  <a:pt x="532260" y="605053"/>
                                </a:lnTo>
                                <a:lnTo>
                                  <a:pt x="531156" y="603539"/>
                                </a:lnTo>
                                <a:lnTo>
                                  <a:pt x="531156" y="602777"/>
                                </a:lnTo>
                                <a:lnTo>
                                  <a:pt x="530067" y="602026"/>
                                </a:lnTo>
                                <a:lnTo>
                                  <a:pt x="528978" y="602026"/>
                                </a:lnTo>
                                <a:lnTo>
                                  <a:pt x="527874" y="602026"/>
                                </a:lnTo>
                                <a:lnTo>
                                  <a:pt x="526785" y="602777"/>
                                </a:lnTo>
                                <a:lnTo>
                                  <a:pt x="526785" y="603539"/>
                                </a:lnTo>
                                <a:lnTo>
                                  <a:pt x="525681" y="603539"/>
                                </a:lnTo>
                                <a:lnTo>
                                  <a:pt x="525681" y="604301"/>
                                </a:lnTo>
                                <a:lnTo>
                                  <a:pt x="524592" y="604301"/>
                                </a:lnTo>
                                <a:lnTo>
                                  <a:pt x="523503" y="603539"/>
                                </a:lnTo>
                                <a:lnTo>
                                  <a:pt x="523503" y="600512"/>
                                </a:lnTo>
                                <a:lnTo>
                                  <a:pt x="522399" y="596723"/>
                                </a:lnTo>
                                <a:lnTo>
                                  <a:pt x="521310" y="591409"/>
                                </a:lnTo>
                                <a:lnTo>
                                  <a:pt x="521310" y="584592"/>
                                </a:lnTo>
                                <a:lnTo>
                                  <a:pt x="520206" y="577014"/>
                                </a:lnTo>
                                <a:lnTo>
                                  <a:pt x="519117" y="570186"/>
                                </a:lnTo>
                                <a:lnTo>
                                  <a:pt x="519117" y="565645"/>
                                </a:lnTo>
                                <a:lnTo>
                                  <a:pt x="518028" y="561856"/>
                                </a:lnTo>
                                <a:lnTo>
                                  <a:pt x="518028" y="561094"/>
                                </a:lnTo>
                                <a:lnTo>
                                  <a:pt x="516924" y="561856"/>
                                </a:lnTo>
                                <a:lnTo>
                                  <a:pt x="515835" y="564883"/>
                                </a:lnTo>
                                <a:lnTo>
                                  <a:pt x="515835" y="567921"/>
                                </a:lnTo>
                                <a:lnTo>
                                  <a:pt x="514731" y="572462"/>
                                </a:lnTo>
                                <a:lnTo>
                                  <a:pt x="513642" y="577776"/>
                                </a:lnTo>
                                <a:lnTo>
                                  <a:pt x="513642" y="582317"/>
                                </a:lnTo>
                                <a:lnTo>
                                  <a:pt x="512553" y="587620"/>
                                </a:lnTo>
                                <a:lnTo>
                                  <a:pt x="511449" y="592171"/>
                                </a:lnTo>
                                <a:lnTo>
                                  <a:pt x="511449" y="597474"/>
                                </a:lnTo>
                                <a:lnTo>
                                  <a:pt x="510360" y="602026"/>
                                </a:lnTo>
                                <a:lnTo>
                                  <a:pt x="510360" y="605815"/>
                                </a:lnTo>
                                <a:lnTo>
                                  <a:pt x="509271" y="610367"/>
                                </a:lnTo>
                                <a:lnTo>
                                  <a:pt x="508167" y="614177"/>
                                </a:lnTo>
                                <a:lnTo>
                                  <a:pt x="508167" y="617204"/>
                                </a:lnTo>
                                <a:lnTo>
                                  <a:pt x="507078" y="620994"/>
                                </a:lnTo>
                                <a:lnTo>
                                  <a:pt x="505974" y="624783"/>
                                </a:lnTo>
                                <a:lnTo>
                                  <a:pt x="505974" y="627821"/>
                                </a:lnTo>
                                <a:lnTo>
                                  <a:pt x="504885" y="630848"/>
                                </a:lnTo>
                                <a:lnTo>
                                  <a:pt x="503796" y="633886"/>
                                </a:lnTo>
                                <a:lnTo>
                                  <a:pt x="503796" y="636913"/>
                                </a:lnTo>
                                <a:lnTo>
                                  <a:pt x="502692" y="638427"/>
                                </a:lnTo>
                                <a:lnTo>
                                  <a:pt x="502692" y="640703"/>
                                </a:lnTo>
                                <a:lnTo>
                                  <a:pt x="501603" y="641465"/>
                                </a:lnTo>
                                <a:lnTo>
                                  <a:pt x="500499" y="642216"/>
                                </a:lnTo>
                                <a:lnTo>
                                  <a:pt x="500499" y="642979"/>
                                </a:lnTo>
                                <a:lnTo>
                                  <a:pt x="499410" y="643741"/>
                                </a:lnTo>
                                <a:lnTo>
                                  <a:pt x="498321" y="644492"/>
                                </a:lnTo>
                                <a:lnTo>
                                  <a:pt x="497217" y="645254"/>
                                </a:lnTo>
                                <a:lnTo>
                                  <a:pt x="496128" y="645254"/>
                                </a:lnTo>
                                <a:lnTo>
                                  <a:pt x="495039" y="645254"/>
                                </a:lnTo>
                                <a:lnTo>
                                  <a:pt x="493935" y="644492"/>
                                </a:lnTo>
                                <a:lnTo>
                                  <a:pt x="493935" y="643741"/>
                                </a:lnTo>
                                <a:lnTo>
                                  <a:pt x="492800" y="642979"/>
                                </a:lnTo>
                                <a:lnTo>
                                  <a:pt x="492800" y="641465"/>
                                </a:lnTo>
                                <a:lnTo>
                                  <a:pt x="491711" y="639951"/>
                                </a:lnTo>
                                <a:lnTo>
                                  <a:pt x="490622" y="637676"/>
                                </a:lnTo>
                                <a:lnTo>
                                  <a:pt x="490622" y="634638"/>
                                </a:lnTo>
                                <a:lnTo>
                                  <a:pt x="489518" y="630848"/>
                                </a:lnTo>
                                <a:lnTo>
                                  <a:pt x="488429" y="626307"/>
                                </a:lnTo>
                                <a:lnTo>
                                  <a:pt x="488429" y="621756"/>
                                </a:lnTo>
                                <a:lnTo>
                                  <a:pt x="487325" y="615691"/>
                                </a:lnTo>
                                <a:lnTo>
                                  <a:pt x="486236" y="610367"/>
                                </a:lnTo>
                                <a:lnTo>
                                  <a:pt x="486236" y="603539"/>
                                </a:lnTo>
                                <a:lnTo>
                                  <a:pt x="485147" y="597474"/>
                                </a:lnTo>
                                <a:lnTo>
                                  <a:pt x="485147" y="590657"/>
                                </a:lnTo>
                                <a:lnTo>
                                  <a:pt x="484043" y="583830"/>
                                </a:lnTo>
                                <a:lnTo>
                                  <a:pt x="482954" y="577014"/>
                                </a:lnTo>
                                <a:lnTo>
                                  <a:pt x="482954" y="570186"/>
                                </a:lnTo>
                                <a:lnTo>
                                  <a:pt x="481850" y="562608"/>
                                </a:lnTo>
                                <a:lnTo>
                                  <a:pt x="480761" y="555029"/>
                                </a:lnTo>
                                <a:lnTo>
                                  <a:pt x="480761" y="547450"/>
                                </a:lnTo>
                                <a:lnTo>
                                  <a:pt x="479672" y="539088"/>
                                </a:lnTo>
                                <a:lnTo>
                                  <a:pt x="478568" y="530758"/>
                                </a:lnTo>
                                <a:lnTo>
                                  <a:pt x="478568" y="522417"/>
                                </a:lnTo>
                                <a:lnTo>
                                  <a:pt x="477479" y="514076"/>
                                </a:lnTo>
                                <a:lnTo>
                                  <a:pt x="477479" y="505746"/>
                                </a:lnTo>
                                <a:lnTo>
                                  <a:pt x="476390" y="498167"/>
                                </a:lnTo>
                                <a:lnTo>
                                  <a:pt x="475286" y="490588"/>
                                </a:lnTo>
                                <a:lnTo>
                                  <a:pt x="475286" y="483009"/>
                                </a:lnTo>
                                <a:lnTo>
                                  <a:pt x="474197" y="476161"/>
                                </a:lnTo>
                                <a:lnTo>
                                  <a:pt x="473093" y="470096"/>
                                </a:lnTo>
                                <a:lnTo>
                                  <a:pt x="473093" y="464031"/>
                                </a:lnTo>
                                <a:lnTo>
                                  <a:pt x="472004" y="458728"/>
                                </a:lnTo>
                                <a:lnTo>
                                  <a:pt x="470915" y="454176"/>
                                </a:lnTo>
                                <a:lnTo>
                                  <a:pt x="470915" y="449625"/>
                                </a:lnTo>
                                <a:lnTo>
                                  <a:pt x="469811" y="445835"/>
                                </a:lnTo>
                                <a:lnTo>
                                  <a:pt x="469811" y="442046"/>
                                </a:lnTo>
                                <a:lnTo>
                                  <a:pt x="468722" y="439781"/>
                                </a:lnTo>
                                <a:lnTo>
                                  <a:pt x="467618" y="436743"/>
                                </a:lnTo>
                                <a:lnTo>
                                  <a:pt x="467618" y="435229"/>
                                </a:lnTo>
                                <a:lnTo>
                                  <a:pt x="466529" y="433715"/>
                                </a:lnTo>
                                <a:lnTo>
                                  <a:pt x="465440" y="432202"/>
                                </a:lnTo>
                                <a:lnTo>
                                  <a:pt x="465440" y="430678"/>
                                </a:lnTo>
                                <a:lnTo>
                                  <a:pt x="464336" y="429926"/>
                                </a:lnTo>
                                <a:lnTo>
                                  <a:pt x="463247" y="428412"/>
                                </a:lnTo>
                                <a:lnTo>
                                  <a:pt x="463247" y="427650"/>
                                </a:lnTo>
                                <a:lnTo>
                                  <a:pt x="462158" y="426888"/>
                                </a:lnTo>
                                <a:lnTo>
                                  <a:pt x="461054" y="426888"/>
                                </a:lnTo>
                                <a:lnTo>
                                  <a:pt x="461054" y="426137"/>
                                </a:lnTo>
                                <a:lnTo>
                                  <a:pt x="459965" y="425375"/>
                                </a:lnTo>
                                <a:lnTo>
                                  <a:pt x="458861" y="424623"/>
                                </a:lnTo>
                                <a:lnTo>
                                  <a:pt x="457772" y="423861"/>
                                </a:lnTo>
                                <a:lnTo>
                                  <a:pt x="457772" y="423099"/>
                                </a:lnTo>
                                <a:lnTo>
                                  <a:pt x="456683" y="422347"/>
                                </a:lnTo>
                                <a:lnTo>
                                  <a:pt x="455579" y="421585"/>
                                </a:lnTo>
                                <a:lnTo>
                                  <a:pt x="455579" y="420823"/>
                                </a:lnTo>
                                <a:lnTo>
                                  <a:pt x="454490" y="420823"/>
                                </a:lnTo>
                                <a:lnTo>
                                  <a:pt x="453386" y="420072"/>
                                </a:lnTo>
                                <a:lnTo>
                                  <a:pt x="453386" y="419309"/>
                                </a:lnTo>
                                <a:lnTo>
                                  <a:pt x="452297" y="418558"/>
                                </a:lnTo>
                                <a:lnTo>
                                  <a:pt x="452297" y="417796"/>
                                </a:lnTo>
                                <a:lnTo>
                                  <a:pt x="451208" y="416282"/>
                                </a:lnTo>
                                <a:lnTo>
                                  <a:pt x="450104" y="414769"/>
                                </a:lnTo>
                                <a:lnTo>
                                  <a:pt x="450104" y="414006"/>
                                </a:lnTo>
                                <a:lnTo>
                                  <a:pt x="449015" y="411731"/>
                                </a:lnTo>
                                <a:lnTo>
                                  <a:pt x="447926" y="410196"/>
                                </a:lnTo>
                                <a:lnTo>
                                  <a:pt x="447926" y="407920"/>
                                </a:lnTo>
                                <a:lnTo>
                                  <a:pt x="446822" y="406406"/>
                                </a:lnTo>
                                <a:lnTo>
                                  <a:pt x="445733" y="404131"/>
                                </a:lnTo>
                                <a:lnTo>
                                  <a:pt x="445733" y="402617"/>
                                </a:lnTo>
                                <a:lnTo>
                                  <a:pt x="444629" y="400341"/>
                                </a:lnTo>
                                <a:lnTo>
                                  <a:pt x="444629" y="398817"/>
                                </a:lnTo>
                                <a:lnTo>
                                  <a:pt x="443540" y="396552"/>
                                </a:lnTo>
                                <a:lnTo>
                                  <a:pt x="442451" y="395028"/>
                                </a:lnTo>
                                <a:lnTo>
                                  <a:pt x="442451" y="392763"/>
                                </a:lnTo>
                                <a:lnTo>
                                  <a:pt x="441347" y="391238"/>
                                </a:lnTo>
                                <a:lnTo>
                                  <a:pt x="440258" y="388973"/>
                                </a:lnTo>
                                <a:lnTo>
                                  <a:pt x="440258" y="387449"/>
                                </a:lnTo>
                                <a:lnTo>
                                  <a:pt x="439154" y="385184"/>
                                </a:lnTo>
                                <a:lnTo>
                                  <a:pt x="438065" y="383660"/>
                                </a:lnTo>
                                <a:lnTo>
                                  <a:pt x="438065" y="381394"/>
                                </a:lnTo>
                                <a:lnTo>
                                  <a:pt x="436976" y="379119"/>
                                </a:lnTo>
                                <a:lnTo>
                                  <a:pt x="436976" y="377605"/>
                                </a:lnTo>
                                <a:lnTo>
                                  <a:pt x="435872" y="375329"/>
                                </a:lnTo>
                                <a:lnTo>
                                  <a:pt x="434783" y="373054"/>
                                </a:lnTo>
                                <a:lnTo>
                                  <a:pt x="434783" y="370778"/>
                                </a:lnTo>
                                <a:lnTo>
                                  <a:pt x="433694" y="369264"/>
                                </a:lnTo>
                                <a:lnTo>
                                  <a:pt x="432590" y="366988"/>
                                </a:lnTo>
                                <a:lnTo>
                                  <a:pt x="432590" y="365475"/>
                                </a:lnTo>
                                <a:lnTo>
                                  <a:pt x="431501" y="363199"/>
                                </a:lnTo>
                                <a:lnTo>
                                  <a:pt x="430397" y="361685"/>
                                </a:lnTo>
                                <a:lnTo>
                                  <a:pt x="430397" y="359410"/>
                                </a:lnTo>
                                <a:lnTo>
                                  <a:pt x="429308" y="357896"/>
                                </a:lnTo>
                                <a:lnTo>
                                  <a:pt x="428219" y="355620"/>
                                </a:lnTo>
                                <a:lnTo>
                                  <a:pt x="428219" y="353345"/>
                                </a:lnTo>
                                <a:lnTo>
                                  <a:pt x="427115" y="351831"/>
                                </a:lnTo>
                                <a:lnTo>
                                  <a:pt x="427115" y="349555"/>
                                </a:lnTo>
                                <a:lnTo>
                                  <a:pt x="426026" y="348041"/>
                                </a:lnTo>
                                <a:lnTo>
                                  <a:pt x="424922" y="345766"/>
                                </a:lnTo>
                                <a:lnTo>
                                  <a:pt x="424922" y="344231"/>
                                </a:lnTo>
                                <a:lnTo>
                                  <a:pt x="423833" y="342707"/>
                                </a:lnTo>
                                <a:lnTo>
                                  <a:pt x="422744" y="341193"/>
                                </a:lnTo>
                                <a:lnTo>
                                  <a:pt x="422744" y="339679"/>
                                </a:lnTo>
                                <a:lnTo>
                                  <a:pt x="421640" y="338166"/>
                                </a:lnTo>
                                <a:lnTo>
                                  <a:pt x="420551" y="336642"/>
                                </a:lnTo>
                                <a:lnTo>
                                  <a:pt x="420551" y="335128"/>
                                </a:lnTo>
                                <a:lnTo>
                                  <a:pt x="419462" y="333614"/>
                                </a:lnTo>
                                <a:lnTo>
                                  <a:pt x="419462" y="332101"/>
                                </a:lnTo>
                                <a:lnTo>
                                  <a:pt x="418358" y="330587"/>
                                </a:lnTo>
                                <a:lnTo>
                                  <a:pt x="417269" y="329825"/>
                                </a:lnTo>
                                <a:lnTo>
                                  <a:pt x="417269" y="328311"/>
                                </a:lnTo>
                                <a:lnTo>
                                  <a:pt x="416165" y="327549"/>
                                </a:lnTo>
                                <a:lnTo>
                                  <a:pt x="415076" y="326036"/>
                                </a:lnTo>
                                <a:lnTo>
                                  <a:pt x="415076" y="325273"/>
                                </a:lnTo>
                                <a:lnTo>
                                  <a:pt x="413987" y="325273"/>
                                </a:lnTo>
                                <a:lnTo>
                                  <a:pt x="412883" y="325273"/>
                                </a:lnTo>
                                <a:lnTo>
                                  <a:pt x="412883" y="324522"/>
                                </a:lnTo>
                                <a:lnTo>
                                  <a:pt x="411794" y="324522"/>
                                </a:lnTo>
                                <a:lnTo>
                                  <a:pt x="410690" y="324522"/>
                                </a:lnTo>
                                <a:lnTo>
                                  <a:pt x="409601" y="324522"/>
                                </a:lnTo>
                                <a:lnTo>
                                  <a:pt x="408512" y="324522"/>
                                </a:lnTo>
                                <a:lnTo>
                                  <a:pt x="407408" y="324522"/>
                                </a:lnTo>
                                <a:lnTo>
                                  <a:pt x="406319" y="325273"/>
                                </a:lnTo>
                                <a:lnTo>
                                  <a:pt x="405230" y="325273"/>
                                </a:lnTo>
                                <a:lnTo>
                                  <a:pt x="405230" y="326036"/>
                                </a:lnTo>
                                <a:lnTo>
                                  <a:pt x="404126" y="326036"/>
                                </a:lnTo>
                                <a:lnTo>
                                  <a:pt x="404126" y="326798"/>
                                </a:lnTo>
                                <a:lnTo>
                                  <a:pt x="403037" y="326798"/>
                                </a:lnTo>
                                <a:lnTo>
                                  <a:pt x="401933" y="327549"/>
                                </a:lnTo>
                                <a:lnTo>
                                  <a:pt x="400844" y="328311"/>
                                </a:lnTo>
                                <a:lnTo>
                                  <a:pt x="399755" y="328311"/>
                                </a:lnTo>
                                <a:lnTo>
                                  <a:pt x="399755" y="329063"/>
                                </a:lnTo>
                                <a:lnTo>
                                  <a:pt x="398651" y="329063"/>
                                </a:lnTo>
                                <a:lnTo>
                                  <a:pt x="397562" y="329825"/>
                                </a:lnTo>
                                <a:lnTo>
                                  <a:pt x="396457" y="329825"/>
                                </a:lnTo>
                                <a:lnTo>
                                  <a:pt x="395369" y="329825"/>
                                </a:lnTo>
                                <a:lnTo>
                                  <a:pt x="394280" y="330587"/>
                                </a:lnTo>
                                <a:lnTo>
                                  <a:pt x="393176" y="331339"/>
                                </a:lnTo>
                                <a:lnTo>
                                  <a:pt x="392087" y="332101"/>
                                </a:lnTo>
                                <a:lnTo>
                                  <a:pt x="392087" y="332852"/>
                                </a:lnTo>
                                <a:lnTo>
                                  <a:pt x="390998" y="333614"/>
                                </a:lnTo>
                                <a:lnTo>
                                  <a:pt x="389894" y="334376"/>
                                </a:lnTo>
                                <a:lnTo>
                                  <a:pt x="389894" y="335128"/>
                                </a:lnTo>
                                <a:lnTo>
                                  <a:pt x="388805" y="335890"/>
                                </a:lnTo>
                                <a:lnTo>
                                  <a:pt x="387700" y="335890"/>
                                </a:lnTo>
                                <a:lnTo>
                                  <a:pt x="387700" y="336642"/>
                                </a:lnTo>
                                <a:lnTo>
                                  <a:pt x="386612" y="336642"/>
                                </a:lnTo>
                                <a:lnTo>
                                  <a:pt x="386612" y="337404"/>
                                </a:lnTo>
                                <a:lnTo>
                                  <a:pt x="385523" y="337404"/>
                                </a:lnTo>
                                <a:lnTo>
                                  <a:pt x="384419" y="338166"/>
                                </a:lnTo>
                                <a:lnTo>
                                  <a:pt x="384419" y="338917"/>
                                </a:lnTo>
                                <a:lnTo>
                                  <a:pt x="383330" y="339679"/>
                                </a:lnTo>
                                <a:lnTo>
                                  <a:pt x="382225" y="339679"/>
                                </a:lnTo>
                                <a:lnTo>
                                  <a:pt x="382225" y="340431"/>
                                </a:lnTo>
                                <a:lnTo>
                                  <a:pt x="381137" y="341193"/>
                                </a:lnTo>
                                <a:lnTo>
                                  <a:pt x="380048" y="341955"/>
                                </a:lnTo>
                                <a:lnTo>
                                  <a:pt x="380048" y="342707"/>
                                </a:lnTo>
                                <a:lnTo>
                                  <a:pt x="378943" y="343469"/>
                                </a:lnTo>
                                <a:lnTo>
                                  <a:pt x="378943" y="344231"/>
                                </a:lnTo>
                                <a:lnTo>
                                  <a:pt x="377855" y="345014"/>
                                </a:lnTo>
                                <a:lnTo>
                                  <a:pt x="376766" y="345014"/>
                                </a:lnTo>
                                <a:lnTo>
                                  <a:pt x="376766" y="345766"/>
                                </a:lnTo>
                                <a:lnTo>
                                  <a:pt x="375662" y="346528"/>
                                </a:lnTo>
                                <a:lnTo>
                                  <a:pt x="374573" y="346528"/>
                                </a:lnTo>
                                <a:lnTo>
                                  <a:pt x="373438" y="347279"/>
                                </a:lnTo>
                                <a:lnTo>
                                  <a:pt x="372349" y="347279"/>
                                </a:lnTo>
                                <a:lnTo>
                                  <a:pt x="372349" y="348041"/>
                                </a:lnTo>
                                <a:lnTo>
                                  <a:pt x="371245" y="348041"/>
                                </a:lnTo>
                                <a:lnTo>
                                  <a:pt x="370156" y="348804"/>
                                </a:lnTo>
                                <a:lnTo>
                                  <a:pt x="370156" y="349555"/>
                                </a:lnTo>
                                <a:lnTo>
                                  <a:pt x="369052" y="350317"/>
                                </a:lnTo>
                                <a:lnTo>
                                  <a:pt x="369052" y="351831"/>
                                </a:lnTo>
                                <a:lnTo>
                                  <a:pt x="367963" y="352593"/>
                                </a:lnTo>
                                <a:lnTo>
                                  <a:pt x="366874" y="353345"/>
                                </a:lnTo>
                                <a:lnTo>
                                  <a:pt x="365770" y="354107"/>
                                </a:lnTo>
                                <a:lnTo>
                                  <a:pt x="364681" y="354858"/>
                                </a:lnTo>
                                <a:lnTo>
                                  <a:pt x="364681" y="355620"/>
                                </a:lnTo>
                                <a:lnTo>
                                  <a:pt x="363577" y="356382"/>
                                </a:lnTo>
                                <a:lnTo>
                                  <a:pt x="362488" y="356382"/>
                                </a:lnTo>
                                <a:lnTo>
                                  <a:pt x="362488" y="357134"/>
                                </a:lnTo>
                                <a:lnTo>
                                  <a:pt x="361399" y="357896"/>
                                </a:lnTo>
                                <a:lnTo>
                                  <a:pt x="361399" y="358648"/>
                                </a:lnTo>
                                <a:lnTo>
                                  <a:pt x="360295" y="359410"/>
                                </a:lnTo>
                                <a:lnTo>
                                  <a:pt x="359206" y="359410"/>
                                </a:lnTo>
                                <a:lnTo>
                                  <a:pt x="359206" y="360172"/>
                                </a:lnTo>
                                <a:lnTo>
                                  <a:pt x="358117" y="360923"/>
                                </a:lnTo>
                                <a:lnTo>
                                  <a:pt x="357013" y="361685"/>
                                </a:lnTo>
                                <a:lnTo>
                                  <a:pt x="357013" y="362437"/>
                                </a:lnTo>
                                <a:lnTo>
                                  <a:pt x="355924" y="363199"/>
                                </a:lnTo>
                                <a:lnTo>
                                  <a:pt x="354820" y="363961"/>
                                </a:lnTo>
                                <a:lnTo>
                                  <a:pt x="354820" y="364713"/>
                                </a:lnTo>
                                <a:lnTo>
                                  <a:pt x="353731" y="365475"/>
                                </a:lnTo>
                                <a:lnTo>
                                  <a:pt x="353731" y="366237"/>
                                </a:lnTo>
                                <a:lnTo>
                                  <a:pt x="352642" y="366237"/>
                                </a:lnTo>
                                <a:lnTo>
                                  <a:pt x="351538" y="366988"/>
                                </a:lnTo>
                                <a:lnTo>
                                  <a:pt x="350449" y="367751"/>
                                </a:lnTo>
                                <a:lnTo>
                                  <a:pt x="349344" y="368502"/>
                                </a:lnTo>
                                <a:lnTo>
                                  <a:pt x="349344" y="369264"/>
                                </a:lnTo>
                                <a:lnTo>
                                  <a:pt x="348256" y="370026"/>
                                </a:lnTo>
                                <a:lnTo>
                                  <a:pt x="347167" y="370778"/>
                                </a:lnTo>
                                <a:lnTo>
                                  <a:pt x="347167" y="371540"/>
                                </a:lnTo>
                                <a:lnTo>
                                  <a:pt x="346062" y="372291"/>
                                </a:lnTo>
                                <a:lnTo>
                                  <a:pt x="346062" y="373054"/>
                                </a:lnTo>
                                <a:lnTo>
                                  <a:pt x="344974" y="373816"/>
                                </a:lnTo>
                                <a:lnTo>
                                  <a:pt x="343885" y="374567"/>
                                </a:lnTo>
                                <a:lnTo>
                                  <a:pt x="343885" y="376081"/>
                                </a:lnTo>
                                <a:lnTo>
                                  <a:pt x="342781" y="376843"/>
                                </a:lnTo>
                                <a:lnTo>
                                  <a:pt x="341692" y="377605"/>
                                </a:lnTo>
                                <a:lnTo>
                                  <a:pt x="340587" y="378357"/>
                                </a:lnTo>
                                <a:lnTo>
                                  <a:pt x="339499" y="379119"/>
                                </a:lnTo>
                                <a:lnTo>
                                  <a:pt x="339499" y="379870"/>
                                </a:lnTo>
                                <a:lnTo>
                                  <a:pt x="338410" y="380632"/>
                                </a:lnTo>
                                <a:lnTo>
                                  <a:pt x="337305" y="381394"/>
                                </a:lnTo>
                                <a:lnTo>
                                  <a:pt x="337305" y="382146"/>
                                </a:lnTo>
                                <a:lnTo>
                                  <a:pt x="336217" y="382908"/>
                                </a:lnTo>
                                <a:lnTo>
                                  <a:pt x="336217" y="383660"/>
                                </a:lnTo>
                                <a:lnTo>
                                  <a:pt x="335112" y="384422"/>
                                </a:lnTo>
                                <a:lnTo>
                                  <a:pt x="334024" y="385184"/>
                                </a:lnTo>
                                <a:lnTo>
                                  <a:pt x="334024" y="385935"/>
                                </a:lnTo>
                                <a:lnTo>
                                  <a:pt x="332935" y="386697"/>
                                </a:lnTo>
                                <a:lnTo>
                                  <a:pt x="331830" y="387449"/>
                                </a:lnTo>
                                <a:lnTo>
                                  <a:pt x="331830" y="388211"/>
                                </a:lnTo>
                                <a:lnTo>
                                  <a:pt x="330742" y="388973"/>
                                </a:lnTo>
                                <a:lnTo>
                                  <a:pt x="329653" y="389725"/>
                                </a:lnTo>
                                <a:lnTo>
                                  <a:pt x="329653" y="390487"/>
                                </a:lnTo>
                                <a:lnTo>
                                  <a:pt x="328548" y="390487"/>
                                </a:lnTo>
                                <a:lnTo>
                                  <a:pt x="328548" y="391238"/>
                                </a:lnTo>
                                <a:lnTo>
                                  <a:pt x="327460" y="392000"/>
                                </a:lnTo>
                                <a:lnTo>
                                  <a:pt x="326355" y="392763"/>
                                </a:lnTo>
                                <a:lnTo>
                                  <a:pt x="326355" y="393514"/>
                                </a:lnTo>
                                <a:lnTo>
                                  <a:pt x="325267" y="394276"/>
                                </a:lnTo>
                                <a:lnTo>
                                  <a:pt x="324178" y="394276"/>
                                </a:lnTo>
                                <a:lnTo>
                                  <a:pt x="324178" y="395028"/>
                                </a:lnTo>
                                <a:lnTo>
                                  <a:pt x="323073" y="395790"/>
                                </a:lnTo>
                                <a:lnTo>
                                  <a:pt x="321985" y="396552"/>
                                </a:lnTo>
                                <a:lnTo>
                                  <a:pt x="321985" y="398066"/>
                                </a:lnTo>
                                <a:lnTo>
                                  <a:pt x="320880" y="398817"/>
                                </a:lnTo>
                                <a:lnTo>
                                  <a:pt x="320880" y="399579"/>
                                </a:lnTo>
                                <a:lnTo>
                                  <a:pt x="319791" y="400341"/>
                                </a:lnTo>
                                <a:lnTo>
                                  <a:pt x="318703" y="401093"/>
                                </a:lnTo>
                                <a:lnTo>
                                  <a:pt x="318703" y="401855"/>
                                </a:lnTo>
                                <a:lnTo>
                                  <a:pt x="317598" y="402617"/>
                                </a:lnTo>
                                <a:lnTo>
                                  <a:pt x="316509" y="403369"/>
                                </a:lnTo>
                                <a:lnTo>
                                  <a:pt x="315421" y="404131"/>
                                </a:lnTo>
                                <a:lnTo>
                                  <a:pt x="314316" y="404131"/>
                                </a:lnTo>
                                <a:lnTo>
                                  <a:pt x="314316" y="404882"/>
                                </a:lnTo>
                                <a:lnTo>
                                  <a:pt x="313228" y="404882"/>
                                </a:lnTo>
                                <a:lnTo>
                                  <a:pt x="313228" y="405644"/>
                                </a:lnTo>
                                <a:lnTo>
                                  <a:pt x="312123" y="406406"/>
                                </a:lnTo>
                                <a:lnTo>
                                  <a:pt x="311034" y="407158"/>
                                </a:lnTo>
                                <a:lnTo>
                                  <a:pt x="311034" y="407920"/>
                                </a:lnTo>
                                <a:lnTo>
                                  <a:pt x="309946" y="408672"/>
                                </a:lnTo>
                                <a:lnTo>
                                  <a:pt x="308841" y="408672"/>
                                </a:lnTo>
                                <a:lnTo>
                                  <a:pt x="308841" y="409434"/>
                                </a:lnTo>
                                <a:lnTo>
                                  <a:pt x="307752" y="410196"/>
                                </a:lnTo>
                                <a:lnTo>
                                  <a:pt x="306648" y="410947"/>
                                </a:lnTo>
                                <a:lnTo>
                                  <a:pt x="306648" y="411731"/>
                                </a:lnTo>
                                <a:lnTo>
                                  <a:pt x="305559" y="412493"/>
                                </a:lnTo>
                                <a:lnTo>
                                  <a:pt x="304471" y="412493"/>
                                </a:lnTo>
                                <a:lnTo>
                                  <a:pt x="304471" y="413244"/>
                                </a:lnTo>
                                <a:lnTo>
                                  <a:pt x="303366" y="414006"/>
                                </a:lnTo>
                                <a:lnTo>
                                  <a:pt x="302277" y="414769"/>
                                </a:lnTo>
                                <a:lnTo>
                                  <a:pt x="301189" y="414769"/>
                                </a:lnTo>
                                <a:lnTo>
                                  <a:pt x="301189" y="415520"/>
                                </a:lnTo>
                                <a:lnTo>
                                  <a:pt x="300084" y="416282"/>
                                </a:lnTo>
                                <a:lnTo>
                                  <a:pt x="298995" y="417034"/>
                                </a:lnTo>
                                <a:lnTo>
                                  <a:pt x="298995" y="417796"/>
                                </a:lnTo>
                                <a:lnTo>
                                  <a:pt x="297891" y="418558"/>
                                </a:lnTo>
                                <a:lnTo>
                                  <a:pt x="296802" y="419309"/>
                                </a:lnTo>
                                <a:lnTo>
                                  <a:pt x="296802" y="420072"/>
                                </a:lnTo>
                                <a:lnTo>
                                  <a:pt x="295714" y="420823"/>
                                </a:lnTo>
                                <a:lnTo>
                                  <a:pt x="295714" y="421585"/>
                                </a:lnTo>
                                <a:lnTo>
                                  <a:pt x="294609" y="422347"/>
                                </a:lnTo>
                                <a:lnTo>
                                  <a:pt x="293520" y="423099"/>
                                </a:lnTo>
                                <a:lnTo>
                                  <a:pt x="292416" y="423861"/>
                                </a:lnTo>
                                <a:lnTo>
                                  <a:pt x="291327" y="424623"/>
                                </a:lnTo>
                                <a:lnTo>
                                  <a:pt x="291327" y="425375"/>
                                </a:lnTo>
                                <a:lnTo>
                                  <a:pt x="290238" y="426888"/>
                                </a:lnTo>
                                <a:lnTo>
                                  <a:pt x="289134" y="427650"/>
                                </a:lnTo>
                                <a:lnTo>
                                  <a:pt x="289134" y="428412"/>
                                </a:lnTo>
                                <a:lnTo>
                                  <a:pt x="288045" y="429164"/>
                                </a:lnTo>
                                <a:lnTo>
                                  <a:pt x="288045" y="430678"/>
                                </a:lnTo>
                                <a:lnTo>
                                  <a:pt x="286956" y="431440"/>
                                </a:lnTo>
                                <a:lnTo>
                                  <a:pt x="285852" y="432202"/>
                                </a:lnTo>
                                <a:lnTo>
                                  <a:pt x="285852" y="432953"/>
                                </a:lnTo>
                                <a:lnTo>
                                  <a:pt x="284763" y="433715"/>
                                </a:lnTo>
                                <a:lnTo>
                                  <a:pt x="283659" y="434467"/>
                                </a:lnTo>
                                <a:lnTo>
                                  <a:pt x="283659" y="435991"/>
                                </a:lnTo>
                                <a:lnTo>
                                  <a:pt x="282570" y="436743"/>
                                </a:lnTo>
                                <a:lnTo>
                                  <a:pt x="281481" y="437505"/>
                                </a:lnTo>
                                <a:lnTo>
                                  <a:pt x="281481" y="438256"/>
                                </a:lnTo>
                                <a:lnTo>
                                  <a:pt x="280377" y="439019"/>
                                </a:lnTo>
                                <a:lnTo>
                                  <a:pt x="280377" y="439781"/>
                                </a:lnTo>
                                <a:lnTo>
                                  <a:pt x="279288" y="440532"/>
                                </a:lnTo>
                                <a:lnTo>
                                  <a:pt x="278184" y="442046"/>
                                </a:lnTo>
                                <a:lnTo>
                                  <a:pt x="278184" y="442808"/>
                                </a:lnTo>
                                <a:lnTo>
                                  <a:pt x="277095" y="443570"/>
                                </a:lnTo>
                                <a:lnTo>
                                  <a:pt x="276006" y="445084"/>
                                </a:lnTo>
                                <a:lnTo>
                                  <a:pt x="276006" y="445835"/>
                                </a:lnTo>
                                <a:lnTo>
                                  <a:pt x="274902" y="446597"/>
                                </a:lnTo>
                                <a:lnTo>
                                  <a:pt x="273813" y="447359"/>
                                </a:lnTo>
                                <a:lnTo>
                                  <a:pt x="272724" y="448111"/>
                                </a:lnTo>
                                <a:lnTo>
                                  <a:pt x="271620" y="448873"/>
                                </a:lnTo>
                                <a:lnTo>
                                  <a:pt x="270531" y="449625"/>
                                </a:lnTo>
                                <a:lnTo>
                                  <a:pt x="270531" y="450387"/>
                                </a:lnTo>
                                <a:lnTo>
                                  <a:pt x="269427" y="451149"/>
                                </a:lnTo>
                                <a:lnTo>
                                  <a:pt x="268338" y="452662"/>
                                </a:lnTo>
                                <a:lnTo>
                                  <a:pt x="268338" y="453414"/>
                                </a:lnTo>
                                <a:lnTo>
                                  <a:pt x="267249" y="454176"/>
                                </a:lnTo>
                                <a:lnTo>
                                  <a:pt x="266145" y="454938"/>
                                </a:lnTo>
                                <a:lnTo>
                                  <a:pt x="266145" y="455690"/>
                                </a:lnTo>
                                <a:lnTo>
                                  <a:pt x="265056" y="456452"/>
                                </a:lnTo>
                                <a:lnTo>
                                  <a:pt x="263952" y="457965"/>
                                </a:lnTo>
                                <a:lnTo>
                                  <a:pt x="263952" y="458728"/>
                                </a:lnTo>
                                <a:lnTo>
                                  <a:pt x="262863" y="459479"/>
                                </a:lnTo>
                                <a:lnTo>
                                  <a:pt x="262863" y="461003"/>
                                </a:lnTo>
                                <a:lnTo>
                                  <a:pt x="261774" y="461755"/>
                                </a:lnTo>
                                <a:lnTo>
                                  <a:pt x="260670" y="462517"/>
                                </a:lnTo>
                                <a:lnTo>
                                  <a:pt x="260670" y="463268"/>
                                </a:lnTo>
                                <a:lnTo>
                                  <a:pt x="259581" y="463268"/>
                                </a:lnTo>
                                <a:lnTo>
                                  <a:pt x="258477" y="464031"/>
                                </a:lnTo>
                                <a:lnTo>
                                  <a:pt x="257388" y="464793"/>
                                </a:lnTo>
                                <a:lnTo>
                                  <a:pt x="256299" y="465544"/>
                                </a:lnTo>
                                <a:lnTo>
                                  <a:pt x="256299" y="466306"/>
                                </a:lnTo>
                                <a:lnTo>
                                  <a:pt x="255195" y="467058"/>
                                </a:lnTo>
                                <a:lnTo>
                                  <a:pt x="255195" y="467820"/>
                                </a:lnTo>
                                <a:lnTo>
                                  <a:pt x="254106" y="468582"/>
                                </a:lnTo>
                                <a:lnTo>
                                  <a:pt x="252971" y="468582"/>
                                </a:lnTo>
                                <a:lnTo>
                                  <a:pt x="252971" y="469334"/>
                                </a:lnTo>
                                <a:lnTo>
                                  <a:pt x="251882" y="470096"/>
                                </a:lnTo>
                                <a:lnTo>
                                  <a:pt x="250778" y="470096"/>
                                </a:lnTo>
                                <a:lnTo>
                                  <a:pt x="250778" y="470847"/>
                                </a:lnTo>
                                <a:lnTo>
                                  <a:pt x="249689" y="470847"/>
                                </a:lnTo>
                                <a:lnTo>
                                  <a:pt x="248600" y="471609"/>
                                </a:lnTo>
                                <a:lnTo>
                                  <a:pt x="247496" y="472371"/>
                                </a:lnTo>
                                <a:lnTo>
                                  <a:pt x="247496" y="473123"/>
                                </a:lnTo>
                                <a:lnTo>
                                  <a:pt x="246407" y="473885"/>
                                </a:lnTo>
                                <a:lnTo>
                                  <a:pt x="245303" y="473885"/>
                                </a:lnTo>
                                <a:lnTo>
                                  <a:pt x="245303" y="474637"/>
                                </a:lnTo>
                                <a:lnTo>
                                  <a:pt x="244214" y="474637"/>
                                </a:lnTo>
                                <a:lnTo>
                                  <a:pt x="243125" y="475399"/>
                                </a:lnTo>
                                <a:lnTo>
                                  <a:pt x="243125" y="476161"/>
                                </a:lnTo>
                                <a:lnTo>
                                  <a:pt x="242021" y="476161"/>
                                </a:lnTo>
                                <a:lnTo>
                                  <a:pt x="240932" y="476912"/>
                                </a:lnTo>
                                <a:lnTo>
                                  <a:pt x="240932" y="478458"/>
                                </a:lnTo>
                                <a:lnTo>
                                  <a:pt x="239828" y="479209"/>
                                </a:lnTo>
                                <a:lnTo>
                                  <a:pt x="238739" y="479971"/>
                                </a:lnTo>
                                <a:lnTo>
                                  <a:pt x="238739" y="480734"/>
                                </a:lnTo>
                                <a:lnTo>
                                  <a:pt x="237650" y="482247"/>
                                </a:lnTo>
                                <a:lnTo>
                                  <a:pt x="237650" y="483009"/>
                                </a:lnTo>
                                <a:lnTo>
                                  <a:pt x="236546" y="483761"/>
                                </a:lnTo>
                                <a:lnTo>
                                  <a:pt x="235457" y="484523"/>
                                </a:lnTo>
                                <a:lnTo>
                                  <a:pt x="235457" y="485274"/>
                                </a:lnTo>
                                <a:lnTo>
                                  <a:pt x="234368" y="486037"/>
                                </a:lnTo>
                                <a:lnTo>
                                  <a:pt x="233264" y="486799"/>
                                </a:lnTo>
                                <a:lnTo>
                                  <a:pt x="233264" y="487550"/>
                                </a:lnTo>
                                <a:lnTo>
                                  <a:pt x="232175" y="488312"/>
                                </a:lnTo>
                                <a:lnTo>
                                  <a:pt x="231071" y="489064"/>
                                </a:lnTo>
                                <a:lnTo>
                                  <a:pt x="229982" y="489826"/>
                                </a:lnTo>
                                <a:lnTo>
                                  <a:pt x="228893" y="490588"/>
                                </a:lnTo>
                                <a:lnTo>
                                  <a:pt x="227789" y="491340"/>
                                </a:lnTo>
                                <a:lnTo>
                                  <a:pt x="226700" y="492102"/>
                                </a:lnTo>
                                <a:lnTo>
                                  <a:pt x="225596" y="492853"/>
                                </a:lnTo>
                                <a:lnTo>
                                  <a:pt x="225596" y="493615"/>
                                </a:lnTo>
                                <a:lnTo>
                                  <a:pt x="224507" y="494377"/>
                                </a:lnTo>
                                <a:lnTo>
                                  <a:pt x="223418" y="494377"/>
                                </a:lnTo>
                                <a:lnTo>
                                  <a:pt x="222314" y="495129"/>
                                </a:lnTo>
                                <a:lnTo>
                                  <a:pt x="221225" y="495129"/>
                                </a:lnTo>
                                <a:lnTo>
                                  <a:pt x="220136" y="495129"/>
                                </a:lnTo>
                                <a:lnTo>
                                  <a:pt x="219032" y="494377"/>
                                </a:lnTo>
                                <a:lnTo>
                                  <a:pt x="217943" y="494377"/>
                                </a:lnTo>
                                <a:lnTo>
                                  <a:pt x="216839" y="495129"/>
                                </a:lnTo>
                                <a:lnTo>
                                  <a:pt x="215750" y="495129"/>
                                </a:lnTo>
                                <a:lnTo>
                                  <a:pt x="214661" y="495129"/>
                                </a:lnTo>
                                <a:lnTo>
                                  <a:pt x="213557" y="495129"/>
                                </a:lnTo>
                                <a:lnTo>
                                  <a:pt x="212468" y="495129"/>
                                </a:lnTo>
                                <a:lnTo>
                                  <a:pt x="212468" y="495891"/>
                                </a:lnTo>
                                <a:lnTo>
                                  <a:pt x="211364" y="495891"/>
                                </a:lnTo>
                                <a:lnTo>
                                  <a:pt x="210275" y="496643"/>
                                </a:lnTo>
                                <a:lnTo>
                                  <a:pt x="210275" y="497405"/>
                                </a:lnTo>
                                <a:lnTo>
                                  <a:pt x="209186" y="498167"/>
                                </a:lnTo>
                                <a:lnTo>
                                  <a:pt x="208082" y="498918"/>
                                </a:lnTo>
                                <a:lnTo>
                                  <a:pt x="208082" y="500432"/>
                                </a:lnTo>
                                <a:lnTo>
                                  <a:pt x="206993" y="501956"/>
                                </a:lnTo>
                                <a:lnTo>
                                  <a:pt x="205904" y="502708"/>
                                </a:lnTo>
                                <a:lnTo>
                                  <a:pt x="205904" y="504221"/>
                                </a:lnTo>
                                <a:lnTo>
                                  <a:pt x="204800" y="505746"/>
                                </a:lnTo>
                                <a:lnTo>
                                  <a:pt x="204800" y="507259"/>
                                </a:lnTo>
                                <a:lnTo>
                                  <a:pt x="203711" y="509535"/>
                                </a:lnTo>
                                <a:lnTo>
                                  <a:pt x="202607" y="511049"/>
                                </a:lnTo>
                                <a:lnTo>
                                  <a:pt x="202607" y="513324"/>
                                </a:lnTo>
                                <a:lnTo>
                                  <a:pt x="201518" y="515590"/>
                                </a:lnTo>
                                <a:lnTo>
                                  <a:pt x="200429" y="517865"/>
                                </a:lnTo>
                                <a:lnTo>
                                  <a:pt x="200429" y="520141"/>
                                </a:lnTo>
                                <a:lnTo>
                                  <a:pt x="199325" y="522417"/>
                                </a:lnTo>
                                <a:lnTo>
                                  <a:pt x="198236" y="525444"/>
                                </a:lnTo>
                                <a:lnTo>
                                  <a:pt x="198236" y="528482"/>
                                </a:lnTo>
                                <a:lnTo>
                                  <a:pt x="197132" y="530758"/>
                                </a:lnTo>
                                <a:lnTo>
                                  <a:pt x="197132" y="533785"/>
                                </a:lnTo>
                                <a:lnTo>
                                  <a:pt x="196043" y="536812"/>
                                </a:lnTo>
                                <a:lnTo>
                                  <a:pt x="194954" y="539088"/>
                                </a:lnTo>
                                <a:lnTo>
                                  <a:pt x="194954" y="542126"/>
                                </a:lnTo>
                                <a:lnTo>
                                  <a:pt x="193850" y="545185"/>
                                </a:lnTo>
                                <a:lnTo>
                                  <a:pt x="192761" y="547450"/>
                                </a:lnTo>
                                <a:lnTo>
                                  <a:pt x="192761" y="550488"/>
                                </a:lnTo>
                                <a:lnTo>
                                  <a:pt x="191672" y="552764"/>
                                </a:lnTo>
                                <a:lnTo>
                                  <a:pt x="190568" y="555029"/>
                                </a:lnTo>
                                <a:lnTo>
                                  <a:pt x="190568" y="557305"/>
                                </a:lnTo>
                                <a:lnTo>
                                  <a:pt x="189479" y="560342"/>
                                </a:lnTo>
                                <a:lnTo>
                                  <a:pt x="189479" y="562608"/>
                                </a:lnTo>
                                <a:lnTo>
                                  <a:pt x="188375" y="564883"/>
                                </a:lnTo>
                                <a:lnTo>
                                  <a:pt x="187286" y="567159"/>
                                </a:lnTo>
                                <a:lnTo>
                                  <a:pt x="187286" y="570186"/>
                                </a:lnTo>
                                <a:lnTo>
                                  <a:pt x="186197" y="572462"/>
                                </a:lnTo>
                                <a:lnTo>
                                  <a:pt x="185093" y="573976"/>
                                </a:lnTo>
                                <a:lnTo>
                                  <a:pt x="185093" y="576251"/>
                                </a:lnTo>
                                <a:lnTo>
                                  <a:pt x="184004" y="577776"/>
                                </a:lnTo>
                                <a:lnTo>
                                  <a:pt x="182900" y="579289"/>
                                </a:lnTo>
                                <a:lnTo>
                                  <a:pt x="182900" y="580803"/>
                                </a:lnTo>
                                <a:lnTo>
                                  <a:pt x="181811" y="581565"/>
                                </a:lnTo>
                                <a:lnTo>
                                  <a:pt x="180722" y="582317"/>
                                </a:lnTo>
                                <a:lnTo>
                                  <a:pt x="180722" y="583079"/>
                                </a:lnTo>
                                <a:lnTo>
                                  <a:pt x="179618" y="583830"/>
                                </a:lnTo>
                                <a:lnTo>
                                  <a:pt x="178529" y="584592"/>
                                </a:lnTo>
                                <a:lnTo>
                                  <a:pt x="177440" y="584592"/>
                                </a:lnTo>
                                <a:lnTo>
                                  <a:pt x="176336" y="584592"/>
                                </a:lnTo>
                                <a:lnTo>
                                  <a:pt x="175247" y="584592"/>
                                </a:lnTo>
                                <a:lnTo>
                                  <a:pt x="174143" y="583830"/>
                                </a:lnTo>
                                <a:lnTo>
                                  <a:pt x="173054" y="583830"/>
                                </a:lnTo>
                                <a:lnTo>
                                  <a:pt x="173054" y="582317"/>
                                </a:lnTo>
                                <a:lnTo>
                                  <a:pt x="171965" y="581565"/>
                                </a:lnTo>
                                <a:lnTo>
                                  <a:pt x="171965" y="580041"/>
                                </a:lnTo>
                                <a:lnTo>
                                  <a:pt x="170861" y="578527"/>
                                </a:lnTo>
                                <a:lnTo>
                                  <a:pt x="169772" y="577014"/>
                                </a:lnTo>
                                <a:lnTo>
                                  <a:pt x="169772" y="575500"/>
                                </a:lnTo>
                                <a:lnTo>
                                  <a:pt x="168668" y="573224"/>
                                </a:lnTo>
                                <a:lnTo>
                                  <a:pt x="167579" y="570948"/>
                                </a:lnTo>
                                <a:lnTo>
                                  <a:pt x="167579" y="569435"/>
                                </a:lnTo>
                                <a:lnTo>
                                  <a:pt x="166490" y="567159"/>
                                </a:lnTo>
                                <a:lnTo>
                                  <a:pt x="165386" y="564883"/>
                                </a:lnTo>
                                <a:lnTo>
                                  <a:pt x="165386" y="561856"/>
                                </a:lnTo>
                                <a:lnTo>
                                  <a:pt x="164297" y="559580"/>
                                </a:lnTo>
                                <a:lnTo>
                                  <a:pt x="164297" y="556553"/>
                                </a:lnTo>
                                <a:lnTo>
                                  <a:pt x="163208" y="554277"/>
                                </a:lnTo>
                                <a:lnTo>
                                  <a:pt x="162104" y="551239"/>
                                </a:lnTo>
                                <a:lnTo>
                                  <a:pt x="162104" y="548212"/>
                                </a:lnTo>
                                <a:lnTo>
                                  <a:pt x="161015" y="545936"/>
                                </a:lnTo>
                                <a:lnTo>
                                  <a:pt x="159911" y="542877"/>
                                </a:lnTo>
                                <a:lnTo>
                                  <a:pt x="159911" y="539850"/>
                                </a:lnTo>
                                <a:lnTo>
                                  <a:pt x="158822" y="536812"/>
                                </a:lnTo>
                                <a:lnTo>
                                  <a:pt x="157733" y="534547"/>
                                </a:lnTo>
                                <a:lnTo>
                                  <a:pt x="157733" y="530758"/>
                                </a:lnTo>
                                <a:lnTo>
                                  <a:pt x="156629" y="527720"/>
                                </a:lnTo>
                                <a:lnTo>
                                  <a:pt x="156629" y="524693"/>
                                </a:lnTo>
                                <a:lnTo>
                                  <a:pt x="155540" y="520903"/>
                                </a:lnTo>
                                <a:lnTo>
                                  <a:pt x="154436" y="517114"/>
                                </a:lnTo>
                                <a:lnTo>
                                  <a:pt x="154436" y="514076"/>
                                </a:lnTo>
                                <a:lnTo>
                                  <a:pt x="153347" y="510286"/>
                                </a:lnTo>
                                <a:lnTo>
                                  <a:pt x="152258" y="507259"/>
                                </a:lnTo>
                                <a:lnTo>
                                  <a:pt x="152258" y="503470"/>
                                </a:lnTo>
                                <a:lnTo>
                                  <a:pt x="151154" y="500432"/>
                                </a:lnTo>
                                <a:lnTo>
                                  <a:pt x="150065" y="497405"/>
                                </a:lnTo>
                                <a:lnTo>
                                  <a:pt x="150065" y="495129"/>
                                </a:lnTo>
                                <a:lnTo>
                                  <a:pt x="148976" y="492102"/>
                                </a:lnTo>
                                <a:lnTo>
                                  <a:pt x="147872" y="489826"/>
                                </a:lnTo>
                                <a:lnTo>
                                  <a:pt x="147872" y="487550"/>
                                </a:lnTo>
                                <a:lnTo>
                                  <a:pt x="146783" y="485274"/>
                                </a:lnTo>
                                <a:lnTo>
                                  <a:pt x="146783" y="483761"/>
                                </a:lnTo>
                                <a:lnTo>
                                  <a:pt x="145679" y="482247"/>
                                </a:lnTo>
                                <a:lnTo>
                                  <a:pt x="144590" y="479971"/>
                                </a:lnTo>
                                <a:lnTo>
                                  <a:pt x="144590" y="478458"/>
                                </a:lnTo>
                                <a:lnTo>
                                  <a:pt x="143501" y="477674"/>
                                </a:lnTo>
                                <a:lnTo>
                                  <a:pt x="142397" y="476161"/>
                                </a:lnTo>
                                <a:lnTo>
                                  <a:pt x="142397" y="474637"/>
                                </a:lnTo>
                                <a:lnTo>
                                  <a:pt x="141308" y="473123"/>
                                </a:lnTo>
                                <a:lnTo>
                                  <a:pt x="140204" y="471609"/>
                                </a:lnTo>
                                <a:lnTo>
                                  <a:pt x="140204" y="470847"/>
                                </a:lnTo>
                                <a:lnTo>
                                  <a:pt x="139115" y="469334"/>
                                </a:lnTo>
                                <a:lnTo>
                                  <a:pt x="139115" y="467820"/>
                                </a:lnTo>
                                <a:lnTo>
                                  <a:pt x="138026" y="466306"/>
                                </a:lnTo>
                                <a:lnTo>
                                  <a:pt x="136922" y="464793"/>
                                </a:lnTo>
                                <a:lnTo>
                                  <a:pt x="136922" y="463268"/>
                                </a:lnTo>
                                <a:lnTo>
                                  <a:pt x="135833" y="461755"/>
                                </a:lnTo>
                                <a:lnTo>
                                  <a:pt x="134744" y="460241"/>
                                </a:lnTo>
                                <a:lnTo>
                                  <a:pt x="134744" y="459479"/>
                                </a:lnTo>
                                <a:lnTo>
                                  <a:pt x="133640" y="457965"/>
                                </a:lnTo>
                                <a:lnTo>
                                  <a:pt x="132505" y="457203"/>
                                </a:lnTo>
                                <a:lnTo>
                                  <a:pt x="132505" y="455690"/>
                                </a:lnTo>
                                <a:lnTo>
                                  <a:pt x="131416" y="454176"/>
                                </a:lnTo>
                                <a:lnTo>
                                  <a:pt x="131416" y="453414"/>
                                </a:lnTo>
                                <a:lnTo>
                                  <a:pt x="130327" y="451900"/>
                                </a:lnTo>
                                <a:lnTo>
                                  <a:pt x="129223" y="450387"/>
                                </a:lnTo>
                                <a:lnTo>
                                  <a:pt x="129223" y="448873"/>
                                </a:lnTo>
                                <a:lnTo>
                                  <a:pt x="128134" y="448111"/>
                                </a:lnTo>
                                <a:lnTo>
                                  <a:pt x="127030" y="446597"/>
                                </a:lnTo>
                                <a:lnTo>
                                  <a:pt x="127030" y="445084"/>
                                </a:lnTo>
                              </a:path>
                              <a:path w="2393315" h="1045844">
                                <a:moveTo>
                                  <a:pt x="127030" y="445083"/>
                                </a:moveTo>
                                <a:lnTo>
                                  <a:pt x="125941" y="444321"/>
                                </a:lnTo>
                                <a:lnTo>
                                  <a:pt x="124852" y="442807"/>
                                </a:lnTo>
                                <a:lnTo>
                                  <a:pt x="124852" y="441294"/>
                                </a:lnTo>
                                <a:lnTo>
                                  <a:pt x="123748" y="439780"/>
                                </a:lnTo>
                                <a:lnTo>
                                  <a:pt x="123748" y="438256"/>
                                </a:lnTo>
                                <a:lnTo>
                                  <a:pt x="122659" y="435991"/>
                                </a:lnTo>
                                <a:lnTo>
                                  <a:pt x="121555" y="434466"/>
                                </a:lnTo>
                                <a:lnTo>
                                  <a:pt x="121555" y="432201"/>
                                </a:lnTo>
                                <a:lnTo>
                                  <a:pt x="120466" y="430677"/>
                                </a:lnTo>
                                <a:lnTo>
                                  <a:pt x="119377" y="429163"/>
                                </a:lnTo>
                                <a:lnTo>
                                  <a:pt x="119377" y="427650"/>
                                </a:lnTo>
                                <a:lnTo>
                                  <a:pt x="118273" y="426888"/>
                                </a:lnTo>
                                <a:lnTo>
                                  <a:pt x="117184" y="425374"/>
                                </a:lnTo>
                                <a:lnTo>
                                  <a:pt x="117184" y="424623"/>
                                </a:lnTo>
                                <a:lnTo>
                                  <a:pt x="116095" y="423098"/>
                                </a:lnTo>
                                <a:lnTo>
                                  <a:pt x="114991" y="422347"/>
                                </a:lnTo>
                                <a:lnTo>
                                  <a:pt x="114991" y="420823"/>
                                </a:lnTo>
                                <a:lnTo>
                                  <a:pt x="113902" y="420071"/>
                                </a:lnTo>
                                <a:lnTo>
                                  <a:pt x="113902" y="418557"/>
                                </a:lnTo>
                                <a:lnTo>
                                  <a:pt x="112798" y="417795"/>
                                </a:lnTo>
                                <a:lnTo>
                                  <a:pt x="111709" y="416282"/>
                                </a:lnTo>
                                <a:lnTo>
                                  <a:pt x="111709" y="414768"/>
                                </a:lnTo>
                                <a:lnTo>
                                  <a:pt x="110620" y="413244"/>
                                </a:lnTo>
                                <a:lnTo>
                                  <a:pt x="109516" y="410947"/>
                                </a:lnTo>
                                <a:lnTo>
                                  <a:pt x="109516" y="407920"/>
                                </a:lnTo>
                                <a:lnTo>
                                  <a:pt x="108427" y="405644"/>
                                </a:lnTo>
                                <a:lnTo>
                                  <a:pt x="107323" y="402617"/>
                                </a:lnTo>
                                <a:lnTo>
                                  <a:pt x="107323" y="398817"/>
                                </a:lnTo>
                                <a:lnTo>
                                  <a:pt x="106234" y="395789"/>
                                </a:lnTo>
                                <a:lnTo>
                                  <a:pt x="106234" y="393514"/>
                                </a:lnTo>
                                <a:lnTo>
                                  <a:pt x="105145" y="391238"/>
                                </a:lnTo>
                                <a:lnTo>
                                  <a:pt x="104041" y="388973"/>
                                </a:lnTo>
                                <a:lnTo>
                                  <a:pt x="104041" y="386697"/>
                                </a:lnTo>
                                <a:lnTo>
                                  <a:pt x="102952" y="385183"/>
                                </a:lnTo>
                                <a:lnTo>
                                  <a:pt x="101863" y="382907"/>
                                </a:lnTo>
                                <a:lnTo>
                                  <a:pt x="101863" y="381394"/>
                                </a:lnTo>
                                <a:lnTo>
                                  <a:pt x="100759" y="378356"/>
                                </a:lnTo>
                                <a:lnTo>
                                  <a:pt x="99670" y="376080"/>
                                </a:lnTo>
                                <a:lnTo>
                                  <a:pt x="99670" y="373053"/>
                                </a:lnTo>
                                <a:lnTo>
                                  <a:pt x="98566" y="370026"/>
                                </a:lnTo>
                                <a:lnTo>
                                  <a:pt x="98566" y="366988"/>
                                </a:lnTo>
                                <a:lnTo>
                                  <a:pt x="97477" y="363961"/>
                                </a:lnTo>
                                <a:lnTo>
                                  <a:pt x="96388" y="360923"/>
                                </a:lnTo>
                                <a:lnTo>
                                  <a:pt x="96388" y="357133"/>
                                </a:lnTo>
                                <a:lnTo>
                                  <a:pt x="95284" y="354106"/>
                                </a:lnTo>
                                <a:lnTo>
                                  <a:pt x="94195" y="350317"/>
                                </a:lnTo>
                                <a:lnTo>
                                  <a:pt x="94195" y="346527"/>
                                </a:lnTo>
                                <a:lnTo>
                                  <a:pt x="93091" y="341955"/>
                                </a:lnTo>
                                <a:lnTo>
                                  <a:pt x="92002" y="338165"/>
                                </a:lnTo>
                                <a:lnTo>
                                  <a:pt x="92002" y="333614"/>
                                </a:lnTo>
                                <a:lnTo>
                                  <a:pt x="90913" y="329062"/>
                                </a:lnTo>
                                <a:lnTo>
                                  <a:pt x="90913" y="324521"/>
                                </a:lnTo>
                                <a:lnTo>
                                  <a:pt x="89809" y="319218"/>
                                </a:lnTo>
                                <a:lnTo>
                                  <a:pt x="88720" y="314667"/>
                                </a:lnTo>
                                <a:lnTo>
                                  <a:pt x="88720" y="309364"/>
                                </a:lnTo>
                                <a:lnTo>
                                  <a:pt x="87631" y="304050"/>
                                </a:lnTo>
                                <a:lnTo>
                                  <a:pt x="86527" y="297996"/>
                                </a:lnTo>
                                <a:lnTo>
                                  <a:pt x="86527" y="292682"/>
                                </a:lnTo>
                                <a:lnTo>
                                  <a:pt x="85438" y="286627"/>
                                </a:lnTo>
                                <a:lnTo>
                                  <a:pt x="84334" y="281314"/>
                                </a:lnTo>
                                <a:lnTo>
                                  <a:pt x="84334" y="275228"/>
                                </a:lnTo>
                                <a:lnTo>
                                  <a:pt x="83245" y="269162"/>
                                </a:lnTo>
                                <a:lnTo>
                                  <a:pt x="82156" y="263097"/>
                                </a:lnTo>
                                <a:lnTo>
                                  <a:pt x="82156" y="257043"/>
                                </a:lnTo>
                                <a:lnTo>
                                  <a:pt x="81052" y="250978"/>
                                </a:lnTo>
                                <a:lnTo>
                                  <a:pt x="81052" y="244150"/>
                                </a:lnTo>
                                <a:lnTo>
                                  <a:pt x="79963" y="238085"/>
                                </a:lnTo>
                                <a:lnTo>
                                  <a:pt x="78859" y="232031"/>
                                </a:lnTo>
                                <a:lnTo>
                                  <a:pt x="78859" y="225965"/>
                                </a:lnTo>
                                <a:lnTo>
                                  <a:pt x="77770" y="220662"/>
                                </a:lnTo>
                                <a:lnTo>
                                  <a:pt x="76681" y="214597"/>
                                </a:lnTo>
                                <a:lnTo>
                                  <a:pt x="76681" y="210025"/>
                                </a:lnTo>
                                <a:lnTo>
                                  <a:pt x="75577" y="205473"/>
                                </a:lnTo>
                                <a:lnTo>
                                  <a:pt x="74488" y="202446"/>
                                </a:lnTo>
                                <a:lnTo>
                                  <a:pt x="74488" y="199408"/>
                                </a:lnTo>
                                <a:lnTo>
                                  <a:pt x="73399" y="197132"/>
                                </a:lnTo>
                                <a:lnTo>
                                  <a:pt x="73399" y="195619"/>
                                </a:lnTo>
                                <a:lnTo>
                                  <a:pt x="72295" y="194105"/>
                                </a:lnTo>
                                <a:lnTo>
                                  <a:pt x="71206" y="192591"/>
                                </a:lnTo>
                                <a:lnTo>
                                  <a:pt x="71206" y="191829"/>
                                </a:lnTo>
                                <a:lnTo>
                                  <a:pt x="70102" y="190316"/>
                                </a:lnTo>
                                <a:lnTo>
                                  <a:pt x="69013" y="188802"/>
                                </a:lnTo>
                                <a:lnTo>
                                  <a:pt x="69013" y="186526"/>
                                </a:lnTo>
                                <a:lnTo>
                                  <a:pt x="67924" y="185013"/>
                                </a:lnTo>
                                <a:lnTo>
                                  <a:pt x="66820" y="182737"/>
                                </a:lnTo>
                                <a:lnTo>
                                  <a:pt x="66820" y="180461"/>
                                </a:lnTo>
                                <a:lnTo>
                                  <a:pt x="65731" y="177434"/>
                                </a:lnTo>
                                <a:lnTo>
                                  <a:pt x="65731" y="174396"/>
                                </a:lnTo>
                                <a:lnTo>
                                  <a:pt x="64627" y="170607"/>
                                </a:lnTo>
                                <a:lnTo>
                                  <a:pt x="63538" y="166066"/>
                                </a:lnTo>
                                <a:lnTo>
                                  <a:pt x="63538" y="161514"/>
                                </a:lnTo>
                                <a:lnTo>
                                  <a:pt x="62449" y="156211"/>
                                </a:lnTo>
                                <a:lnTo>
                                  <a:pt x="61345" y="151660"/>
                                </a:lnTo>
                                <a:lnTo>
                                  <a:pt x="61345" y="147108"/>
                                </a:lnTo>
                                <a:lnTo>
                                  <a:pt x="60256" y="142535"/>
                                </a:lnTo>
                                <a:lnTo>
                                  <a:pt x="59167" y="138746"/>
                                </a:lnTo>
                                <a:lnTo>
                                  <a:pt x="59167" y="134957"/>
                                </a:lnTo>
                                <a:lnTo>
                                  <a:pt x="58063" y="131167"/>
                                </a:lnTo>
                                <a:lnTo>
                                  <a:pt x="58063" y="127378"/>
                                </a:lnTo>
                                <a:lnTo>
                                  <a:pt x="56974" y="123589"/>
                                </a:lnTo>
                                <a:lnTo>
                                  <a:pt x="55870" y="120561"/>
                                </a:lnTo>
                                <a:lnTo>
                                  <a:pt x="55870" y="117523"/>
                                </a:lnTo>
                                <a:lnTo>
                                  <a:pt x="54781" y="115258"/>
                                </a:lnTo>
                                <a:lnTo>
                                  <a:pt x="53692" y="112982"/>
                                </a:lnTo>
                                <a:lnTo>
                                  <a:pt x="53692" y="112220"/>
                                </a:lnTo>
                                <a:lnTo>
                                  <a:pt x="52588" y="111469"/>
                                </a:lnTo>
                                <a:lnTo>
                                  <a:pt x="51499" y="111469"/>
                                </a:lnTo>
                                <a:lnTo>
                                  <a:pt x="51499" y="112220"/>
                                </a:lnTo>
                                <a:lnTo>
                                  <a:pt x="50394" y="112982"/>
                                </a:lnTo>
                                <a:lnTo>
                                  <a:pt x="49306" y="113734"/>
                                </a:lnTo>
                                <a:lnTo>
                                  <a:pt x="49306" y="115258"/>
                                </a:lnTo>
                                <a:lnTo>
                                  <a:pt x="48217" y="117523"/>
                                </a:lnTo>
                                <a:lnTo>
                                  <a:pt x="48217" y="120561"/>
                                </a:lnTo>
                                <a:lnTo>
                                  <a:pt x="47113" y="124351"/>
                                </a:lnTo>
                                <a:lnTo>
                                  <a:pt x="46024" y="129654"/>
                                </a:lnTo>
                                <a:lnTo>
                                  <a:pt x="46024" y="135719"/>
                                </a:lnTo>
                                <a:lnTo>
                                  <a:pt x="44935" y="141784"/>
                                </a:lnTo>
                                <a:lnTo>
                                  <a:pt x="43831" y="147108"/>
                                </a:lnTo>
                                <a:lnTo>
                                  <a:pt x="43831" y="153173"/>
                                </a:lnTo>
                                <a:lnTo>
                                  <a:pt x="42742" y="157725"/>
                                </a:lnTo>
                                <a:lnTo>
                                  <a:pt x="41637" y="163028"/>
                                </a:lnTo>
                                <a:lnTo>
                                  <a:pt x="41637" y="167579"/>
                                </a:lnTo>
                                <a:lnTo>
                                  <a:pt x="40549" y="172882"/>
                                </a:lnTo>
                                <a:lnTo>
                                  <a:pt x="40549" y="177434"/>
                                </a:lnTo>
                                <a:lnTo>
                                  <a:pt x="39460" y="181975"/>
                                </a:lnTo>
                                <a:lnTo>
                                  <a:pt x="38356" y="185764"/>
                                </a:lnTo>
                                <a:lnTo>
                                  <a:pt x="38356" y="188802"/>
                                </a:lnTo>
                                <a:lnTo>
                                  <a:pt x="37267" y="191829"/>
                                </a:lnTo>
                                <a:lnTo>
                                  <a:pt x="36162" y="194105"/>
                                </a:lnTo>
                                <a:lnTo>
                                  <a:pt x="36162" y="196381"/>
                                </a:lnTo>
                                <a:lnTo>
                                  <a:pt x="35074" y="198657"/>
                                </a:lnTo>
                                <a:lnTo>
                                  <a:pt x="33985" y="200170"/>
                                </a:lnTo>
                                <a:lnTo>
                                  <a:pt x="33985" y="200922"/>
                                </a:lnTo>
                                <a:lnTo>
                                  <a:pt x="32880" y="200922"/>
                                </a:lnTo>
                                <a:lnTo>
                                  <a:pt x="32880" y="200170"/>
                                </a:lnTo>
                                <a:lnTo>
                                  <a:pt x="31792" y="200170"/>
                                </a:lnTo>
                                <a:lnTo>
                                  <a:pt x="30703" y="199408"/>
                                </a:lnTo>
                                <a:lnTo>
                                  <a:pt x="30703" y="198657"/>
                                </a:lnTo>
                                <a:lnTo>
                                  <a:pt x="29599" y="197132"/>
                                </a:lnTo>
                                <a:lnTo>
                                  <a:pt x="28510" y="195619"/>
                                </a:lnTo>
                                <a:lnTo>
                                  <a:pt x="28510" y="194105"/>
                                </a:lnTo>
                                <a:lnTo>
                                  <a:pt x="27405" y="191829"/>
                                </a:lnTo>
                                <a:lnTo>
                                  <a:pt x="26317" y="189554"/>
                                </a:lnTo>
                                <a:lnTo>
                                  <a:pt x="26317" y="187278"/>
                                </a:lnTo>
                                <a:lnTo>
                                  <a:pt x="25228" y="185013"/>
                                </a:lnTo>
                                <a:lnTo>
                                  <a:pt x="24123" y="182737"/>
                                </a:lnTo>
                                <a:lnTo>
                                  <a:pt x="24123" y="180461"/>
                                </a:lnTo>
                                <a:lnTo>
                                  <a:pt x="23035" y="178185"/>
                                </a:lnTo>
                                <a:lnTo>
                                  <a:pt x="23035" y="175910"/>
                                </a:lnTo>
                                <a:lnTo>
                                  <a:pt x="21930" y="172882"/>
                                </a:lnTo>
                                <a:lnTo>
                                  <a:pt x="20841" y="169093"/>
                                </a:lnTo>
                                <a:lnTo>
                                  <a:pt x="20841" y="165304"/>
                                </a:lnTo>
                                <a:lnTo>
                                  <a:pt x="19753" y="160752"/>
                                </a:lnTo>
                                <a:lnTo>
                                  <a:pt x="18648" y="156211"/>
                                </a:lnTo>
                                <a:lnTo>
                                  <a:pt x="18648" y="151660"/>
                                </a:lnTo>
                                <a:lnTo>
                                  <a:pt x="17560" y="146357"/>
                                </a:lnTo>
                                <a:lnTo>
                                  <a:pt x="16471" y="141784"/>
                                </a:lnTo>
                                <a:lnTo>
                                  <a:pt x="16471" y="137232"/>
                                </a:lnTo>
                                <a:lnTo>
                                  <a:pt x="15366" y="132681"/>
                                </a:lnTo>
                                <a:lnTo>
                                  <a:pt x="15366" y="127378"/>
                                </a:lnTo>
                                <a:lnTo>
                                  <a:pt x="14278" y="122075"/>
                                </a:lnTo>
                                <a:lnTo>
                                  <a:pt x="13143" y="116772"/>
                                </a:lnTo>
                                <a:lnTo>
                                  <a:pt x="13143" y="110707"/>
                                </a:lnTo>
                                <a:lnTo>
                                  <a:pt x="12054" y="104642"/>
                                </a:lnTo>
                                <a:lnTo>
                                  <a:pt x="10950" y="98576"/>
                                </a:lnTo>
                                <a:lnTo>
                                  <a:pt x="10950" y="91760"/>
                                </a:lnTo>
                                <a:lnTo>
                                  <a:pt x="9861" y="85695"/>
                                </a:lnTo>
                                <a:lnTo>
                                  <a:pt x="8757" y="78878"/>
                                </a:lnTo>
                                <a:lnTo>
                                  <a:pt x="8757" y="72781"/>
                                </a:lnTo>
                                <a:lnTo>
                                  <a:pt x="7668" y="65964"/>
                                </a:lnTo>
                                <a:lnTo>
                                  <a:pt x="7668" y="59137"/>
                                </a:lnTo>
                                <a:lnTo>
                                  <a:pt x="6579" y="52321"/>
                                </a:lnTo>
                                <a:lnTo>
                                  <a:pt x="5475" y="44742"/>
                                </a:lnTo>
                                <a:lnTo>
                                  <a:pt x="5475" y="37163"/>
                                </a:lnTo>
                                <a:lnTo>
                                  <a:pt x="4386" y="29584"/>
                                </a:lnTo>
                                <a:lnTo>
                                  <a:pt x="3281" y="22005"/>
                                </a:lnTo>
                                <a:lnTo>
                                  <a:pt x="3281" y="15178"/>
                                </a:lnTo>
                                <a:lnTo>
                                  <a:pt x="2193" y="9854"/>
                                </a:lnTo>
                                <a:lnTo>
                                  <a:pt x="1104" y="5303"/>
                                </a:lnTo>
                                <a:lnTo>
                                  <a:pt x="1104" y="22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77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Graphic 50"/>
                        <wps:cNvSpPr/>
                        <wps:spPr>
                          <a:xfrm>
                            <a:off x="215750" y="349934"/>
                            <a:ext cx="2286000" cy="9601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86000" h="960119">
                                <a:moveTo>
                                  <a:pt x="0" y="431418"/>
                                </a:moveTo>
                                <a:lnTo>
                                  <a:pt x="0" y="528481"/>
                                </a:lnTo>
                              </a:path>
                              <a:path w="2286000" h="960119">
                                <a:moveTo>
                                  <a:pt x="313182" y="489042"/>
                                </a:moveTo>
                                <a:lnTo>
                                  <a:pt x="313182" y="571678"/>
                                </a:lnTo>
                              </a:path>
                              <a:path w="2286000" h="960119">
                                <a:moveTo>
                                  <a:pt x="352626" y="453392"/>
                                </a:moveTo>
                                <a:lnTo>
                                  <a:pt x="352626" y="532271"/>
                                </a:lnTo>
                              </a:path>
                              <a:path w="2286000" h="960119">
                                <a:moveTo>
                                  <a:pt x="1022822" y="0"/>
                                </a:moveTo>
                                <a:lnTo>
                                  <a:pt x="1022822" y="93252"/>
                                </a:lnTo>
                              </a:path>
                              <a:path w="2286000" h="960119">
                                <a:moveTo>
                                  <a:pt x="1240765" y="895448"/>
                                </a:moveTo>
                                <a:lnTo>
                                  <a:pt x="1240765" y="959900"/>
                                </a:lnTo>
                              </a:path>
                              <a:path w="2286000" h="960119">
                                <a:moveTo>
                                  <a:pt x="1618574" y="316159"/>
                                </a:moveTo>
                                <a:lnTo>
                                  <a:pt x="1618574" y="413223"/>
                                </a:lnTo>
                              </a:path>
                              <a:path w="2286000" h="960119">
                                <a:moveTo>
                                  <a:pt x="1849646" y="21984"/>
                                </a:moveTo>
                                <a:lnTo>
                                  <a:pt x="1849646" y="140270"/>
                                </a:lnTo>
                              </a:path>
                              <a:path w="2286000" h="960119">
                                <a:moveTo>
                                  <a:pt x="2207748" y="341955"/>
                                </a:moveTo>
                                <a:lnTo>
                                  <a:pt x="2207748" y="445813"/>
                                </a:lnTo>
                              </a:path>
                              <a:path w="2286000" h="960119">
                                <a:moveTo>
                                  <a:pt x="1512340" y="427629"/>
                                </a:moveTo>
                                <a:lnTo>
                                  <a:pt x="1512340" y="549704"/>
                                </a:lnTo>
                              </a:path>
                              <a:path w="2286000" h="960119">
                                <a:moveTo>
                                  <a:pt x="2212134" y="334376"/>
                                </a:moveTo>
                                <a:lnTo>
                                  <a:pt x="2285518" y="280541"/>
                                </a:lnTo>
                              </a:path>
                              <a:path w="2286000" h="960119">
                                <a:moveTo>
                                  <a:pt x="1459798" y="154666"/>
                                </a:moveTo>
                                <a:lnTo>
                                  <a:pt x="1459798" y="216090"/>
                                </a:lnTo>
                              </a:path>
                            </a:pathLst>
                          </a:custGeom>
                          <a:ln w="277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box 51"/>
                        <wps:cNvSpPr txBox="1"/>
                        <wps:spPr>
                          <a:xfrm>
                            <a:off x="1171798" y="452053"/>
                            <a:ext cx="168910" cy="431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9CEA42" w14:textId="77777777" w:rsidR="0085252B" w:rsidRDefault="00E4521D">
                              <w:pPr>
                                <w:spacing w:line="67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2040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" name="Textbox 52"/>
                        <wps:cNvSpPr txBox="1"/>
                        <wps:spPr>
                          <a:xfrm>
                            <a:off x="2002994" y="487671"/>
                            <a:ext cx="140335" cy="431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5FD59F1" w14:textId="77777777" w:rsidR="0085252B" w:rsidRDefault="00E4521D">
                              <w:pPr>
                                <w:spacing w:line="67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902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" name="Textbox 53"/>
                        <wps:cNvSpPr txBox="1"/>
                        <wps:spPr>
                          <a:xfrm>
                            <a:off x="1540850" y="562728"/>
                            <a:ext cx="168910" cy="431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415E230" w14:textId="77777777" w:rsidR="0085252B" w:rsidRDefault="00E4521D">
                              <w:pPr>
                                <w:spacing w:line="67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1445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" name="Textbox 54"/>
                        <wps:cNvSpPr txBox="1"/>
                        <wps:spPr>
                          <a:xfrm>
                            <a:off x="1768640" y="764423"/>
                            <a:ext cx="168910" cy="431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BA43A2" w14:textId="77777777" w:rsidR="0085252B" w:rsidRDefault="00E4521D">
                              <w:pPr>
                                <w:spacing w:line="67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1222.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" name="Textbox 55"/>
                        <wps:cNvSpPr txBox="1"/>
                        <wps:spPr>
                          <a:xfrm>
                            <a:off x="2345775" y="793245"/>
                            <a:ext cx="140335" cy="431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B13E15" w14:textId="77777777" w:rsidR="0085252B" w:rsidRDefault="00E4521D">
                              <w:pPr>
                                <w:spacing w:line="67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402.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" name="Textbox 56"/>
                        <wps:cNvSpPr txBox="1"/>
                        <wps:spPr>
                          <a:xfrm>
                            <a:off x="143455" y="885825"/>
                            <a:ext cx="169545" cy="4381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B45FCFE" w14:textId="77777777" w:rsidR="0085252B" w:rsidRDefault="00E4521D">
                              <w:pPr>
                                <w:spacing w:line="68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50"/>
                                  <w:sz w:val="6"/>
                                </w:rPr>
                                <w:t>3459.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7" name="Textbox 57"/>
                        <wps:cNvSpPr txBox="1"/>
                        <wps:spPr>
                          <a:xfrm>
                            <a:off x="434783" y="861486"/>
                            <a:ext cx="282575" cy="10731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27EC0E3" w14:textId="77777777" w:rsidR="0085252B" w:rsidRDefault="00E4521D">
                              <w:pPr>
                                <w:spacing w:line="67" w:lineRule="exact"/>
                                <w:ind w:left="179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2962.1</w:t>
                              </w:r>
                            </w:p>
                            <w:p w14:paraId="13BAA2F4" w14:textId="77777777" w:rsidR="0085252B" w:rsidRDefault="00E4521D">
                              <w:pPr>
                                <w:spacing w:before="32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3015.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8" name="Textbox 58"/>
                        <wps:cNvSpPr txBox="1"/>
                        <wps:spPr>
                          <a:xfrm>
                            <a:off x="1649262" y="904010"/>
                            <a:ext cx="169545" cy="4381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A1356" w14:textId="77777777" w:rsidR="0085252B" w:rsidRDefault="00E4521D">
                              <w:pPr>
                                <w:spacing w:line="68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50"/>
                                  <w:sz w:val="6"/>
                                </w:rPr>
                                <w:t>1364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9" name="Textbox 59"/>
                        <wps:cNvSpPr txBox="1"/>
                        <wps:spPr>
                          <a:xfrm>
                            <a:off x="1389727" y="1311121"/>
                            <a:ext cx="168910" cy="431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D17F734" w14:textId="77777777" w:rsidR="0085252B" w:rsidRDefault="00E4521D">
                              <w:pPr>
                                <w:spacing w:line="67" w:lineRule="exact"/>
                                <w:rPr>
                                  <w:rFonts w:ascii="Times New Roman"/>
                                  <w:b/>
                                  <w:sz w:val="6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spacing w:val="-2"/>
                                  <w:w w:val="145"/>
                                  <w:sz w:val="6"/>
                                </w:rPr>
                                <w:t>1742.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3BF78CB" id="Group 47" o:spid="_x0000_s1045" style="position:absolute;left:0;text-align:left;margin-left:75.65pt;margin-top:-4.85pt;width:197.35pt;height:111.6pt;z-index:15734272;mso-wrap-distance-left:0;mso-wrap-distance-right:0;mso-position-horizontal-relative:page" coordsize="25063,14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">
                <v:shape id="Graphic 48" o:spid="_x0000_s1046" style="position:absolute;top:26;width:25025;height:14141;visibility:visible;mso-wrap-style:square;v-text-anchor:top" coordsize="2502535,1414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" path="m181811,1414108r,-25796em363577,1401194r,-12882em544299,1414108r,-25796em726065,1401194r,-12882em906787,1414108r,-25796em1088553,1401194r,-12882em1270364,1414108r,-25796em1451041,1401194r,-12882em1632853,1414108r,-25796em1813529,1401194r,-12882em1995325,1414108r,-25796em2176002,1401194r,-12882em2357813,1414108r,-25796em37221,1388312r2465137,em37221,l2502358,em,1388312r37221,em18618,1295822r18603,em,1203299r37221,em18618,1110808r18603,em,1018318r37221,em18618,925795r18603,em,833305r37221,em18618,740814r18603,em,647529r37221,em18618,555039r18603,em,462516r37221,em18618,370026r18603,em,277535r37221,em18618,185013r18603,em,92522r37221,em18618,l37221,em37221,1388312l37221,em2502358,1388312l2502358,e" filled="f" strokeweight=".17989mm">
                  <v:path arrowok="t"/>
                </v:shape>
                <v:shape id="Graphic 49" o:spid="_x0000_s1047" style="position:absolute;left:372;top:1982;width:23933;height:10459;visibility:visible;mso-wrap-style:square;v-text-anchor:top" coordsize="2393315,1045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" path="m2392857,488312r,752l2391753,489826r-1089,762l2389560,490588r-1089,-762l2387382,489064r,-752l2386278,487550r-1089,-1513l2385189,485274r-1089,-751l2382996,483009r,-1524l2381907,480734r-1104,-2276l2380803,476912r-1089,-2275l2379714,472371r-1089,-3037l2377521,467058r,-2265l2376432,462517r-1105,-2276l2375327,457965r-1088,-1513l2373150,454938r,-2276l2372046,451149r,-1524l2370957,447359r-1089,-1524l2369868,443570r-1104,-1524l2367675,439781r,-1525l2366570,435991r-1088,-1524l2365482,432953r-1089,-2275l2364393,429164r-1104,-2276l2362200,425375r,-2276l2361095,421585r-1088,-2276l2360007,417034r-1089,-2265l2357813,413244r,-2297l2356725,408672r-1105,-2266l2355620,404882r-1088,-2265l2354532,401093r-1089,-1514l2352338,398066r,-1514l2351250,395028r-1089,-1514l2350161,392000r-1105,-762l2347968,389725r,-1514l2346863,387449r,-1514l2345774,384422r-1088,-762l2344686,382146r-1105,-1514l2342493,379119r,-1514l2341388,376081r-1089,-752l2340299,373816r-1088,-762l2339211,371540r-1105,-762l2337017,369264r,-762l2335929,366988r-1105,-751l2334824,364713r-1088,-752l2332631,362437r,-1514l2331542,360172r,-1524l2330454,356382r-1105,-1524l2329349,353345r-1089,-1514l2327156,350317r,-1513l2326067,347279r-1088,-1513l2324979,343469r-1105,-1514l2322785,340431r,-1514l2321697,337404r,-1514l2320592,334376r-1089,-1524l2319503,331339r-1104,-1514l2317310,328311r,-1513l2316221,325273r-1104,-1513l2315117,323008r-1089,-1524l2314028,319970r-1104,-1513l2311835,316943r,-1514l2310746,313905r-1104,-1513l2309642,311640r-1089,-1524l2307464,308602r,-762l2306360,306326r,-1513l2305271,303299r-1104,-1513l2304167,300261r-1089,-1513l2301989,297234r,-1514l2300885,294207r-1089,-1524l2299796,291169r-1104,-1514l2298692,288142r-1089,-1514l2296514,285104r,-1514l2295410,282077r-1135,-1514l2294275,279049r-1089,-1545l2292098,275990r,-1524l2290993,272952r-1089,-1513l2289904,269925r-1088,-2276l2288816,266136r-1105,-1514l2286622,263098r,-1514l2285518,260071r-1089,-1514l2284429,257043r-1088,-2275l2282236,253254r,-1524l2281147,249454r,-1514l2280043,245665r-1089,-2266l2278954,241875r-1089,-2265l2276761,237334r,-2276l2275672,232783r-1088,-2276l2274584,228242r-1105,-2276l2273479,222928r-1089,-2265l2271286,217625r,-3027l2270197,211539r-1089,-3038l2269108,205474r-1104,-3028l2266915,198657r,-3038l2265811,191830r,-3027l2264722,185013r-1089,-3789l2263633,177434r-1104,-3037l2261440,170607r,-3789l2260351,163790r-1104,-3789l2259247,156963r-1089,-3027l2257054,150147r,-2276l2255965,144812r,-3027l2254876,139509r-1104,-3027l2253772,134206r-1089,-2276l2251579,130416r,-2275l2250490,126627r-1089,-1524l2249401,123589r-1104,-1514l2248297,121313r-1089,-1513l2246119,119048r,-762l2245015,117524r-1089,-1514l2242822,115259r-1089,-762l2241733,113735r-1089,l2240644,112983r-1104,l2238451,112221r-1104,-752l2236258,111469r-1089,-762l2234065,110707r-1089,-762l2231887,109194r-1104,l2229694,108432r-1104,l2227501,107680r-1089,l2225308,106918r-1089,l2223115,106156r-1089,-752l2220937,105404r,-762l2219833,104642r-1089,-751l2217655,103129r-1104,l2216551,102366r-1089,l2214358,102366r-1089,-751l2203423,101615r,751l2197948,102366r-1104,763l2189191,103129r-1104,762l2186998,104642r-1104,l2185894,105404r-1089,l2183716,106156r-1104,762l2182612,107680r-1089,l2180419,108432r-1089,762l2178241,109194r,751l2177137,109945r-1089,762l2176048,111469r-1089,l2174959,112221r-1135,l2172720,112983r-1089,752l2170542,113735r-1104,l2168349,113735r,762l2167245,114497r-1089,l2166156,115259r-1089,l2163963,116010r-1089,l2161770,116772r-1089,l2159592,116772r-1104,752l2157399,117524r-1089,l2155206,117524r-1089,l2153013,118286r-7653,l2145360,119048r-5475,l2139885,119800r-1104,l2137692,119800r-1089,762l2135499,120562r-1089,751l2133306,121313r-1089,l2132217,122075r-1089,l2130024,122075r,763l2128935,122838r-1089,l2126742,123589r-1089,l2124549,123589r,762l2123460,124351r-1089,l2121267,125103r-1089,l2119074,125103r-1089,l2116896,125103r,762l2115792,125865r-1089,l2113614,125865r-1104,l2111421,126627r-8757,l2101560,127379r-1089,l2099382,127379r-1104,762l2097189,128141r-1104,l2094996,128892r-1089,l2092803,129654r-1089,762l2090610,131168r-1089,l2089521,131930r-1089,l2087328,132682r,762l2086239,133444r-1089,762l2084046,134957r-1089,762l2081853,135719r,763l2080764,137233r-1089,l2079675,137995r-1104,752l2077482,139509r-1104,762l2076378,141022r-1089,l2074200,141785r,751l2073096,142536r-1089,762l2072007,144060r-1105,l2069814,144812r,783l2068725,146357r-1104,l2067621,147109r-1089,762l2066532,148633r-1089,l2064339,149384r,763l2063250,150147r-1105,751l2062145,151660r-1088,762l2059968,152422r,752l2058863,153936r,751l2057775,155450r-1105,762l2055582,156963r-1089,762l2054493,158487r-1135,752l2052254,160001r,752l2051165,161515r,762l2050076,162277r-1104,751l2048972,163790r-1089,752l2046794,165304r,762l2045690,166818r-1089,762l2043497,168331r,763l2042408,169856r-1089,l2041319,170607r-1104,762l2039126,171369r,752l2038021,172121r-1088,762l2036933,173645r-1089,l2034740,174397r-1089,l2033651,175159r-1089,l2031458,175159r,751l2025983,175910r,-751l2024894,175159r-1105,l2023789,174397r-1088,l2021612,173645r-1105,-762l2019419,172883r,-762l2018330,171369r,-762l2017226,170607r-1089,-751l2016137,169094r-1105,-763l2013944,167580r,-762l2012855,166066r-1105,-762l2011750,164542r-1088,-752l2009557,163028r,-751l2008469,161515r,-762l2007380,160001r-1105,-762l2006275,158487r-1088,-762l2004098,156963r,-751l2002993,155450r-1088,-763l2001905,153936r-1105,-762l2000800,152422r-1089,-762l1998623,150898r,-751l1997518,150147r-1088,-763l1996430,148633r-1105,-762l1994236,147109r-1088,-752l1993148,145595r-1105,l1990954,144812r,-752l1989866,144060r-1105,-762l1987673,142536r-1105,l1986568,141785r-1089,l1984391,141785r-1105,-763l1982197,141022r-1104,l1975634,141022r-1105,763l1967965,141785r,-763l1966861,141022r-1089,l1964683,140271r-1104,l1962490,139509r-1089,l1960297,138747r-1089,l1958104,137995r-1089,-762l1955926,137233r-1104,-751l1953733,136482r-1104,-763l1951540,135719r-1089,-762l1949347,134957r-1089,l1948258,134206r-1089,l1946065,134206r-1089,-762l1943872,133444r-1089,-762l1941694,132682r-1104,-752l1939501,131168r-1104,l1937308,130416r-1089,l1936219,129654r-1104,l1935115,128892r-1135,l1932891,128141r-1089,-762l1930698,127379r,-752l1929609,126627r-1088,-762l1927416,125103r,-752l1926327,124351r-1104,-762l1924134,122838r-1089,l1923045,122075r-1104,l1920852,121313r-1104,-751l1918659,120562r-1089,-762l1916466,119800r-1089,l1915377,119048r-7668,l1906620,119800r-1104,l1904427,119800r-1089,762l1902234,120562r,751l1901145,122075r-1089,763l1898952,123589r-1089,762l1897863,125103r-1104,l1895670,125865r-1089,l1894581,126627r-1104,l1892388,126627r-1104,l1890195,127379r-1089,l1888002,127379r-1089,l1886913,128141r-1089,l1884720,127379r-1089,l1882527,126627r-1089,-762l1880349,125103r-1104,l1878156,124351r-1104,l1877052,123589r-1089,l1874874,123589r-1104,-751l1872681,122838r-1089,-763l1870488,122075r,-762l1869399,120562r-1104,-762l1867206,119800r,-752l1866117,119048r-1104,-762l1863924,117524r-1104,l1862820,116772r-1089,l1861731,116010r-1089,l1859538,115259r-1089,-762l1857360,114497r-1104,-762l1855167,113735r-1104,l1852974,112983r-1089,l1850781,112983r-1089,l1849692,112221r-1104,l1847499,112983r-1089,l1845306,112983r-1089,l1843128,113735r-1104,l1840935,113735r-1104,762l1838742,115259r-1089,751l1836549,116772r,752l1835460,118286r-1104,1514l1834356,120562r-1089,1513l1832178,123589r,2276l1831074,127379r-1089,3037l1829985,133444r-1089,3038l1828896,140271r-1104,4541l1826703,149384r,6066l1825599,161515r-1089,6816l1824510,175910r-1089,8341l1822317,192592r,9854l1821228,213074r-1104,10616l1820124,235058r-1089,12131l1819035,258557r-1089,12120l1816842,282839r,12119l1815753,307089r-1089,11368l1814664,329825r-1135,10606l1812425,351069r,11368l1811336,373054r,11368em1811336,384422r-1089,11368l1809143,406406r,10628l1808054,426888r-1104,7579l1806950,441294r-1089,4541l1804772,448873r,3027l1803668,454176r,1514l1802579,457965r-1104,1514l1801475,461003r-1089,2265l1799297,464793r,1513l1798193,467058r-1089,l1796000,465544r,-2276l1794911,458728r-1089,-6066l1793822,445084r-1104,-9093l1791629,425375r,-11369l1790540,401855r-1104,-11368l1789436,379119r-1089,-11368l1787243,357134r,-11368l1786154,334376r,-12130l1785065,309364r-1104,-13644l1783961,282077r-1089,-14428l1781768,253254r,-14406l1780679,225204r-1089,-12882l1779590,200171r-1104,-12131l1778486,178186r-1089,-9855l1776308,160001r,-6827l1775204,147109r-1089,-5324l1774115,137233r-1104,-3789l1771922,131168r,-3027l1770833,126627r,-1524l1769729,124351r-1089,-1513l1768640,122075r-1104,l1766447,121313r-1089,-751l1764254,120562r-1089,l1757690,120562r-1089,751l1755497,121313r-1089,762l1753304,122075r,763l1752215,122838r-1089,751l1750022,124351r-1089,l1748933,125103r-1089,762l1746740,125865r,762l1745651,127379r-1104,762l1743458,128892r,762l1742369,130416r-1104,752l1741265,131930r-1089,752l1739072,133444r,762l1737983,135719r,763l1736894,137233r-1104,1514l1735790,139509r-1089,1513l1733612,142536r,1524l1732508,145595r-1089,1514l1731419,149384r-1104,1514l1730315,153174r-1089,2276l1728137,157725r,3028l1727033,163028r-1089,3038l1725944,169094r-1105,3789l1723751,176672r,3790l1722662,185013r-1104,4541l1721558,194868r-1089,5303l1720469,206236r-1089,6838l1718276,220663r,7579l1717187,236572r-1105,9093l1716082,255519r-1088,9855l1713905,275990r,11390l1712800,298748r,12130l1711712,323008r-1105,12882l1710607,348041r-1088,12131l1708430,373054r,11368l1707325,396552r-1088,11368l1706237,420072r-1089,11368l1705148,442808r-1105,12130l1702955,466306r,12152l1701850,489826r-1088,11368l1700762,511800r-1089,9855l1698568,531509r,7579l1697480,546698r,6817l1696375,559580r-1089,5303l1695286,569435r-1134,3027l1693063,575500r,3027l1691958,580041r-1088,762l1690870,581565r-1089,l1688677,580803r,-2276l1687588,575500r,-4552l1686499,565645r-1104,-7578l1685395,548974r-1089,-9886l1683201,527720r,-11368l1682113,504221r-1089,-12881l1681024,479209r-1104,-12903l1679920,453414r-1089,-13633l1677726,426888r,-13644l1676638,400341r-1089,-12892l1675549,375329r-1105,-12130l1673356,351831r,-11400l1672267,329825r,-9855l1671163,311640r-1089,-8341l1670074,296472r-1105,-6055l1667881,285866r,-4552l1666792,278287r-1105,-2297l1665687,273714r-1088,-762l1663494,272201r,-762l1662405,272201r-1088,1513l1660212,274466r,1524l1659124,277504r-1089,1545l1658035,281314r-1105,1525l1655842,284352r,1514l1654737,288142r,1513l1653648,291169r-1088,1514l1652560,294207r-1105,2265l1650367,297996r,1514l1649262,300261r-1089,1525l1648173,303299r-1088,752l1647085,305575r-1105,751l1644891,307089r,751l1643803,307840r-1105,762l1641610,308602r-1105,l1639416,307840r-1088,-751l1637223,306326r,-751l1636134,304813r-1104,-762l1635030,302537r-1089,-1514l1632852,299510r,-2276l1631748,294958r-1089,-1513l1630659,291169r-1088,-2276l1629571,285866r-1105,-2276l1627377,281314r,-3027l1626273,275228r-1089,-2276l1625184,269925r-1089,-3038l1622991,264622r,-3038l1621902,258557r,-2276l1620798,253254r-1089,-3038l1619709,247189r-1089,-2276l1617516,241875r,-2265l1616427,236572r-1089,-2276l1615338,232031r-1104,-2276l1614234,227480r-1089,-2276l1612041,222928r,-2265l1610952,218387r-1089,-1513l1609863,214598r-1104,-1524l1607670,210777r,-1514l1606566,207749r,-1513l1605477,204712r-1089,-1514l1604388,201684r-1104,-1513l1602195,199409r,-1514l1601106,197133r-1104,-752l1600002,195619r-1089,-751l1597809,194106r,-763l1596720,193343r,-751l1595631,191830r-1104,l1593438,191078r-1104,l1591245,191078r-1089,-762l1589052,190316r-1089,-762l1586874,189554r-1104,l1579206,189554r-1104,762l1569314,190316r,762l1568225,191078r-1104,l1567121,191830r-1089,l1564928,191830r-1089,762l1562750,192592r-1104,l1561646,193343r-1089,l1559453,194106r-1089,762l1557275,194868r,751l1556171,196381r,752l1555082,197895r-1089,l1553993,198657r-1104,l1551800,198657r,752l1544132,199409r,-752l1543043,198657r-1104,-762l1540850,197133r,-752l1539746,196381r-1089,-762l1538657,194868r-1089,l1536464,194106r,-763l1535375,192592r-1089,-762l1534286,191078r-1104,-762l1532093,189554r,-751l1530989,188040r,-762l1529900,185765r-1089,-752l1528811,184251r-1104,-762l1526618,182737r,-762l1525514,180462r-1089,-762l1524425,178948r-1089,-762l1523336,177434r-1104,-762l1521143,175910r,-751l1520054,174397r-1104,-752l1518950,172883r-1089,-762l1516757,171369r,-762l1515668,169856r,-762l1514579,168331r-1104,-751l1513475,166818r-1089,-752l1511282,165304r,-762l1510193,163790r-1089,-762l1508000,162277r,-762l1506911,160753r-1089,-752l1505822,159239r-1104,l1503629,158487r,-762l1502525,156963r-1089,-751l1500347,155450r-1104,-763l1498154,153936r-1104,-762l1495961,153174r,-752l1494872,152422r-1104,-762l1492679,151660r-1089,-762l1490486,150898r-1089,l1480640,150898r-1104,762l1478447,151660r-1089,762l1476254,152422r,752l1475165,153174r-1104,l1472972,153936r-1089,l1470779,154687r,763l1469690,156212r-1104,751l1468586,157725r-1089,1514l1466408,160001r,1514l1465304,163028r,2276l1464215,166818r-1089,2276l1463126,171369r-1104,3028l1460933,177434r,3028l1459829,185013r-1089,4541l1458740,195619r-1089,6065l1457651,209263r-1104,8362l1455458,226718r,9854l1454354,247940r-1120,12131l1453234,273714r-1104,15179l1451041,304813r,16671l1449937,338917r,18979l1448848,377605r-1089,21212l1447759,420823r-1104,23499l1445566,468582r,25033l1444477,519389r-1104,26547l1443373,571711r-1089,26525l1441180,623269r,25775l1440091,673294r,24281l1439002,721074r-1104,22757l1437898,765816r-1089,20461l1435705,805986r,19730l1434616,844663r-1089,18947l1433527,881826r-1104,18947l1432423,918969r-1089,18184l1430245,953094r,15168l1429141,981896r-1089,11379l1428052,1003118r-1104,9125l1425859,1019821r,6828l1424770,1031952r,5303l1423666,1041044r-1089,2276l1422577,1044833r-1104,763l1420384,1045596r,-763l1419295,1043320r-1104,-2276l1418191,1036493r-1089,-5303l1417102,1023611r-1089,-9855l1414909,1002367r,-12892l1413820,975079r-1104,-15157l1412716,943219r-1089,-16672l1410538,908352r,-18185l1409434,870437r-1089,-18947l1408345,831019r-1104,-20461l1407241,789314r-1089,-21984l1405063,746107r,-22768l1403959,701365r-1089,-21985l1402870,656622r-1089,-21984l1400677,612663r,-21254l1399588,570186r,-20460l1398484,529996r-1089,-18947l1397395,492102r-1089,-17465l1395202,457203r,-15909l1394113,425375r-1104,-14428l1393009,396552r-1089,-13644l1391920,370026r-1089,-12130l1389727,346528r,-11400l1388638,325273r-1089,-9844l1387549,306326r-1104,-8330l1385356,290417r,-7578l1384252,275228r,-6817l1383163,262346r-1089,-6827l1382074,249454r-1104,-6055l1379881,237334r,-6065l1378776,225204r-1088,-5303l1377688,214598r-1089,-5335l1375494,203960r,-5303l1374406,194106r,-4552l1373317,185013r-1104,-3789l1372213,177434r-1089,-3789l1370019,169856r,-3038l1368931,163790r-1089,-3037l1367842,158487r-1105,-3037l1366737,153174r-1088,-2276l1364544,147871r,-1514l1363456,144060r-1089,-2275l1362367,140271r-1105,-1524l1360174,137233r,-1514l1359085,134206r,-762l1357980,131930r-1088,-762l1356892,130416r-1105,-1524l1354699,128141r,-762l1353610,126627r-1105,-762l1352505,125103r-1088,-752l1351417,123589r-1105,-751l1349223,122838r,-763l1348135,121313r-1105,l1347030,120562r-1089,l1344853,119800r-1105,-752l1342660,118286r-1105,-762l1340466,116772r-1088,l1339378,116010r-1105,l1337184,115259r-1104,-762l1334991,114497r,-762l1333857,113735r-1089,-752l1331663,112983r-1088,l1324011,112983r,-762l1313061,112221r-1105,-752l1310867,110707r-1088,l1309779,109945r-1105,l1308674,109194r-1089,l1306497,109194r,751l1305392,109945r-1088,l1303199,109945r-1089,l1302110,109194r-1088,l1299917,109194r-1089,l1298828,108432r-1104,l1296635,107680r,-762l1295547,106156r-1105,l1294442,105404r-1089,l1292265,106156r-1105,l1290071,106156r-1104,l1288967,105404r-1089,l1286789,104642r-1104,-751l1284596,103891r,-762l1283492,103129r-1089,l1281314,103891r-1104,751l1279121,104642r-1089,l1276928,104642r,-751l1275839,103891r-1104,-762l1273646,103891r-1089,l1271453,104642r-1089,l1269260,104642em1269260,104642r,762l1268171,105404r,1514l1267082,107680r-1104,752l1265978,109194r-1089,l1263800,109945r-1104,762l1261607,111469r,1514l1260503,114497r,2275l1259414,119048r-1089,2265l1258325,122838r-1104,2265l1256132,126627r,1514l1255028,129654r-1089,762l1253939,131168r-1089,762l1251746,132682r,762l1250657,133444r-1089,l1248464,133444r,-762l1247375,132682r-1104,l1245182,131930r-1089,l1244093,131168r-1104,-752l1242989,129654r-1089,-762l1240796,128141r,-1514l1239707,125103r-1089,-752l1238618,122838r-1104,-763l1236425,122075r,-762l1235336,122075r-1104,l1233143,122075r-1104,-762l1230950,121313r-1089,l1228757,120562r-1089,l1226564,120562r-1089,-762l1224386,119048r-1104,l1223282,118286r-1089,l1221104,117524r-1104,l1218911,117524r,762l1217807,119048r,752l1216718,121313r-1089,1525l1215629,125103r-1104,2276l1213390,128892r,1524l1212301,131930r-1089,1514l1211212,134957r-1104,762l1210108,137233r-1089,1514l1207915,140271r,1514l1206826,143298r-1089,2297l1205737,147109r-1104,2275l1203544,150898r,1524l1202455,153174r-1104,-752l1200262,151660r,-1513l1199158,149384r-1089,-2275l1198069,146357r-1089,-1545l1195876,144060r,-762l1194787,142536r-1104,-751l1192594,141785r,-763l1191505,141022r-1104,-751l1190401,139509r-1089,-762l1188223,137995r,-762l1187119,136482r-1089,-763l1186030,134957r-1104,l1183837,134957r-1089,762l1181644,135719r-1089,l1179451,135719r-1089,-762l1177273,134206r,-762l1176169,133444r-1089,l1175080,132682r-1089,l1172887,131930r-1089,l1170694,132682r-1089,l1169605,133444r-1089,l1167412,133444r-1089,762l1165219,134206r,751l1164130,135719r-1089,763l1163041,137233r-1104,762l1161937,138747r-1089,762l1159759,140271r,751l1158655,141785r-1089,751l1156462,143298r-1089,l1154284,143298r-1104,-762l1152091,141785r,-763l1150987,141022r-1089,l1148809,140271r-1104,l1147705,139509r-1089,-762l1145527,137233r,-1514l1144423,134206r,-1524l1143334,131168r-1104,-1514l1142230,128141r-1089,-1514l1140052,125103r,-752l1138948,123589r-1089,-751l1136755,122075r-1089,-762l1134577,120562r,-762l1133473,119048r-1089,-1524l1132384,116010r-1089,-751l1130191,114497r,-762l1129102,112983r-1104,752l1126909,114497r,1513l1125820,118286r-1104,2276l1124716,123589r-1089,3038l1122523,129654r,2276l1121434,134957r-1089,2276l1120345,138747r-1104,1524l1119241,142536r-1089,1524l1117063,145595r,1514l1115959,147871r-1089,1513l1114870,150147r-1104,751l1112677,151660r,1514l1111588,153936r,751l1110484,155450r-1089,762l1108291,155450r-1089,-763l1107202,153936r-1089,-2276l1105009,150147r,-1514l1103920,147109r,-752l1102831,144812r-1104,-752l1101727,143298r-1089,-1513l1099534,141785r,-763l1098445,141785r-1089,l1097356,142536r-1104,1524l1095163,144812r,783l1094059,146357r,752l1092939,147871r-1104,l1091835,148633r-1089,751l1089642,149384r-1089,l1087464,150147r-1104,l1085271,150147r-1089,751l1083078,151660r-1089,l1081989,152422r-8757,l1072128,151660r-5475,l1066653,150898r-5475,l1060089,150147r-6564,l1053525,149384r-6579,l1046946,148633r-5476,l1041470,147871r-5459,l1034907,147109r-5476,l1028343,146357r-5475,l1021779,145595r-1105,l1019586,145595r-1105,l1017393,145595r-1089,-783l1010829,144812r,-752l1005354,144060r,-762l999878,143298r-1104,-762l993315,142536r,-751l987840,141785r,-763l982364,141022r-1104,-751l980171,140271r-1088,l977978,140271r-1089,l975785,139509r-1089,l973561,139509r-1088,l971368,139509r-1089,-762l969191,138747r-1105,l966998,138747r-1105,l964804,137995r-1088,l962611,137995r-1089,l960434,137995r-1105,-762l958241,137233r-1105,l956047,137233r-1088,l953854,136482r-1089,l951661,136482r-1089,l949484,136482r-1105,-763l947290,135719r-1088,l945097,135719r-1089,l942904,134957r-1089,l940726,134957r-1104,l938533,134957r-1104,-751l936340,134206r-1089,l934147,134206r-1089,l933058,133444r-5475,l927583,132682r-1089,l925390,132682r-1089,-752l916633,131930r-1089,752l906787,132682r-1104,762l904594,133444r-1089,l902401,133444r-1089,-762l894733,132682r,762l893644,133444r-1089,l892555,134206r-1104,l890362,134957r-1089,762l888169,135719r-1089,763l885976,137233r-1089,l884887,137995r-1089,l882694,138747r-1089,762l880501,139509r-1089,762l878323,140271r-1104,751l876130,141022r-1089,l873937,141785r-1089,l871744,141785r,751l870655,142536r-1089,l868462,142536r-1089,762l866269,143298r-1089,l865180,144060r-1089,l862987,144812r-1089,783l860809,145595r-1104,762l858616,147109r-1104,l857512,147871r-1089,l856423,148633r-1089,l854230,148633r,751l853095,149384r-1089,l850917,150147r-1104,l848724,150898r-1104,l846531,150898r-1089,762l844338,151660r-1089,762l842160,152422r,752l841056,153174r-1089,l838863,153174r-1089,762l836685,153936r-1104,751l834492,155450r-1104,762l832299,156212r,751l831210,156963r,762l830106,158487r-1089,752l829017,160001r-1089,752l826824,161515r,762l825735,163028r-1104,l824631,163790r-1089,752l823542,165304r-1089,l821349,166066r,752l820260,166818r-1104,762l819156,168331r-1089,l816978,169094r,762l815874,169856r,751l814785,170607r-1089,l813696,171369r-1104,l811503,171369r-10950,l799464,170607r-1104,l798360,169856r-1089,l796167,169856r-1089,l793989,169856r-1104,l791796,169094r-1104,l789603,169856r-1089,l787410,170607r-1089,l785232,171369r-1104,l783039,172121r-1104,l780846,172883r-1089,l778653,173645r-1089,752l776460,174397r,762l775371,175159r-1089,751l773178,176672r-1089,l770985,177434r-1089,l768807,177434r-1104,l766614,177434r,752l765525,178186r,762l764421,178948r-1089,752l762228,179700r-1089,l761139,178948r-1089,l758946,178186r-1089,-752l756753,176672r-1089,-762l755664,175159r-1089,l753471,174397r,-752l752382,172883r-1089,l751293,172121r-1104,-752l749100,170607r-1104,-751l747996,169094r-1089,-763l745818,168331r,-751l744714,167580r-1089,-762l742520,166818r-8757,l732644,167580r-1104,l730451,167580r-1104,l728258,167580r,751l727169,168331r-1104,l724976,168331r,763l723872,169094r-1089,l721694,169856r-1104,l719501,169856r-1089,751l717308,170607r-1089,l715115,171369r-1089,l712937,172121r-1104,l705269,172121r-1089,762l703076,172883r-1089,l700883,172883r-1089,762l698705,173645r-1104,l697601,174397r-1089,l695407,174397r-1088,762l693230,175159r,751l692125,175910r,762l691037,176672r-1089,762l688844,177434r-1089,752l686650,178186r-1088,762l684473,179700r-1105,762l682280,181224r,751l681175,181975r-1088,762l678998,183489r-1105,l677893,184251r-1088,762l675716,185013r,752l674611,186527r,751l673523,187278r-1105,762l672418,188803r-1088,751l670241,190316r,762l669136,191078r-1088,752l668048,192592r-1105,751l665854,194106r-1088,762l664766,195619r-1105,l662573,196381r,752l661484,197895r-1105,l660379,198657r-1088,l659291,199409r-1105,762l657097,200171r,751l656009,200922r-1105,762l654904,202446r-1089,752l652711,203198r,762l651622,203960r-1088,752l649429,204712r,762l648340,205474r-1088,762l646147,206987r-1089,l645058,207749r-1104,em643954,207749r-1089,752l642865,209263r-1088,l641777,210025r-1105,752l639583,211539r-1104,783l637390,213074r,1524l636301,215349r-1104,763l635197,217625r-1089,1514l634108,219901r-1088,1514l631915,222928r,1524l630826,226718r-1104,1524l629722,229755r-1089,1514l627544,233545r,1513l626440,236572r,2276l625351,240362r-1104,2275l624247,244151r-1089,2276l622069,248702r,2276l620965,252492r-1089,2276l619876,256281r-1089,1514l617683,259308r,1525l616594,262346r,1514l615490,265374r-1089,762l614401,267649r-1135,762l612178,269163r,762l611073,270677r-1089,l609984,271439r-1088,762l607791,272201r-1089,751l605598,272952r-1089,l603420,272952r-1104,l602316,272201r-1089,l600139,271439r-1105,l597945,271439r-1104,l595752,272201r-1089,l594663,272952r-1104,l593559,273714r-1089,752l591366,275228r,762l590277,277504r-1089,1545l589188,279801r-1104,2276l586995,283590r,2276l585906,288142r-1104,2275l584802,293445r-1089,3027l583713,300261r-1104,3790l581520,307840r,4552l580431,316943r-1104,5303l579327,327549r-1089,5303l577134,338917r,6097l576045,351831r,6817l574956,365475r-1104,6816l573852,379870r-1089,6827l571674,394276r,6817l570570,408672r-1089,6848l569481,422347r-1104,7579l568377,435991r-1089,6817l566199,448873r,6065l565095,461003r-1089,5303l564006,471609r-1104,5303l561813,482247r,4552l560724,492102r-1104,4541l559620,501194r-1089,4552l558531,510286r-1089,4552l556338,518627r,3790l555249,526206r-1104,3790l554145,533023r-1089,3038l551967,539088r,3038l550863,544423r,2275l549774,548212r-1104,1514l548670,551239r-1089,1525l546492,552764r,751l545388,553515r-1089,l544299,552764r-1089,l543210,552002r-1104,l541017,553515r,3038l539913,561094r-1089,6065l538824,574738r-1089,8341l536631,590657r,6817l535542,602026r,3027l534438,606567r-1089,l533349,605815r-1089,-762l531156,603539r,-762l530067,602026r-1089,l527874,602026r-1089,751l526785,603539r-1104,l525681,604301r-1089,l523503,603539r,-3027l522399,596723r-1089,-5314l521310,584592r-1104,-7578l519117,570186r,-4541l518028,561856r,-762l516924,561856r-1089,3027l515835,567921r-1104,4541l513642,577776r,4541l512553,587620r-1104,4551l511449,597474r-1089,4552l510360,605815r-1089,4552l508167,614177r,3027l507078,620994r-1104,3789l505974,627821r-1089,3027l503796,633886r,3027l502692,638427r,2276l501603,641465r-1104,751l500499,642979r-1089,762l498321,644492r-1104,762l496128,645254r-1089,l493935,644492r,-751l492800,642979r,-1514l491711,639951r-1089,-2275l490622,634638r-1104,-3790l488429,626307r,-4551l487325,615691r-1089,-5324l486236,603539r-1089,-6065l485147,590657r-1104,-6827l482954,577014r,-6828l481850,562608r-1089,-7579l480761,547450r-1089,-8362l478568,530758r,-8341l477479,514076r,-8330l476390,498167r-1104,-7579l475286,483009r-1089,-6848l473093,470096r,-6065l472004,458728r-1089,-4552l470915,449625r-1104,-3790l469811,442046r-1089,-2265l467618,436743r,-1514l466529,433715r-1089,-1513l465440,430678r-1104,-752l463247,428412r,-762l462158,426888r-1104,l461054,426137r-1089,-762l458861,424623r-1089,-762l457772,423099r-1089,-752l455579,421585r,-762l454490,420823r-1104,-751l453386,419309r-1089,-751l452297,417796r-1089,-1514l450104,414769r,-763l449015,411731r-1089,-1535l447926,407920r-1104,-1514l445733,404131r,-1514l444629,400341r,-1524l443540,396552r-1089,-1524l442451,392763r-1104,-1525l440258,388973r,-1524l439154,385184r-1089,-1524l438065,381394r-1089,-2275l436976,377605r-1104,-2276l434783,373054r,-2276l433694,369264r-1104,-2276l432590,365475r-1089,-2276l430397,361685r,-2275l429308,357896r-1089,-2276l428219,353345r-1104,-1514l427115,349555r-1089,-1514l424922,345766r,-1535l423833,342707r-1089,-1514l422744,339679r-1104,-1513l420551,336642r,-1514l419462,333614r,-1513l418358,330587r-1089,-762l417269,328311r-1104,-762l415076,326036r,-763l413987,325273r-1104,l412883,324522r-1089,l410690,324522r-1089,l408512,324522r-1104,l406319,325273r-1089,l405230,326036r-1104,l404126,326798r-1089,l401933,327549r-1089,762l399755,328311r,752l398651,329063r-1089,762l396457,329825r-1088,l394280,330587r-1104,752l392087,332101r,751l390998,333614r-1104,762l389894,335128r-1089,762l387700,335890r,752l386612,336642r,762l385523,337404r-1104,762l384419,338917r-1089,762l382225,339679r,752l381137,341193r-1089,762l380048,342707r-1105,762l378943,344231r-1088,783l376766,345014r,752l375662,346528r-1089,l373438,347279r-1089,l372349,348041r-1104,l370156,348804r,751l369052,350317r,1514l367963,352593r-1089,752l365770,354107r-1089,751l364681,355620r-1104,762l362488,356382r,752l361399,357896r,752l360295,359410r-1089,l359206,360172r-1089,751l357013,361685r,752l355924,363199r-1104,762l354820,364713r-1089,762l353731,366237r-1089,l351538,366988r-1089,763l349344,368502r,762l348256,370026r-1089,752l347167,371540r-1105,751l346062,373054r-1088,762l343885,374567r,1514l342781,376843r-1089,762l340587,378357r-1088,762l339499,379870r-1089,762l337305,381394r,752l336217,382908r,752l335112,384422r-1088,762l334024,385935r-1089,762l331830,387449r,762l330742,388973r-1089,752l329653,390487r-1105,l328548,391238r-1088,762l326355,392763r,751l325267,394276r-1089,l324178,395028r-1105,762l321985,396552r,1514l320880,398817r,762l319791,400341r-1088,752l318703,401855r-1105,762l316509,403369r-1088,762l314316,404131r,751l313228,404882r,762l312123,406406r-1089,752l311034,407920r-1088,752l308841,408672r,762l307752,410196r-1104,751l306648,411731r-1089,762l304471,412493r,751l303366,414006r-1089,763l301189,414769r,751l300084,416282r-1089,752l298995,417796r-1104,762l296802,419309r,763l295714,420823r,762l294609,422347r-1089,752l292416,423861r-1089,762l291327,425375r-1089,1513l289134,427650r,762l288045,429164r,1514l286956,431440r-1104,762l285852,432953r-1089,762l283659,434467r,1524l282570,436743r-1089,762l281481,438256r-1104,763l280377,439781r-1089,751l278184,442046r,762l277095,443570r-1089,1514l276006,445835r-1104,762l273813,447359r-1089,752l271620,448873r-1089,752l270531,450387r-1104,762l268338,452662r,752l267249,454176r-1104,762l266145,455690r-1089,762l263952,457965r,763l262863,459479r,1524l261774,461755r-1104,762l260670,463268r-1089,l258477,464031r-1089,762l256299,465544r,762l255195,467058r,762l254106,468582r-1135,l252971,469334r-1089,762l250778,470096r,751l249689,470847r-1089,762l247496,472371r,752l246407,473885r-1104,l245303,474637r-1089,l243125,475399r,762l242021,476161r-1089,751l240932,478458r-1104,751l238739,479971r,763l237650,482247r,762l236546,483761r-1089,762l235457,485274r-1089,763l233264,486799r,751l232175,488312r-1104,752l229982,489826r-1089,762l227789,491340r-1089,762l225596,492853r,762l224507,494377r-1089,l222314,495129r-1089,l220136,495129r-1104,-752l217943,494377r-1104,752l215750,495129r-1089,l213557,495129r-1089,l212468,495891r-1104,l210275,496643r,762l209186,498167r-1104,751l208082,500432r-1089,1524l205904,502708r,1513l204800,505746r,1513l203711,509535r-1104,1514l202607,513324r-1089,2266l200429,517865r,2276l199325,522417r-1089,3027l198236,528482r-1104,2276l197132,533785r-1089,3027l194954,539088r,3038l193850,545185r-1089,2265l192761,550488r-1089,2276l190568,555029r,2276l189479,560342r,2266l188375,564883r-1089,2276l187286,570186r-1089,2276l185093,573976r,2275l184004,577776r-1104,1513l182900,580803r-1089,762l180722,582317r,762l179618,583830r-1089,762l177440,584592r-1104,l175247,584592r-1104,-762l173054,583830r,-1513l171965,581565r,-1524l170861,578527r-1089,-1513l169772,575500r-1104,-2276l167579,570948r,-1513l166490,567159r-1104,-2276l165386,561856r-1089,-2276l164297,556553r-1089,-2276l162104,551239r,-3027l161015,545936r-1104,-3059l159911,539850r-1089,-3038l157733,534547r,-3789l156629,527720r,-3027l155540,520903r-1104,-3789l154436,514076r-1089,-3790l152258,507259r,-3789l151154,500432r-1089,-3027l150065,495129r-1089,-3027l147872,489826r,-2276l146783,485274r,-1513l145679,482247r-1089,-2276l144590,478458r-1089,-784l142397,476161r,-1524l141308,473123r-1104,-1514l140204,470847r-1089,-1513l139115,467820r-1089,-1514l136922,464793r,-1525l135833,461755r-1089,-1514l134744,459479r-1104,-1514l132505,457203r,-1513l131416,454176r,-762l130327,451900r-1104,-1513l129223,448873r-1089,-762l127030,446597r,-1513em127030,445083r-1089,-762l124852,442807r,-1513l123748,439780r,-1524l122659,435991r-1104,-1525l121555,432201r-1089,-1524l119377,429163r,-1513l118273,426888r-1089,-1514l117184,424623r-1089,-1525l114991,422347r,-1524l113902,420071r,-1514l112798,417795r-1089,-1513l111709,414768r-1089,-1524l109516,410947r,-3027l108427,405644r-1104,-3027l107323,398817r-1089,-3028l106234,393514r-1089,-2276l104041,388973r,-2276l102952,385183r-1089,-2276l101863,381394r-1104,-3038l99670,376080r,-3027l98566,370026r,-3038l97477,363961r-1089,-3038l96388,357133r-1104,-3027l94195,350317r,-3790l93091,341955r-1089,-3790l92002,333614r-1089,-4552l90913,324521r-1104,-5303l88720,314667r,-5303l87631,304050r-1104,-6054l86527,292682r-1089,-6055l84334,281314r,-6086l83245,269162r-1089,-6065l82156,257043r-1104,-6065l81052,244150r-1089,-6065l78859,232031r,-6066l77770,220662r-1089,-6065l76681,210025r-1104,-4552l74488,202446r,-3038l73399,197132r,-1513l72295,194105r-1089,-1514l71206,191829r-1104,-1513l69013,188802r,-2276l67924,185013r-1104,-2276l66820,180461r-1089,-3027l65731,174396r-1104,-3789l63538,166066r,-4552l62449,156211r-1104,-4551l61345,147108r-1089,-4573l59167,138746r,-3789l58063,131167r,-3789l56974,123589r-1104,-3028l55870,117523r-1089,-2265l53692,112982r,-762l52588,111469r-1089,l51499,112220r-1105,762l49306,113734r,1524l48217,117523r,3038l47113,124351r-1089,5303l46024,135719r-1089,6065l43831,147108r,6065l42742,157725r-1105,5303l41637,167579r-1088,5303l40549,177434r-1089,4541l38356,185764r,3038l37267,191829r-1105,2276l36162,196381r-1088,2276l33985,200170r,752l32880,200922r,-752l31792,200170r-1089,-762l30703,198657r-1104,-1525l28510,195619r,-1514l27405,191829r-1088,-2275l26317,187278r-1089,-2265l24123,182737r,-2276l23035,178185r,-2275l21930,172882r-1089,-3789l20841,165304r-1088,-4552l18648,156211r,-4551l17560,146357r-1089,-4573l16471,137232r-1105,-4551l15366,127378r-1088,-5303l13143,116772r,-6065l12054,104642,10950,98576r,-6816l9861,85695,8757,78878r,-6097l7668,65964r,-6827l6579,52321,5475,44742r,-7579l4386,29584,3281,22005r,-6827l2193,9854,1104,5303r,-3028l,e" filled="f" strokeweight=".07708mm">
                  <v:path arrowok="t"/>
                </v:shape>
                <v:shape id="Graphic 50" o:spid="_x0000_s1048" style="position:absolute;left:2157;top:3499;width:22860;height:9601;visibility:visible;mso-wrap-style:square;v-text-anchor:top" coordsize="2286000,960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" path="m,431418r,97063em313182,489042r,82636em352626,453392r,78879em1022822,r,93252em1240765,895448r,64452em1618574,316159r,97064em1849646,21984r,118286em2207748,341955r,103858em1512340,427629r,122075em2212134,334376r73384,-53835em1459798,154666r,61424e" filled="f" strokeweight=".07708mm">
                  <v:path arrowok="t"/>
                </v:shape>
                <v:shape id="Textbox 51" o:spid="_x0000_s1049" type="#_x0000_t202" style="position:absolute;left:11717;top:4520;width:1690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14:paraId="0E9CEA42" w14:textId="77777777" w:rsidR="0085252B" w:rsidRDefault="00E4521D">
                        <w:pPr>
                          <w:spacing w:line="67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2040.3</w:t>
                        </w:r>
                      </w:p>
                    </w:txbxContent>
                  </v:textbox>
                </v:shape>
                <v:shape id="Textbox 52" o:spid="_x0000_s1050" type="#_x0000_t202" style="position:absolute;left:20029;top:4876;width:1404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14:paraId="35FD59F1" w14:textId="77777777" w:rsidR="0085252B" w:rsidRDefault="00E4521D">
                        <w:pPr>
                          <w:spacing w:line="67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902.5</w:t>
                        </w:r>
                      </w:p>
                    </w:txbxContent>
                  </v:textbox>
                </v:shape>
                <v:shape id="Textbox 53" o:spid="_x0000_s1051" type="#_x0000_t202" style="position:absolute;left:15408;top:5627;width:1689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1415E230" w14:textId="77777777" w:rsidR="0085252B" w:rsidRDefault="00E4521D">
                        <w:pPr>
                          <w:spacing w:line="67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1445.3</w:t>
                        </w:r>
                      </w:p>
                    </w:txbxContent>
                  </v:textbox>
                </v:shape>
                <v:shape id="Textbox 54" o:spid="_x0000_s1052" type="#_x0000_t202" style="position:absolute;left:17686;top:7644;width:1689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<v:textbox inset="0,0,0,0">
                    <w:txbxContent>
                      <w:p w14:paraId="70BA43A2" w14:textId="77777777" w:rsidR="0085252B" w:rsidRDefault="00E4521D">
                        <w:pPr>
                          <w:spacing w:line="67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1222.6</w:t>
                        </w:r>
                      </w:p>
                    </w:txbxContent>
                  </v:textbox>
                </v:shape>
                <v:shape id="Textbox 55" o:spid="_x0000_s1053" type="#_x0000_t202" style="position:absolute;left:23457;top:7932;width:1404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inset="0,0,0,0">
                    <w:txbxContent>
                      <w:p w14:paraId="01B13E15" w14:textId="77777777" w:rsidR="0085252B" w:rsidRDefault="00E4521D">
                        <w:pPr>
                          <w:spacing w:line="67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402.0</w:t>
                        </w:r>
                      </w:p>
                    </w:txbxContent>
                  </v:textbox>
                </v:shape>
                <v:shape id="Textbox 56" o:spid="_x0000_s1054" type="#_x0000_t202" style="position:absolute;left:1434;top:8858;width:1696;height: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<v:textbox inset="0,0,0,0">
                    <w:txbxContent>
                      <w:p w14:paraId="3B45FCFE" w14:textId="77777777" w:rsidR="0085252B" w:rsidRDefault="00E4521D">
                        <w:pPr>
                          <w:spacing w:line="68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50"/>
                            <w:sz w:val="6"/>
                          </w:rPr>
                          <w:t>3459.6</w:t>
                        </w:r>
                      </w:p>
                    </w:txbxContent>
                  </v:textbox>
                </v:shape>
                <v:shape id="Textbox 57" o:spid="_x0000_s1055" type="#_x0000_t202" style="position:absolute;left:4347;top:8614;width:2826;height:10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<v:textbox inset="0,0,0,0">
                    <w:txbxContent>
                      <w:p w14:paraId="427EC0E3" w14:textId="77777777" w:rsidR="0085252B" w:rsidRDefault="00E4521D">
                        <w:pPr>
                          <w:spacing w:line="67" w:lineRule="exact"/>
                          <w:ind w:left="179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2962.1</w:t>
                        </w:r>
                      </w:p>
                      <w:p w14:paraId="13BAA2F4" w14:textId="77777777" w:rsidR="0085252B" w:rsidRDefault="00E4521D">
                        <w:pPr>
                          <w:spacing w:before="32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3015.1</w:t>
                        </w:r>
                      </w:p>
                    </w:txbxContent>
                  </v:textbox>
                </v:shape>
                <v:shape id="Textbox 58" o:spid="_x0000_s1056" type="#_x0000_t202" style="position:absolute;left:16492;top:9040;width:1696;height: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<v:textbox inset="0,0,0,0">
                    <w:txbxContent>
                      <w:p w14:paraId="717A1356" w14:textId="77777777" w:rsidR="0085252B" w:rsidRDefault="00E4521D">
                        <w:pPr>
                          <w:spacing w:line="68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50"/>
                            <w:sz w:val="6"/>
                          </w:rPr>
                          <w:t>1364.3</w:t>
                        </w:r>
                      </w:p>
                    </w:txbxContent>
                  </v:textbox>
                </v:shape>
                <v:shape id="Textbox 59" o:spid="_x0000_s1057" type="#_x0000_t202" style="position:absolute;left:13897;top:13111;width:1689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inset="0,0,0,0">
                    <w:txbxContent>
                      <w:p w14:paraId="2D17F734" w14:textId="77777777" w:rsidR="0085252B" w:rsidRDefault="00E4521D">
                        <w:pPr>
                          <w:spacing w:line="67" w:lineRule="exact"/>
                          <w:rPr>
                            <w:rFonts w:ascii="Times New Roman"/>
                            <w:b/>
                            <w:sz w:val="6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2"/>
                            <w:w w:val="145"/>
                            <w:sz w:val="6"/>
                          </w:rPr>
                          <w:t>1742.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Arial MT"/>
          <w:spacing w:val="-5"/>
          <w:w w:val="150"/>
          <w:sz w:val="8"/>
        </w:rPr>
        <w:t>100</w:t>
      </w:r>
    </w:p>
    <w:p w14:paraId="16DCAE71" w14:textId="77777777" w:rsidR="0085252B" w:rsidRDefault="0085252B">
      <w:pPr>
        <w:pStyle w:val="BodyText"/>
        <w:rPr>
          <w:rFonts w:ascii="Arial MT"/>
          <w:sz w:val="8"/>
        </w:rPr>
      </w:pPr>
    </w:p>
    <w:p w14:paraId="2B1CD814" w14:textId="77777777" w:rsidR="0085252B" w:rsidRDefault="0085252B">
      <w:pPr>
        <w:pStyle w:val="BodyText"/>
        <w:spacing w:before="15"/>
        <w:rPr>
          <w:rFonts w:ascii="Arial MT"/>
          <w:sz w:val="8"/>
        </w:rPr>
      </w:pPr>
    </w:p>
    <w:p w14:paraId="0C9A457F" w14:textId="77777777" w:rsidR="0085252B" w:rsidRDefault="00E4521D">
      <w:pPr>
        <w:ind w:left="776"/>
        <w:rPr>
          <w:rFonts w:ascii="Arial MT"/>
          <w:sz w:val="8"/>
        </w:rPr>
      </w:pPr>
      <w:r>
        <w:rPr>
          <w:rFonts w:ascii="Arial MT"/>
          <w:spacing w:val="-5"/>
          <w:w w:val="150"/>
          <w:sz w:val="8"/>
        </w:rPr>
        <w:t>90</w:t>
      </w:r>
    </w:p>
    <w:p w14:paraId="1568BE87" w14:textId="77777777" w:rsidR="0085252B" w:rsidRDefault="0085252B">
      <w:pPr>
        <w:pStyle w:val="BodyText"/>
        <w:rPr>
          <w:rFonts w:ascii="Arial MT"/>
          <w:sz w:val="8"/>
        </w:rPr>
      </w:pPr>
    </w:p>
    <w:p w14:paraId="6E620D05" w14:textId="77777777" w:rsidR="0085252B" w:rsidRDefault="0085252B">
      <w:pPr>
        <w:pStyle w:val="BodyText"/>
        <w:spacing w:before="15"/>
        <w:rPr>
          <w:rFonts w:ascii="Arial MT"/>
          <w:sz w:val="8"/>
        </w:rPr>
      </w:pPr>
    </w:p>
    <w:p w14:paraId="429A59B3" w14:textId="77777777" w:rsidR="0085252B" w:rsidRDefault="00E4521D">
      <w:pPr>
        <w:ind w:left="776"/>
        <w:rPr>
          <w:rFonts w:ascii="Arial MT"/>
          <w:sz w:val="8"/>
        </w:rPr>
      </w:pPr>
      <w:r>
        <w:rPr>
          <w:rFonts w:ascii="Arial MT"/>
          <w:spacing w:val="-5"/>
          <w:w w:val="150"/>
          <w:sz w:val="8"/>
        </w:rPr>
        <w:t>80</w:t>
      </w:r>
    </w:p>
    <w:p w14:paraId="366FFC9F" w14:textId="77777777" w:rsidR="0085252B" w:rsidRDefault="0085252B">
      <w:pPr>
        <w:pStyle w:val="BodyText"/>
        <w:rPr>
          <w:rFonts w:ascii="Arial MT"/>
          <w:sz w:val="8"/>
        </w:rPr>
      </w:pPr>
    </w:p>
    <w:p w14:paraId="013B3C61" w14:textId="77777777" w:rsidR="0085252B" w:rsidRDefault="0085252B">
      <w:pPr>
        <w:pStyle w:val="BodyText"/>
        <w:spacing w:before="15"/>
        <w:rPr>
          <w:rFonts w:ascii="Arial MT"/>
          <w:sz w:val="8"/>
        </w:rPr>
      </w:pPr>
    </w:p>
    <w:p w14:paraId="5887F5D5" w14:textId="77777777" w:rsidR="0085252B" w:rsidRDefault="00E4521D">
      <w:pPr>
        <w:spacing w:before="1"/>
        <w:ind w:left="776"/>
        <w:rPr>
          <w:rFonts w:ascii="Arial MT"/>
          <w:sz w:val="8"/>
        </w:rPr>
      </w:pPr>
      <w:r>
        <w:rPr>
          <w:rFonts w:ascii="Arial MT"/>
          <w:noProof/>
          <w:sz w:val="8"/>
        </w:rPr>
        <mc:AlternateContent>
          <mc:Choice Requires="wps">
            <w:drawing>
              <wp:anchor distT="0" distB="0" distL="0" distR="0" simplePos="0" relativeHeight="15734784" behindDoc="0" locked="0" layoutInCell="1" allowOverlap="1" wp14:anchorId="6988465D" wp14:editId="2C004231">
                <wp:simplePos x="0" y="0"/>
                <wp:positionH relativeFrom="page">
                  <wp:posOffset>578911</wp:posOffset>
                </wp:positionH>
                <wp:positionV relativeFrom="paragraph">
                  <wp:posOffset>12950</wp:posOffset>
                </wp:positionV>
                <wp:extent cx="128270" cy="138430"/>
                <wp:effectExtent l="0" t="0" r="0" b="0"/>
                <wp:wrapNone/>
                <wp:docPr id="60" name="Text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8270" cy="13843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0CE0167" w14:textId="77777777" w:rsidR="0085252B" w:rsidRDefault="00E4521D">
                            <w:pPr>
                              <w:spacing w:before="20"/>
                              <w:ind w:left="20"/>
                              <w:rPr>
                                <w:rFonts w:ascii="Arial MT"/>
                                <w:sz w:val="14"/>
                              </w:rPr>
                            </w:pPr>
                            <w:r>
                              <w:rPr>
                                <w:rFonts w:ascii="Arial MT"/>
                                <w:w w:val="70"/>
                                <w:sz w:val="14"/>
                              </w:rPr>
                              <w:t>%</w:t>
                            </w:r>
                            <w:r>
                              <w:rPr>
                                <w:rFonts w:ascii="Arial MT"/>
                                <w:spacing w:val="-3"/>
                                <w:w w:val="80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pacing w:val="-10"/>
                                <w:w w:val="80"/>
                                <w:sz w:val="14"/>
                              </w:rPr>
                              <w:t>T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88465D" id="Textbox 60" o:spid="_x0000_s1058" type="#_x0000_t202" style="position:absolute;left:0;text-align:left;margin-left:45.6pt;margin-top:1pt;width:10.1pt;height:10.9pt;z-index:15734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" filled="f" stroked="f">
                <v:textbox style="layout-flow:vertical;mso-layout-flow-alt:bottom-to-top" inset="0,0,0,0">
                  <w:txbxContent>
                    <w:p w14:paraId="60CE0167" w14:textId="77777777" w:rsidR="0085252B" w:rsidRDefault="00E4521D">
                      <w:pPr>
                        <w:spacing w:before="20"/>
                        <w:ind w:left="20"/>
                        <w:rPr>
                          <w:rFonts w:ascii="Arial MT"/>
                          <w:sz w:val="14"/>
                        </w:rPr>
                      </w:pPr>
                      <w:r>
                        <w:rPr>
                          <w:rFonts w:ascii="Arial MT"/>
                          <w:w w:val="70"/>
                          <w:sz w:val="14"/>
                        </w:rPr>
                        <w:t>%</w:t>
                      </w:r>
                      <w:r>
                        <w:rPr>
                          <w:rFonts w:ascii="Arial MT"/>
                          <w:spacing w:val="-3"/>
                          <w:w w:val="80"/>
                          <w:sz w:val="14"/>
                        </w:rPr>
                        <w:t xml:space="preserve"> </w:t>
                      </w:r>
                      <w:r>
                        <w:rPr>
                          <w:rFonts w:ascii="Arial MT"/>
                          <w:spacing w:val="-10"/>
                          <w:w w:val="80"/>
                          <w:sz w:val="14"/>
                        </w:rPr>
                        <w:t>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 MT"/>
          <w:spacing w:val="-5"/>
          <w:w w:val="150"/>
          <w:sz w:val="8"/>
        </w:rPr>
        <w:t>70</w:t>
      </w:r>
    </w:p>
    <w:p w14:paraId="72EEC6BE" w14:textId="77777777" w:rsidR="0085252B" w:rsidRDefault="0085252B">
      <w:pPr>
        <w:pStyle w:val="BodyText"/>
        <w:rPr>
          <w:rFonts w:ascii="Arial MT"/>
          <w:sz w:val="8"/>
        </w:rPr>
      </w:pPr>
    </w:p>
    <w:p w14:paraId="4D4B4E93" w14:textId="77777777" w:rsidR="0085252B" w:rsidRDefault="0085252B">
      <w:pPr>
        <w:pStyle w:val="BodyText"/>
        <w:spacing w:before="16"/>
        <w:rPr>
          <w:rFonts w:ascii="Arial MT"/>
          <w:sz w:val="8"/>
        </w:rPr>
      </w:pPr>
    </w:p>
    <w:p w14:paraId="5D123870" w14:textId="77777777" w:rsidR="0085252B" w:rsidRDefault="00E4521D">
      <w:pPr>
        <w:ind w:left="776"/>
        <w:rPr>
          <w:rFonts w:ascii="Arial MT"/>
          <w:sz w:val="8"/>
        </w:rPr>
      </w:pPr>
      <w:r>
        <w:rPr>
          <w:rFonts w:ascii="Arial MT"/>
          <w:spacing w:val="-5"/>
          <w:w w:val="150"/>
          <w:sz w:val="8"/>
        </w:rPr>
        <w:t>60</w:t>
      </w:r>
    </w:p>
    <w:p w14:paraId="1F0C1521" w14:textId="77777777" w:rsidR="0085252B" w:rsidRDefault="0085252B">
      <w:pPr>
        <w:pStyle w:val="BodyText"/>
        <w:rPr>
          <w:rFonts w:ascii="Arial MT"/>
          <w:sz w:val="8"/>
        </w:rPr>
      </w:pPr>
    </w:p>
    <w:p w14:paraId="2D9350CE" w14:textId="77777777" w:rsidR="0085252B" w:rsidRDefault="0085252B">
      <w:pPr>
        <w:pStyle w:val="BodyText"/>
        <w:spacing w:before="15"/>
        <w:rPr>
          <w:rFonts w:ascii="Arial MT"/>
          <w:sz w:val="8"/>
        </w:rPr>
      </w:pPr>
    </w:p>
    <w:p w14:paraId="078FC30F" w14:textId="77777777" w:rsidR="0085252B" w:rsidRDefault="00E4521D">
      <w:pPr>
        <w:spacing w:before="1"/>
        <w:ind w:left="776"/>
        <w:rPr>
          <w:rFonts w:ascii="Arial MT"/>
          <w:sz w:val="8"/>
        </w:rPr>
      </w:pPr>
      <w:r>
        <w:rPr>
          <w:rFonts w:ascii="Arial MT"/>
          <w:spacing w:val="-5"/>
          <w:w w:val="150"/>
          <w:sz w:val="8"/>
        </w:rPr>
        <w:t>50</w:t>
      </w:r>
    </w:p>
    <w:p w14:paraId="313AD038" w14:textId="77777777" w:rsidR="0085252B" w:rsidRDefault="0085252B">
      <w:pPr>
        <w:pStyle w:val="BodyText"/>
        <w:rPr>
          <w:rFonts w:ascii="Arial MT"/>
          <w:sz w:val="8"/>
        </w:rPr>
      </w:pPr>
    </w:p>
    <w:p w14:paraId="3852CFE8" w14:textId="77777777" w:rsidR="0085252B" w:rsidRDefault="0085252B">
      <w:pPr>
        <w:pStyle w:val="BodyText"/>
        <w:spacing w:before="15"/>
        <w:rPr>
          <w:rFonts w:ascii="Arial MT"/>
          <w:sz w:val="8"/>
        </w:rPr>
      </w:pPr>
    </w:p>
    <w:p w14:paraId="5BFECFC5" w14:textId="77777777" w:rsidR="0085252B" w:rsidRDefault="00E4521D">
      <w:pPr>
        <w:ind w:left="776"/>
        <w:rPr>
          <w:rFonts w:ascii="Arial MT"/>
          <w:sz w:val="8"/>
        </w:rPr>
      </w:pPr>
      <w:r>
        <w:rPr>
          <w:rFonts w:ascii="Arial MT"/>
          <w:spacing w:val="-5"/>
          <w:w w:val="150"/>
          <w:sz w:val="8"/>
        </w:rPr>
        <w:t>40</w:t>
      </w:r>
    </w:p>
    <w:p w14:paraId="5975A643" w14:textId="77777777" w:rsidR="0085252B" w:rsidRDefault="0085252B">
      <w:pPr>
        <w:pStyle w:val="BodyText"/>
        <w:rPr>
          <w:rFonts w:ascii="Arial MT"/>
          <w:sz w:val="8"/>
        </w:rPr>
      </w:pPr>
    </w:p>
    <w:p w14:paraId="11782F2F" w14:textId="77777777" w:rsidR="0085252B" w:rsidRDefault="0085252B">
      <w:pPr>
        <w:pStyle w:val="BodyText"/>
        <w:spacing w:before="15"/>
        <w:rPr>
          <w:rFonts w:ascii="Arial MT"/>
          <w:sz w:val="8"/>
        </w:rPr>
      </w:pPr>
    </w:p>
    <w:p w14:paraId="4AB6E58E" w14:textId="77777777" w:rsidR="0085252B" w:rsidRDefault="00E4521D">
      <w:pPr>
        <w:ind w:left="776"/>
        <w:rPr>
          <w:rFonts w:ascii="Arial MT"/>
          <w:sz w:val="8"/>
        </w:rPr>
      </w:pPr>
      <w:r>
        <w:rPr>
          <w:rFonts w:ascii="Arial MT"/>
          <w:spacing w:val="-5"/>
          <w:w w:val="150"/>
          <w:sz w:val="8"/>
        </w:rPr>
        <w:t>30</w:t>
      </w:r>
    </w:p>
    <w:p w14:paraId="65915D5D" w14:textId="77777777" w:rsidR="0085252B" w:rsidRDefault="00E4521D">
      <w:pPr>
        <w:tabs>
          <w:tab w:val="left" w:pos="1216"/>
          <w:tab w:val="left" w:pos="1787"/>
          <w:tab w:val="left" w:pos="2360"/>
          <w:tab w:val="left" w:pos="2931"/>
          <w:tab w:val="left" w:pos="3501"/>
          <w:tab w:val="left" w:pos="4105"/>
        </w:tabs>
        <w:spacing w:before="18"/>
        <w:ind w:left="646"/>
        <w:jc w:val="center"/>
        <w:rPr>
          <w:rFonts w:ascii="Arial MT"/>
          <w:sz w:val="8"/>
        </w:rPr>
      </w:pPr>
      <w:r>
        <w:rPr>
          <w:rFonts w:ascii="Arial MT"/>
          <w:spacing w:val="-4"/>
          <w:w w:val="150"/>
          <w:sz w:val="8"/>
        </w:rPr>
        <w:t>3500</w:t>
      </w:r>
      <w:r>
        <w:rPr>
          <w:rFonts w:ascii="Arial MT"/>
          <w:sz w:val="8"/>
        </w:rPr>
        <w:tab/>
      </w:r>
      <w:r>
        <w:rPr>
          <w:rFonts w:ascii="Arial MT"/>
          <w:spacing w:val="-4"/>
          <w:w w:val="150"/>
          <w:sz w:val="8"/>
        </w:rPr>
        <w:t>3000</w:t>
      </w:r>
      <w:r>
        <w:rPr>
          <w:rFonts w:ascii="Arial MT"/>
          <w:sz w:val="8"/>
        </w:rPr>
        <w:tab/>
      </w:r>
      <w:r>
        <w:rPr>
          <w:rFonts w:ascii="Arial MT"/>
          <w:spacing w:val="-4"/>
          <w:w w:val="150"/>
          <w:sz w:val="8"/>
        </w:rPr>
        <w:t>2500</w:t>
      </w:r>
      <w:r>
        <w:rPr>
          <w:rFonts w:ascii="Arial MT"/>
          <w:sz w:val="8"/>
        </w:rPr>
        <w:tab/>
      </w:r>
      <w:r>
        <w:rPr>
          <w:rFonts w:ascii="Arial MT"/>
          <w:spacing w:val="-4"/>
          <w:w w:val="150"/>
          <w:sz w:val="8"/>
        </w:rPr>
        <w:t>2000</w:t>
      </w:r>
      <w:r>
        <w:rPr>
          <w:rFonts w:ascii="Arial MT"/>
          <w:sz w:val="8"/>
        </w:rPr>
        <w:tab/>
      </w:r>
      <w:r>
        <w:rPr>
          <w:rFonts w:ascii="Arial MT"/>
          <w:spacing w:val="-4"/>
          <w:w w:val="150"/>
          <w:sz w:val="8"/>
        </w:rPr>
        <w:t>1500</w:t>
      </w:r>
      <w:r>
        <w:rPr>
          <w:rFonts w:ascii="Arial MT"/>
          <w:sz w:val="8"/>
        </w:rPr>
        <w:tab/>
      </w:r>
      <w:r>
        <w:rPr>
          <w:rFonts w:ascii="Arial MT"/>
          <w:spacing w:val="-4"/>
          <w:w w:val="150"/>
          <w:sz w:val="8"/>
        </w:rPr>
        <w:t>1000</w:t>
      </w:r>
      <w:r>
        <w:rPr>
          <w:rFonts w:ascii="Arial MT"/>
          <w:sz w:val="8"/>
        </w:rPr>
        <w:tab/>
      </w:r>
      <w:r>
        <w:rPr>
          <w:rFonts w:ascii="Arial MT"/>
          <w:spacing w:val="-5"/>
          <w:w w:val="150"/>
          <w:sz w:val="8"/>
        </w:rPr>
        <w:t>500</w:t>
      </w:r>
    </w:p>
    <w:p w14:paraId="14B79E64" w14:textId="77777777" w:rsidR="0085252B" w:rsidRDefault="00E4521D">
      <w:pPr>
        <w:spacing w:before="67" w:line="107" w:lineRule="exact"/>
        <w:ind w:left="677"/>
        <w:jc w:val="center"/>
        <w:rPr>
          <w:rFonts w:ascii="Arial MT"/>
          <w:sz w:val="10"/>
        </w:rPr>
      </w:pPr>
      <w:r>
        <w:rPr>
          <w:rFonts w:ascii="Arial MT"/>
          <w:w w:val="140"/>
          <w:sz w:val="10"/>
        </w:rPr>
        <w:t>Wavenumber</w:t>
      </w:r>
      <w:r>
        <w:rPr>
          <w:rFonts w:ascii="Arial MT"/>
          <w:spacing w:val="38"/>
          <w:w w:val="140"/>
          <w:sz w:val="10"/>
        </w:rPr>
        <w:t xml:space="preserve"> </w:t>
      </w:r>
      <w:r>
        <w:rPr>
          <w:rFonts w:ascii="Arial MT"/>
          <w:w w:val="140"/>
          <w:sz w:val="10"/>
        </w:rPr>
        <w:t>cm</w:t>
      </w:r>
      <w:r>
        <w:rPr>
          <w:rFonts w:ascii="Arial MT"/>
          <w:w w:val="140"/>
          <w:sz w:val="10"/>
          <w:vertAlign w:val="superscript"/>
        </w:rPr>
        <w:t>-</w:t>
      </w:r>
      <w:r>
        <w:rPr>
          <w:rFonts w:ascii="Arial MT"/>
          <w:spacing w:val="-10"/>
          <w:w w:val="140"/>
          <w:sz w:val="10"/>
          <w:vertAlign w:val="superscript"/>
        </w:rPr>
        <w:t>1</w:t>
      </w:r>
    </w:p>
    <w:p w14:paraId="6344217E" w14:textId="77777777" w:rsidR="0085252B" w:rsidRDefault="00E4521D">
      <w:pPr>
        <w:spacing w:line="156" w:lineRule="exact"/>
        <w:ind w:left="153"/>
        <w:rPr>
          <w:sz w:val="14"/>
        </w:rPr>
      </w:pPr>
      <w:r>
        <w:rPr>
          <w:b/>
          <w:sz w:val="14"/>
        </w:rPr>
        <w:t>Fig.</w:t>
      </w:r>
      <w:r>
        <w:rPr>
          <w:b/>
          <w:spacing w:val="-3"/>
          <w:sz w:val="14"/>
        </w:rPr>
        <w:t xml:space="preserve"> </w:t>
      </w:r>
      <w:r>
        <w:rPr>
          <w:b/>
          <w:sz w:val="14"/>
        </w:rPr>
        <w:t>6</w:t>
      </w:r>
      <w:r>
        <w:rPr>
          <w:b/>
          <w:spacing w:val="-1"/>
          <w:sz w:val="14"/>
        </w:rPr>
        <w:t xml:space="preserve"> </w:t>
      </w:r>
      <w:r>
        <w:rPr>
          <w:sz w:val="14"/>
        </w:rPr>
        <w:t>FT-IR</w:t>
      </w:r>
      <w:r>
        <w:rPr>
          <w:spacing w:val="-1"/>
          <w:sz w:val="14"/>
        </w:rPr>
        <w:t xml:space="preserve"> </w:t>
      </w:r>
      <w:r>
        <w:rPr>
          <w:sz w:val="14"/>
        </w:rPr>
        <w:t>analysis</w:t>
      </w:r>
      <w:r>
        <w:rPr>
          <w:spacing w:val="-2"/>
          <w:sz w:val="14"/>
        </w:rPr>
        <w:t xml:space="preserve"> </w:t>
      </w:r>
      <w:r>
        <w:rPr>
          <w:sz w:val="14"/>
        </w:rPr>
        <w:t>of</w:t>
      </w:r>
      <w:r>
        <w:rPr>
          <w:spacing w:val="-1"/>
          <w:sz w:val="14"/>
        </w:rPr>
        <w:t xml:space="preserve"> </w:t>
      </w:r>
      <w:r>
        <w:rPr>
          <w:sz w:val="14"/>
        </w:rPr>
        <w:t>zinc</w:t>
      </w:r>
      <w:r>
        <w:rPr>
          <w:spacing w:val="-4"/>
          <w:sz w:val="14"/>
        </w:rPr>
        <w:t xml:space="preserve"> </w:t>
      </w:r>
      <w:r>
        <w:rPr>
          <w:sz w:val="14"/>
        </w:rPr>
        <w:t>oxide</w:t>
      </w:r>
      <w:r>
        <w:rPr>
          <w:spacing w:val="-2"/>
          <w:sz w:val="14"/>
        </w:rPr>
        <w:t xml:space="preserve"> nanoparticles</w:t>
      </w:r>
    </w:p>
    <w:p w14:paraId="47C5BD55" w14:textId="77777777" w:rsidR="0085252B" w:rsidRDefault="0085252B">
      <w:pPr>
        <w:pStyle w:val="BodyText"/>
        <w:spacing w:before="80"/>
        <w:rPr>
          <w:sz w:val="14"/>
        </w:rPr>
      </w:pPr>
    </w:p>
    <w:p w14:paraId="07FD4890" w14:textId="77777777" w:rsidR="0085252B" w:rsidRDefault="00E4521D">
      <w:pPr>
        <w:ind w:left="153"/>
        <w:rPr>
          <w:sz w:val="14"/>
        </w:rPr>
      </w:pPr>
      <w:r>
        <w:rPr>
          <w:b/>
          <w:sz w:val="14"/>
        </w:rPr>
        <w:t>Table</w:t>
      </w:r>
      <w:r>
        <w:rPr>
          <w:b/>
          <w:spacing w:val="-2"/>
          <w:sz w:val="14"/>
        </w:rPr>
        <w:t xml:space="preserve"> </w:t>
      </w:r>
      <w:r>
        <w:rPr>
          <w:b/>
          <w:sz w:val="14"/>
        </w:rPr>
        <w:t>1</w:t>
      </w:r>
      <w:r>
        <w:rPr>
          <w:b/>
          <w:spacing w:val="-3"/>
          <w:sz w:val="14"/>
        </w:rPr>
        <w:t xml:space="preserve"> </w:t>
      </w:r>
      <w:r>
        <w:rPr>
          <w:sz w:val="14"/>
        </w:rPr>
        <w:t>Functional</w:t>
      </w:r>
      <w:r>
        <w:rPr>
          <w:spacing w:val="-4"/>
          <w:sz w:val="14"/>
        </w:rPr>
        <w:t xml:space="preserve"> </w:t>
      </w:r>
      <w:r>
        <w:rPr>
          <w:sz w:val="14"/>
        </w:rPr>
        <w:t>group</w:t>
      </w:r>
      <w:r>
        <w:rPr>
          <w:spacing w:val="-4"/>
          <w:sz w:val="14"/>
        </w:rPr>
        <w:t xml:space="preserve"> </w:t>
      </w:r>
      <w:r>
        <w:rPr>
          <w:sz w:val="14"/>
        </w:rPr>
        <w:t>assignments</w:t>
      </w:r>
      <w:r>
        <w:rPr>
          <w:spacing w:val="-1"/>
          <w:sz w:val="14"/>
        </w:rPr>
        <w:t xml:space="preserve"> </w:t>
      </w:r>
      <w:r>
        <w:rPr>
          <w:sz w:val="14"/>
        </w:rPr>
        <w:t>of</w:t>
      </w:r>
      <w:r>
        <w:rPr>
          <w:spacing w:val="-1"/>
          <w:sz w:val="14"/>
        </w:rPr>
        <w:t xml:space="preserve"> </w:t>
      </w:r>
      <w:r>
        <w:rPr>
          <w:sz w:val="14"/>
        </w:rPr>
        <w:t>FT-IR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characterization</w:t>
      </w:r>
    </w:p>
    <w:p w14:paraId="1AD57842" w14:textId="77777777" w:rsidR="0085252B" w:rsidRDefault="0085252B">
      <w:pPr>
        <w:pStyle w:val="BodyText"/>
        <w:spacing w:before="3"/>
        <w:rPr>
          <w:sz w:val="7"/>
        </w:rPr>
      </w:pPr>
    </w:p>
    <w:tbl>
      <w:tblPr>
        <w:tblW w:w="0" w:type="auto"/>
        <w:tblInd w:w="16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9"/>
        <w:gridCol w:w="2121"/>
        <w:gridCol w:w="2428"/>
      </w:tblGrid>
      <w:tr w:rsidR="0085252B" w14:paraId="23CDE950" w14:textId="77777777">
        <w:trPr>
          <w:trHeight w:val="190"/>
        </w:trPr>
        <w:tc>
          <w:tcPr>
            <w:tcW w:w="46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p w14:paraId="0A733B72" w14:textId="77777777" w:rsidR="0085252B" w:rsidRDefault="00E4521D">
            <w:pPr>
              <w:pStyle w:val="TableParagraph"/>
              <w:spacing w:before="2" w:line="240" w:lineRule="auto"/>
              <w:rPr>
                <w:sz w:val="14"/>
              </w:rPr>
            </w:pPr>
            <w:r>
              <w:rPr>
                <w:sz w:val="14"/>
              </w:rPr>
              <w:t>S.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pacing w:val="-5"/>
                <w:sz w:val="14"/>
              </w:rPr>
              <w:t>No.</w:t>
            </w:r>
          </w:p>
        </w:tc>
        <w:tc>
          <w:tcPr>
            <w:tcW w:w="212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p w14:paraId="01BC3220" w14:textId="77777777" w:rsidR="0085252B" w:rsidRDefault="00E4521D">
            <w:pPr>
              <w:pStyle w:val="TableParagraph"/>
              <w:spacing w:before="2" w:line="240" w:lineRule="auto"/>
              <w:ind w:left="139"/>
              <w:rPr>
                <w:sz w:val="14"/>
              </w:rPr>
            </w:pPr>
            <w:r>
              <w:rPr>
                <w:sz w:val="14"/>
              </w:rPr>
              <w:t>Wave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number</w:t>
            </w:r>
            <w:r>
              <w:rPr>
                <w:spacing w:val="-4"/>
                <w:sz w:val="14"/>
              </w:rPr>
              <w:t xml:space="preserve"> </w:t>
            </w:r>
            <w:proofErr w:type="spellStart"/>
            <w:r>
              <w:rPr>
                <w:sz w:val="14"/>
              </w:rPr>
              <w:t>ZnO</w:t>
            </w:r>
            <w:proofErr w:type="spellEnd"/>
            <w:r>
              <w:rPr>
                <w:spacing w:val="-1"/>
                <w:sz w:val="14"/>
              </w:rPr>
              <w:t xml:space="preserve"> </w:t>
            </w:r>
            <w:proofErr w:type="spellStart"/>
            <w:r>
              <w:rPr>
                <w:sz w:val="14"/>
              </w:rPr>
              <w:t>Nps</w:t>
            </w:r>
            <w:proofErr w:type="spellEnd"/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(Cm</w:t>
            </w:r>
            <w:r>
              <w:rPr>
                <w:position w:val="3"/>
                <w:sz w:val="9"/>
              </w:rPr>
              <w:t>-</w:t>
            </w:r>
            <w:r>
              <w:rPr>
                <w:spacing w:val="-5"/>
                <w:position w:val="3"/>
                <w:sz w:val="9"/>
              </w:rPr>
              <w:t>1</w:t>
            </w:r>
            <w:r>
              <w:rPr>
                <w:spacing w:val="-5"/>
                <w:sz w:val="14"/>
              </w:rPr>
              <w:t>)</w:t>
            </w:r>
          </w:p>
        </w:tc>
        <w:tc>
          <w:tcPr>
            <w:tcW w:w="2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p w14:paraId="2BDBA176" w14:textId="77777777" w:rsidR="0085252B" w:rsidRDefault="00E4521D">
            <w:pPr>
              <w:pStyle w:val="TableParagraph"/>
              <w:spacing w:before="2" w:line="240" w:lineRule="auto"/>
              <w:ind w:left="183"/>
              <w:rPr>
                <w:sz w:val="14"/>
              </w:rPr>
            </w:pPr>
            <w:r>
              <w:rPr>
                <w:sz w:val="14"/>
              </w:rPr>
              <w:t>Spectral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pacing w:val="-2"/>
                <w:sz w:val="14"/>
              </w:rPr>
              <w:t>assignments</w:t>
            </w:r>
          </w:p>
        </w:tc>
      </w:tr>
      <w:tr w:rsidR="0085252B" w14:paraId="6D581FDD" w14:textId="77777777">
        <w:trPr>
          <w:trHeight w:val="178"/>
        </w:trPr>
        <w:tc>
          <w:tcPr>
            <w:tcW w:w="469" w:type="dxa"/>
            <w:tcBorders>
              <w:top w:val="single" w:sz="4" w:space="0" w:color="000000"/>
            </w:tcBorders>
            <w:shd w:val="clear" w:color="auto" w:fill="F1F1F1"/>
          </w:tcPr>
          <w:p w14:paraId="2D7C6A72" w14:textId="77777777" w:rsidR="0085252B" w:rsidRDefault="00E4521D">
            <w:pPr>
              <w:pStyle w:val="TableParagraph"/>
              <w:spacing w:before="2"/>
              <w:rPr>
                <w:sz w:val="14"/>
              </w:rPr>
            </w:pPr>
            <w:r>
              <w:rPr>
                <w:spacing w:val="-10"/>
                <w:sz w:val="14"/>
              </w:rPr>
              <w:t>1</w:t>
            </w:r>
          </w:p>
        </w:tc>
        <w:tc>
          <w:tcPr>
            <w:tcW w:w="2121" w:type="dxa"/>
            <w:tcBorders>
              <w:top w:val="single" w:sz="4" w:space="0" w:color="000000"/>
            </w:tcBorders>
            <w:shd w:val="clear" w:color="auto" w:fill="F1F1F1"/>
          </w:tcPr>
          <w:p w14:paraId="190C5CBA" w14:textId="77777777" w:rsidR="0085252B" w:rsidRDefault="00E4521D">
            <w:pPr>
              <w:pStyle w:val="TableParagraph"/>
              <w:spacing w:before="2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3459.6</w:t>
            </w:r>
          </w:p>
        </w:tc>
        <w:tc>
          <w:tcPr>
            <w:tcW w:w="2428" w:type="dxa"/>
            <w:tcBorders>
              <w:top w:val="single" w:sz="4" w:space="0" w:color="000000"/>
            </w:tcBorders>
            <w:shd w:val="clear" w:color="auto" w:fill="F1F1F1"/>
          </w:tcPr>
          <w:p w14:paraId="0A4DFFB9" w14:textId="77777777" w:rsidR="0085252B" w:rsidRDefault="00E4521D">
            <w:pPr>
              <w:pStyle w:val="TableParagraph"/>
              <w:spacing w:before="2"/>
              <w:ind w:left="183"/>
              <w:rPr>
                <w:sz w:val="14"/>
              </w:rPr>
            </w:pPr>
            <w:r>
              <w:rPr>
                <w:sz w:val="14"/>
              </w:rPr>
              <w:t>O-H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tretching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vibration,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pacing w:val="-4"/>
                <w:sz w:val="14"/>
              </w:rPr>
              <w:t>broad</w:t>
            </w:r>
          </w:p>
        </w:tc>
      </w:tr>
      <w:tr w:rsidR="0085252B" w14:paraId="7D2B110D" w14:textId="77777777">
        <w:trPr>
          <w:trHeight w:val="188"/>
        </w:trPr>
        <w:tc>
          <w:tcPr>
            <w:tcW w:w="469" w:type="dxa"/>
            <w:shd w:val="clear" w:color="auto" w:fill="F1F1F1"/>
          </w:tcPr>
          <w:p w14:paraId="68CB624F" w14:textId="77777777" w:rsidR="0085252B" w:rsidRDefault="00E4521D">
            <w:pPr>
              <w:pStyle w:val="TableParagraph"/>
              <w:rPr>
                <w:sz w:val="14"/>
              </w:rPr>
            </w:pPr>
            <w:r>
              <w:rPr>
                <w:spacing w:val="-10"/>
                <w:sz w:val="14"/>
              </w:rPr>
              <w:t>2</w:t>
            </w:r>
          </w:p>
        </w:tc>
        <w:tc>
          <w:tcPr>
            <w:tcW w:w="2121" w:type="dxa"/>
            <w:shd w:val="clear" w:color="auto" w:fill="F1F1F1"/>
          </w:tcPr>
          <w:p w14:paraId="5D8768CF" w14:textId="77777777" w:rsidR="0085252B" w:rsidRDefault="00E4521D">
            <w:pPr>
              <w:pStyle w:val="TableParagraph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3015.1</w:t>
            </w:r>
          </w:p>
        </w:tc>
        <w:tc>
          <w:tcPr>
            <w:tcW w:w="2428" w:type="dxa"/>
            <w:shd w:val="clear" w:color="auto" w:fill="F1F1F1"/>
          </w:tcPr>
          <w:p w14:paraId="2ECCAD8F" w14:textId="77777777" w:rsidR="0085252B" w:rsidRDefault="00E4521D">
            <w:pPr>
              <w:pStyle w:val="TableParagraph"/>
              <w:ind w:left="183"/>
              <w:rPr>
                <w:sz w:val="14"/>
              </w:rPr>
            </w:pPr>
            <w:r>
              <w:rPr>
                <w:sz w:val="14"/>
              </w:rPr>
              <w:t>=C-H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tretching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pacing w:val="-2"/>
                <w:sz w:val="14"/>
              </w:rPr>
              <w:t>vibration</w:t>
            </w:r>
          </w:p>
        </w:tc>
      </w:tr>
      <w:tr w:rsidR="0085252B" w14:paraId="290D8DFF" w14:textId="77777777">
        <w:trPr>
          <w:trHeight w:val="188"/>
        </w:trPr>
        <w:tc>
          <w:tcPr>
            <w:tcW w:w="469" w:type="dxa"/>
            <w:shd w:val="clear" w:color="auto" w:fill="F1F1F1"/>
          </w:tcPr>
          <w:p w14:paraId="783A1236" w14:textId="77777777" w:rsidR="0085252B" w:rsidRDefault="00E4521D">
            <w:pPr>
              <w:pStyle w:val="TableParagraph"/>
              <w:spacing w:line="157" w:lineRule="exact"/>
              <w:rPr>
                <w:sz w:val="14"/>
              </w:rPr>
            </w:pPr>
            <w:r>
              <w:rPr>
                <w:spacing w:val="-10"/>
                <w:sz w:val="14"/>
              </w:rPr>
              <w:t>3</w:t>
            </w:r>
          </w:p>
        </w:tc>
        <w:tc>
          <w:tcPr>
            <w:tcW w:w="2121" w:type="dxa"/>
            <w:shd w:val="clear" w:color="auto" w:fill="F1F1F1"/>
          </w:tcPr>
          <w:p w14:paraId="66D9906F" w14:textId="77777777" w:rsidR="0085252B" w:rsidRDefault="00E4521D">
            <w:pPr>
              <w:pStyle w:val="TableParagraph"/>
              <w:spacing w:line="157" w:lineRule="exact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2962.1</w:t>
            </w:r>
          </w:p>
        </w:tc>
        <w:tc>
          <w:tcPr>
            <w:tcW w:w="2428" w:type="dxa"/>
            <w:shd w:val="clear" w:color="auto" w:fill="F1F1F1"/>
          </w:tcPr>
          <w:p w14:paraId="4386E50A" w14:textId="77777777" w:rsidR="0085252B" w:rsidRDefault="00E4521D">
            <w:pPr>
              <w:pStyle w:val="TableParagraph"/>
              <w:spacing w:before="14" w:line="155" w:lineRule="exact"/>
              <w:ind w:left="183"/>
              <w:rPr>
                <w:position w:val="1"/>
                <w:sz w:val="14"/>
              </w:rPr>
            </w:pPr>
            <w:r>
              <w:rPr>
                <w:position w:val="1"/>
                <w:sz w:val="14"/>
              </w:rPr>
              <w:t>CH</w:t>
            </w:r>
            <w:r>
              <w:rPr>
                <w:sz w:val="9"/>
              </w:rPr>
              <w:t>3</w:t>
            </w:r>
            <w:r>
              <w:rPr>
                <w:spacing w:val="27"/>
                <w:sz w:val="9"/>
              </w:rPr>
              <w:t xml:space="preserve"> </w:t>
            </w:r>
            <w:r>
              <w:rPr>
                <w:position w:val="1"/>
                <w:sz w:val="14"/>
              </w:rPr>
              <w:t>and</w:t>
            </w:r>
            <w:r>
              <w:rPr>
                <w:spacing w:val="-2"/>
                <w:position w:val="1"/>
                <w:sz w:val="14"/>
              </w:rPr>
              <w:t xml:space="preserve"> </w:t>
            </w:r>
            <w:r>
              <w:rPr>
                <w:position w:val="1"/>
                <w:sz w:val="14"/>
              </w:rPr>
              <w:t>CH</w:t>
            </w:r>
            <w:r>
              <w:rPr>
                <w:sz w:val="9"/>
              </w:rPr>
              <w:t>2</w:t>
            </w:r>
            <w:r>
              <w:rPr>
                <w:spacing w:val="18"/>
                <w:sz w:val="9"/>
              </w:rPr>
              <w:t xml:space="preserve"> </w:t>
            </w:r>
            <w:r>
              <w:rPr>
                <w:position w:val="1"/>
                <w:sz w:val="14"/>
              </w:rPr>
              <w:t>Stretching</w:t>
            </w:r>
            <w:r>
              <w:rPr>
                <w:spacing w:val="-2"/>
                <w:position w:val="1"/>
                <w:sz w:val="14"/>
              </w:rPr>
              <w:t xml:space="preserve"> vibration</w:t>
            </w:r>
          </w:p>
        </w:tc>
      </w:tr>
      <w:tr w:rsidR="0085252B" w14:paraId="324094E7" w14:textId="77777777">
        <w:trPr>
          <w:trHeight w:val="187"/>
        </w:trPr>
        <w:tc>
          <w:tcPr>
            <w:tcW w:w="469" w:type="dxa"/>
            <w:shd w:val="clear" w:color="auto" w:fill="F1F1F1"/>
          </w:tcPr>
          <w:p w14:paraId="080D2F8E" w14:textId="77777777" w:rsidR="0085252B" w:rsidRDefault="00E4521D">
            <w:pPr>
              <w:pStyle w:val="TableParagraph"/>
              <w:spacing w:before="11"/>
              <w:rPr>
                <w:sz w:val="14"/>
              </w:rPr>
            </w:pPr>
            <w:r>
              <w:rPr>
                <w:spacing w:val="-10"/>
                <w:sz w:val="14"/>
              </w:rPr>
              <w:t>4</w:t>
            </w:r>
          </w:p>
        </w:tc>
        <w:tc>
          <w:tcPr>
            <w:tcW w:w="2121" w:type="dxa"/>
            <w:shd w:val="clear" w:color="auto" w:fill="F1F1F1"/>
          </w:tcPr>
          <w:p w14:paraId="7CE60BBC" w14:textId="77777777" w:rsidR="0085252B" w:rsidRDefault="00E4521D">
            <w:pPr>
              <w:pStyle w:val="TableParagraph"/>
              <w:spacing w:before="11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2040.3</w:t>
            </w:r>
          </w:p>
        </w:tc>
        <w:tc>
          <w:tcPr>
            <w:tcW w:w="2428" w:type="dxa"/>
            <w:shd w:val="clear" w:color="auto" w:fill="F1F1F1"/>
          </w:tcPr>
          <w:p w14:paraId="205D317F" w14:textId="77777777" w:rsidR="0085252B" w:rsidRDefault="00E4521D">
            <w:pPr>
              <w:pStyle w:val="TableParagraph"/>
              <w:spacing w:before="11"/>
              <w:ind w:left="183"/>
              <w:rPr>
                <w:sz w:val="14"/>
              </w:rPr>
            </w:pPr>
            <w:r>
              <w:rPr>
                <w:sz w:val="14"/>
              </w:rPr>
              <w:t>CC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Stretching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pacing w:val="-2"/>
                <w:sz w:val="14"/>
              </w:rPr>
              <w:t>vibration</w:t>
            </w:r>
          </w:p>
        </w:tc>
      </w:tr>
      <w:tr w:rsidR="0085252B" w14:paraId="7727DA42" w14:textId="77777777">
        <w:trPr>
          <w:trHeight w:val="190"/>
        </w:trPr>
        <w:tc>
          <w:tcPr>
            <w:tcW w:w="469" w:type="dxa"/>
            <w:shd w:val="clear" w:color="auto" w:fill="F1F1F1"/>
          </w:tcPr>
          <w:p w14:paraId="729D2B7F" w14:textId="77777777" w:rsidR="0085252B" w:rsidRDefault="00E4521D">
            <w:pPr>
              <w:pStyle w:val="TableParagraph"/>
              <w:spacing w:line="158" w:lineRule="exact"/>
              <w:rPr>
                <w:sz w:val="14"/>
              </w:rPr>
            </w:pPr>
            <w:r>
              <w:rPr>
                <w:spacing w:val="-10"/>
                <w:sz w:val="14"/>
              </w:rPr>
              <w:t>5</w:t>
            </w:r>
          </w:p>
        </w:tc>
        <w:tc>
          <w:tcPr>
            <w:tcW w:w="2121" w:type="dxa"/>
            <w:shd w:val="clear" w:color="auto" w:fill="F1F1F1"/>
          </w:tcPr>
          <w:p w14:paraId="129A8F37" w14:textId="77777777" w:rsidR="0085252B" w:rsidRDefault="00E4521D">
            <w:pPr>
              <w:pStyle w:val="TableParagraph"/>
              <w:spacing w:line="158" w:lineRule="exact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1742.3</w:t>
            </w:r>
          </w:p>
        </w:tc>
        <w:tc>
          <w:tcPr>
            <w:tcW w:w="2428" w:type="dxa"/>
            <w:shd w:val="clear" w:color="auto" w:fill="F1F1F1"/>
          </w:tcPr>
          <w:p w14:paraId="4E74EFFF" w14:textId="77777777" w:rsidR="0085252B" w:rsidRDefault="00E4521D">
            <w:pPr>
              <w:pStyle w:val="TableParagraph"/>
              <w:spacing w:line="158" w:lineRule="exact"/>
              <w:ind w:left="183"/>
              <w:rPr>
                <w:sz w:val="14"/>
              </w:rPr>
            </w:pPr>
            <w:r>
              <w:rPr>
                <w:sz w:val="14"/>
              </w:rPr>
              <w:t>C=O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Stretching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pacing w:val="-2"/>
                <w:sz w:val="14"/>
              </w:rPr>
              <w:t>vibration</w:t>
            </w:r>
          </w:p>
        </w:tc>
      </w:tr>
      <w:tr w:rsidR="0085252B" w14:paraId="4FAA0AF4" w14:textId="77777777">
        <w:trPr>
          <w:trHeight w:val="190"/>
        </w:trPr>
        <w:tc>
          <w:tcPr>
            <w:tcW w:w="469" w:type="dxa"/>
            <w:shd w:val="clear" w:color="auto" w:fill="F1F1F1"/>
          </w:tcPr>
          <w:p w14:paraId="4EED00E6" w14:textId="77777777" w:rsidR="0085252B" w:rsidRDefault="00E4521D">
            <w:pPr>
              <w:pStyle w:val="TableParagraph"/>
              <w:spacing w:before="14"/>
              <w:rPr>
                <w:sz w:val="14"/>
              </w:rPr>
            </w:pPr>
            <w:r>
              <w:rPr>
                <w:spacing w:val="-10"/>
                <w:sz w:val="14"/>
              </w:rPr>
              <w:t>6</w:t>
            </w:r>
          </w:p>
        </w:tc>
        <w:tc>
          <w:tcPr>
            <w:tcW w:w="2121" w:type="dxa"/>
            <w:shd w:val="clear" w:color="auto" w:fill="F1F1F1"/>
          </w:tcPr>
          <w:p w14:paraId="7548592F" w14:textId="77777777" w:rsidR="0085252B" w:rsidRDefault="00E4521D">
            <w:pPr>
              <w:pStyle w:val="TableParagraph"/>
              <w:spacing w:before="14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1445.3</w:t>
            </w:r>
          </w:p>
        </w:tc>
        <w:tc>
          <w:tcPr>
            <w:tcW w:w="2428" w:type="dxa"/>
            <w:shd w:val="clear" w:color="auto" w:fill="F1F1F1"/>
          </w:tcPr>
          <w:p w14:paraId="739253E9" w14:textId="77777777" w:rsidR="0085252B" w:rsidRDefault="00E4521D">
            <w:pPr>
              <w:pStyle w:val="TableParagraph"/>
              <w:spacing w:before="14"/>
              <w:ind w:left="183"/>
              <w:rPr>
                <w:sz w:val="14"/>
              </w:rPr>
            </w:pPr>
            <w:r>
              <w:rPr>
                <w:sz w:val="14"/>
              </w:rPr>
              <w:t>C-O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Stretching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mode,</w:t>
            </w:r>
            <w:r>
              <w:rPr>
                <w:spacing w:val="-2"/>
                <w:sz w:val="14"/>
              </w:rPr>
              <w:t xml:space="preserve"> carbonate</w:t>
            </w:r>
          </w:p>
        </w:tc>
      </w:tr>
      <w:tr w:rsidR="0085252B" w14:paraId="387A1A1D" w14:textId="77777777">
        <w:trPr>
          <w:trHeight w:val="188"/>
        </w:trPr>
        <w:tc>
          <w:tcPr>
            <w:tcW w:w="469" w:type="dxa"/>
            <w:shd w:val="clear" w:color="auto" w:fill="F1F1F1"/>
          </w:tcPr>
          <w:p w14:paraId="49730F7A" w14:textId="77777777" w:rsidR="0085252B" w:rsidRDefault="00E4521D">
            <w:pPr>
              <w:pStyle w:val="TableParagraph"/>
              <w:rPr>
                <w:sz w:val="14"/>
              </w:rPr>
            </w:pPr>
            <w:r>
              <w:rPr>
                <w:spacing w:val="-10"/>
                <w:sz w:val="14"/>
              </w:rPr>
              <w:t>7</w:t>
            </w:r>
          </w:p>
        </w:tc>
        <w:tc>
          <w:tcPr>
            <w:tcW w:w="2121" w:type="dxa"/>
            <w:shd w:val="clear" w:color="auto" w:fill="F1F1F1"/>
          </w:tcPr>
          <w:p w14:paraId="5E25972E" w14:textId="77777777" w:rsidR="0085252B" w:rsidRDefault="00E4521D">
            <w:pPr>
              <w:pStyle w:val="TableParagraph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1364.3</w:t>
            </w:r>
          </w:p>
        </w:tc>
        <w:tc>
          <w:tcPr>
            <w:tcW w:w="2428" w:type="dxa"/>
            <w:shd w:val="clear" w:color="auto" w:fill="F1F1F1"/>
          </w:tcPr>
          <w:p w14:paraId="6325B413" w14:textId="77777777" w:rsidR="0085252B" w:rsidRDefault="00E4521D">
            <w:pPr>
              <w:pStyle w:val="TableParagraph"/>
              <w:ind w:left="183"/>
              <w:rPr>
                <w:sz w:val="14"/>
              </w:rPr>
            </w:pPr>
            <w:r>
              <w:rPr>
                <w:sz w:val="14"/>
              </w:rPr>
              <w:t>C-H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bond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pacing w:val="-2"/>
                <w:sz w:val="14"/>
              </w:rPr>
              <w:t>bending</w:t>
            </w:r>
          </w:p>
        </w:tc>
      </w:tr>
      <w:tr w:rsidR="0085252B" w14:paraId="0C2D2D6C" w14:textId="77777777">
        <w:trPr>
          <w:trHeight w:val="187"/>
        </w:trPr>
        <w:tc>
          <w:tcPr>
            <w:tcW w:w="469" w:type="dxa"/>
            <w:shd w:val="clear" w:color="auto" w:fill="F1F1F1"/>
          </w:tcPr>
          <w:p w14:paraId="3F48A2E0" w14:textId="77777777" w:rsidR="0085252B" w:rsidRDefault="00E4521D">
            <w:pPr>
              <w:pStyle w:val="TableParagraph"/>
              <w:rPr>
                <w:sz w:val="14"/>
              </w:rPr>
            </w:pPr>
            <w:r>
              <w:rPr>
                <w:spacing w:val="-10"/>
                <w:sz w:val="14"/>
              </w:rPr>
              <w:t>8</w:t>
            </w:r>
          </w:p>
        </w:tc>
        <w:tc>
          <w:tcPr>
            <w:tcW w:w="2121" w:type="dxa"/>
            <w:shd w:val="clear" w:color="auto" w:fill="F1F1F1"/>
          </w:tcPr>
          <w:p w14:paraId="609D4B22" w14:textId="77777777" w:rsidR="0085252B" w:rsidRDefault="00E4521D">
            <w:pPr>
              <w:pStyle w:val="TableParagraph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1222.6</w:t>
            </w:r>
          </w:p>
        </w:tc>
        <w:tc>
          <w:tcPr>
            <w:tcW w:w="2428" w:type="dxa"/>
            <w:shd w:val="clear" w:color="auto" w:fill="F1F1F1"/>
          </w:tcPr>
          <w:p w14:paraId="0D583670" w14:textId="77777777" w:rsidR="0085252B" w:rsidRDefault="00E4521D">
            <w:pPr>
              <w:pStyle w:val="TableParagraph"/>
              <w:ind w:left="183"/>
              <w:rPr>
                <w:sz w:val="14"/>
              </w:rPr>
            </w:pPr>
            <w:r>
              <w:rPr>
                <w:sz w:val="14"/>
              </w:rPr>
              <w:t>C-H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Deformation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pacing w:val="-2"/>
                <w:sz w:val="14"/>
              </w:rPr>
              <w:t>vibration</w:t>
            </w:r>
          </w:p>
        </w:tc>
      </w:tr>
      <w:tr w:rsidR="0085252B" w14:paraId="2865C6D2" w14:textId="77777777">
        <w:trPr>
          <w:trHeight w:val="188"/>
        </w:trPr>
        <w:tc>
          <w:tcPr>
            <w:tcW w:w="469" w:type="dxa"/>
            <w:shd w:val="clear" w:color="auto" w:fill="F1F1F1"/>
          </w:tcPr>
          <w:p w14:paraId="3C344DB2" w14:textId="77777777" w:rsidR="0085252B" w:rsidRDefault="00E4521D">
            <w:pPr>
              <w:pStyle w:val="TableParagraph"/>
              <w:spacing w:line="157" w:lineRule="exact"/>
              <w:rPr>
                <w:sz w:val="14"/>
              </w:rPr>
            </w:pPr>
            <w:r>
              <w:rPr>
                <w:spacing w:val="-10"/>
                <w:sz w:val="14"/>
              </w:rPr>
              <w:t>9</w:t>
            </w:r>
          </w:p>
        </w:tc>
        <w:tc>
          <w:tcPr>
            <w:tcW w:w="2121" w:type="dxa"/>
            <w:shd w:val="clear" w:color="auto" w:fill="F1F1F1"/>
          </w:tcPr>
          <w:p w14:paraId="3D9567C0" w14:textId="77777777" w:rsidR="0085252B" w:rsidRDefault="00E4521D">
            <w:pPr>
              <w:pStyle w:val="TableParagraph"/>
              <w:spacing w:line="157" w:lineRule="exact"/>
              <w:ind w:left="139"/>
              <w:rPr>
                <w:sz w:val="14"/>
              </w:rPr>
            </w:pPr>
            <w:r>
              <w:rPr>
                <w:spacing w:val="-2"/>
                <w:sz w:val="14"/>
              </w:rPr>
              <w:t>902.5</w:t>
            </w:r>
          </w:p>
        </w:tc>
        <w:tc>
          <w:tcPr>
            <w:tcW w:w="2428" w:type="dxa"/>
            <w:shd w:val="clear" w:color="auto" w:fill="F1F1F1"/>
          </w:tcPr>
          <w:p w14:paraId="27BA1289" w14:textId="77777777" w:rsidR="0085252B" w:rsidRDefault="00E4521D">
            <w:pPr>
              <w:pStyle w:val="TableParagraph"/>
              <w:spacing w:before="14" w:line="155" w:lineRule="exact"/>
              <w:ind w:left="183"/>
              <w:rPr>
                <w:position w:val="1"/>
                <w:sz w:val="14"/>
              </w:rPr>
            </w:pPr>
            <w:r>
              <w:rPr>
                <w:position w:val="1"/>
                <w:sz w:val="14"/>
              </w:rPr>
              <w:t>CH</w:t>
            </w:r>
            <w:r>
              <w:rPr>
                <w:sz w:val="9"/>
              </w:rPr>
              <w:t>2</w:t>
            </w:r>
            <w:r>
              <w:rPr>
                <w:spacing w:val="8"/>
                <w:sz w:val="9"/>
              </w:rPr>
              <w:t xml:space="preserve"> </w:t>
            </w:r>
            <w:r>
              <w:rPr>
                <w:position w:val="1"/>
                <w:sz w:val="14"/>
              </w:rPr>
              <w:t>Deformation</w:t>
            </w:r>
            <w:r>
              <w:rPr>
                <w:spacing w:val="-3"/>
                <w:position w:val="1"/>
                <w:sz w:val="14"/>
              </w:rPr>
              <w:t xml:space="preserve"> </w:t>
            </w:r>
            <w:r>
              <w:rPr>
                <w:spacing w:val="-2"/>
                <w:position w:val="1"/>
                <w:sz w:val="14"/>
              </w:rPr>
              <w:t>vibration</w:t>
            </w:r>
          </w:p>
        </w:tc>
      </w:tr>
      <w:tr w:rsidR="0085252B" w14:paraId="48585AE1" w14:textId="77777777">
        <w:trPr>
          <w:trHeight w:val="203"/>
        </w:trPr>
        <w:tc>
          <w:tcPr>
            <w:tcW w:w="469" w:type="dxa"/>
            <w:tcBorders>
              <w:bottom w:val="single" w:sz="4" w:space="0" w:color="000000"/>
            </w:tcBorders>
            <w:shd w:val="clear" w:color="auto" w:fill="F1F1F1"/>
          </w:tcPr>
          <w:p w14:paraId="638930D7" w14:textId="77777777" w:rsidR="0085252B" w:rsidRDefault="00E4521D">
            <w:pPr>
              <w:pStyle w:val="TableParagraph"/>
              <w:spacing w:before="11" w:line="240" w:lineRule="auto"/>
              <w:rPr>
                <w:sz w:val="14"/>
              </w:rPr>
            </w:pPr>
            <w:r>
              <w:rPr>
                <w:spacing w:val="-5"/>
                <w:sz w:val="14"/>
              </w:rPr>
              <w:t>10</w:t>
            </w:r>
          </w:p>
        </w:tc>
        <w:tc>
          <w:tcPr>
            <w:tcW w:w="2121" w:type="dxa"/>
            <w:tcBorders>
              <w:bottom w:val="single" w:sz="4" w:space="0" w:color="000000"/>
            </w:tcBorders>
            <w:shd w:val="clear" w:color="auto" w:fill="F1F1F1"/>
          </w:tcPr>
          <w:p w14:paraId="21239E0B" w14:textId="77777777" w:rsidR="0085252B" w:rsidRDefault="00E4521D">
            <w:pPr>
              <w:pStyle w:val="TableParagraph"/>
              <w:spacing w:before="11" w:line="240" w:lineRule="auto"/>
              <w:ind w:left="139"/>
              <w:rPr>
                <w:sz w:val="14"/>
              </w:rPr>
            </w:pPr>
            <w:r>
              <w:rPr>
                <w:spacing w:val="-5"/>
                <w:sz w:val="14"/>
              </w:rPr>
              <w:t>402</w:t>
            </w:r>
          </w:p>
        </w:tc>
        <w:tc>
          <w:tcPr>
            <w:tcW w:w="2428" w:type="dxa"/>
            <w:tcBorders>
              <w:bottom w:val="single" w:sz="4" w:space="0" w:color="000000"/>
            </w:tcBorders>
            <w:shd w:val="clear" w:color="auto" w:fill="F1F1F1"/>
          </w:tcPr>
          <w:p w14:paraId="6E72E216" w14:textId="77777777" w:rsidR="0085252B" w:rsidRDefault="00E4521D">
            <w:pPr>
              <w:pStyle w:val="TableParagraph"/>
              <w:spacing w:before="11" w:line="240" w:lineRule="auto"/>
              <w:ind w:left="183"/>
              <w:rPr>
                <w:sz w:val="14"/>
              </w:rPr>
            </w:pPr>
            <w:r>
              <w:rPr>
                <w:sz w:val="14"/>
              </w:rPr>
              <w:t>Zn-O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tretching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vibration,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pacing w:val="-4"/>
                <w:sz w:val="14"/>
              </w:rPr>
              <w:t>broad</w:t>
            </w:r>
          </w:p>
        </w:tc>
      </w:tr>
    </w:tbl>
    <w:p w14:paraId="00A3515E" w14:textId="77777777" w:rsidR="0085252B" w:rsidRDefault="0085252B">
      <w:pPr>
        <w:pStyle w:val="BodyText"/>
        <w:spacing w:before="112"/>
        <w:rPr>
          <w:sz w:val="14"/>
        </w:rPr>
      </w:pPr>
    </w:p>
    <w:p w14:paraId="14753EA5" w14:textId="77777777" w:rsidR="0085252B" w:rsidRDefault="00E4521D">
      <w:pPr>
        <w:ind w:left="153"/>
        <w:rPr>
          <w:sz w:val="14"/>
        </w:rPr>
      </w:pPr>
      <w:r>
        <w:rPr>
          <w:b/>
          <w:sz w:val="14"/>
        </w:rPr>
        <w:t>Table</w:t>
      </w:r>
      <w:r>
        <w:rPr>
          <w:b/>
          <w:spacing w:val="-2"/>
          <w:sz w:val="14"/>
        </w:rPr>
        <w:t xml:space="preserve"> </w:t>
      </w:r>
      <w:r>
        <w:rPr>
          <w:b/>
          <w:sz w:val="14"/>
        </w:rPr>
        <w:t>2</w:t>
      </w:r>
      <w:r>
        <w:rPr>
          <w:b/>
          <w:spacing w:val="-5"/>
          <w:sz w:val="14"/>
        </w:rPr>
        <w:t xml:space="preserve"> </w:t>
      </w:r>
      <w:r>
        <w:rPr>
          <w:sz w:val="14"/>
        </w:rPr>
        <w:t>Antibacterial</w:t>
      </w:r>
      <w:r>
        <w:rPr>
          <w:spacing w:val="-1"/>
          <w:sz w:val="14"/>
        </w:rPr>
        <w:t xml:space="preserve"> </w:t>
      </w:r>
      <w:r>
        <w:rPr>
          <w:sz w:val="14"/>
        </w:rPr>
        <w:t>activity</w:t>
      </w:r>
      <w:r>
        <w:rPr>
          <w:spacing w:val="-2"/>
          <w:sz w:val="14"/>
        </w:rPr>
        <w:t xml:space="preserve"> </w:t>
      </w:r>
      <w:r>
        <w:rPr>
          <w:sz w:val="14"/>
        </w:rPr>
        <w:t>of</w:t>
      </w:r>
      <w:r>
        <w:rPr>
          <w:spacing w:val="-2"/>
          <w:sz w:val="14"/>
        </w:rPr>
        <w:t xml:space="preserve"> </w:t>
      </w:r>
      <w:proofErr w:type="spellStart"/>
      <w:r>
        <w:rPr>
          <w:sz w:val="14"/>
        </w:rPr>
        <w:t>ZnO</w:t>
      </w:r>
      <w:proofErr w:type="spellEnd"/>
      <w:r>
        <w:rPr>
          <w:spacing w:val="-2"/>
          <w:sz w:val="14"/>
        </w:rPr>
        <w:t xml:space="preserve"> </w:t>
      </w:r>
      <w:proofErr w:type="spellStart"/>
      <w:r>
        <w:rPr>
          <w:sz w:val="14"/>
        </w:rPr>
        <w:t>Nps</w:t>
      </w:r>
      <w:proofErr w:type="spellEnd"/>
      <w:r>
        <w:rPr>
          <w:spacing w:val="-4"/>
          <w:sz w:val="14"/>
        </w:rPr>
        <w:t xml:space="preserve"> </w:t>
      </w:r>
      <w:r>
        <w:rPr>
          <w:sz w:val="14"/>
        </w:rPr>
        <w:t>against</w:t>
      </w:r>
      <w:r>
        <w:rPr>
          <w:spacing w:val="-2"/>
          <w:sz w:val="14"/>
        </w:rPr>
        <w:t xml:space="preserve"> pathogens</w:t>
      </w:r>
    </w:p>
    <w:p w14:paraId="70F0FBF5" w14:textId="77777777" w:rsidR="0085252B" w:rsidRDefault="0085252B">
      <w:pPr>
        <w:pStyle w:val="BodyText"/>
        <w:spacing w:before="7"/>
        <w:rPr>
          <w:sz w:val="7"/>
        </w:rPr>
      </w:pPr>
    </w:p>
    <w:tbl>
      <w:tblPr>
        <w:tblW w:w="0" w:type="auto"/>
        <w:tblInd w:w="16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9"/>
        <w:gridCol w:w="858"/>
        <w:gridCol w:w="1911"/>
      </w:tblGrid>
      <w:tr w:rsidR="0085252B" w14:paraId="057439F6" w14:textId="77777777">
        <w:trPr>
          <w:trHeight w:val="190"/>
        </w:trPr>
        <w:tc>
          <w:tcPr>
            <w:tcW w:w="2249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p w14:paraId="67FEDE4D" w14:textId="77777777" w:rsidR="0085252B" w:rsidRDefault="00E4521D">
            <w:pPr>
              <w:pStyle w:val="TableParagraph"/>
              <w:spacing w:before="0" w:line="162" w:lineRule="exact"/>
              <w:rPr>
                <w:sz w:val="14"/>
              </w:rPr>
            </w:pPr>
            <w:r>
              <w:rPr>
                <w:spacing w:val="-2"/>
                <w:sz w:val="14"/>
              </w:rPr>
              <w:t>Pathogens</w:t>
            </w:r>
          </w:p>
        </w:tc>
        <w:tc>
          <w:tcPr>
            <w:tcW w:w="276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p w14:paraId="37A30E9C" w14:textId="77777777" w:rsidR="0085252B" w:rsidRDefault="00E4521D">
            <w:pPr>
              <w:pStyle w:val="TableParagraph"/>
              <w:spacing w:before="0" w:line="162" w:lineRule="exact"/>
              <w:rPr>
                <w:sz w:val="14"/>
              </w:rPr>
            </w:pPr>
            <w:r>
              <w:rPr>
                <w:sz w:val="14"/>
              </w:rPr>
              <w:t>Zone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inhibition</w:t>
            </w:r>
            <w:r>
              <w:rPr>
                <w:spacing w:val="2"/>
                <w:sz w:val="14"/>
              </w:rPr>
              <w:t xml:space="preserve"> </w:t>
            </w:r>
            <w:r>
              <w:rPr>
                <w:spacing w:val="-4"/>
                <w:sz w:val="14"/>
              </w:rPr>
              <w:t>(mm)</w:t>
            </w:r>
          </w:p>
        </w:tc>
      </w:tr>
      <w:tr w:rsidR="0085252B" w14:paraId="2F7184A8" w14:textId="77777777">
        <w:trPr>
          <w:trHeight w:val="186"/>
        </w:trPr>
        <w:tc>
          <w:tcPr>
            <w:tcW w:w="2249" w:type="dxa"/>
            <w:vMerge/>
            <w:tcBorders>
              <w:top w:val="nil"/>
              <w:bottom w:val="single" w:sz="4" w:space="0" w:color="000000"/>
            </w:tcBorders>
            <w:shd w:val="clear" w:color="auto" w:fill="F1F1F1"/>
          </w:tcPr>
          <w:p w14:paraId="56E04A30" w14:textId="77777777" w:rsidR="0085252B" w:rsidRDefault="0085252B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p w14:paraId="758AF9A3" w14:textId="77777777" w:rsidR="0085252B" w:rsidRDefault="00E4521D">
            <w:pPr>
              <w:pStyle w:val="TableParagraph"/>
              <w:spacing w:before="0" w:line="162" w:lineRule="exact"/>
              <w:rPr>
                <w:sz w:val="14"/>
              </w:rPr>
            </w:pPr>
            <w:proofErr w:type="spellStart"/>
            <w:r>
              <w:rPr>
                <w:sz w:val="14"/>
              </w:rPr>
              <w:t>ZnO</w:t>
            </w:r>
            <w:proofErr w:type="spellEnd"/>
            <w:r>
              <w:rPr>
                <w:spacing w:val="2"/>
                <w:sz w:val="14"/>
              </w:rPr>
              <w:t xml:space="preserve"> </w:t>
            </w:r>
            <w:proofErr w:type="spellStart"/>
            <w:r>
              <w:rPr>
                <w:spacing w:val="-5"/>
                <w:sz w:val="14"/>
              </w:rPr>
              <w:t>Nps</w:t>
            </w:r>
            <w:proofErr w:type="spellEnd"/>
          </w:p>
        </w:tc>
        <w:tc>
          <w:tcPr>
            <w:tcW w:w="19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p w14:paraId="6F97D920" w14:textId="77777777" w:rsidR="0085252B" w:rsidRDefault="00E4521D">
            <w:pPr>
              <w:pStyle w:val="TableParagraph"/>
              <w:spacing w:before="0" w:line="162" w:lineRule="exact"/>
              <w:ind w:left="346"/>
              <w:rPr>
                <w:sz w:val="14"/>
              </w:rPr>
            </w:pPr>
            <w:r>
              <w:rPr>
                <w:spacing w:val="-2"/>
                <w:sz w:val="14"/>
              </w:rPr>
              <w:t>Antibiotic</w:t>
            </w:r>
          </w:p>
        </w:tc>
      </w:tr>
      <w:tr w:rsidR="0085252B" w14:paraId="3F5DE53D" w14:textId="77777777">
        <w:trPr>
          <w:trHeight w:val="177"/>
        </w:trPr>
        <w:tc>
          <w:tcPr>
            <w:tcW w:w="2249" w:type="dxa"/>
            <w:tcBorders>
              <w:top w:val="single" w:sz="4" w:space="0" w:color="000000"/>
            </w:tcBorders>
            <w:shd w:val="clear" w:color="auto" w:fill="F1F1F1"/>
          </w:tcPr>
          <w:p w14:paraId="30FAE764" w14:textId="77777777" w:rsidR="0085252B" w:rsidRDefault="00E4521D">
            <w:pPr>
              <w:pStyle w:val="TableParagraph"/>
              <w:spacing w:before="1"/>
              <w:rPr>
                <w:i/>
                <w:sz w:val="14"/>
              </w:rPr>
            </w:pPr>
            <w:r>
              <w:rPr>
                <w:i/>
                <w:spacing w:val="-2"/>
                <w:sz w:val="14"/>
              </w:rPr>
              <w:t>Pseudomonas</w:t>
            </w:r>
            <w:r>
              <w:rPr>
                <w:i/>
                <w:spacing w:val="13"/>
                <w:sz w:val="14"/>
              </w:rPr>
              <w:t xml:space="preserve"> </w:t>
            </w:r>
            <w:r>
              <w:rPr>
                <w:i/>
                <w:spacing w:val="-2"/>
                <w:sz w:val="14"/>
              </w:rPr>
              <w:t>aeruginosa</w:t>
            </w:r>
          </w:p>
        </w:tc>
        <w:tc>
          <w:tcPr>
            <w:tcW w:w="858" w:type="dxa"/>
            <w:tcBorders>
              <w:top w:val="single" w:sz="4" w:space="0" w:color="000000"/>
            </w:tcBorders>
            <w:shd w:val="clear" w:color="auto" w:fill="F1F1F1"/>
          </w:tcPr>
          <w:p w14:paraId="248BB04F" w14:textId="77777777" w:rsidR="0085252B" w:rsidRDefault="00E4521D">
            <w:pPr>
              <w:pStyle w:val="TableParagraph"/>
              <w:spacing w:before="1"/>
              <w:rPr>
                <w:sz w:val="14"/>
              </w:rPr>
            </w:pPr>
            <w:r>
              <w:rPr>
                <w:spacing w:val="-5"/>
                <w:sz w:val="14"/>
              </w:rPr>
              <w:t>13</w:t>
            </w:r>
          </w:p>
        </w:tc>
        <w:tc>
          <w:tcPr>
            <w:tcW w:w="1911" w:type="dxa"/>
            <w:tcBorders>
              <w:top w:val="single" w:sz="4" w:space="0" w:color="000000"/>
            </w:tcBorders>
            <w:shd w:val="clear" w:color="auto" w:fill="F1F1F1"/>
          </w:tcPr>
          <w:p w14:paraId="1DF79D65" w14:textId="77777777" w:rsidR="0085252B" w:rsidRDefault="00E4521D">
            <w:pPr>
              <w:pStyle w:val="TableParagraph"/>
              <w:spacing w:before="1"/>
              <w:ind w:left="346"/>
              <w:rPr>
                <w:sz w:val="14"/>
              </w:rPr>
            </w:pPr>
            <w:r>
              <w:rPr>
                <w:spacing w:val="-5"/>
                <w:sz w:val="14"/>
              </w:rPr>
              <w:t>20</w:t>
            </w:r>
          </w:p>
        </w:tc>
      </w:tr>
      <w:tr w:rsidR="0085252B" w14:paraId="3C85F2B1" w14:textId="77777777">
        <w:trPr>
          <w:trHeight w:val="188"/>
        </w:trPr>
        <w:tc>
          <w:tcPr>
            <w:tcW w:w="2249" w:type="dxa"/>
            <w:shd w:val="clear" w:color="auto" w:fill="F1F1F1"/>
          </w:tcPr>
          <w:p w14:paraId="10301BD2" w14:textId="77777777" w:rsidR="0085252B" w:rsidRDefault="00E4521D">
            <w:pPr>
              <w:pStyle w:val="TableParagraph"/>
              <w:rPr>
                <w:i/>
                <w:sz w:val="14"/>
              </w:rPr>
            </w:pPr>
            <w:r>
              <w:rPr>
                <w:i/>
                <w:spacing w:val="-2"/>
                <w:sz w:val="14"/>
              </w:rPr>
              <w:t>Staphylococcus</w:t>
            </w:r>
            <w:r>
              <w:rPr>
                <w:i/>
                <w:spacing w:val="19"/>
                <w:sz w:val="14"/>
              </w:rPr>
              <w:t xml:space="preserve"> </w:t>
            </w:r>
            <w:r>
              <w:rPr>
                <w:i/>
                <w:spacing w:val="-2"/>
                <w:sz w:val="14"/>
              </w:rPr>
              <w:t>aureus</w:t>
            </w:r>
          </w:p>
        </w:tc>
        <w:tc>
          <w:tcPr>
            <w:tcW w:w="858" w:type="dxa"/>
            <w:shd w:val="clear" w:color="auto" w:fill="F1F1F1"/>
          </w:tcPr>
          <w:p w14:paraId="20A805C8" w14:textId="77777777" w:rsidR="0085252B" w:rsidRDefault="00E4521D">
            <w:pPr>
              <w:pStyle w:val="TableParagraph"/>
              <w:rPr>
                <w:sz w:val="14"/>
              </w:rPr>
            </w:pPr>
            <w:r>
              <w:rPr>
                <w:spacing w:val="-5"/>
                <w:sz w:val="14"/>
              </w:rPr>
              <w:t>15</w:t>
            </w:r>
          </w:p>
        </w:tc>
        <w:tc>
          <w:tcPr>
            <w:tcW w:w="1911" w:type="dxa"/>
            <w:shd w:val="clear" w:color="auto" w:fill="F1F1F1"/>
          </w:tcPr>
          <w:p w14:paraId="68F28FDD" w14:textId="77777777" w:rsidR="0085252B" w:rsidRDefault="00E4521D">
            <w:pPr>
              <w:pStyle w:val="TableParagraph"/>
              <w:ind w:left="346"/>
              <w:rPr>
                <w:sz w:val="14"/>
              </w:rPr>
            </w:pPr>
            <w:r>
              <w:rPr>
                <w:spacing w:val="-5"/>
                <w:sz w:val="14"/>
              </w:rPr>
              <w:t>22</w:t>
            </w:r>
          </w:p>
        </w:tc>
      </w:tr>
      <w:tr w:rsidR="0085252B" w14:paraId="7CBDDBD4" w14:textId="77777777">
        <w:trPr>
          <w:trHeight w:val="204"/>
        </w:trPr>
        <w:tc>
          <w:tcPr>
            <w:tcW w:w="2249" w:type="dxa"/>
            <w:tcBorders>
              <w:bottom w:val="single" w:sz="4" w:space="0" w:color="000000"/>
            </w:tcBorders>
            <w:shd w:val="clear" w:color="auto" w:fill="F1F1F1"/>
          </w:tcPr>
          <w:p w14:paraId="79BC4F3B" w14:textId="77777777" w:rsidR="0085252B" w:rsidRDefault="00E4521D">
            <w:pPr>
              <w:pStyle w:val="TableParagraph"/>
              <w:spacing w:line="240" w:lineRule="auto"/>
              <w:rPr>
                <w:i/>
                <w:sz w:val="14"/>
              </w:rPr>
            </w:pPr>
            <w:r>
              <w:rPr>
                <w:i/>
                <w:spacing w:val="-2"/>
                <w:sz w:val="14"/>
              </w:rPr>
              <w:t>Escherichia</w:t>
            </w:r>
            <w:r>
              <w:rPr>
                <w:i/>
                <w:spacing w:val="10"/>
                <w:sz w:val="14"/>
              </w:rPr>
              <w:t xml:space="preserve"> </w:t>
            </w:r>
            <w:r>
              <w:rPr>
                <w:i/>
                <w:spacing w:val="-4"/>
                <w:sz w:val="14"/>
              </w:rPr>
              <w:t>coli</w:t>
            </w:r>
          </w:p>
        </w:tc>
        <w:tc>
          <w:tcPr>
            <w:tcW w:w="858" w:type="dxa"/>
            <w:tcBorders>
              <w:bottom w:val="single" w:sz="4" w:space="0" w:color="000000"/>
            </w:tcBorders>
            <w:shd w:val="clear" w:color="auto" w:fill="F1F1F1"/>
          </w:tcPr>
          <w:p w14:paraId="48388FF5" w14:textId="77777777" w:rsidR="0085252B" w:rsidRDefault="00E4521D">
            <w:pPr>
              <w:pStyle w:val="TableParagraph"/>
              <w:spacing w:line="240" w:lineRule="auto"/>
              <w:rPr>
                <w:sz w:val="14"/>
              </w:rPr>
            </w:pPr>
            <w:r>
              <w:rPr>
                <w:spacing w:val="-5"/>
                <w:sz w:val="14"/>
              </w:rPr>
              <w:t>10</w:t>
            </w:r>
          </w:p>
        </w:tc>
        <w:tc>
          <w:tcPr>
            <w:tcW w:w="1911" w:type="dxa"/>
            <w:tcBorders>
              <w:bottom w:val="single" w:sz="4" w:space="0" w:color="000000"/>
            </w:tcBorders>
            <w:shd w:val="clear" w:color="auto" w:fill="F1F1F1"/>
          </w:tcPr>
          <w:p w14:paraId="3CF777DB" w14:textId="77777777" w:rsidR="0085252B" w:rsidRDefault="00E4521D">
            <w:pPr>
              <w:pStyle w:val="TableParagraph"/>
              <w:spacing w:line="240" w:lineRule="auto"/>
              <w:ind w:left="346"/>
              <w:rPr>
                <w:sz w:val="14"/>
              </w:rPr>
            </w:pPr>
            <w:r>
              <w:rPr>
                <w:spacing w:val="-5"/>
                <w:sz w:val="14"/>
              </w:rPr>
              <w:t>18</w:t>
            </w:r>
          </w:p>
        </w:tc>
      </w:tr>
    </w:tbl>
    <w:p w14:paraId="1AA75AF7" w14:textId="77777777" w:rsidR="0085252B" w:rsidRDefault="00E4521D">
      <w:pPr>
        <w:pStyle w:val="BodyText"/>
        <w:spacing w:before="18"/>
        <w:rPr>
          <w:sz w:val="20"/>
        </w:rPr>
      </w:pPr>
      <w:r>
        <w:rPr>
          <w:noProof/>
          <w:sz w:val="20"/>
        </w:rPr>
        <w:drawing>
          <wp:anchor distT="0" distB="0" distL="0" distR="0" simplePos="0" relativeHeight="487592960" behindDoc="1" locked="0" layoutInCell="1" allowOverlap="1" wp14:anchorId="20F81490" wp14:editId="6839AC15">
            <wp:simplePos x="0" y="0"/>
            <wp:positionH relativeFrom="page">
              <wp:posOffset>584200</wp:posOffset>
            </wp:positionH>
            <wp:positionV relativeFrom="paragraph">
              <wp:posOffset>176149</wp:posOffset>
            </wp:positionV>
            <wp:extent cx="2927488" cy="1396460"/>
            <wp:effectExtent l="0" t="0" r="0" b="0"/>
            <wp:wrapTopAndBottom/>
            <wp:docPr id="61" name="Imag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mage 61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27488" cy="1396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596E74" w14:textId="77777777" w:rsidR="0085252B" w:rsidRDefault="00E4521D">
      <w:pPr>
        <w:tabs>
          <w:tab w:val="left" w:pos="2938"/>
        </w:tabs>
        <w:ind w:left="510"/>
        <w:rPr>
          <w:i/>
          <w:sz w:val="16"/>
        </w:rPr>
      </w:pPr>
      <w:r>
        <w:rPr>
          <w:i/>
          <w:sz w:val="16"/>
        </w:rPr>
        <w:t>(a)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Pseudomonas</w:t>
      </w:r>
      <w:r>
        <w:rPr>
          <w:i/>
          <w:spacing w:val="-6"/>
          <w:sz w:val="16"/>
        </w:rPr>
        <w:t xml:space="preserve"> </w:t>
      </w:r>
      <w:r>
        <w:rPr>
          <w:i/>
          <w:spacing w:val="-2"/>
          <w:sz w:val="16"/>
        </w:rPr>
        <w:t>aeruginosa</w:t>
      </w:r>
      <w:r>
        <w:rPr>
          <w:i/>
          <w:sz w:val="16"/>
        </w:rPr>
        <w:tab/>
        <w:t>(b)</w:t>
      </w:r>
      <w:r>
        <w:rPr>
          <w:i/>
          <w:spacing w:val="-7"/>
          <w:sz w:val="16"/>
        </w:rPr>
        <w:t xml:space="preserve"> </w:t>
      </w:r>
      <w:r>
        <w:rPr>
          <w:i/>
          <w:sz w:val="16"/>
        </w:rPr>
        <w:t>Staphylococcus</w:t>
      </w:r>
      <w:r>
        <w:rPr>
          <w:i/>
          <w:spacing w:val="-5"/>
          <w:sz w:val="16"/>
        </w:rPr>
        <w:t xml:space="preserve"> </w:t>
      </w:r>
      <w:r>
        <w:rPr>
          <w:i/>
          <w:spacing w:val="-2"/>
          <w:sz w:val="16"/>
        </w:rPr>
        <w:t>aureus</w:t>
      </w:r>
    </w:p>
    <w:p w14:paraId="7EEF1EDF" w14:textId="77777777" w:rsidR="0085252B" w:rsidRDefault="00E4521D">
      <w:pPr>
        <w:pStyle w:val="BodyText"/>
        <w:ind w:left="1506"/>
        <w:rPr>
          <w:sz w:val="20"/>
        </w:rPr>
      </w:pPr>
      <w:r>
        <w:rPr>
          <w:noProof/>
          <w:sz w:val="20"/>
        </w:rPr>
        <w:drawing>
          <wp:inline distT="0" distB="0" distL="0" distR="0" wp14:anchorId="078B7E52" wp14:editId="0D79B75B">
            <wp:extent cx="1469678" cy="1405889"/>
            <wp:effectExtent l="0" t="0" r="0" b="0"/>
            <wp:docPr id="62" name="Image 62" descr="D:\phd art\cha result\antibacterial activity zno and selenium\C copy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 62" descr="D:\phd art\cha result\antibacterial activity zno and selenium\C copy.jp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678" cy="140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03CD6" w14:textId="77777777" w:rsidR="0085252B" w:rsidRDefault="00E4521D">
      <w:pPr>
        <w:ind w:left="2107"/>
        <w:rPr>
          <w:i/>
          <w:sz w:val="14"/>
        </w:rPr>
      </w:pPr>
      <w:r>
        <w:rPr>
          <w:i/>
          <w:sz w:val="14"/>
        </w:rPr>
        <w:t>(c)</w:t>
      </w:r>
      <w:r>
        <w:rPr>
          <w:i/>
          <w:spacing w:val="-7"/>
          <w:sz w:val="14"/>
        </w:rPr>
        <w:t xml:space="preserve"> </w:t>
      </w:r>
      <w:r>
        <w:rPr>
          <w:i/>
          <w:sz w:val="14"/>
        </w:rPr>
        <w:t>Escherichia</w:t>
      </w:r>
      <w:r>
        <w:rPr>
          <w:i/>
          <w:spacing w:val="-6"/>
          <w:sz w:val="14"/>
        </w:rPr>
        <w:t xml:space="preserve"> </w:t>
      </w:r>
      <w:r>
        <w:rPr>
          <w:i/>
          <w:spacing w:val="-4"/>
          <w:sz w:val="14"/>
        </w:rPr>
        <w:t>coli</w:t>
      </w:r>
    </w:p>
    <w:p w14:paraId="70AA9FE7" w14:textId="77777777" w:rsidR="0085252B" w:rsidRDefault="00E4521D">
      <w:pPr>
        <w:spacing w:before="68"/>
        <w:ind w:left="153"/>
        <w:jc w:val="both"/>
        <w:rPr>
          <w:i/>
          <w:sz w:val="14"/>
        </w:rPr>
      </w:pPr>
      <w:r>
        <w:rPr>
          <w:sz w:val="14"/>
        </w:rPr>
        <w:t>A)</w:t>
      </w:r>
      <w:r>
        <w:rPr>
          <w:spacing w:val="-2"/>
          <w:sz w:val="14"/>
        </w:rPr>
        <w:t xml:space="preserve"> </w:t>
      </w:r>
      <w:r>
        <w:rPr>
          <w:i/>
          <w:sz w:val="14"/>
        </w:rPr>
        <w:t>Antibiotic</w:t>
      </w:r>
      <w:r>
        <w:rPr>
          <w:i/>
          <w:spacing w:val="-2"/>
          <w:sz w:val="14"/>
        </w:rPr>
        <w:t xml:space="preserve"> </w:t>
      </w:r>
      <w:r>
        <w:rPr>
          <w:sz w:val="14"/>
        </w:rPr>
        <w:t>B)</w:t>
      </w:r>
      <w:r>
        <w:rPr>
          <w:spacing w:val="-2"/>
          <w:sz w:val="14"/>
        </w:rPr>
        <w:t xml:space="preserve"> </w:t>
      </w:r>
      <w:proofErr w:type="spellStart"/>
      <w:r>
        <w:rPr>
          <w:i/>
          <w:sz w:val="14"/>
        </w:rPr>
        <w:t>ZnO</w:t>
      </w:r>
      <w:proofErr w:type="spellEnd"/>
      <w:r>
        <w:rPr>
          <w:i/>
          <w:spacing w:val="-1"/>
          <w:sz w:val="14"/>
        </w:rPr>
        <w:t xml:space="preserve"> </w:t>
      </w:r>
      <w:proofErr w:type="spellStart"/>
      <w:r>
        <w:rPr>
          <w:i/>
          <w:sz w:val="14"/>
        </w:rPr>
        <w:t>Nps</w:t>
      </w:r>
      <w:proofErr w:type="spellEnd"/>
      <w:r>
        <w:rPr>
          <w:i/>
          <w:spacing w:val="-1"/>
          <w:sz w:val="14"/>
        </w:rPr>
        <w:t xml:space="preserve"> </w:t>
      </w:r>
      <w:r>
        <w:rPr>
          <w:sz w:val="14"/>
        </w:rPr>
        <w:t>C)</w:t>
      </w:r>
      <w:r>
        <w:rPr>
          <w:spacing w:val="-2"/>
          <w:sz w:val="14"/>
        </w:rPr>
        <w:t xml:space="preserve"> </w:t>
      </w:r>
      <w:r>
        <w:rPr>
          <w:i/>
          <w:spacing w:val="-2"/>
          <w:sz w:val="14"/>
        </w:rPr>
        <w:t>Control</w:t>
      </w:r>
    </w:p>
    <w:p w14:paraId="5CC549AB" w14:textId="77777777" w:rsidR="0085252B" w:rsidRDefault="00E4521D">
      <w:pPr>
        <w:spacing w:before="87"/>
        <w:ind w:left="153"/>
        <w:rPr>
          <w:sz w:val="14"/>
        </w:rPr>
      </w:pPr>
      <w:r>
        <w:rPr>
          <w:b/>
          <w:sz w:val="14"/>
        </w:rPr>
        <w:t>Fig.</w:t>
      </w:r>
      <w:r>
        <w:rPr>
          <w:b/>
          <w:spacing w:val="-2"/>
          <w:sz w:val="14"/>
        </w:rPr>
        <w:t xml:space="preserve"> </w:t>
      </w:r>
      <w:r>
        <w:rPr>
          <w:b/>
          <w:sz w:val="14"/>
        </w:rPr>
        <w:t xml:space="preserve">7 </w:t>
      </w:r>
      <w:r>
        <w:rPr>
          <w:sz w:val="14"/>
        </w:rPr>
        <w:t>Zone</w:t>
      </w:r>
      <w:r>
        <w:rPr>
          <w:spacing w:val="-5"/>
          <w:sz w:val="14"/>
        </w:rPr>
        <w:t xml:space="preserve"> </w:t>
      </w:r>
      <w:r>
        <w:rPr>
          <w:sz w:val="14"/>
        </w:rPr>
        <w:t>of</w:t>
      </w:r>
      <w:r>
        <w:rPr>
          <w:spacing w:val="-4"/>
          <w:sz w:val="14"/>
        </w:rPr>
        <w:t xml:space="preserve"> </w:t>
      </w:r>
      <w:r>
        <w:rPr>
          <w:sz w:val="14"/>
        </w:rPr>
        <w:t>Inhibition</w:t>
      </w:r>
      <w:r>
        <w:rPr>
          <w:spacing w:val="-3"/>
          <w:sz w:val="14"/>
        </w:rPr>
        <w:t xml:space="preserve"> </w:t>
      </w:r>
      <w:r>
        <w:rPr>
          <w:sz w:val="14"/>
        </w:rPr>
        <w:t>of</w:t>
      </w:r>
      <w:r>
        <w:rPr>
          <w:spacing w:val="-2"/>
          <w:sz w:val="14"/>
        </w:rPr>
        <w:t xml:space="preserve"> </w:t>
      </w:r>
      <w:proofErr w:type="spellStart"/>
      <w:r>
        <w:rPr>
          <w:sz w:val="14"/>
        </w:rPr>
        <w:t>ZnO</w:t>
      </w:r>
      <w:proofErr w:type="spellEnd"/>
      <w:r>
        <w:rPr>
          <w:spacing w:val="-5"/>
          <w:sz w:val="14"/>
        </w:rPr>
        <w:t xml:space="preserve"> </w:t>
      </w:r>
      <w:proofErr w:type="spellStart"/>
      <w:r>
        <w:rPr>
          <w:sz w:val="14"/>
        </w:rPr>
        <w:t>Nps</w:t>
      </w:r>
      <w:proofErr w:type="spellEnd"/>
      <w:r>
        <w:rPr>
          <w:spacing w:val="-1"/>
          <w:sz w:val="14"/>
        </w:rPr>
        <w:t xml:space="preserve"> </w:t>
      </w:r>
      <w:r>
        <w:rPr>
          <w:sz w:val="14"/>
        </w:rPr>
        <w:t>against</w:t>
      </w:r>
      <w:r>
        <w:rPr>
          <w:spacing w:val="-1"/>
          <w:sz w:val="14"/>
        </w:rPr>
        <w:t xml:space="preserve"> </w:t>
      </w:r>
      <w:r>
        <w:rPr>
          <w:sz w:val="14"/>
        </w:rPr>
        <w:t>three</w:t>
      </w:r>
      <w:r>
        <w:rPr>
          <w:spacing w:val="-2"/>
          <w:sz w:val="14"/>
        </w:rPr>
        <w:t xml:space="preserve"> </w:t>
      </w:r>
      <w:r>
        <w:rPr>
          <w:sz w:val="14"/>
        </w:rPr>
        <w:t>bacterial</w:t>
      </w:r>
      <w:r>
        <w:rPr>
          <w:spacing w:val="1"/>
          <w:sz w:val="14"/>
        </w:rPr>
        <w:t xml:space="preserve"> </w:t>
      </w:r>
      <w:r>
        <w:rPr>
          <w:spacing w:val="-2"/>
          <w:sz w:val="14"/>
        </w:rPr>
        <w:t>strains</w:t>
      </w:r>
    </w:p>
    <w:p w14:paraId="17A7FC91" w14:textId="77777777" w:rsidR="0085252B" w:rsidRDefault="0085252B">
      <w:pPr>
        <w:pStyle w:val="BodyText"/>
        <w:spacing w:before="117"/>
        <w:rPr>
          <w:sz w:val="14"/>
        </w:rPr>
      </w:pPr>
    </w:p>
    <w:p w14:paraId="2290F92E" w14:textId="77777777" w:rsidR="0085252B" w:rsidRDefault="00E4521D">
      <w:pPr>
        <w:pStyle w:val="ListParagraph"/>
        <w:numPr>
          <w:ilvl w:val="1"/>
          <w:numId w:val="2"/>
        </w:numPr>
        <w:tabs>
          <w:tab w:val="left" w:pos="387"/>
        </w:tabs>
        <w:ind w:left="387" w:hanging="234"/>
        <w:jc w:val="both"/>
        <w:rPr>
          <w:i/>
          <w:sz w:val="16"/>
        </w:rPr>
      </w:pPr>
      <w:r>
        <w:rPr>
          <w:i/>
          <w:sz w:val="16"/>
        </w:rPr>
        <w:t>Antibacterial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Activity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Zinc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Oxide</w:t>
      </w:r>
      <w:r>
        <w:rPr>
          <w:i/>
          <w:spacing w:val="-4"/>
          <w:sz w:val="16"/>
        </w:rPr>
        <w:t xml:space="preserve"> </w:t>
      </w:r>
      <w:r>
        <w:rPr>
          <w:i/>
          <w:spacing w:val="-2"/>
          <w:sz w:val="16"/>
        </w:rPr>
        <w:t>Nanoparticles</w:t>
      </w:r>
    </w:p>
    <w:p w14:paraId="2EB41D86" w14:textId="77777777" w:rsidR="0085252B" w:rsidRDefault="00E4521D">
      <w:pPr>
        <w:pStyle w:val="BodyText"/>
        <w:spacing w:before="89"/>
        <w:ind w:left="153" w:right="38" w:firstLine="180"/>
        <w:jc w:val="both"/>
      </w:pPr>
      <w:r>
        <w:t>The antibacterial activity of chemically synthesized zinc oxide</w:t>
      </w:r>
      <w:r>
        <w:rPr>
          <w:spacing w:val="40"/>
        </w:rPr>
        <w:t xml:space="preserve"> </w:t>
      </w:r>
      <w:r>
        <w:t>nanoparticles against three strains of pathogenic bacteria such as</w:t>
      </w:r>
      <w:r>
        <w:rPr>
          <w:spacing w:val="40"/>
        </w:rPr>
        <w:t xml:space="preserve"> </w:t>
      </w:r>
      <w:r>
        <w:rPr>
          <w:i/>
        </w:rPr>
        <w:t>Escherichia coli, Pseudomonas</w:t>
      </w:r>
      <w:r>
        <w:rPr>
          <w:i/>
          <w:spacing w:val="-1"/>
        </w:rPr>
        <w:t xml:space="preserve"> </w:t>
      </w:r>
      <w:r>
        <w:rPr>
          <w:i/>
        </w:rPr>
        <w:t>aeruginosa</w:t>
      </w:r>
      <w:r>
        <w:t xml:space="preserve">, and </w:t>
      </w:r>
      <w:r>
        <w:rPr>
          <w:i/>
        </w:rPr>
        <w:t>Staphylococcus</w:t>
      </w:r>
      <w:r>
        <w:rPr>
          <w:i/>
          <w:spacing w:val="-1"/>
        </w:rPr>
        <w:t xml:space="preserve"> </w:t>
      </w:r>
      <w:r>
        <w:rPr>
          <w:i/>
        </w:rPr>
        <w:t xml:space="preserve">aureus </w:t>
      </w:r>
      <w:r>
        <w:t>was</w:t>
      </w:r>
      <w:r>
        <w:rPr>
          <w:spacing w:val="40"/>
        </w:rPr>
        <w:t xml:space="preserve"> </w:t>
      </w:r>
      <w:r>
        <w:t>done</w:t>
      </w:r>
      <w:r>
        <w:rPr>
          <w:spacing w:val="-9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using</w:t>
      </w:r>
      <w:r>
        <w:rPr>
          <w:spacing w:val="-9"/>
        </w:rPr>
        <w:t xml:space="preserve"> </w:t>
      </w:r>
      <w:r>
        <w:t>well</w:t>
      </w:r>
      <w:r>
        <w:rPr>
          <w:spacing w:val="-9"/>
        </w:rPr>
        <w:t xml:space="preserve"> </w:t>
      </w:r>
      <w:r>
        <w:t>diffusion</w:t>
      </w:r>
      <w:r>
        <w:rPr>
          <w:spacing w:val="-9"/>
        </w:rPr>
        <w:t xml:space="preserve"> </w:t>
      </w:r>
      <w:r>
        <w:t>method.</w:t>
      </w:r>
      <w:r>
        <w:rPr>
          <w:spacing w:val="-8"/>
        </w:rPr>
        <w:t xml:space="preserve"> </w:t>
      </w:r>
      <w:r>
        <w:t>Antibacterial</w:t>
      </w:r>
      <w:r>
        <w:rPr>
          <w:spacing w:val="-9"/>
        </w:rPr>
        <w:t xml:space="preserve"> </w:t>
      </w:r>
      <w:r>
        <w:t>effect</w:t>
      </w:r>
      <w:r>
        <w:rPr>
          <w:spacing w:val="-8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measured</w:t>
      </w:r>
      <w:r>
        <w:rPr>
          <w:spacing w:val="-9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t>observing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zon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inhibition.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resenc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inhibition</w:t>
      </w:r>
      <w:r>
        <w:rPr>
          <w:spacing w:val="-9"/>
        </w:rPr>
        <w:t xml:space="preserve"> </w:t>
      </w:r>
      <w:r>
        <w:t>zone</w:t>
      </w:r>
      <w:r>
        <w:rPr>
          <w:spacing w:val="-8"/>
        </w:rPr>
        <w:t xml:space="preserve"> </w:t>
      </w:r>
      <w:r>
        <w:t>clearly</w:t>
      </w:r>
      <w:r>
        <w:rPr>
          <w:spacing w:val="40"/>
        </w:rPr>
        <w:t xml:space="preserve"> </w:t>
      </w:r>
      <w:r>
        <w:t xml:space="preserve">indicated the antibacterial effect of </w:t>
      </w:r>
      <w:proofErr w:type="spellStart"/>
      <w:r>
        <w:t>ZnO</w:t>
      </w:r>
      <w:proofErr w:type="spellEnd"/>
      <w:r>
        <w:t xml:space="preserve"> nanoparticles as presented in</w:t>
      </w:r>
      <w:r>
        <w:rPr>
          <w:spacing w:val="40"/>
        </w:rPr>
        <w:t xml:space="preserve"> </w:t>
      </w:r>
      <w:r>
        <w:t>Table</w:t>
      </w:r>
      <w:r>
        <w:rPr>
          <w:spacing w:val="-9"/>
        </w:rPr>
        <w:t xml:space="preserve"> </w:t>
      </w:r>
      <w:r>
        <w:t>2.</w:t>
      </w:r>
      <w:r>
        <w:rPr>
          <w:spacing w:val="-9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assays</w:t>
      </w:r>
      <w:r>
        <w:rPr>
          <w:spacing w:val="-9"/>
        </w:rPr>
        <w:t xml:space="preserve"> </w:t>
      </w:r>
      <w:r>
        <w:t>revealed</w:t>
      </w:r>
      <w:r>
        <w:rPr>
          <w:spacing w:val="-7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gram-negative</w:t>
      </w:r>
      <w:r>
        <w:rPr>
          <w:spacing w:val="-5"/>
        </w:rPr>
        <w:t xml:space="preserve"> </w:t>
      </w:r>
      <w:r>
        <w:t>bacteria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sensitive</w:t>
      </w:r>
      <w:r>
        <w:rPr>
          <w:spacing w:val="40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spellStart"/>
      <w:r>
        <w:t>ZnO</w:t>
      </w:r>
      <w:proofErr w:type="spellEnd"/>
      <w:r>
        <w:rPr>
          <w:spacing w:val="-3"/>
        </w:rPr>
        <w:t xml:space="preserve"> </w:t>
      </w:r>
      <w:r>
        <w:t>NPs,</w:t>
      </w:r>
      <w:r>
        <w:rPr>
          <w:spacing w:val="-3"/>
        </w:rPr>
        <w:t xml:space="preserve"> </w:t>
      </w:r>
      <w:r>
        <w:t>while it shows</w:t>
      </w:r>
      <w:r>
        <w:rPr>
          <w:spacing w:val="40"/>
        </w:rPr>
        <w:t xml:space="preserve"> </w:t>
      </w:r>
      <w:r>
        <w:t>resistance to the synthetic antibiotic (Fig.</w:t>
      </w:r>
      <w:r>
        <w:rPr>
          <w:spacing w:val="40"/>
        </w:rPr>
        <w:t xml:space="preserve"> </w:t>
      </w:r>
      <w:r>
        <w:t>7). Sivakumar and Senthilkumar [19] observed the similar antibacterial</w:t>
      </w:r>
      <w:r>
        <w:rPr>
          <w:spacing w:val="40"/>
        </w:rPr>
        <w:t xml:space="preserve"> </w:t>
      </w:r>
      <w:r>
        <w:t>activity</w:t>
      </w:r>
      <w:r>
        <w:rPr>
          <w:spacing w:val="79"/>
        </w:rPr>
        <w:t xml:space="preserve"> </w:t>
      </w:r>
      <w:r>
        <w:t>of</w:t>
      </w:r>
      <w:r>
        <w:rPr>
          <w:spacing w:val="80"/>
        </w:rPr>
        <w:t xml:space="preserve"> </w:t>
      </w:r>
      <w:r>
        <w:t>zinc</w:t>
      </w:r>
      <w:r>
        <w:rPr>
          <w:spacing w:val="80"/>
        </w:rPr>
        <w:t xml:space="preserve"> </w:t>
      </w:r>
      <w:r>
        <w:t>oxide</w:t>
      </w:r>
      <w:r>
        <w:rPr>
          <w:spacing w:val="80"/>
        </w:rPr>
        <w:t xml:space="preserve"> </w:t>
      </w:r>
      <w:r>
        <w:t>nanoparticles.</w:t>
      </w:r>
      <w:r>
        <w:rPr>
          <w:spacing w:val="79"/>
        </w:rPr>
        <w:t xml:space="preserve"> </w:t>
      </w:r>
      <w:r>
        <w:t>Literature</w:t>
      </w:r>
      <w:r>
        <w:rPr>
          <w:spacing w:val="80"/>
        </w:rPr>
        <w:t xml:space="preserve"> </w:t>
      </w:r>
      <w:r>
        <w:t>revealed</w:t>
      </w:r>
      <w:r>
        <w:rPr>
          <w:spacing w:val="80"/>
        </w:rPr>
        <w:t xml:space="preserve"> </w:t>
      </w:r>
      <w:r>
        <w:t>that</w:t>
      </w:r>
      <w:r>
        <w:rPr>
          <w:spacing w:val="80"/>
        </w:rPr>
        <w:t xml:space="preserve"> </w:t>
      </w:r>
      <w:r>
        <w:t>the</w:t>
      </w:r>
    </w:p>
    <w:p w14:paraId="4EDD5FEA" w14:textId="77777777" w:rsidR="0085252B" w:rsidRDefault="00E4521D">
      <w:pPr>
        <w:pStyle w:val="BodyText"/>
        <w:spacing w:before="165"/>
        <w:ind w:left="153" w:right="6"/>
        <w:jc w:val="both"/>
      </w:pPr>
      <w:r>
        <w:br w:type="column"/>
      </w:r>
      <w:r>
        <w:lastRenderedPageBreak/>
        <w:t xml:space="preserve">electrostatic interactions between </w:t>
      </w:r>
      <w:proofErr w:type="spellStart"/>
      <w:r>
        <w:t>ZnO</w:t>
      </w:r>
      <w:proofErr w:type="spellEnd"/>
      <w:r>
        <w:t xml:space="preserve"> NPs and cell walls resulting in</w:t>
      </w:r>
      <w:r>
        <w:rPr>
          <w:spacing w:val="40"/>
        </w:rPr>
        <w:t xml:space="preserve"> </w:t>
      </w:r>
      <w:r>
        <w:t>destroying</w:t>
      </w:r>
      <w:r>
        <w:rPr>
          <w:spacing w:val="-3"/>
        </w:rPr>
        <w:t xml:space="preserve"> </w:t>
      </w:r>
      <w:r>
        <w:t>bacterial</w:t>
      </w:r>
      <w:r>
        <w:rPr>
          <w:spacing w:val="-6"/>
        </w:rPr>
        <w:t xml:space="preserve"> </w:t>
      </w:r>
      <w:r>
        <w:t>cell</w:t>
      </w:r>
      <w:r>
        <w:rPr>
          <w:spacing w:val="-6"/>
        </w:rPr>
        <w:t xml:space="preserve"> </w:t>
      </w:r>
      <w:r>
        <w:t>integrity</w:t>
      </w:r>
      <w:r>
        <w:rPr>
          <w:spacing w:val="-4"/>
        </w:rPr>
        <w:t xml:space="preserve"> </w:t>
      </w:r>
      <w:r>
        <w:t>[20],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beration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ntimicrobial</w:t>
      </w:r>
      <w:r>
        <w:rPr>
          <w:spacing w:val="-6"/>
        </w:rPr>
        <w:t xml:space="preserve"> </w:t>
      </w:r>
      <w:r>
        <w:t>Zn</w:t>
      </w:r>
      <w:r>
        <w:rPr>
          <w:position w:val="4"/>
          <w:sz w:val="10"/>
        </w:rPr>
        <w:t>2+</w:t>
      </w:r>
      <w:r>
        <w:rPr>
          <w:spacing w:val="40"/>
          <w:position w:val="4"/>
          <w:sz w:val="10"/>
        </w:rPr>
        <w:t xml:space="preserve"> </w:t>
      </w:r>
      <w:r>
        <w:t>ions</w:t>
      </w:r>
      <w:r>
        <w:rPr>
          <w:spacing w:val="-6"/>
        </w:rPr>
        <w:t xml:space="preserve"> </w:t>
      </w:r>
      <w:r>
        <w:t>[21]</w:t>
      </w:r>
      <w:r>
        <w:rPr>
          <w:spacing w:val="-6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related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accumula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proofErr w:type="spellStart"/>
      <w:r>
        <w:t>ZnO</w:t>
      </w:r>
      <w:proofErr w:type="spellEnd"/>
      <w:r>
        <w:rPr>
          <w:spacing w:val="-6"/>
        </w:rPr>
        <w:t xml:space="preserve"> </w:t>
      </w:r>
      <w:r>
        <w:t>NPs</w:t>
      </w:r>
      <w:r>
        <w:rPr>
          <w:spacing w:val="-6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cterial</w:t>
      </w:r>
      <w:r>
        <w:rPr>
          <w:spacing w:val="40"/>
        </w:rPr>
        <w:t xml:space="preserve"> </w:t>
      </w:r>
      <w:r>
        <w:t xml:space="preserve">cells [22]. Mekala and Rajan [23] reported that </w:t>
      </w:r>
      <w:proofErr w:type="spellStart"/>
      <w:r>
        <w:t>CuO</w:t>
      </w:r>
      <w:proofErr w:type="spellEnd"/>
      <w:r>
        <w:t xml:space="preserve"> nanoparticles attach</w:t>
      </w:r>
      <w:r>
        <w:rPr>
          <w:spacing w:val="40"/>
        </w:rPr>
        <w:t xml:space="preserve"> </w:t>
      </w:r>
      <w:r>
        <w:t>to the surface of the cell membrane disturbs its function and penetrates</w:t>
      </w:r>
      <w:r>
        <w:rPr>
          <w:spacing w:val="40"/>
        </w:rPr>
        <w:t xml:space="preserve"> </w:t>
      </w:r>
      <w:r>
        <w:t xml:space="preserve">directly with the bacterial outer membrane and release </w:t>
      </w:r>
      <w:proofErr w:type="spellStart"/>
      <w:r>
        <w:t>CuO</w:t>
      </w:r>
      <w:proofErr w:type="spellEnd"/>
      <w:r>
        <w:t xml:space="preserve"> ions and</w:t>
      </w:r>
      <w:r>
        <w:rPr>
          <w:spacing w:val="40"/>
        </w:rPr>
        <w:t xml:space="preserve"> </w:t>
      </w:r>
      <w:r>
        <w:t>smaller sized NPs can enter the mitochondria of cells through various</w:t>
      </w:r>
      <w:r>
        <w:rPr>
          <w:spacing w:val="40"/>
        </w:rPr>
        <w:t xml:space="preserve"> </w:t>
      </w:r>
      <w:r>
        <w:t>pathway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reby</w:t>
      </w:r>
      <w:r>
        <w:rPr>
          <w:spacing w:val="-7"/>
        </w:rPr>
        <w:t xml:space="preserve"> </w:t>
      </w:r>
      <w:r>
        <w:t>induce</w:t>
      </w:r>
      <w:r>
        <w:rPr>
          <w:spacing w:val="-5"/>
        </w:rPr>
        <w:t xml:space="preserve"> </w:t>
      </w:r>
      <w:r>
        <w:t>oxidative</w:t>
      </w:r>
      <w:r>
        <w:rPr>
          <w:spacing w:val="-5"/>
        </w:rPr>
        <w:t xml:space="preserve"> </w:t>
      </w:r>
      <w:r>
        <w:t>stres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ell</w:t>
      </w:r>
      <w:r>
        <w:rPr>
          <w:spacing w:val="-6"/>
        </w:rPr>
        <w:t xml:space="preserve"> </w:t>
      </w:r>
      <w:r>
        <w:t>death</w:t>
      </w:r>
      <w:r>
        <w:rPr>
          <w:spacing w:val="-7"/>
        </w:rPr>
        <w:t xml:space="preserve"> </w:t>
      </w:r>
      <w:r>
        <w:t>via</w:t>
      </w:r>
      <w:r>
        <w:rPr>
          <w:spacing w:val="-5"/>
        </w:rPr>
        <w:t xml:space="preserve"> </w:t>
      </w:r>
      <w:r>
        <w:t>apoptosis</w:t>
      </w:r>
      <w:r>
        <w:rPr>
          <w:spacing w:val="40"/>
        </w:rPr>
        <w:t xml:space="preserve"> </w:t>
      </w:r>
      <w:r>
        <w:t xml:space="preserve">[24]. Thus </w:t>
      </w:r>
      <w:proofErr w:type="spellStart"/>
      <w:r>
        <w:t>ZnO</w:t>
      </w:r>
      <w:proofErr w:type="spellEnd"/>
      <w:r>
        <w:t xml:space="preserve"> NP may contort and harm bacterial cell layer, causing</w:t>
      </w:r>
      <w:r>
        <w:rPr>
          <w:spacing w:val="40"/>
        </w:rPr>
        <w:t xml:space="preserve"> </w:t>
      </w:r>
      <w:r>
        <w:t>spillage of intracellular substance promoting cell death [25].</w:t>
      </w:r>
    </w:p>
    <w:p w14:paraId="1DB583BA" w14:textId="77777777" w:rsidR="0085252B" w:rsidRDefault="0085252B">
      <w:pPr>
        <w:pStyle w:val="BodyText"/>
      </w:pPr>
    </w:p>
    <w:p w14:paraId="578B49BD" w14:textId="77777777" w:rsidR="0085252B" w:rsidRDefault="0085252B">
      <w:pPr>
        <w:pStyle w:val="BodyText"/>
        <w:spacing w:before="1"/>
      </w:pPr>
    </w:p>
    <w:p w14:paraId="1598C954" w14:textId="77777777" w:rsidR="0085252B" w:rsidRDefault="00E4521D">
      <w:pPr>
        <w:pStyle w:val="Heading1"/>
        <w:numPr>
          <w:ilvl w:val="0"/>
          <w:numId w:val="2"/>
        </w:numPr>
        <w:tabs>
          <w:tab w:val="left" w:pos="320"/>
        </w:tabs>
        <w:ind w:left="320" w:hanging="167"/>
        <w:jc w:val="both"/>
      </w:pPr>
      <w:r>
        <w:rPr>
          <w:spacing w:val="-2"/>
        </w:rPr>
        <w:t>Conclusion</w:t>
      </w:r>
    </w:p>
    <w:p w14:paraId="2170640C" w14:textId="77777777" w:rsidR="0085252B" w:rsidRDefault="00E4521D">
      <w:pPr>
        <w:pStyle w:val="BodyText"/>
        <w:spacing w:before="185"/>
        <w:ind w:left="153" w:right="5" w:firstLine="180"/>
        <w:jc w:val="both"/>
      </w:pPr>
      <w:proofErr w:type="spellStart"/>
      <w:r>
        <w:t>ZnO</w:t>
      </w:r>
      <w:proofErr w:type="spellEnd"/>
      <w:r>
        <w:t xml:space="preserve"> nanoparticles have been prepared using a wet chemical method.</w:t>
      </w:r>
      <w:r>
        <w:rPr>
          <w:spacing w:val="40"/>
        </w:rPr>
        <w:t xml:space="preserve"> </w:t>
      </w:r>
      <w:r>
        <w:t>The structural characterization of synthesized nanoparticles are</w:t>
      </w:r>
      <w:r>
        <w:rPr>
          <w:spacing w:val="40"/>
        </w:rPr>
        <w:t xml:space="preserve"> </w:t>
      </w:r>
      <w:r>
        <w:t>crystalline in structure and their diameter was around 22 nm confirmed</w:t>
      </w:r>
      <w:r>
        <w:rPr>
          <w:spacing w:val="40"/>
        </w:rPr>
        <w:t xml:space="preserve"> </w:t>
      </w:r>
      <w:r>
        <w:t xml:space="preserve">by XRD. The synthesized </w:t>
      </w:r>
      <w:proofErr w:type="spellStart"/>
      <w:r>
        <w:t>ZnO</w:t>
      </w:r>
      <w:proofErr w:type="spellEnd"/>
      <w:r>
        <w:t xml:space="preserve"> nanoparticles exhibit the UV absorption</w:t>
      </w:r>
      <w:r>
        <w:rPr>
          <w:spacing w:val="40"/>
        </w:rPr>
        <w:t xml:space="preserve"> </w:t>
      </w:r>
      <w:r>
        <w:t xml:space="preserve">peak at 335 nm. In FT-IR spectroscopy pure </w:t>
      </w:r>
      <w:proofErr w:type="spellStart"/>
      <w:r>
        <w:t>ZnO</w:t>
      </w:r>
      <w:proofErr w:type="spellEnd"/>
      <w:r>
        <w:t xml:space="preserve"> nanoparticles show</w:t>
      </w:r>
      <w:r>
        <w:rPr>
          <w:spacing w:val="40"/>
        </w:rPr>
        <w:t xml:space="preserve"> </w:t>
      </w:r>
      <w:r>
        <w:t>stretching vibrations at 402 cm</w:t>
      </w:r>
      <w:r>
        <w:rPr>
          <w:position w:val="4"/>
          <w:sz w:val="10"/>
        </w:rPr>
        <w:t>-1</w:t>
      </w:r>
      <w:r>
        <w:t xml:space="preserve">. The chemically synthesized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ps</w:t>
      </w:r>
      <w:proofErr w:type="spellEnd"/>
      <w:r>
        <w:rPr>
          <w:spacing w:val="40"/>
        </w:rPr>
        <w:t xml:space="preserve"> </w:t>
      </w:r>
      <w:r>
        <w:t>exhibit significant antibacterial activity against all the three bacterial</w:t>
      </w:r>
      <w:r>
        <w:rPr>
          <w:spacing w:val="40"/>
        </w:rPr>
        <w:t xml:space="preserve"> </w:t>
      </w:r>
      <w:r>
        <w:t>strains, i.e., gram -</w:t>
      </w:r>
      <w:proofErr w:type="spellStart"/>
      <w:r>
        <w:t>ve</w:t>
      </w:r>
      <w:proofErr w:type="spellEnd"/>
      <w:r>
        <w:t xml:space="preserve"> </w:t>
      </w:r>
      <w:proofErr w:type="spellStart"/>
      <w:r>
        <w:rPr>
          <w:i/>
        </w:rPr>
        <w:t>E.coli</w:t>
      </w:r>
      <w:proofErr w:type="spellEnd"/>
      <w:r>
        <w:rPr>
          <w:i/>
        </w:rPr>
        <w:t xml:space="preserve">, Pseudomonas </w:t>
      </w:r>
      <w:proofErr w:type="spellStart"/>
      <w:r>
        <w:rPr>
          <w:i/>
        </w:rPr>
        <w:t>aeruginosa</w:t>
      </w:r>
      <w:proofErr w:type="spellEnd"/>
      <w:r>
        <w:rPr>
          <w:i/>
        </w:rPr>
        <w:t xml:space="preserve"> </w:t>
      </w:r>
      <w:r>
        <w:t>and gram +</w:t>
      </w:r>
      <w:proofErr w:type="spellStart"/>
      <w:r>
        <w:t>ve</w:t>
      </w:r>
      <w:proofErr w:type="spellEnd"/>
      <w:r>
        <w:rPr>
          <w:spacing w:val="40"/>
        </w:rPr>
        <w:t xml:space="preserve"> </w:t>
      </w:r>
      <w:r>
        <w:t>bacteria</w:t>
      </w:r>
      <w:r>
        <w:rPr>
          <w:spacing w:val="-6"/>
        </w:rPr>
        <w:t xml:space="preserve"> </w:t>
      </w:r>
      <w:r>
        <w:rPr>
          <w:i/>
        </w:rPr>
        <w:t>Staphylococcus</w:t>
      </w:r>
      <w:r>
        <w:rPr>
          <w:i/>
          <w:spacing w:val="-9"/>
        </w:rPr>
        <w:t xml:space="preserve"> </w:t>
      </w:r>
      <w:proofErr w:type="spellStart"/>
      <w:r>
        <w:rPr>
          <w:i/>
        </w:rPr>
        <w:t>aureus</w:t>
      </w:r>
      <w:proofErr w:type="spellEnd"/>
      <w:r>
        <w:rPr>
          <w:i/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how</w:t>
      </w:r>
      <w:r>
        <w:rPr>
          <w:spacing w:val="-8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ignificant</w:t>
      </w:r>
      <w:r>
        <w:rPr>
          <w:spacing w:val="-7"/>
        </w:rPr>
        <w:t xml:space="preserve"> </w:t>
      </w:r>
      <w:r>
        <w:t>zone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nhibition</w:t>
      </w:r>
      <w:r>
        <w:rPr>
          <w:spacing w:val="-9"/>
        </w:rPr>
        <w:t xml:space="preserve"> </w:t>
      </w:r>
      <w:r>
        <w:t>to</w:t>
      </w:r>
      <w:r>
        <w:rPr>
          <w:spacing w:val="40"/>
        </w:rPr>
        <w:t xml:space="preserve"> </w:t>
      </w:r>
      <w:proofErr w:type="spellStart"/>
      <w:r>
        <w:t>ZnO</w:t>
      </w:r>
      <w:proofErr w:type="spellEnd"/>
      <w:r>
        <w:rPr>
          <w:spacing w:val="-9"/>
        </w:rPr>
        <w:t xml:space="preserve"> </w:t>
      </w:r>
      <w:proofErr w:type="spellStart"/>
      <w:r>
        <w:t>Nps</w:t>
      </w:r>
      <w:proofErr w:type="spellEnd"/>
      <w:r>
        <w:rPr>
          <w:spacing w:val="-9"/>
        </w:rPr>
        <w:t xml:space="preserve"> </w:t>
      </w:r>
      <w:r>
        <w:t>compared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ositive</w:t>
      </w:r>
      <w:r>
        <w:rPr>
          <w:spacing w:val="-8"/>
        </w:rPr>
        <w:t xml:space="preserve"> </w:t>
      </w:r>
      <w:r>
        <w:t>control</w:t>
      </w:r>
      <w:r>
        <w:rPr>
          <w:spacing w:val="-9"/>
        </w:rPr>
        <w:t xml:space="preserve"> </w:t>
      </w:r>
      <w:r>
        <w:t>penicillin.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study</w:t>
      </w:r>
      <w:r>
        <w:rPr>
          <w:spacing w:val="-9"/>
        </w:rPr>
        <w:t xml:space="preserve"> </w:t>
      </w:r>
      <w:r>
        <w:t>proves</w:t>
      </w:r>
      <w:r>
        <w:rPr>
          <w:spacing w:val="-8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zinc oxide nanoparticles possess good antibacterial activity.</w:t>
      </w:r>
    </w:p>
    <w:p w14:paraId="6FBAF39A" w14:textId="77777777" w:rsidR="0085252B" w:rsidRDefault="0085252B">
      <w:pPr>
        <w:pStyle w:val="BodyText"/>
      </w:pPr>
    </w:p>
    <w:p w14:paraId="72205394" w14:textId="77777777" w:rsidR="0085252B" w:rsidRDefault="0085252B">
      <w:pPr>
        <w:pStyle w:val="BodyText"/>
        <w:spacing w:before="2"/>
      </w:pPr>
    </w:p>
    <w:p w14:paraId="5D333FB0" w14:textId="77777777" w:rsidR="0085252B" w:rsidRDefault="00E4521D">
      <w:pPr>
        <w:pStyle w:val="Heading1"/>
        <w:ind w:left="153" w:firstLine="0"/>
        <w:jc w:val="left"/>
      </w:pPr>
      <w:commentRangeStart w:id="2"/>
      <w:r>
        <w:rPr>
          <w:spacing w:val="-2"/>
        </w:rPr>
        <w:t>References</w:t>
      </w:r>
      <w:commentRangeEnd w:id="2"/>
      <w:r w:rsidR="00252708">
        <w:rPr>
          <w:rStyle w:val="CommentReference"/>
          <w:b w:val="0"/>
          <w:bCs w:val="0"/>
        </w:rPr>
        <w:commentReference w:id="2"/>
      </w:r>
    </w:p>
    <w:p w14:paraId="121F2492" w14:textId="77777777" w:rsidR="0085252B" w:rsidRDefault="0085252B">
      <w:pPr>
        <w:pStyle w:val="BodyText"/>
        <w:spacing w:before="3"/>
        <w:rPr>
          <w:b/>
        </w:rPr>
      </w:pPr>
    </w:p>
    <w:p w14:paraId="4FCAC284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</w:tabs>
        <w:ind w:left="511" w:hanging="358"/>
        <w:jc w:val="both"/>
        <w:rPr>
          <w:sz w:val="14"/>
        </w:rPr>
      </w:pPr>
      <w:r>
        <w:rPr>
          <w:sz w:val="14"/>
        </w:rPr>
        <w:t>S.E.</w:t>
      </w:r>
      <w:r>
        <w:rPr>
          <w:spacing w:val="-3"/>
          <w:sz w:val="14"/>
        </w:rPr>
        <w:t xml:space="preserve"> </w:t>
      </w:r>
      <w:r>
        <w:rPr>
          <w:sz w:val="14"/>
        </w:rPr>
        <w:t>McNeil,</w:t>
      </w:r>
      <w:r>
        <w:rPr>
          <w:spacing w:val="-2"/>
          <w:sz w:val="14"/>
        </w:rPr>
        <w:t xml:space="preserve"> </w:t>
      </w:r>
      <w:proofErr w:type="spellStart"/>
      <w:r>
        <w:rPr>
          <w:sz w:val="14"/>
        </w:rPr>
        <w:t>Nanotechnlogy</w:t>
      </w:r>
      <w:proofErr w:type="spellEnd"/>
      <w:r>
        <w:rPr>
          <w:spacing w:val="-5"/>
          <w:sz w:val="14"/>
        </w:rPr>
        <w:t xml:space="preserve"> </w:t>
      </w:r>
      <w:r>
        <w:rPr>
          <w:sz w:val="14"/>
        </w:rPr>
        <w:t>for</w:t>
      </w:r>
      <w:r>
        <w:rPr>
          <w:spacing w:val="-3"/>
          <w:sz w:val="14"/>
        </w:rPr>
        <w:t xml:space="preserve"> </w:t>
      </w:r>
      <w:r>
        <w:rPr>
          <w:sz w:val="14"/>
        </w:rPr>
        <w:t>the</w:t>
      </w:r>
      <w:r>
        <w:rPr>
          <w:spacing w:val="-3"/>
          <w:sz w:val="14"/>
        </w:rPr>
        <w:t xml:space="preserve"> </w:t>
      </w:r>
      <w:r>
        <w:rPr>
          <w:sz w:val="14"/>
        </w:rPr>
        <w:t>biologist,</w:t>
      </w:r>
      <w:r>
        <w:rPr>
          <w:spacing w:val="-2"/>
          <w:sz w:val="14"/>
        </w:rPr>
        <w:t xml:space="preserve"> </w:t>
      </w:r>
      <w:r>
        <w:rPr>
          <w:sz w:val="14"/>
        </w:rPr>
        <w:t>J.</w:t>
      </w:r>
      <w:r>
        <w:rPr>
          <w:spacing w:val="-6"/>
          <w:sz w:val="14"/>
        </w:rPr>
        <w:t xml:space="preserve"> </w:t>
      </w:r>
      <w:r>
        <w:rPr>
          <w:sz w:val="14"/>
        </w:rPr>
        <w:t>Leuk.</w:t>
      </w:r>
      <w:r>
        <w:rPr>
          <w:spacing w:val="-3"/>
          <w:sz w:val="14"/>
        </w:rPr>
        <w:t xml:space="preserve"> </w:t>
      </w:r>
      <w:r>
        <w:rPr>
          <w:sz w:val="14"/>
        </w:rPr>
        <w:t>Bio.</w:t>
      </w:r>
      <w:r>
        <w:rPr>
          <w:spacing w:val="-2"/>
          <w:sz w:val="14"/>
        </w:rPr>
        <w:t xml:space="preserve"> </w:t>
      </w:r>
      <w:r>
        <w:rPr>
          <w:sz w:val="14"/>
        </w:rPr>
        <w:t>78</w:t>
      </w:r>
      <w:r>
        <w:rPr>
          <w:spacing w:val="-4"/>
          <w:sz w:val="14"/>
        </w:rPr>
        <w:t xml:space="preserve"> </w:t>
      </w:r>
      <w:r>
        <w:rPr>
          <w:sz w:val="14"/>
        </w:rPr>
        <w:t>(2005)</w:t>
      </w:r>
      <w:r>
        <w:rPr>
          <w:spacing w:val="1"/>
          <w:sz w:val="14"/>
        </w:rPr>
        <w:t xml:space="preserve"> </w:t>
      </w:r>
      <w:r>
        <w:rPr>
          <w:sz w:val="14"/>
        </w:rPr>
        <w:t>585-</w:t>
      </w:r>
      <w:r>
        <w:rPr>
          <w:spacing w:val="-4"/>
          <w:sz w:val="14"/>
        </w:rPr>
        <w:t>594.</w:t>
      </w:r>
    </w:p>
    <w:p w14:paraId="309514C0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5"/>
        <w:jc w:val="both"/>
        <w:rPr>
          <w:sz w:val="14"/>
        </w:rPr>
      </w:pPr>
      <w:r>
        <w:rPr>
          <w:sz w:val="14"/>
        </w:rPr>
        <w:t>A. Nel,</w:t>
      </w:r>
      <w:r>
        <w:rPr>
          <w:spacing w:val="-1"/>
          <w:sz w:val="14"/>
        </w:rPr>
        <w:t xml:space="preserve"> </w:t>
      </w:r>
      <w:r>
        <w:rPr>
          <w:sz w:val="14"/>
        </w:rPr>
        <w:t>T.</w:t>
      </w:r>
      <w:r>
        <w:rPr>
          <w:spacing w:val="-1"/>
          <w:sz w:val="14"/>
        </w:rPr>
        <w:t xml:space="preserve"> </w:t>
      </w:r>
      <w:r>
        <w:rPr>
          <w:sz w:val="14"/>
        </w:rPr>
        <w:t>Xia,</w:t>
      </w:r>
      <w:r>
        <w:rPr>
          <w:spacing w:val="-1"/>
          <w:sz w:val="14"/>
        </w:rPr>
        <w:t xml:space="preserve"> </w:t>
      </w:r>
      <w:r>
        <w:rPr>
          <w:sz w:val="14"/>
        </w:rPr>
        <w:t>L.</w:t>
      </w:r>
      <w:r>
        <w:rPr>
          <w:spacing w:val="-1"/>
          <w:sz w:val="14"/>
        </w:rPr>
        <w:t xml:space="preserve"> </w:t>
      </w:r>
      <w:r>
        <w:rPr>
          <w:sz w:val="14"/>
        </w:rPr>
        <w:t>Madler, N.</w:t>
      </w:r>
      <w:r>
        <w:rPr>
          <w:spacing w:val="-1"/>
          <w:sz w:val="14"/>
        </w:rPr>
        <w:t xml:space="preserve"> </w:t>
      </w:r>
      <w:r>
        <w:rPr>
          <w:sz w:val="14"/>
        </w:rPr>
        <w:t>Li,</w:t>
      </w:r>
      <w:r>
        <w:rPr>
          <w:spacing w:val="-1"/>
          <w:sz w:val="14"/>
        </w:rPr>
        <w:t xml:space="preserve"> </w:t>
      </w:r>
      <w:r>
        <w:rPr>
          <w:sz w:val="14"/>
        </w:rPr>
        <w:t>Toxic</w:t>
      </w:r>
      <w:r>
        <w:rPr>
          <w:spacing w:val="-2"/>
          <w:sz w:val="14"/>
        </w:rPr>
        <w:t xml:space="preserve"> </w:t>
      </w:r>
      <w:r>
        <w:rPr>
          <w:sz w:val="14"/>
        </w:rPr>
        <w:t>potential of materials</w:t>
      </w:r>
      <w:r>
        <w:rPr>
          <w:spacing w:val="-1"/>
          <w:sz w:val="14"/>
        </w:rPr>
        <w:t xml:space="preserve"> </w:t>
      </w:r>
      <w:r>
        <w:rPr>
          <w:sz w:val="14"/>
        </w:rPr>
        <w:t>at the</w:t>
      </w:r>
      <w:r>
        <w:rPr>
          <w:spacing w:val="-1"/>
          <w:sz w:val="14"/>
        </w:rPr>
        <w:t xml:space="preserve"> </w:t>
      </w:r>
      <w:proofErr w:type="spellStart"/>
      <w:r>
        <w:rPr>
          <w:sz w:val="14"/>
        </w:rPr>
        <w:t>nanolevel</w:t>
      </w:r>
      <w:proofErr w:type="spellEnd"/>
      <w:r>
        <w:rPr>
          <w:sz w:val="14"/>
        </w:rPr>
        <w:t>, Sci.</w:t>
      </w:r>
      <w:r>
        <w:rPr>
          <w:spacing w:val="40"/>
          <w:sz w:val="14"/>
        </w:rPr>
        <w:t xml:space="preserve"> </w:t>
      </w:r>
      <w:r>
        <w:rPr>
          <w:sz w:val="14"/>
        </w:rPr>
        <w:t>311 (2006) 622-626.</w:t>
      </w:r>
    </w:p>
    <w:p w14:paraId="6249D893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9"/>
        <w:jc w:val="both"/>
        <w:rPr>
          <w:sz w:val="14"/>
        </w:rPr>
      </w:pPr>
      <w:r>
        <w:rPr>
          <w:sz w:val="14"/>
        </w:rPr>
        <w:t>Ho Chan,</w:t>
      </w:r>
      <w:r>
        <w:rPr>
          <w:spacing w:val="-4"/>
          <w:sz w:val="14"/>
        </w:rPr>
        <w:t xml:space="preserve"> </w:t>
      </w:r>
      <w:r>
        <w:rPr>
          <w:sz w:val="14"/>
        </w:rPr>
        <w:t>Ming-</w:t>
      </w:r>
      <w:proofErr w:type="spellStart"/>
      <w:r>
        <w:rPr>
          <w:sz w:val="14"/>
        </w:rPr>
        <w:t>HsunTsai</w:t>
      </w:r>
      <w:proofErr w:type="spellEnd"/>
      <w:r>
        <w:rPr>
          <w:sz w:val="14"/>
        </w:rPr>
        <w:t>,</w:t>
      </w:r>
      <w:r>
        <w:rPr>
          <w:spacing w:val="-1"/>
          <w:sz w:val="14"/>
        </w:rPr>
        <w:t xml:space="preserve"> </w:t>
      </w:r>
      <w:r>
        <w:rPr>
          <w:sz w:val="14"/>
        </w:rPr>
        <w:t>Synthesis</w:t>
      </w:r>
      <w:r>
        <w:rPr>
          <w:spacing w:val="-1"/>
          <w:sz w:val="14"/>
        </w:rPr>
        <w:t xml:space="preserve"> </w:t>
      </w:r>
      <w:r>
        <w:rPr>
          <w:sz w:val="14"/>
        </w:rPr>
        <w:t>and</w:t>
      </w:r>
      <w:r>
        <w:rPr>
          <w:spacing w:val="-1"/>
          <w:sz w:val="14"/>
        </w:rPr>
        <w:t xml:space="preserve"> </w:t>
      </w:r>
      <w:r>
        <w:rPr>
          <w:sz w:val="14"/>
        </w:rPr>
        <w:t>characterization</w:t>
      </w:r>
      <w:r>
        <w:rPr>
          <w:spacing w:val="-2"/>
          <w:sz w:val="14"/>
        </w:rPr>
        <w:t xml:space="preserve"> </w:t>
      </w:r>
      <w:r>
        <w:rPr>
          <w:sz w:val="14"/>
        </w:rPr>
        <w:t>of</w:t>
      </w:r>
      <w:r>
        <w:rPr>
          <w:spacing w:val="-3"/>
          <w:sz w:val="14"/>
        </w:rPr>
        <w:t xml:space="preserve"> </w:t>
      </w:r>
      <w:proofErr w:type="spellStart"/>
      <w:r>
        <w:rPr>
          <w:sz w:val="14"/>
        </w:rPr>
        <w:t>ZnO</w:t>
      </w:r>
      <w:proofErr w:type="spellEnd"/>
      <w:r>
        <w:rPr>
          <w:spacing w:val="-6"/>
          <w:sz w:val="14"/>
        </w:rPr>
        <w:t xml:space="preserve"> </w:t>
      </w:r>
      <w:r>
        <w:rPr>
          <w:sz w:val="14"/>
        </w:rPr>
        <w:t>nanoparticles</w:t>
      </w:r>
      <w:r>
        <w:rPr>
          <w:spacing w:val="40"/>
          <w:sz w:val="14"/>
        </w:rPr>
        <w:t xml:space="preserve"> </w:t>
      </w:r>
      <w:r>
        <w:rPr>
          <w:sz w:val="14"/>
        </w:rPr>
        <w:t>having prism shape by a novel</w:t>
      </w:r>
      <w:r>
        <w:rPr>
          <w:spacing w:val="-1"/>
          <w:sz w:val="14"/>
        </w:rPr>
        <w:t xml:space="preserve"> </w:t>
      </w:r>
      <w:r>
        <w:rPr>
          <w:sz w:val="14"/>
        </w:rPr>
        <w:t>gas condensation process, Rev. Adv.</w:t>
      </w:r>
      <w:r>
        <w:rPr>
          <w:spacing w:val="-3"/>
          <w:sz w:val="14"/>
        </w:rPr>
        <w:t xml:space="preserve"> </w:t>
      </w:r>
      <w:r>
        <w:rPr>
          <w:sz w:val="14"/>
        </w:rPr>
        <w:t>Mater. Sci.</w:t>
      </w:r>
      <w:r>
        <w:rPr>
          <w:spacing w:val="40"/>
          <w:sz w:val="14"/>
        </w:rPr>
        <w:t xml:space="preserve"> </w:t>
      </w:r>
      <w:r>
        <w:rPr>
          <w:sz w:val="14"/>
        </w:rPr>
        <w:t>18 (2008) 734-743</w:t>
      </w:r>
    </w:p>
    <w:p w14:paraId="46065C8A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</w:tabs>
        <w:spacing w:line="164" w:lineRule="exact"/>
        <w:ind w:left="511" w:hanging="358"/>
        <w:jc w:val="both"/>
        <w:rPr>
          <w:sz w:val="14"/>
        </w:rPr>
      </w:pPr>
      <w:r>
        <w:rPr>
          <w:spacing w:val="-2"/>
          <w:sz w:val="14"/>
        </w:rPr>
        <w:t>D.Y.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Joh,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J.</w:t>
      </w:r>
      <w:r>
        <w:rPr>
          <w:sz w:val="14"/>
        </w:rPr>
        <w:t xml:space="preserve"> </w:t>
      </w:r>
      <w:r>
        <w:rPr>
          <w:spacing w:val="-2"/>
          <w:sz w:val="14"/>
        </w:rPr>
        <w:t>Kinder,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L.H.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Herman,</w:t>
      </w:r>
      <w:r>
        <w:rPr>
          <w:sz w:val="14"/>
        </w:rPr>
        <w:t xml:space="preserve"> </w:t>
      </w:r>
      <w:r>
        <w:rPr>
          <w:spacing w:val="-2"/>
          <w:sz w:val="14"/>
        </w:rPr>
        <w:t>S.Y.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Ju,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M.A.</w:t>
      </w:r>
      <w:r>
        <w:rPr>
          <w:sz w:val="14"/>
        </w:rPr>
        <w:t xml:space="preserve"> </w:t>
      </w:r>
      <w:r>
        <w:rPr>
          <w:spacing w:val="-2"/>
          <w:sz w:val="14"/>
        </w:rPr>
        <w:t>Segal,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J.N.</w:t>
      </w:r>
      <w:r>
        <w:rPr>
          <w:spacing w:val="-1"/>
          <w:sz w:val="14"/>
        </w:rPr>
        <w:t xml:space="preserve"> </w:t>
      </w:r>
      <w:r>
        <w:rPr>
          <w:spacing w:val="-2"/>
          <w:sz w:val="14"/>
        </w:rPr>
        <w:t>Johnson,</w:t>
      </w:r>
      <w:r>
        <w:rPr>
          <w:spacing w:val="1"/>
          <w:sz w:val="14"/>
        </w:rPr>
        <w:t xml:space="preserve"> </w:t>
      </w:r>
      <w:r>
        <w:rPr>
          <w:spacing w:val="-2"/>
          <w:sz w:val="14"/>
        </w:rPr>
        <w:t>K.L.</w:t>
      </w:r>
      <w:r>
        <w:rPr>
          <w:spacing w:val="1"/>
          <w:sz w:val="14"/>
        </w:rPr>
        <w:t xml:space="preserve"> </w:t>
      </w:r>
      <w:r>
        <w:rPr>
          <w:spacing w:val="-2"/>
          <w:sz w:val="14"/>
        </w:rPr>
        <w:t>Chan</w:t>
      </w:r>
      <w:r>
        <w:rPr>
          <w:spacing w:val="2"/>
          <w:sz w:val="14"/>
        </w:rPr>
        <w:t xml:space="preserve"> </w:t>
      </w:r>
      <w:r>
        <w:rPr>
          <w:spacing w:val="-2"/>
          <w:sz w:val="14"/>
        </w:rPr>
        <w:t>Garnet,</w:t>
      </w:r>
    </w:p>
    <w:p w14:paraId="7D18EB80" w14:textId="77777777" w:rsidR="0085252B" w:rsidRDefault="00E4521D">
      <w:pPr>
        <w:ind w:left="513" w:right="9"/>
        <w:jc w:val="both"/>
        <w:rPr>
          <w:sz w:val="14"/>
        </w:rPr>
      </w:pPr>
      <w:r>
        <w:rPr>
          <w:sz w:val="14"/>
        </w:rPr>
        <w:t>J. Park, Single-walled carbon nanotubes as excitonic optical wires, Nat.</w:t>
      </w:r>
      <w:r>
        <w:rPr>
          <w:spacing w:val="40"/>
          <w:sz w:val="14"/>
        </w:rPr>
        <w:t xml:space="preserve"> </w:t>
      </w:r>
      <w:proofErr w:type="spellStart"/>
      <w:r>
        <w:rPr>
          <w:sz w:val="14"/>
        </w:rPr>
        <w:t>Nanotechol</w:t>
      </w:r>
      <w:proofErr w:type="spellEnd"/>
      <w:r>
        <w:rPr>
          <w:sz w:val="14"/>
        </w:rPr>
        <w:t>. 6 (2011) 51-56.</w:t>
      </w:r>
    </w:p>
    <w:p w14:paraId="400F97BE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9"/>
        <w:jc w:val="both"/>
        <w:rPr>
          <w:sz w:val="14"/>
        </w:rPr>
      </w:pPr>
      <w:r>
        <w:rPr>
          <w:sz w:val="14"/>
        </w:rPr>
        <w:t>F. Tang, L. Li, D. Chen, Mesoporous silica nanoparticles: Synthesis,</w:t>
      </w:r>
      <w:r>
        <w:rPr>
          <w:spacing w:val="40"/>
          <w:sz w:val="14"/>
        </w:rPr>
        <w:t xml:space="preserve"> </w:t>
      </w:r>
      <w:r>
        <w:rPr>
          <w:sz w:val="14"/>
        </w:rPr>
        <w:t>biocompatibility and drug delivery, Adv. Mater. 24 (2012)1504-1534.</w:t>
      </w:r>
    </w:p>
    <w:p w14:paraId="313D32CF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9"/>
        <w:jc w:val="both"/>
        <w:rPr>
          <w:sz w:val="14"/>
        </w:rPr>
      </w:pPr>
      <w:r>
        <w:rPr>
          <w:sz w:val="14"/>
        </w:rPr>
        <w:t>S. Laurent, D. Forge, M. Port, A. Roch, C. Robic, L. Van der Elst, R.N. Muller,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Magnetic iron oxide nanoparticles: synthesis, stabilization, </w:t>
      </w:r>
      <w:proofErr w:type="spellStart"/>
      <w:r>
        <w:rPr>
          <w:sz w:val="14"/>
        </w:rPr>
        <w:t>vectorization</w:t>
      </w:r>
      <w:proofErr w:type="spellEnd"/>
      <w:r>
        <w:rPr>
          <w:sz w:val="14"/>
        </w:rPr>
        <w:t>,</w:t>
      </w:r>
      <w:r>
        <w:rPr>
          <w:spacing w:val="40"/>
          <w:sz w:val="14"/>
        </w:rPr>
        <w:t xml:space="preserve"> </w:t>
      </w:r>
      <w:proofErr w:type="spellStart"/>
      <w:r>
        <w:rPr>
          <w:spacing w:val="-2"/>
          <w:sz w:val="14"/>
        </w:rPr>
        <w:t>physico</w:t>
      </w:r>
      <w:proofErr w:type="spellEnd"/>
      <w:r>
        <w:rPr>
          <w:spacing w:val="-2"/>
          <w:sz w:val="14"/>
        </w:rPr>
        <w:t>-chemical characterizations and biological applications, Chem. Rev. 108</w:t>
      </w:r>
      <w:r>
        <w:rPr>
          <w:spacing w:val="40"/>
          <w:sz w:val="14"/>
        </w:rPr>
        <w:t xml:space="preserve"> </w:t>
      </w:r>
      <w:r>
        <w:rPr>
          <w:sz w:val="14"/>
        </w:rPr>
        <w:t>(2008)</w:t>
      </w:r>
      <w:r>
        <w:rPr>
          <w:spacing w:val="-8"/>
          <w:sz w:val="14"/>
        </w:rPr>
        <w:t xml:space="preserve"> </w:t>
      </w:r>
      <w:r>
        <w:rPr>
          <w:sz w:val="14"/>
        </w:rPr>
        <w:t>2064-2110.</w:t>
      </w:r>
    </w:p>
    <w:p w14:paraId="13D3006D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8"/>
        <w:jc w:val="both"/>
        <w:rPr>
          <w:sz w:val="14"/>
        </w:rPr>
      </w:pPr>
      <w:r>
        <w:rPr>
          <w:sz w:val="14"/>
        </w:rPr>
        <w:t>J.H.</w:t>
      </w:r>
      <w:r>
        <w:rPr>
          <w:spacing w:val="-8"/>
          <w:sz w:val="14"/>
        </w:rPr>
        <w:t xml:space="preserve"> </w:t>
      </w:r>
      <w:r>
        <w:rPr>
          <w:sz w:val="14"/>
        </w:rPr>
        <w:t>Li,</w:t>
      </w:r>
      <w:r>
        <w:rPr>
          <w:spacing w:val="-6"/>
          <w:sz w:val="14"/>
        </w:rPr>
        <w:t xml:space="preserve"> </w:t>
      </w:r>
      <w:r>
        <w:rPr>
          <w:sz w:val="14"/>
        </w:rPr>
        <w:t>X.R.</w:t>
      </w:r>
      <w:r>
        <w:rPr>
          <w:spacing w:val="-6"/>
          <w:sz w:val="14"/>
        </w:rPr>
        <w:t xml:space="preserve"> </w:t>
      </w:r>
      <w:r>
        <w:rPr>
          <w:sz w:val="14"/>
        </w:rPr>
        <w:t>Liu,</w:t>
      </w:r>
      <w:r>
        <w:rPr>
          <w:spacing w:val="-6"/>
          <w:sz w:val="14"/>
        </w:rPr>
        <w:t xml:space="preserve"> </w:t>
      </w:r>
      <w:r>
        <w:rPr>
          <w:sz w:val="14"/>
        </w:rPr>
        <w:t>Y.</w:t>
      </w:r>
      <w:r>
        <w:rPr>
          <w:spacing w:val="-6"/>
          <w:sz w:val="14"/>
        </w:rPr>
        <w:t xml:space="preserve"> </w:t>
      </w:r>
      <w:r>
        <w:rPr>
          <w:sz w:val="14"/>
        </w:rPr>
        <w:t>Zhang,</w:t>
      </w:r>
      <w:r>
        <w:rPr>
          <w:spacing w:val="-6"/>
          <w:sz w:val="14"/>
        </w:rPr>
        <w:t xml:space="preserve"> </w:t>
      </w:r>
      <w:r>
        <w:rPr>
          <w:sz w:val="14"/>
        </w:rPr>
        <w:t>F.F.</w:t>
      </w:r>
      <w:r>
        <w:rPr>
          <w:spacing w:val="-6"/>
          <w:sz w:val="14"/>
        </w:rPr>
        <w:t xml:space="preserve"> </w:t>
      </w:r>
      <w:r>
        <w:rPr>
          <w:sz w:val="14"/>
        </w:rPr>
        <w:t>Tian,</w:t>
      </w:r>
      <w:r>
        <w:rPr>
          <w:spacing w:val="-6"/>
          <w:sz w:val="14"/>
        </w:rPr>
        <w:t xml:space="preserve"> </w:t>
      </w:r>
      <w:r>
        <w:rPr>
          <w:sz w:val="14"/>
        </w:rPr>
        <w:t>G.Y.</w:t>
      </w:r>
      <w:r>
        <w:rPr>
          <w:spacing w:val="-6"/>
          <w:sz w:val="14"/>
        </w:rPr>
        <w:t xml:space="preserve"> </w:t>
      </w:r>
      <w:r>
        <w:rPr>
          <w:sz w:val="14"/>
        </w:rPr>
        <w:t>Zhao,</w:t>
      </w:r>
      <w:r>
        <w:rPr>
          <w:spacing w:val="-6"/>
          <w:sz w:val="14"/>
        </w:rPr>
        <w:t xml:space="preserve"> </w:t>
      </w:r>
      <w:r>
        <w:rPr>
          <w:sz w:val="14"/>
        </w:rPr>
        <w:t>Q.L.Y.</w:t>
      </w:r>
      <w:r>
        <w:rPr>
          <w:spacing w:val="-6"/>
          <w:sz w:val="14"/>
        </w:rPr>
        <w:t xml:space="preserve"> </w:t>
      </w:r>
      <w:r>
        <w:rPr>
          <w:sz w:val="14"/>
        </w:rPr>
        <w:t>Yu,</w:t>
      </w:r>
      <w:r>
        <w:rPr>
          <w:spacing w:val="-8"/>
          <w:sz w:val="14"/>
        </w:rPr>
        <w:t xml:space="preserve"> </w:t>
      </w:r>
      <w:r>
        <w:rPr>
          <w:sz w:val="14"/>
        </w:rPr>
        <w:t>F.</w:t>
      </w:r>
      <w:r>
        <w:rPr>
          <w:spacing w:val="-6"/>
          <w:sz w:val="14"/>
        </w:rPr>
        <w:t xml:space="preserve"> </w:t>
      </w:r>
      <w:r>
        <w:rPr>
          <w:sz w:val="14"/>
        </w:rPr>
        <w:t>L.</w:t>
      </w:r>
      <w:r>
        <w:rPr>
          <w:spacing w:val="-6"/>
          <w:sz w:val="14"/>
        </w:rPr>
        <w:t xml:space="preserve"> </w:t>
      </w:r>
      <w:r>
        <w:rPr>
          <w:sz w:val="14"/>
        </w:rPr>
        <w:t>Jiang,</w:t>
      </w:r>
      <w:r>
        <w:rPr>
          <w:spacing w:val="-6"/>
          <w:sz w:val="14"/>
        </w:rPr>
        <w:t xml:space="preserve"> </w:t>
      </w:r>
      <w:r>
        <w:rPr>
          <w:sz w:val="14"/>
        </w:rPr>
        <w:t>Y.</w:t>
      </w:r>
      <w:r>
        <w:rPr>
          <w:spacing w:val="-6"/>
          <w:sz w:val="14"/>
        </w:rPr>
        <w:t xml:space="preserve"> </w:t>
      </w:r>
      <w:r>
        <w:rPr>
          <w:sz w:val="14"/>
        </w:rPr>
        <w:t>Liu,</w:t>
      </w:r>
      <w:r>
        <w:rPr>
          <w:spacing w:val="-5"/>
          <w:sz w:val="14"/>
        </w:rPr>
        <w:t xml:space="preserve"> </w:t>
      </w:r>
      <w:r>
        <w:rPr>
          <w:sz w:val="14"/>
        </w:rPr>
        <w:t>Toxicity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of nano zinc oxide to mitochondria, </w:t>
      </w:r>
      <w:proofErr w:type="spellStart"/>
      <w:r>
        <w:rPr>
          <w:sz w:val="14"/>
        </w:rPr>
        <w:t>Toxicol</w:t>
      </w:r>
      <w:proofErr w:type="spellEnd"/>
      <w:r>
        <w:rPr>
          <w:sz w:val="14"/>
        </w:rPr>
        <w:t>. Rev. 1(2) (2012) 137-144.</w:t>
      </w:r>
    </w:p>
    <w:p w14:paraId="20C4052E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18"/>
        <w:jc w:val="both"/>
        <w:rPr>
          <w:sz w:val="14"/>
        </w:rPr>
      </w:pPr>
      <w:r>
        <w:rPr>
          <w:sz w:val="14"/>
        </w:rPr>
        <w:t>J.T. Seil, T.J. Webster, Antimicrobial applications of nanotechnology: methods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and literature, Int. J. </w:t>
      </w:r>
      <w:proofErr w:type="spellStart"/>
      <w:r>
        <w:rPr>
          <w:sz w:val="14"/>
        </w:rPr>
        <w:t>Nanomed</w:t>
      </w:r>
      <w:proofErr w:type="spellEnd"/>
      <w:r>
        <w:rPr>
          <w:sz w:val="14"/>
        </w:rPr>
        <w:t>. 7 (2012) 2767-2781.</w:t>
      </w:r>
    </w:p>
    <w:p w14:paraId="1B07764D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spacing w:line="242" w:lineRule="auto"/>
        <w:ind w:left="513" w:right="5"/>
        <w:jc w:val="both"/>
        <w:rPr>
          <w:sz w:val="14"/>
        </w:rPr>
      </w:pPr>
      <w:r>
        <w:rPr>
          <w:sz w:val="14"/>
        </w:rPr>
        <w:t>C.B. Murray, C.R. Kangan, M.G. Bawendi, Synthesis and characterization of</w:t>
      </w:r>
      <w:r>
        <w:rPr>
          <w:spacing w:val="40"/>
          <w:sz w:val="14"/>
        </w:rPr>
        <w:t xml:space="preserve"> </w:t>
      </w:r>
      <w:r>
        <w:rPr>
          <w:sz w:val="14"/>
        </w:rPr>
        <w:t>monodisperse nanocrystals and close-packed nanocrystal assemblies, Annu.</w:t>
      </w:r>
      <w:r>
        <w:rPr>
          <w:spacing w:val="40"/>
          <w:sz w:val="14"/>
        </w:rPr>
        <w:t xml:space="preserve"> </w:t>
      </w:r>
      <w:r>
        <w:rPr>
          <w:sz w:val="14"/>
        </w:rPr>
        <w:t>Rev. Mater. Sci. 30 (2000) 545-610.</w:t>
      </w:r>
    </w:p>
    <w:p w14:paraId="0852317B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8"/>
        <w:jc w:val="both"/>
        <w:rPr>
          <w:sz w:val="14"/>
        </w:rPr>
      </w:pPr>
      <w:r>
        <w:rPr>
          <w:sz w:val="14"/>
        </w:rPr>
        <w:t>P. Ayyub, R. Chandran, R.P. Taneja, A. Sharma, R. Pinto, Synthesis of</w:t>
      </w:r>
      <w:r>
        <w:rPr>
          <w:spacing w:val="40"/>
          <w:sz w:val="14"/>
        </w:rPr>
        <w:t xml:space="preserve"> </w:t>
      </w:r>
      <w:r>
        <w:rPr>
          <w:sz w:val="14"/>
        </w:rPr>
        <w:t>nanocrystalline</w:t>
      </w:r>
      <w:r>
        <w:rPr>
          <w:spacing w:val="12"/>
          <w:sz w:val="14"/>
        </w:rPr>
        <w:t xml:space="preserve"> </w:t>
      </w:r>
      <w:r>
        <w:rPr>
          <w:sz w:val="14"/>
        </w:rPr>
        <w:t>materials</w:t>
      </w:r>
      <w:r>
        <w:rPr>
          <w:spacing w:val="-6"/>
          <w:sz w:val="14"/>
        </w:rPr>
        <w:t xml:space="preserve"> </w:t>
      </w:r>
      <w:r>
        <w:rPr>
          <w:sz w:val="14"/>
        </w:rPr>
        <w:t>by</w:t>
      </w:r>
      <w:r>
        <w:rPr>
          <w:spacing w:val="-7"/>
          <w:sz w:val="14"/>
        </w:rPr>
        <w:t xml:space="preserve"> </w:t>
      </w:r>
      <w:r>
        <w:rPr>
          <w:sz w:val="14"/>
        </w:rPr>
        <w:t>sputtering</w:t>
      </w:r>
      <w:r>
        <w:rPr>
          <w:spacing w:val="-7"/>
          <w:sz w:val="14"/>
        </w:rPr>
        <w:t xml:space="preserve"> </w:t>
      </w:r>
      <w:r>
        <w:rPr>
          <w:sz w:val="14"/>
        </w:rPr>
        <w:t>and</w:t>
      </w:r>
      <w:r>
        <w:rPr>
          <w:spacing w:val="-8"/>
          <w:sz w:val="14"/>
        </w:rPr>
        <w:t xml:space="preserve"> </w:t>
      </w:r>
      <w:r>
        <w:rPr>
          <w:sz w:val="14"/>
        </w:rPr>
        <w:t>laser</w:t>
      </w:r>
      <w:r>
        <w:rPr>
          <w:spacing w:val="-8"/>
          <w:sz w:val="14"/>
        </w:rPr>
        <w:t xml:space="preserve"> </w:t>
      </w:r>
      <w:r>
        <w:rPr>
          <w:sz w:val="14"/>
        </w:rPr>
        <w:t>ablation</w:t>
      </w:r>
      <w:r>
        <w:rPr>
          <w:spacing w:val="-5"/>
          <w:sz w:val="14"/>
        </w:rPr>
        <w:t xml:space="preserve"> </w:t>
      </w:r>
      <w:r>
        <w:rPr>
          <w:sz w:val="14"/>
        </w:rPr>
        <w:t>at</w:t>
      </w:r>
      <w:r>
        <w:rPr>
          <w:spacing w:val="-8"/>
          <w:sz w:val="14"/>
        </w:rPr>
        <w:t xml:space="preserve"> </w:t>
      </w:r>
      <w:r>
        <w:rPr>
          <w:sz w:val="14"/>
        </w:rPr>
        <w:t>low</w:t>
      </w:r>
      <w:r>
        <w:rPr>
          <w:spacing w:val="-7"/>
          <w:sz w:val="14"/>
        </w:rPr>
        <w:t xml:space="preserve"> </w:t>
      </w:r>
      <w:r>
        <w:rPr>
          <w:sz w:val="14"/>
        </w:rPr>
        <w:t>temperature,</w:t>
      </w:r>
      <w:r>
        <w:rPr>
          <w:spacing w:val="40"/>
          <w:sz w:val="14"/>
        </w:rPr>
        <w:t xml:space="preserve"> </w:t>
      </w:r>
      <w:r>
        <w:rPr>
          <w:sz w:val="14"/>
        </w:rPr>
        <w:t>Appl.</w:t>
      </w:r>
      <w:r>
        <w:rPr>
          <w:spacing w:val="40"/>
          <w:sz w:val="14"/>
        </w:rPr>
        <w:t xml:space="preserve"> </w:t>
      </w:r>
      <w:r>
        <w:rPr>
          <w:sz w:val="14"/>
        </w:rPr>
        <w:t>Phys.</w:t>
      </w:r>
      <w:r>
        <w:rPr>
          <w:spacing w:val="40"/>
          <w:sz w:val="14"/>
        </w:rPr>
        <w:t xml:space="preserve"> </w:t>
      </w:r>
      <w:r>
        <w:rPr>
          <w:sz w:val="14"/>
        </w:rPr>
        <w:t>A 73 (2001) 67-70.</w:t>
      </w:r>
    </w:p>
    <w:p w14:paraId="5440F66D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11"/>
        <w:jc w:val="both"/>
        <w:rPr>
          <w:sz w:val="14"/>
        </w:rPr>
      </w:pPr>
      <w:r>
        <w:rPr>
          <w:sz w:val="14"/>
        </w:rPr>
        <w:t xml:space="preserve">P. Nagarajan, R. Vijayaraghavan, Enhanced bioactivity of </w:t>
      </w:r>
      <w:proofErr w:type="spellStart"/>
      <w:r>
        <w:rPr>
          <w:sz w:val="14"/>
        </w:rPr>
        <w:t>ZnO</w:t>
      </w:r>
      <w:proofErr w:type="spellEnd"/>
      <w:r>
        <w:rPr>
          <w:sz w:val="14"/>
        </w:rPr>
        <w:t xml:space="preserve"> </w:t>
      </w:r>
      <w:proofErr w:type="spellStart"/>
      <w:r>
        <w:rPr>
          <w:sz w:val="14"/>
        </w:rPr>
        <w:t>nps</w:t>
      </w:r>
      <w:proofErr w:type="spellEnd"/>
      <w:r>
        <w:rPr>
          <w:sz w:val="14"/>
        </w:rPr>
        <w:t xml:space="preserve"> an</w:t>
      </w:r>
      <w:r>
        <w:rPr>
          <w:spacing w:val="40"/>
          <w:sz w:val="14"/>
        </w:rPr>
        <w:t xml:space="preserve"> </w:t>
      </w:r>
      <w:r>
        <w:rPr>
          <w:sz w:val="14"/>
        </w:rPr>
        <w:t>antimicrobial study, Sci. Tech. Adv. Mat. 89 (2008) 1-7.</w:t>
      </w:r>
    </w:p>
    <w:p w14:paraId="5B3A9D05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9"/>
        <w:jc w:val="both"/>
        <w:rPr>
          <w:sz w:val="14"/>
        </w:rPr>
      </w:pPr>
      <w:r>
        <w:rPr>
          <w:sz w:val="14"/>
        </w:rPr>
        <w:t xml:space="preserve">E. Tomaszewska, K. Soliwoda, K. Kadziola, G. </w:t>
      </w:r>
      <w:proofErr w:type="spellStart"/>
      <w:r>
        <w:rPr>
          <w:sz w:val="14"/>
        </w:rPr>
        <w:t>Celichowski</w:t>
      </w:r>
      <w:proofErr w:type="spellEnd"/>
      <w:r>
        <w:rPr>
          <w:sz w:val="14"/>
        </w:rPr>
        <w:t xml:space="preserve">, M. </w:t>
      </w:r>
      <w:proofErr w:type="spellStart"/>
      <w:r>
        <w:rPr>
          <w:sz w:val="14"/>
        </w:rPr>
        <w:t>Cichomski</w:t>
      </w:r>
      <w:proofErr w:type="spellEnd"/>
      <w:r>
        <w:rPr>
          <w:sz w:val="14"/>
        </w:rPr>
        <w:t>, W.</w:t>
      </w:r>
      <w:r>
        <w:rPr>
          <w:spacing w:val="40"/>
          <w:sz w:val="14"/>
        </w:rPr>
        <w:t xml:space="preserve"> </w:t>
      </w:r>
      <w:proofErr w:type="spellStart"/>
      <w:r>
        <w:rPr>
          <w:sz w:val="14"/>
        </w:rPr>
        <w:t>Szmaja</w:t>
      </w:r>
      <w:proofErr w:type="spellEnd"/>
      <w:r>
        <w:rPr>
          <w:sz w:val="14"/>
        </w:rPr>
        <w:t>, J. Grobelny, Detection limits of DLS and UV-vis spectroscopy in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characterization of polydisperse nanoparticles colloids, J. </w:t>
      </w:r>
      <w:proofErr w:type="spellStart"/>
      <w:r>
        <w:rPr>
          <w:sz w:val="14"/>
        </w:rPr>
        <w:t>Nanomater</w:t>
      </w:r>
      <w:proofErr w:type="spellEnd"/>
      <w:r>
        <w:rPr>
          <w:sz w:val="14"/>
        </w:rPr>
        <w:t>. 31</w:t>
      </w:r>
      <w:r>
        <w:rPr>
          <w:spacing w:val="40"/>
          <w:sz w:val="14"/>
        </w:rPr>
        <w:t xml:space="preserve"> </w:t>
      </w:r>
      <w:r>
        <w:rPr>
          <w:sz w:val="14"/>
        </w:rPr>
        <w:t>(2013)</w:t>
      </w:r>
      <w:r>
        <w:rPr>
          <w:spacing w:val="-8"/>
          <w:sz w:val="14"/>
        </w:rPr>
        <w:t xml:space="preserve"> </w:t>
      </w:r>
      <w:r>
        <w:rPr>
          <w:sz w:val="14"/>
        </w:rPr>
        <w:t>3081-1-10.</w:t>
      </w:r>
    </w:p>
    <w:p w14:paraId="72A6B875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6"/>
        <w:jc w:val="both"/>
        <w:rPr>
          <w:sz w:val="14"/>
        </w:rPr>
      </w:pPr>
      <w:r>
        <w:rPr>
          <w:sz w:val="14"/>
        </w:rPr>
        <w:t xml:space="preserve">S. </w:t>
      </w:r>
      <w:proofErr w:type="spellStart"/>
      <w:r>
        <w:rPr>
          <w:sz w:val="14"/>
        </w:rPr>
        <w:t>Talam</w:t>
      </w:r>
      <w:proofErr w:type="spellEnd"/>
      <w:r>
        <w:rPr>
          <w:sz w:val="14"/>
        </w:rPr>
        <w:t xml:space="preserve">, S.R. </w:t>
      </w:r>
      <w:proofErr w:type="spellStart"/>
      <w:r>
        <w:rPr>
          <w:sz w:val="14"/>
        </w:rPr>
        <w:t>Karumuri</w:t>
      </w:r>
      <w:proofErr w:type="spellEnd"/>
      <w:r>
        <w:rPr>
          <w:sz w:val="14"/>
        </w:rPr>
        <w:t>, N. Gunnam, Synthesis, characterization and</w:t>
      </w:r>
      <w:r>
        <w:rPr>
          <w:spacing w:val="40"/>
          <w:sz w:val="14"/>
        </w:rPr>
        <w:t xml:space="preserve"> </w:t>
      </w:r>
      <w:r>
        <w:rPr>
          <w:sz w:val="14"/>
        </w:rPr>
        <w:t>spectroscopic</w:t>
      </w:r>
      <w:r>
        <w:rPr>
          <w:spacing w:val="-8"/>
          <w:sz w:val="14"/>
        </w:rPr>
        <w:t xml:space="preserve"> </w:t>
      </w:r>
      <w:r>
        <w:rPr>
          <w:sz w:val="14"/>
        </w:rPr>
        <w:t>properties</w:t>
      </w:r>
      <w:r>
        <w:rPr>
          <w:spacing w:val="-8"/>
          <w:sz w:val="14"/>
        </w:rPr>
        <w:t xml:space="preserve"> </w:t>
      </w:r>
      <w:r>
        <w:rPr>
          <w:sz w:val="14"/>
        </w:rPr>
        <w:t>of</w:t>
      </w:r>
      <w:r>
        <w:rPr>
          <w:spacing w:val="-5"/>
          <w:sz w:val="14"/>
        </w:rPr>
        <w:t xml:space="preserve"> </w:t>
      </w:r>
      <w:proofErr w:type="spellStart"/>
      <w:r>
        <w:rPr>
          <w:sz w:val="14"/>
        </w:rPr>
        <w:t>ZnO</w:t>
      </w:r>
      <w:proofErr w:type="spellEnd"/>
      <w:r>
        <w:rPr>
          <w:spacing w:val="-8"/>
          <w:sz w:val="14"/>
        </w:rPr>
        <w:t xml:space="preserve"> </w:t>
      </w:r>
      <w:r>
        <w:rPr>
          <w:sz w:val="14"/>
        </w:rPr>
        <w:t>nanoparticles,</w:t>
      </w:r>
      <w:r>
        <w:rPr>
          <w:spacing w:val="-7"/>
          <w:sz w:val="14"/>
        </w:rPr>
        <w:t xml:space="preserve"> </w:t>
      </w:r>
      <w:r>
        <w:rPr>
          <w:sz w:val="14"/>
        </w:rPr>
        <w:t>ISRN</w:t>
      </w:r>
      <w:r>
        <w:rPr>
          <w:spacing w:val="-7"/>
          <w:sz w:val="14"/>
        </w:rPr>
        <w:t xml:space="preserve"> </w:t>
      </w:r>
      <w:r>
        <w:rPr>
          <w:sz w:val="14"/>
        </w:rPr>
        <w:t>Nanotech.</w:t>
      </w:r>
      <w:r>
        <w:rPr>
          <w:spacing w:val="-8"/>
          <w:sz w:val="14"/>
        </w:rPr>
        <w:t xml:space="preserve"> </w:t>
      </w:r>
      <w:r>
        <w:rPr>
          <w:sz w:val="14"/>
        </w:rPr>
        <w:t>372505</w:t>
      </w:r>
      <w:r>
        <w:rPr>
          <w:spacing w:val="-8"/>
          <w:sz w:val="14"/>
        </w:rPr>
        <w:t xml:space="preserve"> </w:t>
      </w:r>
      <w:r>
        <w:rPr>
          <w:sz w:val="14"/>
        </w:rPr>
        <w:t>(2012)</w:t>
      </w:r>
      <w:r>
        <w:rPr>
          <w:spacing w:val="40"/>
          <w:sz w:val="14"/>
        </w:rPr>
        <w:t xml:space="preserve"> </w:t>
      </w:r>
      <w:r>
        <w:rPr>
          <w:spacing w:val="-4"/>
          <w:sz w:val="14"/>
        </w:rPr>
        <w:t>1-6.</w:t>
      </w:r>
    </w:p>
    <w:p w14:paraId="00FF5313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4"/>
        <w:jc w:val="both"/>
        <w:rPr>
          <w:sz w:val="14"/>
        </w:rPr>
      </w:pPr>
      <w:r>
        <w:rPr>
          <w:sz w:val="14"/>
        </w:rPr>
        <w:t>L.</w:t>
      </w:r>
      <w:r>
        <w:rPr>
          <w:spacing w:val="-8"/>
          <w:sz w:val="14"/>
        </w:rPr>
        <w:t xml:space="preserve"> </w:t>
      </w:r>
      <w:r>
        <w:rPr>
          <w:sz w:val="14"/>
        </w:rPr>
        <w:t>Nie,</w:t>
      </w:r>
      <w:r>
        <w:rPr>
          <w:spacing w:val="-8"/>
          <w:sz w:val="14"/>
        </w:rPr>
        <w:t xml:space="preserve"> </w:t>
      </w:r>
      <w:r>
        <w:rPr>
          <w:sz w:val="14"/>
        </w:rPr>
        <w:t>L.</w:t>
      </w:r>
      <w:r>
        <w:rPr>
          <w:spacing w:val="-8"/>
          <w:sz w:val="14"/>
        </w:rPr>
        <w:t xml:space="preserve"> </w:t>
      </w:r>
      <w:r>
        <w:rPr>
          <w:sz w:val="14"/>
        </w:rPr>
        <w:t>Gao,</w:t>
      </w:r>
      <w:r>
        <w:rPr>
          <w:spacing w:val="-7"/>
          <w:sz w:val="14"/>
        </w:rPr>
        <w:t xml:space="preserve"> </w:t>
      </w:r>
      <w:r>
        <w:rPr>
          <w:sz w:val="14"/>
        </w:rPr>
        <w:t>X.</w:t>
      </w:r>
      <w:r>
        <w:rPr>
          <w:spacing w:val="-8"/>
          <w:sz w:val="14"/>
        </w:rPr>
        <w:t xml:space="preserve"> </w:t>
      </w:r>
      <w:r>
        <w:rPr>
          <w:sz w:val="14"/>
        </w:rPr>
        <w:t>Yan,</w:t>
      </w:r>
      <w:r>
        <w:rPr>
          <w:spacing w:val="-8"/>
          <w:sz w:val="14"/>
        </w:rPr>
        <w:t xml:space="preserve"> </w:t>
      </w:r>
      <w:r>
        <w:rPr>
          <w:sz w:val="14"/>
        </w:rPr>
        <w:t>T.</w:t>
      </w:r>
      <w:r>
        <w:rPr>
          <w:spacing w:val="-7"/>
          <w:sz w:val="14"/>
        </w:rPr>
        <w:t xml:space="preserve"> </w:t>
      </w:r>
      <w:r>
        <w:rPr>
          <w:sz w:val="14"/>
        </w:rPr>
        <w:t>Wang,</w:t>
      </w:r>
      <w:r>
        <w:rPr>
          <w:spacing w:val="-8"/>
          <w:sz w:val="14"/>
        </w:rPr>
        <w:t xml:space="preserve"> </w:t>
      </w:r>
      <w:r>
        <w:rPr>
          <w:sz w:val="14"/>
        </w:rPr>
        <w:t>Functionalized</w:t>
      </w:r>
      <w:r>
        <w:rPr>
          <w:spacing w:val="-8"/>
          <w:sz w:val="14"/>
        </w:rPr>
        <w:t xml:space="preserve"> </w:t>
      </w:r>
      <w:r>
        <w:rPr>
          <w:sz w:val="14"/>
        </w:rPr>
        <w:t>tetrapod-like</w:t>
      </w:r>
      <w:r>
        <w:rPr>
          <w:spacing w:val="-5"/>
          <w:sz w:val="14"/>
        </w:rPr>
        <w:t xml:space="preserve"> </w:t>
      </w:r>
      <w:proofErr w:type="spellStart"/>
      <w:r>
        <w:rPr>
          <w:sz w:val="14"/>
        </w:rPr>
        <w:t>ZnO</w:t>
      </w:r>
      <w:proofErr w:type="spellEnd"/>
      <w:r>
        <w:rPr>
          <w:spacing w:val="-8"/>
          <w:sz w:val="14"/>
        </w:rPr>
        <w:t xml:space="preserve"> </w:t>
      </w:r>
      <w:r>
        <w:rPr>
          <w:sz w:val="14"/>
        </w:rPr>
        <w:t>nanostructures</w:t>
      </w:r>
      <w:r>
        <w:rPr>
          <w:spacing w:val="40"/>
          <w:sz w:val="14"/>
        </w:rPr>
        <w:t xml:space="preserve"> </w:t>
      </w:r>
      <w:r>
        <w:rPr>
          <w:sz w:val="14"/>
        </w:rPr>
        <w:t>for plasmid DNA purification, polymerase chain reaction and delivery,</w:t>
      </w:r>
      <w:r>
        <w:rPr>
          <w:spacing w:val="40"/>
          <w:sz w:val="14"/>
        </w:rPr>
        <w:t xml:space="preserve"> </w:t>
      </w:r>
      <w:r>
        <w:rPr>
          <w:sz w:val="14"/>
        </w:rPr>
        <w:t>Nanotech. 18 (2007) 015101-1-6.</w:t>
      </w:r>
    </w:p>
    <w:p w14:paraId="5E22A909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5"/>
        <w:jc w:val="both"/>
        <w:rPr>
          <w:sz w:val="14"/>
        </w:rPr>
      </w:pPr>
      <w:r>
        <w:rPr>
          <w:sz w:val="14"/>
        </w:rPr>
        <w:t xml:space="preserve">G.A. </w:t>
      </w:r>
      <w:proofErr w:type="spellStart"/>
      <w:r>
        <w:rPr>
          <w:sz w:val="14"/>
        </w:rPr>
        <w:t>Dorofeey</w:t>
      </w:r>
      <w:proofErr w:type="spellEnd"/>
      <w:r>
        <w:rPr>
          <w:sz w:val="14"/>
        </w:rPr>
        <w:t xml:space="preserve">, A.N. </w:t>
      </w:r>
      <w:proofErr w:type="spellStart"/>
      <w:r>
        <w:rPr>
          <w:sz w:val="14"/>
        </w:rPr>
        <w:t>Streletskii</w:t>
      </w:r>
      <w:proofErr w:type="spellEnd"/>
      <w:r>
        <w:rPr>
          <w:sz w:val="14"/>
        </w:rPr>
        <w:t xml:space="preserve">, I.V. </w:t>
      </w:r>
      <w:proofErr w:type="spellStart"/>
      <w:r>
        <w:rPr>
          <w:sz w:val="14"/>
        </w:rPr>
        <w:t>Povstugar</w:t>
      </w:r>
      <w:proofErr w:type="spellEnd"/>
      <w:r>
        <w:rPr>
          <w:sz w:val="14"/>
        </w:rPr>
        <w:t xml:space="preserve">, A.V. </w:t>
      </w:r>
      <w:proofErr w:type="spellStart"/>
      <w:r>
        <w:rPr>
          <w:sz w:val="14"/>
        </w:rPr>
        <w:t>Protasov</w:t>
      </w:r>
      <w:proofErr w:type="spellEnd"/>
      <w:r>
        <w:rPr>
          <w:sz w:val="14"/>
        </w:rPr>
        <w:t xml:space="preserve">, E.P. </w:t>
      </w:r>
      <w:proofErr w:type="spellStart"/>
      <w:r>
        <w:rPr>
          <w:sz w:val="14"/>
        </w:rPr>
        <w:t>Elsukov</w:t>
      </w:r>
      <w:proofErr w:type="spellEnd"/>
      <w:r>
        <w:rPr>
          <w:sz w:val="14"/>
        </w:rPr>
        <w:t>,</w:t>
      </w:r>
      <w:r>
        <w:rPr>
          <w:spacing w:val="40"/>
          <w:sz w:val="14"/>
        </w:rPr>
        <w:t xml:space="preserve"> </w:t>
      </w:r>
      <w:r>
        <w:rPr>
          <w:sz w:val="14"/>
        </w:rPr>
        <w:t>Determination of nanoparticle sizes by X-ray diffraction, Colloid J. 74 (2012)</w:t>
      </w:r>
      <w:r>
        <w:rPr>
          <w:spacing w:val="40"/>
          <w:sz w:val="14"/>
        </w:rPr>
        <w:t xml:space="preserve"> </w:t>
      </w:r>
      <w:r>
        <w:rPr>
          <w:spacing w:val="-2"/>
          <w:sz w:val="14"/>
        </w:rPr>
        <w:t>675-685.</w:t>
      </w:r>
    </w:p>
    <w:p w14:paraId="72BBB3C1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7"/>
        <w:jc w:val="both"/>
        <w:rPr>
          <w:sz w:val="14"/>
        </w:rPr>
      </w:pPr>
      <w:r>
        <w:rPr>
          <w:sz w:val="14"/>
        </w:rPr>
        <w:t>P.K.</w:t>
      </w:r>
      <w:r>
        <w:rPr>
          <w:spacing w:val="-8"/>
          <w:sz w:val="14"/>
        </w:rPr>
        <w:t xml:space="preserve"> </w:t>
      </w:r>
      <w:r>
        <w:rPr>
          <w:sz w:val="14"/>
        </w:rPr>
        <w:t>Giri,</w:t>
      </w:r>
      <w:r>
        <w:rPr>
          <w:spacing w:val="-8"/>
          <w:sz w:val="14"/>
        </w:rPr>
        <w:t xml:space="preserve"> </w:t>
      </w:r>
      <w:r>
        <w:rPr>
          <w:sz w:val="14"/>
        </w:rPr>
        <w:t>S.</w:t>
      </w:r>
      <w:r>
        <w:rPr>
          <w:spacing w:val="-8"/>
          <w:sz w:val="14"/>
        </w:rPr>
        <w:t xml:space="preserve"> </w:t>
      </w:r>
      <w:r>
        <w:rPr>
          <w:sz w:val="14"/>
        </w:rPr>
        <w:t>Bhattacharyya,</w:t>
      </w:r>
      <w:r>
        <w:rPr>
          <w:spacing w:val="-7"/>
          <w:sz w:val="14"/>
        </w:rPr>
        <w:t xml:space="preserve"> </w:t>
      </w:r>
      <w:r>
        <w:rPr>
          <w:sz w:val="14"/>
        </w:rPr>
        <w:t>D.K.</w:t>
      </w:r>
      <w:r>
        <w:rPr>
          <w:spacing w:val="-8"/>
          <w:sz w:val="14"/>
        </w:rPr>
        <w:t xml:space="preserve"> </w:t>
      </w:r>
      <w:r>
        <w:rPr>
          <w:sz w:val="14"/>
        </w:rPr>
        <w:t>Singh,</w:t>
      </w:r>
      <w:r>
        <w:rPr>
          <w:spacing w:val="-8"/>
          <w:sz w:val="14"/>
        </w:rPr>
        <w:t xml:space="preserve"> </w:t>
      </w:r>
      <w:r>
        <w:rPr>
          <w:sz w:val="14"/>
        </w:rPr>
        <w:t>R.</w:t>
      </w:r>
      <w:r>
        <w:rPr>
          <w:spacing w:val="-7"/>
          <w:sz w:val="14"/>
        </w:rPr>
        <w:t xml:space="preserve"> </w:t>
      </w:r>
      <w:proofErr w:type="spellStart"/>
      <w:r>
        <w:rPr>
          <w:sz w:val="14"/>
        </w:rPr>
        <w:t>Kesava-moorthy</w:t>
      </w:r>
      <w:proofErr w:type="spellEnd"/>
      <w:r>
        <w:rPr>
          <w:sz w:val="14"/>
        </w:rPr>
        <w:t>,</w:t>
      </w:r>
      <w:r>
        <w:rPr>
          <w:spacing w:val="-8"/>
          <w:sz w:val="14"/>
        </w:rPr>
        <w:t xml:space="preserve"> </w:t>
      </w:r>
      <w:r>
        <w:rPr>
          <w:sz w:val="14"/>
        </w:rPr>
        <w:t>B.K.</w:t>
      </w:r>
      <w:r>
        <w:rPr>
          <w:spacing w:val="-8"/>
          <w:sz w:val="14"/>
        </w:rPr>
        <w:t xml:space="preserve"> </w:t>
      </w:r>
      <w:proofErr w:type="spellStart"/>
      <w:r>
        <w:rPr>
          <w:sz w:val="14"/>
        </w:rPr>
        <w:t>Panigrahi</w:t>
      </w:r>
      <w:proofErr w:type="spellEnd"/>
      <w:r>
        <w:rPr>
          <w:sz w:val="14"/>
        </w:rPr>
        <w:t>,</w:t>
      </w:r>
      <w:r>
        <w:rPr>
          <w:spacing w:val="-8"/>
          <w:sz w:val="14"/>
        </w:rPr>
        <w:t xml:space="preserve"> </w:t>
      </w:r>
      <w:r>
        <w:rPr>
          <w:sz w:val="14"/>
        </w:rPr>
        <w:t>K.G.M.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Nair, Correlation between microstructure and optical properties of </w:t>
      </w:r>
      <w:proofErr w:type="spellStart"/>
      <w:r>
        <w:rPr>
          <w:sz w:val="14"/>
        </w:rPr>
        <w:t>ZnO</w:t>
      </w:r>
      <w:proofErr w:type="spellEnd"/>
      <w:r>
        <w:rPr>
          <w:spacing w:val="40"/>
          <w:sz w:val="14"/>
        </w:rPr>
        <w:t xml:space="preserve"> </w:t>
      </w:r>
      <w:r>
        <w:rPr>
          <w:sz w:val="14"/>
        </w:rPr>
        <w:t xml:space="preserve">nanoparticles synthesized by </w:t>
      </w:r>
      <w:proofErr w:type="spellStart"/>
      <w:r>
        <w:rPr>
          <w:sz w:val="14"/>
        </w:rPr>
        <w:t>ballmiling</w:t>
      </w:r>
      <w:proofErr w:type="spellEnd"/>
      <w:r>
        <w:rPr>
          <w:sz w:val="14"/>
        </w:rPr>
        <w:t xml:space="preserve">, J. Appl. </w:t>
      </w:r>
      <w:proofErr w:type="spellStart"/>
      <w:r>
        <w:rPr>
          <w:sz w:val="14"/>
        </w:rPr>
        <w:t>Phy</w:t>
      </w:r>
      <w:proofErr w:type="spellEnd"/>
      <w:r>
        <w:rPr>
          <w:sz w:val="14"/>
        </w:rPr>
        <w:t>. 102(9) (2007) 1-8.</w:t>
      </w:r>
    </w:p>
    <w:p w14:paraId="25EBF797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5"/>
        <w:jc w:val="both"/>
        <w:rPr>
          <w:sz w:val="14"/>
        </w:rPr>
      </w:pPr>
      <w:r>
        <w:rPr>
          <w:sz w:val="14"/>
        </w:rPr>
        <w:t>K. Chitra, G. Annadurai, Antimicrobial activity of wet chemically engineered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spherical shaped </w:t>
      </w:r>
      <w:proofErr w:type="spellStart"/>
      <w:r>
        <w:rPr>
          <w:sz w:val="14"/>
        </w:rPr>
        <w:t>ZnO</w:t>
      </w:r>
      <w:proofErr w:type="spellEnd"/>
      <w:r>
        <w:rPr>
          <w:sz w:val="14"/>
        </w:rPr>
        <w:t xml:space="preserve"> nanoparticles on food borne pathogen, Int. Food Res. J.</w:t>
      </w:r>
      <w:r>
        <w:rPr>
          <w:spacing w:val="40"/>
          <w:sz w:val="14"/>
        </w:rPr>
        <w:t xml:space="preserve"> </w:t>
      </w:r>
      <w:r>
        <w:rPr>
          <w:sz w:val="14"/>
        </w:rPr>
        <w:t>20(1) (2013) 59-64.</w:t>
      </w:r>
    </w:p>
    <w:p w14:paraId="688614B9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8"/>
        <w:jc w:val="both"/>
        <w:rPr>
          <w:sz w:val="14"/>
        </w:rPr>
      </w:pPr>
      <w:r>
        <w:rPr>
          <w:sz w:val="14"/>
        </w:rPr>
        <w:t xml:space="preserve">D. Sharma, J. Rajput, B. Kaith, M. Kaur, S.S. Sharma, Synthesis of </w:t>
      </w:r>
      <w:proofErr w:type="spellStart"/>
      <w:r>
        <w:rPr>
          <w:sz w:val="14"/>
        </w:rPr>
        <w:t>ZnO</w:t>
      </w:r>
      <w:proofErr w:type="spellEnd"/>
      <w:r>
        <w:rPr>
          <w:spacing w:val="40"/>
          <w:sz w:val="14"/>
        </w:rPr>
        <w:t xml:space="preserve"> </w:t>
      </w:r>
      <w:r>
        <w:rPr>
          <w:sz w:val="14"/>
        </w:rPr>
        <w:t>nanoparticles and study of their antibacterial and antifungal properties, Thin</w:t>
      </w:r>
      <w:r>
        <w:rPr>
          <w:spacing w:val="40"/>
          <w:sz w:val="14"/>
        </w:rPr>
        <w:t xml:space="preserve"> </w:t>
      </w:r>
      <w:r>
        <w:rPr>
          <w:sz w:val="14"/>
        </w:rPr>
        <w:t>Soil Films 519 (2010) 1224-1229.</w:t>
      </w:r>
    </w:p>
    <w:p w14:paraId="7AD5F83C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spacing w:line="242" w:lineRule="auto"/>
        <w:ind w:left="513" w:right="12"/>
        <w:jc w:val="both"/>
        <w:rPr>
          <w:sz w:val="14"/>
        </w:rPr>
      </w:pPr>
      <w:r>
        <w:rPr>
          <w:sz w:val="14"/>
        </w:rPr>
        <w:t>T. Sivakumar, S.R. Senthilkumar, Green tea (</w:t>
      </w:r>
      <w:r>
        <w:rPr>
          <w:i/>
          <w:sz w:val="14"/>
        </w:rPr>
        <w:t>Camellia sinensis</w:t>
      </w:r>
      <w:r>
        <w:rPr>
          <w:sz w:val="14"/>
        </w:rPr>
        <w:t>) mediated</w:t>
      </w:r>
      <w:r>
        <w:rPr>
          <w:spacing w:val="40"/>
          <w:sz w:val="14"/>
        </w:rPr>
        <w:t xml:space="preserve"> </w:t>
      </w:r>
      <w:r>
        <w:rPr>
          <w:sz w:val="14"/>
        </w:rPr>
        <w:t>synthesis</w:t>
      </w:r>
      <w:r>
        <w:rPr>
          <w:spacing w:val="-3"/>
          <w:sz w:val="14"/>
        </w:rPr>
        <w:t xml:space="preserve"> </w:t>
      </w:r>
      <w:r>
        <w:rPr>
          <w:sz w:val="14"/>
        </w:rPr>
        <w:t>of</w:t>
      </w:r>
      <w:r>
        <w:rPr>
          <w:spacing w:val="-1"/>
          <w:sz w:val="14"/>
        </w:rPr>
        <w:t xml:space="preserve"> </w:t>
      </w:r>
      <w:r>
        <w:rPr>
          <w:sz w:val="14"/>
        </w:rPr>
        <w:t>zinc</w:t>
      </w:r>
      <w:r>
        <w:rPr>
          <w:spacing w:val="-4"/>
          <w:sz w:val="14"/>
        </w:rPr>
        <w:t xml:space="preserve"> </w:t>
      </w:r>
      <w:r>
        <w:rPr>
          <w:sz w:val="14"/>
        </w:rPr>
        <w:t>oxide (</w:t>
      </w:r>
      <w:proofErr w:type="spellStart"/>
      <w:r>
        <w:rPr>
          <w:sz w:val="14"/>
        </w:rPr>
        <w:t>ZnO</w:t>
      </w:r>
      <w:proofErr w:type="spellEnd"/>
      <w:r>
        <w:rPr>
          <w:sz w:val="14"/>
        </w:rPr>
        <w:t>) nanoparticles and studies</w:t>
      </w:r>
      <w:r>
        <w:rPr>
          <w:spacing w:val="-3"/>
          <w:sz w:val="14"/>
        </w:rPr>
        <w:t xml:space="preserve"> </w:t>
      </w:r>
      <w:r>
        <w:rPr>
          <w:sz w:val="14"/>
        </w:rPr>
        <w:t>on</w:t>
      </w:r>
      <w:r>
        <w:rPr>
          <w:spacing w:val="-1"/>
          <w:sz w:val="14"/>
        </w:rPr>
        <w:t xml:space="preserve"> </w:t>
      </w:r>
      <w:r>
        <w:rPr>
          <w:sz w:val="14"/>
        </w:rPr>
        <w:t>their antimicrobial</w:t>
      </w:r>
      <w:r>
        <w:rPr>
          <w:spacing w:val="40"/>
          <w:sz w:val="14"/>
        </w:rPr>
        <w:t xml:space="preserve"> </w:t>
      </w:r>
      <w:r>
        <w:rPr>
          <w:sz w:val="14"/>
        </w:rPr>
        <w:t>activities, Int. J. Pharm. Sci. 6(6) (2014) 461-465.</w:t>
      </w:r>
    </w:p>
    <w:p w14:paraId="7DA11FBD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5"/>
        <w:jc w:val="both"/>
        <w:rPr>
          <w:position w:val="1"/>
          <w:sz w:val="14"/>
        </w:rPr>
      </w:pPr>
      <w:r>
        <w:rPr>
          <w:position w:val="1"/>
          <w:sz w:val="14"/>
        </w:rPr>
        <w:t>L.K.</w:t>
      </w:r>
      <w:r>
        <w:rPr>
          <w:spacing w:val="-2"/>
          <w:position w:val="1"/>
          <w:sz w:val="14"/>
        </w:rPr>
        <w:t xml:space="preserve"> </w:t>
      </w:r>
      <w:r>
        <w:rPr>
          <w:position w:val="1"/>
          <w:sz w:val="14"/>
        </w:rPr>
        <w:t>Adams,</w:t>
      </w:r>
      <w:r>
        <w:rPr>
          <w:spacing w:val="-2"/>
          <w:position w:val="1"/>
          <w:sz w:val="14"/>
        </w:rPr>
        <w:t xml:space="preserve"> </w:t>
      </w:r>
      <w:r>
        <w:rPr>
          <w:position w:val="1"/>
          <w:sz w:val="14"/>
        </w:rPr>
        <w:t>D.Y.</w:t>
      </w:r>
      <w:r>
        <w:rPr>
          <w:spacing w:val="-2"/>
          <w:position w:val="1"/>
          <w:sz w:val="14"/>
        </w:rPr>
        <w:t xml:space="preserve"> </w:t>
      </w:r>
      <w:r>
        <w:rPr>
          <w:position w:val="1"/>
          <w:sz w:val="14"/>
        </w:rPr>
        <w:t>Lyon,</w:t>
      </w:r>
      <w:r>
        <w:rPr>
          <w:spacing w:val="-2"/>
          <w:position w:val="1"/>
          <w:sz w:val="14"/>
        </w:rPr>
        <w:t xml:space="preserve"> </w:t>
      </w:r>
      <w:r>
        <w:rPr>
          <w:position w:val="1"/>
          <w:sz w:val="14"/>
        </w:rPr>
        <w:t>P.J.</w:t>
      </w:r>
      <w:r>
        <w:rPr>
          <w:spacing w:val="-6"/>
          <w:position w:val="1"/>
          <w:sz w:val="14"/>
        </w:rPr>
        <w:t xml:space="preserve"> </w:t>
      </w:r>
      <w:r>
        <w:rPr>
          <w:position w:val="1"/>
          <w:sz w:val="14"/>
        </w:rPr>
        <w:t>Alvarez,</w:t>
      </w:r>
      <w:r>
        <w:rPr>
          <w:spacing w:val="-2"/>
          <w:position w:val="1"/>
          <w:sz w:val="14"/>
        </w:rPr>
        <w:t xml:space="preserve"> </w:t>
      </w:r>
      <w:r>
        <w:rPr>
          <w:position w:val="1"/>
          <w:sz w:val="14"/>
        </w:rPr>
        <w:t>Comparative</w:t>
      </w:r>
      <w:r>
        <w:rPr>
          <w:spacing w:val="-2"/>
          <w:position w:val="1"/>
          <w:sz w:val="14"/>
        </w:rPr>
        <w:t xml:space="preserve"> </w:t>
      </w:r>
      <w:r>
        <w:rPr>
          <w:position w:val="1"/>
          <w:sz w:val="14"/>
        </w:rPr>
        <w:t>eco-toxicity</w:t>
      </w:r>
      <w:r>
        <w:rPr>
          <w:spacing w:val="-4"/>
          <w:position w:val="1"/>
          <w:sz w:val="14"/>
        </w:rPr>
        <w:t xml:space="preserve"> </w:t>
      </w:r>
      <w:r>
        <w:rPr>
          <w:position w:val="1"/>
          <w:sz w:val="14"/>
        </w:rPr>
        <w:t>of</w:t>
      </w:r>
      <w:r>
        <w:rPr>
          <w:spacing w:val="-4"/>
          <w:position w:val="1"/>
          <w:sz w:val="14"/>
        </w:rPr>
        <w:t xml:space="preserve"> </w:t>
      </w:r>
      <w:proofErr w:type="spellStart"/>
      <w:r>
        <w:rPr>
          <w:position w:val="1"/>
          <w:sz w:val="14"/>
        </w:rPr>
        <w:t>nanoscale</w:t>
      </w:r>
      <w:proofErr w:type="spellEnd"/>
      <w:r>
        <w:rPr>
          <w:spacing w:val="-2"/>
          <w:position w:val="1"/>
          <w:sz w:val="14"/>
        </w:rPr>
        <w:t xml:space="preserve"> </w:t>
      </w:r>
      <w:proofErr w:type="spellStart"/>
      <w:r>
        <w:rPr>
          <w:position w:val="1"/>
          <w:sz w:val="14"/>
        </w:rPr>
        <w:t>TiO</w:t>
      </w:r>
      <w:proofErr w:type="spellEnd"/>
      <w:r>
        <w:rPr>
          <w:sz w:val="9"/>
        </w:rPr>
        <w:t>2</w:t>
      </w:r>
      <w:r>
        <w:rPr>
          <w:position w:val="1"/>
          <w:sz w:val="14"/>
        </w:rPr>
        <w:t>,</w:t>
      </w:r>
      <w:r>
        <w:rPr>
          <w:spacing w:val="40"/>
          <w:position w:val="1"/>
          <w:sz w:val="14"/>
        </w:rPr>
        <w:t xml:space="preserve"> </w:t>
      </w:r>
      <w:proofErr w:type="spellStart"/>
      <w:r>
        <w:rPr>
          <w:position w:val="1"/>
          <w:sz w:val="14"/>
        </w:rPr>
        <w:t>SiO</w:t>
      </w:r>
      <w:proofErr w:type="spellEnd"/>
      <w:r>
        <w:rPr>
          <w:sz w:val="9"/>
        </w:rPr>
        <w:t>2</w:t>
      </w:r>
      <w:r>
        <w:rPr>
          <w:position w:val="1"/>
          <w:sz w:val="14"/>
        </w:rPr>
        <w:t xml:space="preserve">, and </w:t>
      </w:r>
      <w:proofErr w:type="spellStart"/>
      <w:r>
        <w:rPr>
          <w:position w:val="1"/>
          <w:sz w:val="14"/>
        </w:rPr>
        <w:t>ZnO</w:t>
      </w:r>
      <w:proofErr w:type="spellEnd"/>
      <w:r>
        <w:rPr>
          <w:position w:val="1"/>
          <w:sz w:val="14"/>
        </w:rPr>
        <w:t xml:space="preserve"> water suspensions, Water Res. 40(19) (2015) 3527-3532.</w:t>
      </w:r>
    </w:p>
    <w:p w14:paraId="294B7EF0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10"/>
        <w:jc w:val="both"/>
        <w:rPr>
          <w:sz w:val="14"/>
        </w:rPr>
      </w:pPr>
      <w:r>
        <w:rPr>
          <w:sz w:val="14"/>
        </w:rPr>
        <w:t xml:space="preserve">K. Kasemets, A. </w:t>
      </w:r>
      <w:proofErr w:type="spellStart"/>
      <w:r>
        <w:rPr>
          <w:sz w:val="14"/>
        </w:rPr>
        <w:t>Ivask</w:t>
      </w:r>
      <w:proofErr w:type="spellEnd"/>
      <w:r>
        <w:rPr>
          <w:sz w:val="14"/>
        </w:rPr>
        <w:t xml:space="preserve">, H.C. </w:t>
      </w:r>
      <w:proofErr w:type="spellStart"/>
      <w:r>
        <w:rPr>
          <w:sz w:val="14"/>
        </w:rPr>
        <w:t>Dubourguier</w:t>
      </w:r>
      <w:proofErr w:type="spellEnd"/>
      <w:r>
        <w:rPr>
          <w:sz w:val="14"/>
        </w:rPr>
        <w:t xml:space="preserve">, A. </w:t>
      </w:r>
      <w:proofErr w:type="spellStart"/>
      <w:r>
        <w:rPr>
          <w:sz w:val="14"/>
        </w:rPr>
        <w:t>Kahru</w:t>
      </w:r>
      <w:proofErr w:type="spellEnd"/>
      <w:r>
        <w:rPr>
          <w:sz w:val="14"/>
        </w:rPr>
        <w:t>, Toxicity of nanoparticles of</w:t>
      </w:r>
      <w:r>
        <w:rPr>
          <w:spacing w:val="40"/>
          <w:sz w:val="14"/>
        </w:rPr>
        <w:t xml:space="preserve"> </w:t>
      </w:r>
      <w:proofErr w:type="spellStart"/>
      <w:r>
        <w:rPr>
          <w:position w:val="1"/>
          <w:sz w:val="14"/>
        </w:rPr>
        <w:t>ZnO</w:t>
      </w:r>
      <w:proofErr w:type="spellEnd"/>
      <w:r>
        <w:rPr>
          <w:position w:val="1"/>
          <w:sz w:val="14"/>
        </w:rPr>
        <w:t xml:space="preserve">, </w:t>
      </w:r>
      <w:proofErr w:type="spellStart"/>
      <w:r>
        <w:rPr>
          <w:position w:val="1"/>
          <w:sz w:val="14"/>
        </w:rPr>
        <w:t>CuO</w:t>
      </w:r>
      <w:proofErr w:type="spellEnd"/>
      <w:r>
        <w:rPr>
          <w:position w:val="1"/>
          <w:sz w:val="14"/>
        </w:rPr>
        <w:t xml:space="preserve"> and </w:t>
      </w:r>
      <w:proofErr w:type="spellStart"/>
      <w:r>
        <w:rPr>
          <w:position w:val="1"/>
          <w:sz w:val="14"/>
        </w:rPr>
        <w:t>TiO</w:t>
      </w:r>
      <w:proofErr w:type="spellEnd"/>
      <w:r>
        <w:rPr>
          <w:sz w:val="9"/>
        </w:rPr>
        <w:t xml:space="preserve">2 </w:t>
      </w:r>
      <w:r>
        <w:rPr>
          <w:position w:val="1"/>
          <w:sz w:val="14"/>
        </w:rPr>
        <w:t xml:space="preserve">to yeast </w:t>
      </w:r>
      <w:r>
        <w:rPr>
          <w:i/>
          <w:position w:val="1"/>
          <w:sz w:val="14"/>
        </w:rPr>
        <w:t xml:space="preserve">Saccharomyces </w:t>
      </w:r>
      <w:proofErr w:type="spellStart"/>
      <w:r>
        <w:rPr>
          <w:i/>
          <w:position w:val="1"/>
          <w:sz w:val="14"/>
        </w:rPr>
        <w:t>cerevisiae</w:t>
      </w:r>
      <w:proofErr w:type="spellEnd"/>
      <w:r>
        <w:rPr>
          <w:position w:val="1"/>
          <w:sz w:val="14"/>
        </w:rPr>
        <w:t xml:space="preserve">, </w:t>
      </w:r>
      <w:proofErr w:type="spellStart"/>
      <w:r>
        <w:rPr>
          <w:position w:val="1"/>
          <w:sz w:val="14"/>
        </w:rPr>
        <w:t>Toxicol</w:t>
      </w:r>
      <w:proofErr w:type="spellEnd"/>
      <w:r>
        <w:rPr>
          <w:position w:val="1"/>
          <w:sz w:val="14"/>
        </w:rPr>
        <w:t xml:space="preserve">. </w:t>
      </w:r>
      <w:r>
        <w:rPr>
          <w:i/>
          <w:position w:val="1"/>
          <w:sz w:val="14"/>
        </w:rPr>
        <w:t xml:space="preserve">In-Vitro </w:t>
      </w:r>
      <w:r>
        <w:rPr>
          <w:position w:val="1"/>
          <w:sz w:val="14"/>
        </w:rPr>
        <w:t>23</w:t>
      </w:r>
      <w:r>
        <w:rPr>
          <w:spacing w:val="40"/>
          <w:position w:val="1"/>
          <w:sz w:val="14"/>
        </w:rPr>
        <w:t xml:space="preserve"> </w:t>
      </w:r>
      <w:r>
        <w:rPr>
          <w:sz w:val="14"/>
        </w:rPr>
        <w:t>(2009) 1116– 1122.</w:t>
      </w:r>
    </w:p>
    <w:p w14:paraId="5051789B" w14:textId="77777777" w:rsidR="0085252B" w:rsidRDefault="0085252B">
      <w:pPr>
        <w:pStyle w:val="ListParagraph"/>
        <w:rPr>
          <w:sz w:val="14"/>
        </w:rPr>
        <w:sectPr w:rsidR="0085252B">
          <w:headerReference w:type="even" r:id="rId27"/>
          <w:headerReference w:type="default" r:id="rId28"/>
          <w:footerReference w:type="default" r:id="rId29"/>
          <w:headerReference w:type="first" r:id="rId30"/>
          <w:pgSz w:w="11910" w:h="16840"/>
          <w:pgMar w:top="900" w:right="708" w:bottom="600" w:left="566" w:header="704" w:footer="408" w:gutter="0"/>
          <w:cols w:num="2" w:space="720" w:equalWidth="0">
            <w:col w:w="5215" w:space="235"/>
            <w:col w:w="5186"/>
          </w:cols>
        </w:sectPr>
      </w:pPr>
    </w:p>
    <w:p w14:paraId="608CADB8" w14:textId="77777777" w:rsidR="0085252B" w:rsidRDefault="0085252B">
      <w:pPr>
        <w:pStyle w:val="BodyText"/>
        <w:spacing w:before="3"/>
        <w:rPr>
          <w:sz w:val="14"/>
        </w:rPr>
      </w:pPr>
    </w:p>
    <w:p w14:paraId="0FF15CC4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2"/>
          <w:tab w:val="left" w:pos="514"/>
        </w:tabs>
        <w:ind w:right="38" w:hanging="361"/>
        <w:jc w:val="both"/>
        <w:rPr>
          <w:sz w:val="14"/>
        </w:rPr>
      </w:pPr>
      <w:r>
        <w:rPr>
          <w:sz w:val="14"/>
        </w:rPr>
        <w:t>R. Brayner, R. Ferrari-</w:t>
      </w:r>
      <w:proofErr w:type="spellStart"/>
      <w:r>
        <w:rPr>
          <w:sz w:val="14"/>
        </w:rPr>
        <w:t>Iliou</w:t>
      </w:r>
      <w:proofErr w:type="spellEnd"/>
      <w:r>
        <w:rPr>
          <w:sz w:val="14"/>
        </w:rPr>
        <w:t xml:space="preserve">, N. </w:t>
      </w:r>
      <w:proofErr w:type="spellStart"/>
      <w:r>
        <w:rPr>
          <w:sz w:val="14"/>
        </w:rPr>
        <w:t>Brivois</w:t>
      </w:r>
      <w:proofErr w:type="spellEnd"/>
      <w:r>
        <w:rPr>
          <w:sz w:val="14"/>
        </w:rPr>
        <w:t xml:space="preserve">, S. </w:t>
      </w:r>
      <w:proofErr w:type="spellStart"/>
      <w:r>
        <w:rPr>
          <w:sz w:val="14"/>
        </w:rPr>
        <w:t>Djediat</w:t>
      </w:r>
      <w:proofErr w:type="spellEnd"/>
      <w:r>
        <w:rPr>
          <w:sz w:val="14"/>
        </w:rPr>
        <w:t>, M.F. Benedetti, F. Fie,</w:t>
      </w:r>
      <w:r>
        <w:rPr>
          <w:spacing w:val="40"/>
          <w:sz w:val="14"/>
        </w:rPr>
        <w:t xml:space="preserve"> </w:t>
      </w:r>
      <w:r>
        <w:rPr>
          <w:sz w:val="14"/>
        </w:rPr>
        <w:t>Toxicological</w:t>
      </w:r>
      <w:r>
        <w:rPr>
          <w:spacing w:val="-8"/>
          <w:sz w:val="14"/>
        </w:rPr>
        <w:t xml:space="preserve"> </w:t>
      </w:r>
      <w:r>
        <w:rPr>
          <w:sz w:val="14"/>
        </w:rPr>
        <w:t>impact</w:t>
      </w:r>
      <w:r>
        <w:rPr>
          <w:spacing w:val="-8"/>
          <w:sz w:val="14"/>
        </w:rPr>
        <w:t xml:space="preserve"> </w:t>
      </w:r>
      <w:r>
        <w:rPr>
          <w:sz w:val="14"/>
        </w:rPr>
        <w:t>studies</w:t>
      </w:r>
      <w:r>
        <w:rPr>
          <w:spacing w:val="-8"/>
          <w:sz w:val="14"/>
        </w:rPr>
        <w:t xml:space="preserve"> </w:t>
      </w:r>
      <w:r>
        <w:rPr>
          <w:sz w:val="14"/>
        </w:rPr>
        <w:t>based</w:t>
      </w:r>
      <w:r>
        <w:rPr>
          <w:spacing w:val="-7"/>
          <w:sz w:val="14"/>
        </w:rPr>
        <w:t xml:space="preserve"> </w:t>
      </w:r>
      <w:r>
        <w:rPr>
          <w:sz w:val="14"/>
        </w:rPr>
        <w:t>on</w:t>
      </w:r>
      <w:r>
        <w:rPr>
          <w:spacing w:val="-8"/>
          <w:sz w:val="14"/>
        </w:rPr>
        <w:t xml:space="preserve"> </w:t>
      </w:r>
      <w:r>
        <w:rPr>
          <w:i/>
          <w:sz w:val="14"/>
        </w:rPr>
        <w:t>Escherichia</w:t>
      </w:r>
      <w:r>
        <w:rPr>
          <w:i/>
          <w:spacing w:val="-8"/>
          <w:sz w:val="14"/>
        </w:rPr>
        <w:t xml:space="preserve"> </w:t>
      </w:r>
      <w:r>
        <w:rPr>
          <w:i/>
          <w:sz w:val="14"/>
        </w:rPr>
        <w:t>coli</w:t>
      </w:r>
      <w:r>
        <w:rPr>
          <w:i/>
          <w:spacing w:val="-7"/>
          <w:sz w:val="14"/>
        </w:rPr>
        <w:t xml:space="preserve"> </w:t>
      </w:r>
      <w:r>
        <w:rPr>
          <w:sz w:val="14"/>
        </w:rPr>
        <w:t>bacterial</w:t>
      </w:r>
      <w:r>
        <w:rPr>
          <w:spacing w:val="-8"/>
          <w:sz w:val="14"/>
        </w:rPr>
        <w:t xml:space="preserve"> </w:t>
      </w:r>
      <w:r>
        <w:rPr>
          <w:sz w:val="14"/>
        </w:rPr>
        <w:t>in</w:t>
      </w:r>
      <w:r>
        <w:rPr>
          <w:spacing w:val="-8"/>
          <w:sz w:val="14"/>
        </w:rPr>
        <w:t xml:space="preserve"> </w:t>
      </w:r>
      <w:r>
        <w:rPr>
          <w:sz w:val="14"/>
        </w:rPr>
        <w:t>ultrafine</w:t>
      </w:r>
      <w:r>
        <w:rPr>
          <w:spacing w:val="-8"/>
          <w:sz w:val="14"/>
        </w:rPr>
        <w:t xml:space="preserve"> </w:t>
      </w:r>
      <w:proofErr w:type="spellStart"/>
      <w:r>
        <w:rPr>
          <w:sz w:val="14"/>
        </w:rPr>
        <w:t>ZnO</w:t>
      </w:r>
      <w:proofErr w:type="spellEnd"/>
      <w:r>
        <w:rPr>
          <w:spacing w:val="40"/>
          <w:sz w:val="14"/>
        </w:rPr>
        <w:t xml:space="preserve"> </w:t>
      </w:r>
      <w:r>
        <w:rPr>
          <w:sz w:val="14"/>
        </w:rPr>
        <w:t>nanoparticles colloidal medium, Nano Lett. 6 (2006) 866-870.</w:t>
      </w:r>
    </w:p>
    <w:p w14:paraId="3980746A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2"/>
          <w:tab w:val="left" w:pos="514"/>
        </w:tabs>
        <w:ind w:right="40" w:hanging="361"/>
        <w:jc w:val="both"/>
        <w:rPr>
          <w:sz w:val="14"/>
        </w:rPr>
      </w:pPr>
      <w:r>
        <w:rPr>
          <w:sz w:val="14"/>
        </w:rPr>
        <w:t>J. Mekala, M.R. Rajan, Green synthesis of copper oxide nanoparticles using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aqueous </w:t>
      </w:r>
      <w:proofErr w:type="spellStart"/>
      <w:r>
        <w:rPr>
          <w:sz w:val="14"/>
        </w:rPr>
        <w:t>wilayati</w:t>
      </w:r>
      <w:proofErr w:type="spellEnd"/>
      <w:r>
        <w:rPr>
          <w:sz w:val="14"/>
        </w:rPr>
        <w:t xml:space="preserve"> </w:t>
      </w:r>
      <w:proofErr w:type="spellStart"/>
      <w:r>
        <w:rPr>
          <w:sz w:val="14"/>
        </w:rPr>
        <w:t>thulsi</w:t>
      </w:r>
      <w:proofErr w:type="spellEnd"/>
      <w:r>
        <w:rPr>
          <w:sz w:val="14"/>
        </w:rPr>
        <w:t xml:space="preserve"> (</w:t>
      </w:r>
      <w:proofErr w:type="spellStart"/>
      <w:r>
        <w:rPr>
          <w:i/>
          <w:sz w:val="14"/>
        </w:rPr>
        <w:t>Hyptis</w:t>
      </w:r>
      <w:proofErr w:type="spellEnd"/>
      <w:r>
        <w:rPr>
          <w:i/>
          <w:sz w:val="14"/>
        </w:rPr>
        <w:t xml:space="preserve"> </w:t>
      </w:r>
      <w:proofErr w:type="spellStart"/>
      <w:r>
        <w:rPr>
          <w:i/>
          <w:sz w:val="14"/>
        </w:rPr>
        <w:t>suveolens</w:t>
      </w:r>
      <w:proofErr w:type="spellEnd"/>
      <w:r>
        <w:rPr>
          <w:sz w:val="14"/>
        </w:rPr>
        <w:t>) extract- characterization and study</w:t>
      </w:r>
      <w:r>
        <w:rPr>
          <w:spacing w:val="40"/>
          <w:sz w:val="14"/>
        </w:rPr>
        <w:t xml:space="preserve"> </w:t>
      </w:r>
      <w:r>
        <w:rPr>
          <w:sz w:val="14"/>
        </w:rPr>
        <w:t>of antibacterial effects, Int. J Cur. Res. 8(10) (2016) 39655-39661.</w:t>
      </w:r>
    </w:p>
    <w:p w14:paraId="0FFEDC9B" w14:textId="77777777" w:rsidR="0085252B" w:rsidRDefault="00E4521D">
      <w:pPr>
        <w:spacing w:before="3"/>
        <w:rPr>
          <w:sz w:val="14"/>
        </w:rPr>
      </w:pPr>
      <w:r>
        <w:br w:type="column"/>
      </w:r>
    </w:p>
    <w:p w14:paraId="3F61CE78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8"/>
        <w:jc w:val="both"/>
        <w:rPr>
          <w:sz w:val="14"/>
        </w:rPr>
      </w:pPr>
      <w:r>
        <w:rPr>
          <w:sz w:val="14"/>
        </w:rPr>
        <w:t xml:space="preserve">T. Xia, M. </w:t>
      </w:r>
      <w:proofErr w:type="spellStart"/>
      <w:r>
        <w:rPr>
          <w:sz w:val="14"/>
        </w:rPr>
        <w:t>Kovochich</w:t>
      </w:r>
      <w:proofErr w:type="spellEnd"/>
      <w:r>
        <w:rPr>
          <w:sz w:val="14"/>
        </w:rPr>
        <w:t xml:space="preserve">, A.E. </w:t>
      </w:r>
      <w:proofErr w:type="spellStart"/>
      <w:r>
        <w:rPr>
          <w:sz w:val="14"/>
        </w:rPr>
        <w:t>Nel</w:t>
      </w:r>
      <w:proofErr w:type="spellEnd"/>
      <w:r>
        <w:rPr>
          <w:sz w:val="14"/>
        </w:rPr>
        <w:t>, Impairment of mitochondrial function by</w:t>
      </w:r>
      <w:r>
        <w:rPr>
          <w:spacing w:val="40"/>
          <w:sz w:val="14"/>
        </w:rPr>
        <w:t xml:space="preserve"> </w:t>
      </w:r>
      <w:r>
        <w:rPr>
          <w:sz w:val="14"/>
        </w:rPr>
        <w:t>particulate matter (PM) and their toxic components: implications for PM-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induced cardiovascular and lung disease, Front. </w:t>
      </w:r>
      <w:proofErr w:type="spellStart"/>
      <w:r>
        <w:rPr>
          <w:sz w:val="14"/>
        </w:rPr>
        <w:t>Biosci</w:t>
      </w:r>
      <w:proofErr w:type="spellEnd"/>
      <w:r>
        <w:rPr>
          <w:sz w:val="14"/>
        </w:rPr>
        <w:t>. 12 (2007) 1238-1246.</w:t>
      </w:r>
    </w:p>
    <w:p w14:paraId="263AB939" w14:textId="77777777" w:rsidR="0085252B" w:rsidRDefault="00E4521D">
      <w:pPr>
        <w:pStyle w:val="ListParagraph"/>
        <w:numPr>
          <w:ilvl w:val="0"/>
          <w:numId w:val="1"/>
        </w:numPr>
        <w:tabs>
          <w:tab w:val="left" w:pos="511"/>
          <w:tab w:val="left" w:pos="513"/>
        </w:tabs>
        <w:ind w:left="513" w:right="7"/>
        <w:jc w:val="both"/>
        <w:rPr>
          <w:sz w:val="14"/>
        </w:rPr>
      </w:pPr>
      <w:r>
        <w:rPr>
          <w:sz w:val="14"/>
        </w:rPr>
        <w:t>Y. Liu, L. He, A. Mustapha, H. Hu, Z.Q. Li, M. Lin, Antibacterial activities of zinc</w:t>
      </w:r>
      <w:r>
        <w:rPr>
          <w:spacing w:val="40"/>
          <w:sz w:val="14"/>
        </w:rPr>
        <w:t xml:space="preserve"> </w:t>
      </w:r>
      <w:r>
        <w:rPr>
          <w:sz w:val="14"/>
        </w:rPr>
        <w:t xml:space="preserve">oxide nanoparticles against </w:t>
      </w:r>
      <w:r>
        <w:rPr>
          <w:i/>
          <w:sz w:val="14"/>
        </w:rPr>
        <w:t xml:space="preserve">Escherichia coli </w:t>
      </w:r>
      <w:r>
        <w:rPr>
          <w:sz w:val="14"/>
        </w:rPr>
        <w:t>O157:H7, J. Appl. Microbiol. 107</w:t>
      </w:r>
      <w:r>
        <w:rPr>
          <w:spacing w:val="40"/>
          <w:sz w:val="14"/>
        </w:rPr>
        <w:t xml:space="preserve"> </w:t>
      </w:r>
      <w:r>
        <w:rPr>
          <w:sz w:val="14"/>
        </w:rPr>
        <w:t>(2009)</w:t>
      </w:r>
      <w:r>
        <w:rPr>
          <w:spacing w:val="-8"/>
          <w:sz w:val="14"/>
        </w:rPr>
        <w:t xml:space="preserve"> </w:t>
      </w:r>
      <w:r>
        <w:rPr>
          <w:sz w:val="14"/>
        </w:rPr>
        <w:t>1193-1201.</w:t>
      </w:r>
    </w:p>
    <w:sectPr w:rsidR="0085252B">
      <w:pgSz w:w="11910" w:h="16840"/>
      <w:pgMar w:top="900" w:right="708" w:bottom="600" w:left="566" w:header="704" w:footer="408" w:gutter="0"/>
      <w:cols w:num="2" w:space="720" w:equalWidth="0">
        <w:col w:w="5217" w:space="233"/>
        <w:col w:w="5186"/>
      </w:cols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Maher" w:date="2025-04-10T19:15:00Z" w:initials="RR">
    <w:p w14:paraId="290F31C5" w14:textId="71B8A041" w:rsidR="00252708" w:rsidRDefault="00252708">
      <w:pPr>
        <w:pStyle w:val="CommentText"/>
      </w:pPr>
      <w:r>
        <w:rPr>
          <w:rStyle w:val="CommentReference"/>
        </w:rPr>
        <w:annotationRef/>
      </w:r>
      <w:r>
        <w:t>Put more</w:t>
      </w:r>
    </w:p>
  </w:comment>
  <w:comment w:id="1" w:author="Maher" w:date="2025-04-10T19:15:00Z" w:initials="RR">
    <w:p w14:paraId="52E8C5B0" w14:textId="39CEB20D" w:rsidR="00252708" w:rsidRDefault="00252708">
      <w:pPr>
        <w:pStyle w:val="CommentText"/>
      </w:pPr>
      <w:r>
        <w:rPr>
          <w:rStyle w:val="CommentReference"/>
        </w:rPr>
        <w:annotationRef/>
      </w:r>
      <w:r>
        <w:t>5 words</w:t>
      </w:r>
    </w:p>
  </w:comment>
  <w:comment w:id="2" w:author="Maher" w:date="2025-04-10T19:15:00Z" w:initials="RR">
    <w:p w14:paraId="6C1DBA2F" w14:textId="0D2A5833" w:rsidR="00252708" w:rsidRDefault="00252708">
      <w:pPr>
        <w:pStyle w:val="CommentText"/>
      </w:pPr>
      <w:r>
        <w:rPr>
          <w:rStyle w:val="CommentReference"/>
        </w:rPr>
        <w:annotationRef/>
      </w:r>
      <w:r>
        <w:t xml:space="preserve">Some recent </w:t>
      </w:r>
      <w:r>
        <w:t>references</w:t>
      </w:r>
      <w:bookmarkStart w:id="3" w:name="_GoBack"/>
      <w:bookmarkEnd w:id="3"/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8762F6" w14:textId="77777777" w:rsidR="00AD2878" w:rsidRDefault="00AD2878">
      <w:r>
        <w:separator/>
      </w:r>
    </w:p>
  </w:endnote>
  <w:endnote w:type="continuationSeparator" w:id="0">
    <w:p w14:paraId="2E452ED6" w14:textId="77777777" w:rsidR="00AD2878" w:rsidRDefault="00AD2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29FC4A" w14:textId="77777777" w:rsidR="00475A41" w:rsidRDefault="00475A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D5CFE" w14:textId="77777777" w:rsidR="0085252B" w:rsidRDefault="00E4521D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276544" behindDoc="1" locked="0" layoutInCell="1" allowOverlap="1" wp14:anchorId="58639A61" wp14:editId="00266258">
              <wp:simplePos x="0" y="0"/>
              <wp:positionH relativeFrom="page">
                <wp:posOffset>457200</wp:posOffset>
              </wp:positionH>
              <wp:positionV relativeFrom="page">
                <wp:posOffset>10261600</wp:posOffset>
              </wp:positionV>
              <wp:extent cx="6629400" cy="182880"/>
              <wp:effectExtent l="0" t="0" r="0" b="0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29400" cy="18288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629400" h="182880">
                            <a:moveTo>
                              <a:pt x="6629400" y="0"/>
                            </a:moveTo>
                            <a:lnTo>
                              <a:pt x="0" y="0"/>
                            </a:lnTo>
                            <a:lnTo>
                              <a:pt x="0" y="182879"/>
                            </a:lnTo>
                            <a:lnTo>
                              <a:pt x="6629400" y="182879"/>
                            </a:lnTo>
                            <a:lnTo>
                              <a:pt x="6629400" y="0"/>
                            </a:lnTo>
                            <a:close/>
                          </a:path>
                        </a:pathLst>
                      </a:custGeom>
                      <a:solidFill>
                        <a:srgbClr val="F1F1F1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3BE3A2C" id="Graphic 1" o:spid="_x0000_s1026" style="position:absolute;margin-left:36pt;margin-top:808pt;width:522pt;height:14.4pt;z-index:-160399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62940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" path="m6629400,l,,,182879r6629400,l6629400,xe" fillcolor="#f1f1f1" stroked="f">
              <v:path arrowok="t"/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7277056" behindDoc="1" locked="0" layoutInCell="1" allowOverlap="1" wp14:anchorId="5B977B0C" wp14:editId="5D585439">
              <wp:simplePos x="0" y="0"/>
              <wp:positionH relativeFrom="page">
                <wp:posOffset>447040</wp:posOffset>
              </wp:positionH>
              <wp:positionV relativeFrom="page">
                <wp:posOffset>10298097</wp:posOffset>
              </wp:positionV>
              <wp:extent cx="5659120" cy="11493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59120" cy="1149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D6D50AA" w14:textId="1320BF0B" w:rsidR="0085252B" w:rsidRDefault="0085252B">
                          <w:pPr>
                            <w:spacing w:before="20"/>
                            <w:ind w:left="20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B977B0C" id="_x0000_t202" coordsize="21600,21600" o:spt="202" path="m,l,21600r21600,l21600,xe">
              <v:stroke joinstyle="miter"/>
              <v:path gradientshapeok="t" o:connecttype="rect"/>
            </v:shapetype>
            <v:shape id="Textbox 2" o:spid="_x0000_s1059" type="#_x0000_t202" style="position:absolute;margin-left:35.2pt;margin-top:810.85pt;width:445.6pt;height:9.05pt;z-index:-160394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" filled="f" stroked="f">
              <v:textbox inset="0,0,0,0">
                <w:txbxContent>
                  <w:p w14:paraId="7D6D50AA" w14:textId="1320BF0B" w:rsidR="0085252B" w:rsidRDefault="0085252B">
                    <w:pPr>
                      <w:spacing w:before="20"/>
                      <w:ind w:left="20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287DAF" w14:textId="77777777" w:rsidR="00475A41" w:rsidRDefault="00475A4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7DFE2" w14:textId="77777777" w:rsidR="0085252B" w:rsidRDefault="00E4521D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278592" behindDoc="1" locked="0" layoutInCell="1" allowOverlap="1" wp14:anchorId="4DCE6A48" wp14:editId="02D03642">
              <wp:simplePos x="0" y="0"/>
              <wp:positionH relativeFrom="page">
                <wp:posOffset>457200</wp:posOffset>
              </wp:positionH>
              <wp:positionV relativeFrom="page">
                <wp:posOffset>10256519</wp:posOffset>
              </wp:positionV>
              <wp:extent cx="6654800" cy="182880"/>
              <wp:effectExtent l="0" t="0" r="0" b="0"/>
              <wp:wrapNone/>
              <wp:docPr id="17" name="Graphic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54800" cy="18288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654800" h="182880">
                            <a:moveTo>
                              <a:pt x="6654800" y="0"/>
                            </a:moveTo>
                            <a:lnTo>
                              <a:pt x="0" y="0"/>
                            </a:lnTo>
                            <a:lnTo>
                              <a:pt x="0" y="182879"/>
                            </a:lnTo>
                            <a:lnTo>
                              <a:pt x="6654800" y="182879"/>
                            </a:lnTo>
                            <a:lnTo>
                              <a:pt x="6654800" y="0"/>
                            </a:lnTo>
                            <a:close/>
                          </a:path>
                        </a:pathLst>
                      </a:custGeom>
                      <a:solidFill>
                        <a:srgbClr val="F1F1F1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EE938AC" id="Graphic 17" o:spid="_x0000_s1026" style="position:absolute;margin-left:36pt;margin-top:807.6pt;width:524pt;height:14.4pt;z-index:-160378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65480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" path="m6654800,l,,,182879r6654800,l6654800,xe" fillcolor="#f1f1f1" stroked="f">
              <v:path arrowok="t"/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87279104" behindDoc="1" locked="0" layoutInCell="1" allowOverlap="1" wp14:anchorId="08BE3D40" wp14:editId="0540675E">
              <wp:simplePos x="0" y="0"/>
              <wp:positionH relativeFrom="page">
                <wp:posOffset>447040</wp:posOffset>
              </wp:positionH>
              <wp:positionV relativeFrom="page">
                <wp:posOffset>10293017</wp:posOffset>
              </wp:positionV>
              <wp:extent cx="5659120" cy="114935"/>
              <wp:effectExtent l="0" t="0" r="0" b="0"/>
              <wp:wrapNone/>
              <wp:docPr id="18" name="Text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59120" cy="1149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5B6DBF7" w14:textId="50D4283B" w:rsidR="0085252B" w:rsidRDefault="0085252B">
                          <w:pPr>
                            <w:spacing w:before="20"/>
                            <w:ind w:left="20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8BE3D40" id="_x0000_t202" coordsize="21600,21600" o:spt="202" path="m,l,21600r21600,l21600,xe">
              <v:stroke joinstyle="miter"/>
              <v:path gradientshapeok="t" o:connecttype="rect"/>
            </v:shapetype>
            <v:shape id="Textbox 18" o:spid="_x0000_s1062" type="#_x0000_t202" style="position:absolute;margin-left:35.2pt;margin-top:810.45pt;width:445.6pt;height:9.05pt;z-index:-16037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" filled="f" stroked="f">
              <v:textbox inset="0,0,0,0">
                <w:txbxContent>
                  <w:p w14:paraId="75B6DBF7" w14:textId="50D4283B" w:rsidR="0085252B" w:rsidRDefault="0085252B">
                    <w:pPr>
                      <w:spacing w:before="20"/>
                      <w:ind w:left="20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262428" w14:textId="6C7EDC73" w:rsidR="0085252B" w:rsidRDefault="00E4521D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280640" behindDoc="1" locked="0" layoutInCell="1" allowOverlap="1" wp14:anchorId="6760692D" wp14:editId="78AFE3B2">
              <wp:simplePos x="0" y="0"/>
              <wp:positionH relativeFrom="page">
                <wp:posOffset>457200</wp:posOffset>
              </wp:positionH>
              <wp:positionV relativeFrom="page">
                <wp:posOffset>10256519</wp:posOffset>
              </wp:positionV>
              <wp:extent cx="6654800" cy="182880"/>
              <wp:effectExtent l="0" t="0" r="0" b="0"/>
              <wp:wrapNone/>
              <wp:docPr id="45" name="Graphic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54800" cy="18288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654800" h="182880">
                            <a:moveTo>
                              <a:pt x="6654800" y="0"/>
                            </a:moveTo>
                            <a:lnTo>
                              <a:pt x="0" y="0"/>
                            </a:lnTo>
                            <a:lnTo>
                              <a:pt x="0" y="182879"/>
                            </a:lnTo>
                            <a:lnTo>
                              <a:pt x="6654800" y="182879"/>
                            </a:lnTo>
                            <a:lnTo>
                              <a:pt x="6654800" y="0"/>
                            </a:lnTo>
                            <a:close/>
                          </a:path>
                        </a:pathLst>
                      </a:custGeom>
                      <a:solidFill>
                        <a:srgbClr val="F1F1F1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37E8D78" id="Graphic 45" o:spid="_x0000_s1026" style="position:absolute;margin-left:36pt;margin-top:807.6pt;width:524pt;height:14.4pt;z-index:-160358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65480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" path="m6654800,l,,,182879r6654800,l6654800,xe" fillcolor="#f1f1f1" stroked="f">
              <v:path arrowok="t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DDBA43" w14:textId="77777777" w:rsidR="00AD2878" w:rsidRDefault="00AD2878">
      <w:r>
        <w:separator/>
      </w:r>
    </w:p>
  </w:footnote>
  <w:footnote w:type="continuationSeparator" w:id="0">
    <w:p w14:paraId="3B750D9A" w14:textId="77777777" w:rsidR="00AD2878" w:rsidRDefault="00AD28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EFFDE0" w14:textId="1AF9311E" w:rsidR="00475A41" w:rsidRDefault="00AD2878">
    <w:pPr>
      <w:pStyle w:val="Header"/>
    </w:pPr>
    <w:r>
      <w:rPr>
        <w:noProof/>
      </w:rPr>
      <w:pict w14:anchorId="2C502D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1" o:spid="_x0000_s2050" type="#_x0000_t136" style="position:absolute;margin-left:0;margin-top:0;width:666.45pt;height:83.3pt;rotation:315;z-index:-16031744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7825C2" w14:textId="33170406" w:rsidR="00475A41" w:rsidRDefault="00AD2878">
    <w:pPr>
      <w:pStyle w:val="Header"/>
    </w:pPr>
    <w:r>
      <w:rPr>
        <w:noProof/>
      </w:rPr>
      <w:pict w14:anchorId="08E778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2" o:spid="_x0000_s2051" type="#_x0000_t136" style="position:absolute;margin-left:0;margin-top:0;width:666.45pt;height:83.3pt;rotation:315;z-index:-1602969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86B906" w14:textId="122D9339" w:rsidR="00475A41" w:rsidRDefault="00AD2878">
    <w:pPr>
      <w:pStyle w:val="Header"/>
    </w:pPr>
    <w:r>
      <w:rPr>
        <w:noProof/>
      </w:rPr>
      <w:pict w14:anchorId="02E123F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0" o:spid="_x0000_s2049" type="#_x0000_t136" style="position:absolute;margin-left:0;margin-top:0;width:666.45pt;height:83.3pt;rotation:315;z-index:-1603379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61AC19" w14:textId="3CE6F2C7" w:rsidR="00475A41" w:rsidRDefault="00AD2878">
    <w:pPr>
      <w:pStyle w:val="Header"/>
    </w:pPr>
    <w:r>
      <w:rPr>
        <w:noProof/>
      </w:rPr>
      <w:pict w14:anchorId="2CE3DEC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4" o:spid="_x0000_s2053" type="#_x0000_t136" style="position:absolute;margin-left:0;margin-top:0;width:666.45pt;height:83.3pt;rotation:315;z-index:-1602560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EC8847" w14:textId="38E9F0A2" w:rsidR="0085252B" w:rsidRDefault="00AD2878">
    <w:pPr>
      <w:pStyle w:val="BodyText"/>
      <w:spacing w:line="14" w:lineRule="auto"/>
      <w:rPr>
        <w:sz w:val="20"/>
      </w:rPr>
    </w:pPr>
    <w:r>
      <w:rPr>
        <w:noProof/>
      </w:rPr>
      <w:pict w14:anchorId="06F9D19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5" o:spid="_x0000_s2054" type="#_x0000_t136" style="position:absolute;margin-left:0;margin-top:0;width:666.45pt;height:83.3pt;rotation:315;z-index:-1602355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  <w:r w:rsidR="00E4521D">
      <w:rPr>
        <w:noProof/>
        <w:sz w:val="20"/>
      </w:rPr>
      <mc:AlternateContent>
        <mc:Choice Requires="wps">
          <w:drawing>
            <wp:anchor distT="0" distB="0" distL="0" distR="0" simplePos="0" relativeHeight="487277568" behindDoc="1" locked="0" layoutInCell="1" allowOverlap="1" wp14:anchorId="20A40745" wp14:editId="4FB79F82">
              <wp:simplePos x="0" y="0"/>
              <wp:positionH relativeFrom="page">
                <wp:posOffset>6908545</wp:posOffset>
              </wp:positionH>
              <wp:positionV relativeFrom="page">
                <wp:posOffset>441940</wp:posOffset>
              </wp:positionV>
              <wp:extent cx="248920" cy="144780"/>
              <wp:effectExtent l="0" t="0" r="0" b="0"/>
              <wp:wrapNone/>
              <wp:docPr id="15" name="Text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8920" cy="1447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B8031F" w14:textId="77777777" w:rsidR="0085252B" w:rsidRDefault="00E4521D">
                          <w:pPr>
                            <w:spacing w:before="20"/>
                            <w:ind w:left="6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fldChar w:fldCharType="separate"/>
                          </w:r>
                          <w:r w:rsidR="00252708">
                            <w:rPr>
                              <w:i/>
                              <w:noProof/>
                              <w:spacing w:val="-5"/>
                              <w:sz w:val="16"/>
                            </w:rPr>
                            <w:t>440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5" o:spid="_x0000_s1060" type="#_x0000_t202" style="position:absolute;margin-left:544pt;margin-top:34.8pt;width:19.6pt;height:11.4pt;z-index:-160389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" filled="f" stroked="f">
              <v:path arrowok="t"/>
              <v:textbox inset="0,0,0,0">
                <w:txbxContent>
                  <w:p w14:paraId="0BB8031F" w14:textId="77777777" w:rsidR="0085252B" w:rsidRDefault="00E4521D">
                    <w:pPr>
                      <w:spacing w:before="20"/>
                      <w:ind w:left="6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i/>
                        <w:spacing w:val="-5"/>
                        <w:sz w:val="16"/>
                      </w:rPr>
                      <w:instrText xml:space="preserve"> PAGE </w:instrText>
                    </w:r>
                    <w:r>
                      <w:rPr>
                        <w:i/>
                        <w:spacing w:val="-5"/>
                        <w:sz w:val="16"/>
                      </w:rPr>
                      <w:fldChar w:fldCharType="separate"/>
                    </w:r>
                    <w:r w:rsidR="00252708">
                      <w:rPr>
                        <w:i/>
                        <w:noProof/>
                        <w:spacing w:val="-5"/>
                        <w:sz w:val="16"/>
                      </w:rPr>
                      <w:t>440</w:t>
                    </w:r>
                    <w:r>
                      <w:rPr>
                        <w:i/>
                        <w:spacing w:val="-5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4521D">
      <w:rPr>
        <w:noProof/>
        <w:sz w:val="20"/>
      </w:rPr>
      <mc:AlternateContent>
        <mc:Choice Requires="wps">
          <w:drawing>
            <wp:anchor distT="0" distB="0" distL="0" distR="0" simplePos="0" relativeHeight="487278080" behindDoc="1" locked="0" layoutInCell="1" allowOverlap="1" wp14:anchorId="526F15F7" wp14:editId="0AAA9979">
              <wp:simplePos x="0" y="0"/>
              <wp:positionH relativeFrom="page">
                <wp:posOffset>2276475</wp:posOffset>
              </wp:positionH>
              <wp:positionV relativeFrom="page">
                <wp:posOffset>451467</wp:posOffset>
              </wp:positionV>
              <wp:extent cx="3009900" cy="130175"/>
              <wp:effectExtent l="0" t="0" r="0" b="0"/>
              <wp:wrapNone/>
              <wp:docPr id="16" name="Text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09900" cy="1301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C182FC6" w14:textId="282765F1" w:rsidR="0085252B" w:rsidRDefault="0085252B">
                          <w:pPr>
                            <w:spacing w:before="20"/>
                            <w:ind w:left="20"/>
                            <w:rPr>
                              <w:i/>
                              <w:sz w:val="14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26F15F7" id="Textbox 16" o:spid="_x0000_s1061" type="#_x0000_t202" style="position:absolute;margin-left:179.25pt;margin-top:35.55pt;width:237pt;height:10.25pt;z-index:-16038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" filled="f" stroked="f">
              <v:textbox inset="0,0,0,0">
                <w:txbxContent>
                  <w:p w14:paraId="4C182FC6" w14:textId="282765F1" w:rsidR="0085252B" w:rsidRDefault="0085252B">
                    <w:pPr>
                      <w:spacing w:before="20"/>
                      <w:ind w:left="20"/>
                      <w:rPr>
                        <w:i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24D102" w14:textId="4052AB9B" w:rsidR="00475A41" w:rsidRDefault="00AD2878">
    <w:pPr>
      <w:pStyle w:val="Header"/>
    </w:pPr>
    <w:r>
      <w:rPr>
        <w:noProof/>
      </w:rPr>
      <w:pict w14:anchorId="7A44E6A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3" o:spid="_x0000_s2052" type="#_x0000_t136" style="position:absolute;margin-left:0;margin-top:0;width:666.45pt;height:83.3pt;rotation:315;z-index:-1602764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80E3A7" w14:textId="5448869C" w:rsidR="00475A41" w:rsidRDefault="00AD2878">
    <w:pPr>
      <w:pStyle w:val="Header"/>
    </w:pPr>
    <w:r>
      <w:rPr>
        <w:noProof/>
      </w:rPr>
      <w:pict w14:anchorId="5295B4D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7" o:spid="_x0000_s2056" type="#_x0000_t136" style="position:absolute;margin-left:0;margin-top:0;width:666.45pt;height:83.3pt;rotation:315;z-index:-1601945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1F290E" w14:textId="5A28ABEB" w:rsidR="0085252B" w:rsidRPr="00475A41" w:rsidRDefault="00AD2878" w:rsidP="00475A41">
    <w:pPr>
      <w:pStyle w:val="Header"/>
    </w:pPr>
    <w:r>
      <w:rPr>
        <w:noProof/>
      </w:rPr>
      <w:pict w14:anchorId="08059B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8" o:spid="_x0000_s2057" type="#_x0000_t136" style="position:absolute;margin-left:0;margin-top:0;width:666.45pt;height:83.3pt;rotation:315;z-index:-1601740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D1D5D" w14:textId="4A466F6B" w:rsidR="00475A41" w:rsidRDefault="00AD2878">
    <w:pPr>
      <w:pStyle w:val="Header"/>
    </w:pPr>
    <w:r>
      <w:rPr>
        <w:noProof/>
      </w:rPr>
      <w:pict w14:anchorId="4A6971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3587006" o:spid="_x0000_s2055" type="#_x0000_t136" style="position:absolute;margin-left:0;margin-top:0;width:666.45pt;height:83.3pt;rotation:315;z-index:-16021504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6E63BD"/>
    <w:multiLevelType w:val="multilevel"/>
    <w:tmpl w:val="DAC0A5B0"/>
    <w:lvl w:ilvl="0">
      <w:start w:val="1"/>
      <w:numFmt w:val="decimal"/>
      <w:lvlText w:val="%1."/>
      <w:lvlJc w:val="left"/>
      <w:pPr>
        <w:ind w:left="322" w:hanging="169"/>
        <w:jc w:val="left"/>
      </w:pPr>
      <w:rPr>
        <w:rFonts w:ascii="Cambria" w:eastAsia="Cambria" w:hAnsi="Cambria" w:cs="Cambria" w:hint="default"/>
        <w:b/>
        <w:bCs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90" w:hanging="236"/>
        <w:jc w:val="left"/>
      </w:pPr>
      <w:rPr>
        <w:rFonts w:ascii="Cambria" w:eastAsia="Cambria" w:hAnsi="Cambria" w:cs="Cambria" w:hint="default"/>
        <w:b w:val="0"/>
        <w:bCs w:val="0"/>
        <w:i/>
        <w:iCs/>
        <w:spacing w:val="-1"/>
        <w:w w:val="100"/>
        <w:sz w:val="16"/>
        <w:szCs w:val="16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506" w:hanging="352"/>
        <w:jc w:val="left"/>
      </w:pPr>
      <w:rPr>
        <w:rFonts w:ascii="Cambria" w:eastAsia="Cambria" w:hAnsi="Cambria" w:cs="Cambria" w:hint="default"/>
        <w:b w:val="0"/>
        <w:bCs w:val="0"/>
        <w:i/>
        <w:iCs/>
        <w:spacing w:val="-1"/>
        <w:w w:val="100"/>
        <w:sz w:val="16"/>
        <w:szCs w:val="16"/>
        <w:lang w:val="en-US" w:eastAsia="en-US" w:bidi="ar-SA"/>
      </w:rPr>
    </w:lvl>
    <w:lvl w:ilvl="3">
      <w:numFmt w:val="bullet"/>
      <w:lvlText w:val="•"/>
      <w:lvlJc w:val="left"/>
      <w:pPr>
        <w:ind w:left="408" w:hanging="35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16" w:hanging="35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24" w:hanging="35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132" w:hanging="35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0" w:hanging="35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-52" w:hanging="352"/>
      </w:pPr>
      <w:rPr>
        <w:rFonts w:hint="default"/>
        <w:lang w:val="en-US" w:eastAsia="en-US" w:bidi="ar-SA"/>
      </w:rPr>
    </w:lvl>
  </w:abstractNum>
  <w:abstractNum w:abstractNumId="1">
    <w:nsid w:val="3B154DE5"/>
    <w:multiLevelType w:val="hybridMultilevel"/>
    <w:tmpl w:val="0CC65E78"/>
    <w:lvl w:ilvl="0" w:tplc="960CF3BA">
      <w:start w:val="1"/>
      <w:numFmt w:val="decimal"/>
      <w:lvlText w:val="[%1]"/>
      <w:lvlJc w:val="left"/>
      <w:pPr>
        <w:ind w:left="514" w:hanging="360"/>
        <w:jc w:val="left"/>
      </w:pPr>
      <w:rPr>
        <w:rFonts w:hint="default"/>
        <w:spacing w:val="-2"/>
        <w:w w:val="100"/>
        <w:lang w:val="en-US" w:eastAsia="en-US" w:bidi="ar-SA"/>
      </w:rPr>
    </w:lvl>
    <w:lvl w:ilvl="1" w:tplc="D7821094">
      <w:numFmt w:val="bullet"/>
      <w:lvlText w:val="•"/>
      <w:lvlJc w:val="left"/>
      <w:pPr>
        <w:ind w:left="986" w:hanging="360"/>
      </w:pPr>
      <w:rPr>
        <w:rFonts w:hint="default"/>
        <w:lang w:val="en-US" w:eastAsia="en-US" w:bidi="ar-SA"/>
      </w:rPr>
    </w:lvl>
    <w:lvl w:ilvl="2" w:tplc="6DAA96F0">
      <w:numFmt w:val="bullet"/>
      <w:lvlText w:val="•"/>
      <w:lvlJc w:val="left"/>
      <w:pPr>
        <w:ind w:left="1452" w:hanging="360"/>
      </w:pPr>
      <w:rPr>
        <w:rFonts w:hint="default"/>
        <w:lang w:val="en-US" w:eastAsia="en-US" w:bidi="ar-SA"/>
      </w:rPr>
    </w:lvl>
    <w:lvl w:ilvl="3" w:tplc="19FE8D42">
      <w:numFmt w:val="bullet"/>
      <w:lvlText w:val="•"/>
      <w:lvlJc w:val="left"/>
      <w:pPr>
        <w:ind w:left="1919" w:hanging="360"/>
      </w:pPr>
      <w:rPr>
        <w:rFonts w:hint="default"/>
        <w:lang w:val="en-US" w:eastAsia="en-US" w:bidi="ar-SA"/>
      </w:rPr>
    </w:lvl>
    <w:lvl w:ilvl="4" w:tplc="BD7AA340">
      <w:numFmt w:val="bullet"/>
      <w:lvlText w:val="•"/>
      <w:lvlJc w:val="left"/>
      <w:pPr>
        <w:ind w:left="2385" w:hanging="360"/>
      </w:pPr>
      <w:rPr>
        <w:rFonts w:hint="default"/>
        <w:lang w:val="en-US" w:eastAsia="en-US" w:bidi="ar-SA"/>
      </w:rPr>
    </w:lvl>
    <w:lvl w:ilvl="5" w:tplc="77321F7E">
      <w:numFmt w:val="bullet"/>
      <w:lvlText w:val="•"/>
      <w:lvlJc w:val="left"/>
      <w:pPr>
        <w:ind w:left="2852" w:hanging="360"/>
      </w:pPr>
      <w:rPr>
        <w:rFonts w:hint="default"/>
        <w:lang w:val="en-US" w:eastAsia="en-US" w:bidi="ar-SA"/>
      </w:rPr>
    </w:lvl>
    <w:lvl w:ilvl="6" w:tplc="6622B5DC">
      <w:numFmt w:val="bullet"/>
      <w:lvlText w:val="•"/>
      <w:lvlJc w:val="left"/>
      <w:pPr>
        <w:ind w:left="3318" w:hanging="360"/>
      </w:pPr>
      <w:rPr>
        <w:rFonts w:hint="default"/>
        <w:lang w:val="en-US" w:eastAsia="en-US" w:bidi="ar-SA"/>
      </w:rPr>
    </w:lvl>
    <w:lvl w:ilvl="7" w:tplc="37506D2A">
      <w:numFmt w:val="bullet"/>
      <w:lvlText w:val="•"/>
      <w:lvlJc w:val="left"/>
      <w:pPr>
        <w:ind w:left="3784" w:hanging="360"/>
      </w:pPr>
      <w:rPr>
        <w:rFonts w:hint="default"/>
        <w:lang w:val="en-US" w:eastAsia="en-US" w:bidi="ar-SA"/>
      </w:rPr>
    </w:lvl>
    <w:lvl w:ilvl="8" w:tplc="589241F0">
      <w:numFmt w:val="bullet"/>
      <w:lvlText w:val="•"/>
      <w:lvlJc w:val="left"/>
      <w:pPr>
        <w:ind w:left="4251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proofState w:spelling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2sDA3NTMzNDIwNDU1MzRV0lEKTi0uzszPAykwrAUAetpCSCwAAAA="/>
  </w:docVars>
  <w:rsids>
    <w:rsidRoot w:val="0085252B"/>
    <w:rsid w:val="00024FF9"/>
    <w:rsid w:val="000A3D8F"/>
    <w:rsid w:val="00252708"/>
    <w:rsid w:val="003E35A6"/>
    <w:rsid w:val="00436CC6"/>
    <w:rsid w:val="00475A41"/>
    <w:rsid w:val="006E7A38"/>
    <w:rsid w:val="00711565"/>
    <w:rsid w:val="008332FE"/>
    <w:rsid w:val="0085252B"/>
    <w:rsid w:val="00873AA3"/>
    <w:rsid w:val="008F1110"/>
    <w:rsid w:val="00AD2878"/>
    <w:rsid w:val="00B74586"/>
    <w:rsid w:val="00C618E6"/>
    <w:rsid w:val="00E4521D"/>
    <w:rsid w:val="00ED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/>
    <o:shapelayout v:ext="edit">
      <o:idmap v:ext="edit" data="1"/>
    </o:shapelayout>
  </w:shapeDefaults>
  <w:decimalSymbol w:val="."/>
  <w:listSeparator w:val=","/>
  <w14:docId w14:val="058223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320" w:hanging="167"/>
      <w:jc w:val="both"/>
      <w:outlineLvl w:val="0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51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2" w:line="156" w:lineRule="exact"/>
    </w:pPr>
  </w:style>
  <w:style w:type="paragraph" w:styleId="Header">
    <w:name w:val="header"/>
    <w:basedOn w:val="Normal"/>
    <w:link w:val="HeaderChar"/>
    <w:uiPriority w:val="99"/>
    <w:unhideWhenUsed/>
    <w:rsid w:val="00ED6E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E49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ED6E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E49"/>
    <w:rPr>
      <w:rFonts w:ascii="Cambria" w:eastAsia="Cambria" w:hAnsi="Cambria" w:cs="Cambria"/>
    </w:rPr>
  </w:style>
  <w:style w:type="character" w:styleId="Hyperlink">
    <w:name w:val="Hyperlink"/>
    <w:basedOn w:val="DefaultParagraphFont"/>
    <w:uiPriority w:val="99"/>
    <w:unhideWhenUsed/>
    <w:rsid w:val="00E4521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4521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27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7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708"/>
    <w:rPr>
      <w:rFonts w:ascii="Cambria" w:eastAsia="Cambria" w:hAnsi="Cambria" w:cs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7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708"/>
    <w:rPr>
      <w:rFonts w:ascii="Cambria" w:eastAsia="Cambria" w:hAnsi="Cambria" w:cs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708"/>
    <w:rPr>
      <w:rFonts w:ascii="Tahoma" w:eastAsia="Cambri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320" w:hanging="167"/>
      <w:jc w:val="both"/>
      <w:outlineLvl w:val="0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51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2" w:line="156" w:lineRule="exact"/>
    </w:pPr>
  </w:style>
  <w:style w:type="paragraph" w:styleId="Header">
    <w:name w:val="header"/>
    <w:basedOn w:val="Normal"/>
    <w:link w:val="HeaderChar"/>
    <w:uiPriority w:val="99"/>
    <w:unhideWhenUsed/>
    <w:rsid w:val="00ED6E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E49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ED6E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E49"/>
    <w:rPr>
      <w:rFonts w:ascii="Cambria" w:eastAsia="Cambria" w:hAnsi="Cambria" w:cs="Cambria"/>
    </w:rPr>
  </w:style>
  <w:style w:type="character" w:styleId="Hyperlink">
    <w:name w:val="Hyperlink"/>
    <w:basedOn w:val="DefaultParagraphFont"/>
    <w:uiPriority w:val="99"/>
    <w:unhideWhenUsed/>
    <w:rsid w:val="00E4521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4521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27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7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708"/>
    <w:rPr>
      <w:rFonts w:ascii="Cambria" w:eastAsia="Cambria" w:hAnsi="Cambria" w:cs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7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708"/>
    <w:rPr>
      <w:rFonts w:ascii="Cambria" w:eastAsia="Cambria" w:hAnsi="Cambria" w:cs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708"/>
    <w:rPr>
      <w:rFonts w:ascii="Tahoma" w:eastAsia="Cambr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26" Type="http://schemas.openxmlformats.org/officeDocument/2006/relationships/image" Target="media/image6.jpeg"/><Relationship Id="rId3" Type="http://schemas.microsoft.com/office/2007/relationships/stylesWithEffects" Target="stylesWithEffects.xml"/><Relationship Id="rId21" Type="http://schemas.openxmlformats.org/officeDocument/2006/relationships/image" Target="media/image2.jpe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5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header" Target="header6.xml"/><Relationship Id="rId29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4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5.jpeg"/><Relationship Id="rId28" Type="http://schemas.openxmlformats.org/officeDocument/2006/relationships/header" Target="header8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3.jpeg"/><Relationship Id="rId27" Type="http://schemas.openxmlformats.org/officeDocument/2006/relationships/header" Target="header7.xml"/><Relationship Id="rId30" Type="http://schemas.openxmlformats.org/officeDocument/2006/relationships/header" Target="header9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789</Words>
  <Characters>15899</Characters>
  <Application>Microsoft Office Word</Application>
  <DocSecurity>0</DocSecurity>
  <Lines>132</Lines>
  <Paragraphs>37</Paragraphs>
  <ScaleCrop>false</ScaleCrop>
  <Company/>
  <LinksUpToDate>false</LinksUpToDate>
  <CharactersWithSpaces>18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sis, Characterization and Antibacterial Activity of Zinc Oxide Nanoparticles</dc:title>
  <dc:subject>Nanoscience and Technology</dc:subject>
  <dc:creator>V. Keerthika;A. Ananth;M.R. Rajan</dc:creator>
  <cp:keywords>Journal of Nanoscience and Technology - JNST (ISSN: 2455-0191)</cp:keywords>
  <cp:lastModifiedBy>Maher</cp:lastModifiedBy>
  <cp:revision>14</cp:revision>
  <dcterms:created xsi:type="dcterms:W3CDTF">2025-04-10T10:18:00Z</dcterms:created>
  <dcterms:modified xsi:type="dcterms:W3CDTF">2025-04-10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5-04-10T00:00:00Z</vt:filetime>
  </property>
  <property fmtid="{D5CDD505-2E9C-101B-9397-08002B2CF9AE}" pid="5" name="Producer">
    <vt:lpwstr>Microsoft® Word 2013</vt:lpwstr>
  </property>
  <property fmtid="{D5CDD505-2E9C-101B-9397-08002B2CF9AE}" pid="6" name="GrammarlyDocumentId">
    <vt:lpwstr>b88531a2b5fe965d0f9eb2761de1d1878e61b90dbe606ebb737c0f39dedf017b</vt:lpwstr>
  </property>
</Properties>
</file>